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9DBE0F" w14:textId="7211008D" w:rsidR="00345899" w:rsidRPr="00F0250E" w:rsidRDefault="00345899" w:rsidP="00F0250E">
      <w:r w:rsidRPr="00F0250E">
        <w:t xml:space="preserve"> </w:t>
      </w:r>
    </w:p>
    <w:sectPr w:rsidR="00345899" w:rsidRPr="00F0250E" w:rsidSect="00DA5A56">
      <w:footerReference w:type="default" r:id="rId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7D53E" w14:textId="77777777" w:rsidR="00E03EEE" w:rsidRDefault="00E03EEE" w:rsidP="00BE0EF3">
      <w:pPr>
        <w:spacing w:after="0" w:line="240" w:lineRule="auto"/>
      </w:pPr>
      <w:r>
        <w:separator/>
      </w:r>
    </w:p>
  </w:endnote>
  <w:endnote w:type="continuationSeparator" w:id="0">
    <w:p w14:paraId="22CC6E98" w14:textId="77777777" w:rsidR="00E03EEE" w:rsidRDefault="00E03EEE" w:rsidP="00BE0EF3">
      <w:pPr>
        <w:spacing w:after="0" w:line="240" w:lineRule="auto"/>
      </w:pPr>
      <w:r>
        <w:continuationSeparator/>
      </w:r>
    </w:p>
  </w:endnote>
  <w:endnote w:type="continuationNotice" w:id="1">
    <w:p w14:paraId="1245D022" w14:textId="77777777" w:rsidR="00E03EEE" w:rsidRDefault="00E03EE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57975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8CF21A" w14:textId="24A384BE" w:rsidR="007A6615" w:rsidRDefault="007A66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574C9A" w14:textId="77777777" w:rsidR="007A6615" w:rsidRDefault="007A66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0071D" w14:textId="77777777" w:rsidR="00E03EEE" w:rsidRDefault="00E03EEE" w:rsidP="00BE0EF3">
      <w:pPr>
        <w:spacing w:after="0" w:line="240" w:lineRule="auto"/>
      </w:pPr>
      <w:r>
        <w:separator/>
      </w:r>
    </w:p>
  </w:footnote>
  <w:footnote w:type="continuationSeparator" w:id="0">
    <w:p w14:paraId="4121EB34" w14:textId="77777777" w:rsidR="00E03EEE" w:rsidRDefault="00E03EEE" w:rsidP="00BE0EF3">
      <w:pPr>
        <w:spacing w:after="0" w:line="240" w:lineRule="auto"/>
      </w:pPr>
      <w:r>
        <w:continuationSeparator/>
      </w:r>
    </w:p>
  </w:footnote>
  <w:footnote w:type="continuationNotice" w:id="1">
    <w:p w14:paraId="05128F42" w14:textId="77777777" w:rsidR="00E03EEE" w:rsidRDefault="00E03EE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D7D85"/>
    <w:multiLevelType w:val="hybridMultilevel"/>
    <w:tmpl w:val="24E26D58"/>
    <w:lvl w:ilvl="0" w:tplc="486A6D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E4A05"/>
    <w:multiLevelType w:val="hybridMultilevel"/>
    <w:tmpl w:val="DD4EA418"/>
    <w:lvl w:ilvl="0" w:tplc="1F902D0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B00AE"/>
    <w:multiLevelType w:val="hybridMultilevel"/>
    <w:tmpl w:val="FF7004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1616D"/>
    <w:multiLevelType w:val="hybridMultilevel"/>
    <w:tmpl w:val="4F84ECAE"/>
    <w:lvl w:ilvl="0" w:tplc="DD70A5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55675"/>
    <w:multiLevelType w:val="hybridMultilevel"/>
    <w:tmpl w:val="111839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572C6"/>
    <w:multiLevelType w:val="hybridMultilevel"/>
    <w:tmpl w:val="3B44F95E"/>
    <w:lvl w:ilvl="0" w:tplc="3460D68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52F8E"/>
    <w:multiLevelType w:val="hybridMultilevel"/>
    <w:tmpl w:val="63DEC6B6"/>
    <w:lvl w:ilvl="0" w:tplc="9394FD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D05DB"/>
    <w:multiLevelType w:val="hybridMultilevel"/>
    <w:tmpl w:val="7F462C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C52FC"/>
    <w:multiLevelType w:val="hybridMultilevel"/>
    <w:tmpl w:val="3948F2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917FC"/>
    <w:multiLevelType w:val="hybridMultilevel"/>
    <w:tmpl w:val="91C6BC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65656C"/>
    <w:multiLevelType w:val="hybridMultilevel"/>
    <w:tmpl w:val="B1103F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605E88"/>
    <w:multiLevelType w:val="hybridMultilevel"/>
    <w:tmpl w:val="E8DC02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007A1F"/>
    <w:multiLevelType w:val="hybridMultilevel"/>
    <w:tmpl w:val="5AC6BB5E"/>
    <w:lvl w:ilvl="0" w:tplc="AD2887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C30783"/>
    <w:multiLevelType w:val="hybridMultilevel"/>
    <w:tmpl w:val="F13C479A"/>
    <w:lvl w:ilvl="0" w:tplc="3F888F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832FC"/>
    <w:multiLevelType w:val="hybridMultilevel"/>
    <w:tmpl w:val="E91C8A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225D09"/>
    <w:multiLevelType w:val="hybridMultilevel"/>
    <w:tmpl w:val="2244D96E"/>
    <w:lvl w:ilvl="0" w:tplc="AD7ABDC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94F9E"/>
    <w:multiLevelType w:val="hybridMultilevel"/>
    <w:tmpl w:val="8806D1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CA7714"/>
    <w:multiLevelType w:val="hybridMultilevel"/>
    <w:tmpl w:val="C832B7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21128D"/>
    <w:multiLevelType w:val="hybridMultilevel"/>
    <w:tmpl w:val="3CEC9658"/>
    <w:lvl w:ilvl="0" w:tplc="B2D2A11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173DD4"/>
    <w:multiLevelType w:val="hybridMultilevel"/>
    <w:tmpl w:val="111839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A327D"/>
    <w:multiLevelType w:val="hybridMultilevel"/>
    <w:tmpl w:val="111839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B8158B"/>
    <w:multiLevelType w:val="hybridMultilevel"/>
    <w:tmpl w:val="330E1AB4"/>
    <w:lvl w:ilvl="0" w:tplc="C614AB4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14F28"/>
    <w:multiLevelType w:val="hybridMultilevel"/>
    <w:tmpl w:val="AB927B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785956"/>
    <w:multiLevelType w:val="hybridMultilevel"/>
    <w:tmpl w:val="5EB6E4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877466"/>
    <w:multiLevelType w:val="hybridMultilevel"/>
    <w:tmpl w:val="BC522A32"/>
    <w:lvl w:ilvl="0" w:tplc="EB64FA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192952"/>
    <w:multiLevelType w:val="hybridMultilevel"/>
    <w:tmpl w:val="EE946660"/>
    <w:lvl w:ilvl="0" w:tplc="EAC0450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7A1D3E"/>
    <w:multiLevelType w:val="hybridMultilevel"/>
    <w:tmpl w:val="8DAEDD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255792"/>
    <w:multiLevelType w:val="hybridMultilevel"/>
    <w:tmpl w:val="FEA2270E"/>
    <w:lvl w:ilvl="0" w:tplc="6082DA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19522A"/>
    <w:multiLevelType w:val="hybridMultilevel"/>
    <w:tmpl w:val="0EC6489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06963"/>
    <w:multiLevelType w:val="hybridMultilevel"/>
    <w:tmpl w:val="DE6C52B0"/>
    <w:lvl w:ilvl="0" w:tplc="B7A23B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DD7BC4"/>
    <w:multiLevelType w:val="hybridMultilevel"/>
    <w:tmpl w:val="057A66C4"/>
    <w:lvl w:ilvl="0" w:tplc="997002A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1"/>
  </w:num>
  <w:num w:numId="3">
    <w:abstractNumId w:val="18"/>
  </w:num>
  <w:num w:numId="4">
    <w:abstractNumId w:val="23"/>
  </w:num>
  <w:num w:numId="5">
    <w:abstractNumId w:val="11"/>
  </w:num>
  <w:num w:numId="6">
    <w:abstractNumId w:val="4"/>
  </w:num>
  <w:num w:numId="7">
    <w:abstractNumId w:val="19"/>
  </w:num>
  <w:num w:numId="8">
    <w:abstractNumId w:val="15"/>
  </w:num>
  <w:num w:numId="9">
    <w:abstractNumId w:val="20"/>
  </w:num>
  <w:num w:numId="10">
    <w:abstractNumId w:val="14"/>
  </w:num>
  <w:num w:numId="11">
    <w:abstractNumId w:val="26"/>
  </w:num>
  <w:num w:numId="12">
    <w:abstractNumId w:val="0"/>
  </w:num>
  <w:num w:numId="13">
    <w:abstractNumId w:val="17"/>
  </w:num>
  <w:num w:numId="14">
    <w:abstractNumId w:val="13"/>
  </w:num>
  <w:num w:numId="15">
    <w:abstractNumId w:val="27"/>
  </w:num>
  <w:num w:numId="16">
    <w:abstractNumId w:val="3"/>
  </w:num>
  <w:num w:numId="17">
    <w:abstractNumId w:val="5"/>
  </w:num>
  <w:num w:numId="18">
    <w:abstractNumId w:val="1"/>
  </w:num>
  <w:num w:numId="19">
    <w:abstractNumId w:val="6"/>
  </w:num>
  <w:num w:numId="20">
    <w:abstractNumId w:val="22"/>
  </w:num>
  <w:num w:numId="21">
    <w:abstractNumId w:val="9"/>
  </w:num>
  <w:num w:numId="22">
    <w:abstractNumId w:val="7"/>
  </w:num>
  <w:num w:numId="23">
    <w:abstractNumId w:val="28"/>
  </w:num>
  <w:num w:numId="24">
    <w:abstractNumId w:val="30"/>
  </w:num>
  <w:num w:numId="25">
    <w:abstractNumId w:val="25"/>
  </w:num>
  <w:num w:numId="26">
    <w:abstractNumId w:val="10"/>
  </w:num>
  <w:num w:numId="27">
    <w:abstractNumId w:val="2"/>
  </w:num>
  <w:num w:numId="28">
    <w:abstractNumId w:val="29"/>
  </w:num>
  <w:num w:numId="29">
    <w:abstractNumId w:val="8"/>
  </w:num>
  <w:num w:numId="30">
    <w:abstractNumId w:val="12"/>
  </w:num>
  <w:num w:numId="31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jYwNTIzNjK3NDZQ0lEKTi0uzszPAymwMK4FAIT/GOAtAAAA"/>
  </w:docVars>
  <w:rsids>
    <w:rsidRoot w:val="006F6B61"/>
    <w:rsid w:val="00000381"/>
    <w:rsid w:val="0000098E"/>
    <w:rsid w:val="00000A40"/>
    <w:rsid w:val="00000EE0"/>
    <w:rsid w:val="00000F3F"/>
    <w:rsid w:val="000013F2"/>
    <w:rsid w:val="0000154A"/>
    <w:rsid w:val="00001B5E"/>
    <w:rsid w:val="0000214E"/>
    <w:rsid w:val="00002442"/>
    <w:rsid w:val="000024A7"/>
    <w:rsid w:val="00003157"/>
    <w:rsid w:val="000031A8"/>
    <w:rsid w:val="000035DD"/>
    <w:rsid w:val="00003989"/>
    <w:rsid w:val="00003A55"/>
    <w:rsid w:val="00003AC3"/>
    <w:rsid w:val="00003ADA"/>
    <w:rsid w:val="00003C61"/>
    <w:rsid w:val="00003DE8"/>
    <w:rsid w:val="00003F0B"/>
    <w:rsid w:val="00004350"/>
    <w:rsid w:val="000044CD"/>
    <w:rsid w:val="000045A4"/>
    <w:rsid w:val="00004881"/>
    <w:rsid w:val="00004975"/>
    <w:rsid w:val="0000498B"/>
    <w:rsid w:val="000056BE"/>
    <w:rsid w:val="00005E0A"/>
    <w:rsid w:val="0000615D"/>
    <w:rsid w:val="00006466"/>
    <w:rsid w:val="000067A3"/>
    <w:rsid w:val="00006877"/>
    <w:rsid w:val="00006D73"/>
    <w:rsid w:val="00006FBC"/>
    <w:rsid w:val="000071B8"/>
    <w:rsid w:val="0000770C"/>
    <w:rsid w:val="000078A8"/>
    <w:rsid w:val="00007B47"/>
    <w:rsid w:val="00007CC6"/>
    <w:rsid w:val="00007E93"/>
    <w:rsid w:val="0001014E"/>
    <w:rsid w:val="0001094B"/>
    <w:rsid w:val="00011639"/>
    <w:rsid w:val="000116C3"/>
    <w:rsid w:val="00011702"/>
    <w:rsid w:val="00011872"/>
    <w:rsid w:val="00011AD6"/>
    <w:rsid w:val="00011AF9"/>
    <w:rsid w:val="00011D09"/>
    <w:rsid w:val="00011EF7"/>
    <w:rsid w:val="00012092"/>
    <w:rsid w:val="00012220"/>
    <w:rsid w:val="000124B6"/>
    <w:rsid w:val="000124F3"/>
    <w:rsid w:val="00012EEB"/>
    <w:rsid w:val="00013072"/>
    <w:rsid w:val="00013261"/>
    <w:rsid w:val="00013506"/>
    <w:rsid w:val="00013696"/>
    <w:rsid w:val="00013746"/>
    <w:rsid w:val="0001391F"/>
    <w:rsid w:val="00014592"/>
    <w:rsid w:val="000147F3"/>
    <w:rsid w:val="00014D93"/>
    <w:rsid w:val="000150E7"/>
    <w:rsid w:val="00015A42"/>
    <w:rsid w:val="00015E53"/>
    <w:rsid w:val="0001602A"/>
    <w:rsid w:val="0001651A"/>
    <w:rsid w:val="00016BEE"/>
    <w:rsid w:val="00016DBB"/>
    <w:rsid w:val="00017187"/>
    <w:rsid w:val="0001728E"/>
    <w:rsid w:val="0001768D"/>
    <w:rsid w:val="000177A7"/>
    <w:rsid w:val="000178D7"/>
    <w:rsid w:val="000179C1"/>
    <w:rsid w:val="00017B4A"/>
    <w:rsid w:val="00017BE0"/>
    <w:rsid w:val="00017DED"/>
    <w:rsid w:val="00020752"/>
    <w:rsid w:val="00020B04"/>
    <w:rsid w:val="00020B31"/>
    <w:rsid w:val="00020CD5"/>
    <w:rsid w:val="00020CDA"/>
    <w:rsid w:val="00021465"/>
    <w:rsid w:val="00021584"/>
    <w:rsid w:val="00021732"/>
    <w:rsid w:val="000217C8"/>
    <w:rsid w:val="00021BC6"/>
    <w:rsid w:val="00021D21"/>
    <w:rsid w:val="000227A5"/>
    <w:rsid w:val="00022A42"/>
    <w:rsid w:val="00022B0A"/>
    <w:rsid w:val="00022BB7"/>
    <w:rsid w:val="00022BF5"/>
    <w:rsid w:val="00022CC4"/>
    <w:rsid w:val="00023241"/>
    <w:rsid w:val="00023322"/>
    <w:rsid w:val="00023648"/>
    <w:rsid w:val="00023A18"/>
    <w:rsid w:val="00023C9C"/>
    <w:rsid w:val="00024080"/>
    <w:rsid w:val="00024522"/>
    <w:rsid w:val="00024A22"/>
    <w:rsid w:val="00024D9A"/>
    <w:rsid w:val="0002511A"/>
    <w:rsid w:val="00025E07"/>
    <w:rsid w:val="0002643C"/>
    <w:rsid w:val="00026568"/>
    <w:rsid w:val="00026603"/>
    <w:rsid w:val="00026785"/>
    <w:rsid w:val="00026F42"/>
    <w:rsid w:val="00026FA7"/>
    <w:rsid w:val="0002721F"/>
    <w:rsid w:val="0002731B"/>
    <w:rsid w:val="00027657"/>
    <w:rsid w:val="00027853"/>
    <w:rsid w:val="00027A56"/>
    <w:rsid w:val="00027B46"/>
    <w:rsid w:val="0003002D"/>
    <w:rsid w:val="00030687"/>
    <w:rsid w:val="00030B4B"/>
    <w:rsid w:val="00030DC9"/>
    <w:rsid w:val="00030EC5"/>
    <w:rsid w:val="00031188"/>
    <w:rsid w:val="000311F0"/>
    <w:rsid w:val="00031212"/>
    <w:rsid w:val="0003187C"/>
    <w:rsid w:val="00031B0F"/>
    <w:rsid w:val="00031D22"/>
    <w:rsid w:val="00031E12"/>
    <w:rsid w:val="00032069"/>
    <w:rsid w:val="00033863"/>
    <w:rsid w:val="00033A23"/>
    <w:rsid w:val="00033F53"/>
    <w:rsid w:val="00034077"/>
    <w:rsid w:val="000343DE"/>
    <w:rsid w:val="000349A4"/>
    <w:rsid w:val="00034B1A"/>
    <w:rsid w:val="00034DCB"/>
    <w:rsid w:val="00035089"/>
    <w:rsid w:val="00035259"/>
    <w:rsid w:val="0003537B"/>
    <w:rsid w:val="000355FE"/>
    <w:rsid w:val="0003582C"/>
    <w:rsid w:val="00035907"/>
    <w:rsid w:val="00035B3E"/>
    <w:rsid w:val="00035B44"/>
    <w:rsid w:val="00035FAB"/>
    <w:rsid w:val="00036283"/>
    <w:rsid w:val="0003678E"/>
    <w:rsid w:val="00036A55"/>
    <w:rsid w:val="00036CB9"/>
    <w:rsid w:val="00037491"/>
    <w:rsid w:val="00037EC3"/>
    <w:rsid w:val="000406A4"/>
    <w:rsid w:val="000406BB"/>
    <w:rsid w:val="0004123D"/>
    <w:rsid w:val="00041328"/>
    <w:rsid w:val="0004152D"/>
    <w:rsid w:val="0004158B"/>
    <w:rsid w:val="000417B3"/>
    <w:rsid w:val="00041B1F"/>
    <w:rsid w:val="00041B73"/>
    <w:rsid w:val="000421D7"/>
    <w:rsid w:val="000423CA"/>
    <w:rsid w:val="00042694"/>
    <w:rsid w:val="000426C0"/>
    <w:rsid w:val="000426E5"/>
    <w:rsid w:val="000429DC"/>
    <w:rsid w:val="00042A19"/>
    <w:rsid w:val="00042B67"/>
    <w:rsid w:val="000430A1"/>
    <w:rsid w:val="000430DA"/>
    <w:rsid w:val="000430EE"/>
    <w:rsid w:val="000431CB"/>
    <w:rsid w:val="00043209"/>
    <w:rsid w:val="00043489"/>
    <w:rsid w:val="000435AE"/>
    <w:rsid w:val="00043705"/>
    <w:rsid w:val="00043BB6"/>
    <w:rsid w:val="00043BF4"/>
    <w:rsid w:val="00043C24"/>
    <w:rsid w:val="00043D79"/>
    <w:rsid w:val="00043DB5"/>
    <w:rsid w:val="00043EDA"/>
    <w:rsid w:val="00043FA6"/>
    <w:rsid w:val="000445A0"/>
    <w:rsid w:val="000449C0"/>
    <w:rsid w:val="00044A7C"/>
    <w:rsid w:val="00044F0A"/>
    <w:rsid w:val="00045756"/>
    <w:rsid w:val="0004580F"/>
    <w:rsid w:val="00045A58"/>
    <w:rsid w:val="00045E62"/>
    <w:rsid w:val="00045F9B"/>
    <w:rsid w:val="000465EA"/>
    <w:rsid w:val="00046ACD"/>
    <w:rsid w:val="00047145"/>
    <w:rsid w:val="0004734C"/>
    <w:rsid w:val="0004767E"/>
    <w:rsid w:val="000476D2"/>
    <w:rsid w:val="00047805"/>
    <w:rsid w:val="0005003E"/>
    <w:rsid w:val="00050146"/>
    <w:rsid w:val="00050324"/>
    <w:rsid w:val="0005042F"/>
    <w:rsid w:val="00050635"/>
    <w:rsid w:val="00050BD5"/>
    <w:rsid w:val="00050DFB"/>
    <w:rsid w:val="000514A5"/>
    <w:rsid w:val="00051D7F"/>
    <w:rsid w:val="00052091"/>
    <w:rsid w:val="00052327"/>
    <w:rsid w:val="000523D4"/>
    <w:rsid w:val="000524F9"/>
    <w:rsid w:val="00052602"/>
    <w:rsid w:val="00052980"/>
    <w:rsid w:val="00052AB0"/>
    <w:rsid w:val="00052D61"/>
    <w:rsid w:val="000530B9"/>
    <w:rsid w:val="00053337"/>
    <w:rsid w:val="00053350"/>
    <w:rsid w:val="000537A6"/>
    <w:rsid w:val="000537EC"/>
    <w:rsid w:val="0005405F"/>
    <w:rsid w:val="00054108"/>
    <w:rsid w:val="0005457B"/>
    <w:rsid w:val="000546DC"/>
    <w:rsid w:val="00054AF7"/>
    <w:rsid w:val="00054C99"/>
    <w:rsid w:val="00055193"/>
    <w:rsid w:val="000551F8"/>
    <w:rsid w:val="000555E0"/>
    <w:rsid w:val="000559B2"/>
    <w:rsid w:val="00055A1E"/>
    <w:rsid w:val="00055B30"/>
    <w:rsid w:val="00055B47"/>
    <w:rsid w:val="00055E37"/>
    <w:rsid w:val="0005608B"/>
    <w:rsid w:val="0005631C"/>
    <w:rsid w:val="00056639"/>
    <w:rsid w:val="00056949"/>
    <w:rsid w:val="00056A45"/>
    <w:rsid w:val="00056AAC"/>
    <w:rsid w:val="00056C8A"/>
    <w:rsid w:val="00057070"/>
    <w:rsid w:val="0005713B"/>
    <w:rsid w:val="00057265"/>
    <w:rsid w:val="0005753D"/>
    <w:rsid w:val="00057624"/>
    <w:rsid w:val="00057D80"/>
    <w:rsid w:val="00057DA6"/>
    <w:rsid w:val="000601C6"/>
    <w:rsid w:val="000602B2"/>
    <w:rsid w:val="0006032F"/>
    <w:rsid w:val="0006048A"/>
    <w:rsid w:val="000605E7"/>
    <w:rsid w:val="000609E6"/>
    <w:rsid w:val="00060C68"/>
    <w:rsid w:val="00060EA2"/>
    <w:rsid w:val="00060ECA"/>
    <w:rsid w:val="00060FF6"/>
    <w:rsid w:val="000611F8"/>
    <w:rsid w:val="00061424"/>
    <w:rsid w:val="00061BC1"/>
    <w:rsid w:val="00062D77"/>
    <w:rsid w:val="00062E73"/>
    <w:rsid w:val="0006309F"/>
    <w:rsid w:val="00063549"/>
    <w:rsid w:val="00063639"/>
    <w:rsid w:val="00063743"/>
    <w:rsid w:val="000637C6"/>
    <w:rsid w:val="00063CAA"/>
    <w:rsid w:val="000642E0"/>
    <w:rsid w:val="000643A8"/>
    <w:rsid w:val="00064804"/>
    <w:rsid w:val="00064BB0"/>
    <w:rsid w:val="00064C8D"/>
    <w:rsid w:val="0006520A"/>
    <w:rsid w:val="0006563D"/>
    <w:rsid w:val="0006582B"/>
    <w:rsid w:val="00065C0C"/>
    <w:rsid w:val="00065C62"/>
    <w:rsid w:val="00065F96"/>
    <w:rsid w:val="00066A32"/>
    <w:rsid w:val="00066C81"/>
    <w:rsid w:val="000673CD"/>
    <w:rsid w:val="000679E2"/>
    <w:rsid w:val="0007070C"/>
    <w:rsid w:val="0007078E"/>
    <w:rsid w:val="00070835"/>
    <w:rsid w:val="00070B26"/>
    <w:rsid w:val="0007197C"/>
    <w:rsid w:val="00071E23"/>
    <w:rsid w:val="00071FA2"/>
    <w:rsid w:val="000721BD"/>
    <w:rsid w:val="00072544"/>
    <w:rsid w:val="00072570"/>
    <w:rsid w:val="00072676"/>
    <w:rsid w:val="00072DBB"/>
    <w:rsid w:val="00073094"/>
    <w:rsid w:val="00073325"/>
    <w:rsid w:val="00073C79"/>
    <w:rsid w:val="000740BE"/>
    <w:rsid w:val="00074130"/>
    <w:rsid w:val="0007425A"/>
    <w:rsid w:val="00074328"/>
    <w:rsid w:val="000743B4"/>
    <w:rsid w:val="000745AA"/>
    <w:rsid w:val="00074642"/>
    <w:rsid w:val="00074950"/>
    <w:rsid w:val="00074972"/>
    <w:rsid w:val="00074BE3"/>
    <w:rsid w:val="00074F0F"/>
    <w:rsid w:val="00074F9C"/>
    <w:rsid w:val="000750DE"/>
    <w:rsid w:val="00075165"/>
    <w:rsid w:val="000752F5"/>
    <w:rsid w:val="000753B2"/>
    <w:rsid w:val="000754B1"/>
    <w:rsid w:val="0007571E"/>
    <w:rsid w:val="0007571F"/>
    <w:rsid w:val="000759A1"/>
    <w:rsid w:val="00075BFC"/>
    <w:rsid w:val="00075E1E"/>
    <w:rsid w:val="00076091"/>
    <w:rsid w:val="0007616C"/>
    <w:rsid w:val="00076933"/>
    <w:rsid w:val="00077193"/>
    <w:rsid w:val="0007770F"/>
    <w:rsid w:val="00077AE2"/>
    <w:rsid w:val="00077C68"/>
    <w:rsid w:val="00077DDC"/>
    <w:rsid w:val="00077DF5"/>
    <w:rsid w:val="00080405"/>
    <w:rsid w:val="0008040B"/>
    <w:rsid w:val="00080738"/>
    <w:rsid w:val="000807CA"/>
    <w:rsid w:val="00080923"/>
    <w:rsid w:val="00080ACC"/>
    <w:rsid w:val="00080EB2"/>
    <w:rsid w:val="00081040"/>
    <w:rsid w:val="00081747"/>
    <w:rsid w:val="00081DC6"/>
    <w:rsid w:val="00081F8A"/>
    <w:rsid w:val="0008200F"/>
    <w:rsid w:val="000826DB"/>
    <w:rsid w:val="00082988"/>
    <w:rsid w:val="000829FD"/>
    <w:rsid w:val="000830C1"/>
    <w:rsid w:val="00083289"/>
    <w:rsid w:val="00083312"/>
    <w:rsid w:val="0008337B"/>
    <w:rsid w:val="00083BF1"/>
    <w:rsid w:val="00084095"/>
    <w:rsid w:val="000840A3"/>
    <w:rsid w:val="00084509"/>
    <w:rsid w:val="000845E2"/>
    <w:rsid w:val="0008468B"/>
    <w:rsid w:val="000847D7"/>
    <w:rsid w:val="0008488F"/>
    <w:rsid w:val="000848BC"/>
    <w:rsid w:val="00084D37"/>
    <w:rsid w:val="000850F2"/>
    <w:rsid w:val="000851C6"/>
    <w:rsid w:val="0008525F"/>
    <w:rsid w:val="00085333"/>
    <w:rsid w:val="00085761"/>
    <w:rsid w:val="00085B18"/>
    <w:rsid w:val="00085CAE"/>
    <w:rsid w:val="00085DBE"/>
    <w:rsid w:val="0008628E"/>
    <w:rsid w:val="0008629F"/>
    <w:rsid w:val="0008635E"/>
    <w:rsid w:val="0008645E"/>
    <w:rsid w:val="00086AFB"/>
    <w:rsid w:val="00086C20"/>
    <w:rsid w:val="00086EE6"/>
    <w:rsid w:val="000874B1"/>
    <w:rsid w:val="00087930"/>
    <w:rsid w:val="000879EF"/>
    <w:rsid w:val="00087C0E"/>
    <w:rsid w:val="00087FA2"/>
    <w:rsid w:val="00090243"/>
    <w:rsid w:val="00090331"/>
    <w:rsid w:val="00090365"/>
    <w:rsid w:val="00090434"/>
    <w:rsid w:val="00090716"/>
    <w:rsid w:val="00090A3C"/>
    <w:rsid w:val="00090EEC"/>
    <w:rsid w:val="00091060"/>
    <w:rsid w:val="000911E2"/>
    <w:rsid w:val="00092B1B"/>
    <w:rsid w:val="00092B5A"/>
    <w:rsid w:val="00092BB3"/>
    <w:rsid w:val="00092D60"/>
    <w:rsid w:val="00093072"/>
    <w:rsid w:val="00093309"/>
    <w:rsid w:val="0009353A"/>
    <w:rsid w:val="00093724"/>
    <w:rsid w:val="00093DA2"/>
    <w:rsid w:val="000940D5"/>
    <w:rsid w:val="00094C57"/>
    <w:rsid w:val="00094CCB"/>
    <w:rsid w:val="00094FB2"/>
    <w:rsid w:val="000955EF"/>
    <w:rsid w:val="00095657"/>
    <w:rsid w:val="000959FE"/>
    <w:rsid w:val="00095AB6"/>
    <w:rsid w:val="00095E58"/>
    <w:rsid w:val="00096198"/>
    <w:rsid w:val="00096261"/>
    <w:rsid w:val="00096644"/>
    <w:rsid w:val="00096DCA"/>
    <w:rsid w:val="00096E12"/>
    <w:rsid w:val="000971D5"/>
    <w:rsid w:val="000973A8"/>
    <w:rsid w:val="00097402"/>
    <w:rsid w:val="0009778A"/>
    <w:rsid w:val="00097AE9"/>
    <w:rsid w:val="000A0612"/>
    <w:rsid w:val="000A06D1"/>
    <w:rsid w:val="000A094F"/>
    <w:rsid w:val="000A116D"/>
    <w:rsid w:val="000A148A"/>
    <w:rsid w:val="000A1631"/>
    <w:rsid w:val="000A1D56"/>
    <w:rsid w:val="000A22F9"/>
    <w:rsid w:val="000A25E6"/>
    <w:rsid w:val="000A2766"/>
    <w:rsid w:val="000A31F2"/>
    <w:rsid w:val="000A36F8"/>
    <w:rsid w:val="000A3B39"/>
    <w:rsid w:val="000A3B65"/>
    <w:rsid w:val="000A3F37"/>
    <w:rsid w:val="000A3FBC"/>
    <w:rsid w:val="000A4A16"/>
    <w:rsid w:val="000A4BEE"/>
    <w:rsid w:val="000A54A9"/>
    <w:rsid w:val="000A559A"/>
    <w:rsid w:val="000A55F0"/>
    <w:rsid w:val="000A565B"/>
    <w:rsid w:val="000A57EA"/>
    <w:rsid w:val="000A58BC"/>
    <w:rsid w:val="000A5F74"/>
    <w:rsid w:val="000A60F4"/>
    <w:rsid w:val="000A6289"/>
    <w:rsid w:val="000A678B"/>
    <w:rsid w:val="000A6815"/>
    <w:rsid w:val="000A6B72"/>
    <w:rsid w:val="000A6BDE"/>
    <w:rsid w:val="000A6C21"/>
    <w:rsid w:val="000A6E75"/>
    <w:rsid w:val="000A73C6"/>
    <w:rsid w:val="000A7AE7"/>
    <w:rsid w:val="000A7BA8"/>
    <w:rsid w:val="000A7EA6"/>
    <w:rsid w:val="000B0182"/>
    <w:rsid w:val="000B0CD4"/>
    <w:rsid w:val="000B0EAD"/>
    <w:rsid w:val="000B0EE7"/>
    <w:rsid w:val="000B123A"/>
    <w:rsid w:val="000B161C"/>
    <w:rsid w:val="000B1724"/>
    <w:rsid w:val="000B1AF1"/>
    <w:rsid w:val="000B1BBB"/>
    <w:rsid w:val="000B2556"/>
    <w:rsid w:val="000B262E"/>
    <w:rsid w:val="000B2755"/>
    <w:rsid w:val="000B28CB"/>
    <w:rsid w:val="000B2AD8"/>
    <w:rsid w:val="000B2C9F"/>
    <w:rsid w:val="000B2E9B"/>
    <w:rsid w:val="000B3BE0"/>
    <w:rsid w:val="000B3D33"/>
    <w:rsid w:val="000B40D5"/>
    <w:rsid w:val="000B412E"/>
    <w:rsid w:val="000B43E2"/>
    <w:rsid w:val="000B44E4"/>
    <w:rsid w:val="000B45A1"/>
    <w:rsid w:val="000B46C1"/>
    <w:rsid w:val="000B4D98"/>
    <w:rsid w:val="000B52CB"/>
    <w:rsid w:val="000B53BB"/>
    <w:rsid w:val="000B55E1"/>
    <w:rsid w:val="000B5CBE"/>
    <w:rsid w:val="000B5F75"/>
    <w:rsid w:val="000B64D7"/>
    <w:rsid w:val="000B68EF"/>
    <w:rsid w:val="000B6934"/>
    <w:rsid w:val="000B69FA"/>
    <w:rsid w:val="000B7056"/>
    <w:rsid w:val="000B70C0"/>
    <w:rsid w:val="000B71B6"/>
    <w:rsid w:val="000B74E9"/>
    <w:rsid w:val="000B7777"/>
    <w:rsid w:val="000B7B08"/>
    <w:rsid w:val="000C03F3"/>
    <w:rsid w:val="000C0576"/>
    <w:rsid w:val="000C0D58"/>
    <w:rsid w:val="000C0E20"/>
    <w:rsid w:val="000C1051"/>
    <w:rsid w:val="000C113E"/>
    <w:rsid w:val="000C167E"/>
    <w:rsid w:val="000C19FF"/>
    <w:rsid w:val="000C1E5D"/>
    <w:rsid w:val="000C2303"/>
    <w:rsid w:val="000C2404"/>
    <w:rsid w:val="000C2537"/>
    <w:rsid w:val="000C2539"/>
    <w:rsid w:val="000C2864"/>
    <w:rsid w:val="000C2903"/>
    <w:rsid w:val="000C2A98"/>
    <w:rsid w:val="000C2DF2"/>
    <w:rsid w:val="000C2F65"/>
    <w:rsid w:val="000C31C1"/>
    <w:rsid w:val="000C3833"/>
    <w:rsid w:val="000C3DFC"/>
    <w:rsid w:val="000C3F03"/>
    <w:rsid w:val="000C3F3F"/>
    <w:rsid w:val="000C4723"/>
    <w:rsid w:val="000C4C84"/>
    <w:rsid w:val="000C5282"/>
    <w:rsid w:val="000C5851"/>
    <w:rsid w:val="000C5AE2"/>
    <w:rsid w:val="000C5B1E"/>
    <w:rsid w:val="000C5B5C"/>
    <w:rsid w:val="000C5D28"/>
    <w:rsid w:val="000C5F21"/>
    <w:rsid w:val="000C60CD"/>
    <w:rsid w:val="000C6417"/>
    <w:rsid w:val="000C660D"/>
    <w:rsid w:val="000C68FB"/>
    <w:rsid w:val="000C6928"/>
    <w:rsid w:val="000C6A4A"/>
    <w:rsid w:val="000C6EB4"/>
    <w:rsid w:val="000C7611"/>
    <w:rsid w:val="000C79B4"/>
    <w:rsid w:val="000C7CE1"/>
    <w:rsid w:val="000C7E19"/>
    <w:rsid w:val="000D0423"/>
    <w:rsid w:val="000D04A1"/>
    <w:rsid w:val="000D04DE"/>
    <w:rsid w:val="000D0880"/>
    <w:rsid w:val="000D0A43"/>
    <w:rsid w:val="000D0C17"/>
    <w:rsid w:val="000D0D7D"/>
    <w:rsid w:val="000D1C01"/>
    <w:rsid w:val="000D28D0"/>
    <w:rsid w:val="000D298B"/>
    <w:rsid w:val="000D2A7F"/>
    <w:rsid w:val="000D2B07"/>
    <w:rsid w:val="000D2EE1"/>
    <w:rsid w:val="000D3266"/>
    <w:rsid w:val="000D3421"/>
    <w:rsid w:val="000D3864"/>
    <w:rsid w:val="000D3A8D"/>
    <w:rsid w:val="000D42AA"/>
    <w:rsid w:val="000D4564"/>
    <w:rsid w:val="000D4BA3"/>
    <w:rsid w:val="000D4D23"/>
    <w:rsid w:val="000D554C"/>
    <w:rsid w:val="000D55B3"/>
    <w:rsid w:val="000D56F2"/>
    <w:rsid w:val="000D58D5"/>
    <w:rsid w:val="000D66F2"/>
    <w:rsid w:val="000D6A5D"/>
    <w:rsid w:val="000D6CD0"/>
    <w:rsid w:val="000D6DD6"/>
    <w:rsid w:val="000D6E28"/>
    <w:rsid w:val="000D765D"/>
    <w:rsid w:val="000D7BA7"/>
    <w:rsid w:val="000E0109"/>
    <w:rsid w:val="000E0858"/>
    <w:rsid w:val="000E088F"/>
    <w:rsid w:val="000E0D88"/>
    <w:rsid w:val="000E146E"/>
    <w:rsid w:val="000E19C8"/>
    <w:rsid w:val="000E19EC"/>
    <w:rsid w:val="000E1D18"/>
    <w:rsid w:val="000E22BD"/>
    <w:rsid w:val="000E282E"/>
    <w:rsid w:val="000E2F9C"/>
    <w:rsid w:val="000E2F9D"/>
    <w:rsid w:val="000E311B"/>
    <w:rsid w:val="000E3234"/>
    <w:rsid w:val="000E337E"/>
    <w:rsid w:val="000E34A7"/>
    <w:rsid w:val="000E35B9"/>
    <w:rsid w:val="000E37EF"/>
    <w:rsid w:val="000E381E"/>
    <w:rsid w:val="000E396C"/>
    <w:rsid w:val="000E3F16"/>
    <w:rsid w:val="000E45CE"/>
    <w:rsid w:val="000E49DB"/>
    <w:rsid w:val="000E534D"/>
    <w:rsid w:val="000E5BB6"/>
    <w:rsid w:val="000E66D8"/>
    <w:rsid w:val="000E675A"/>
    <w:rsid w:val="000E68B7"/>
    <w:rsid w:val="000E6C91"/>
    <w:rsid w:val="000E7886"/>
    <w:rsid w:val="000E7A4F"/>
    <w:rsid w:val="000E7FBF"/>
    <w:rsid w:val="000F0043"/>
    <w:rsid w:val="000F00F2"/>
    <w:rsid w:val="000F0420"/>
    <w:rsid w:val="000F0593"/>
    <w:rsid w:val="000F07F1"/>
    <w:rsid w:val="000F0A4C"/>
    <w:rsid w:val="000F0CF5"/>
    <w:rsid w:val="000F0D77"/>
    <w:rsid w:val="000F0F1D"/>
    <w:rsid w:val="000F1067"/>
    <w:rsid w:val="000F1C03"/>
    <w:rsid w:val="000F2319"/>
    <w:rsid w:val="000F2885"/>
    <w:rsid w:val="000F2D9D"/>
    <w:rsid w:val="000F2E55"/>
    <w:rsid w:val="000F3071"/>
    <w:rsid w:val="000F30C8"/>
    <w:rsid w:val="000F3387"/>
    <w:rsid w:val="000F3630"/>
    <w:rsid w:val="000F3861"/>
    <w:rsid w:val="000F39B1"/>
    <w:rsid w:val="000F3BF6"/>
    <w:rsid w:val="000F3C16"/>
    <w:rsid w:val="000F3DA8"/>
    <w:rsid w:val="000F4237"/>
    <w:rsid w:val="000F44DD"/>
    <w:rsid w:val="000F46B0"/>
    <w:rsid w:val="000F4899"/>
    <w:rsid w:val="000F50F8"/>
    <w:rsid w:val="000F53D4"/>
    <w:rsid w:val="000F5599"/>
    <w:rsid w:val="000F55A6"/>
    <w:rsid w:val="000F55EB"/>
    <w:rsid w:val="000F6730"/>
    <w:rsid w:val="000F6813"/>
    <w:rsid w:val="000F6F18"/>
    <w:rsid w:val="000F706C"/>
    <w:rsid w:val="000F70C8"/>
    <w:rsid w:val="000F7103"/>
    <w:rsid w:val="000F770B"/>
    <w:rsid w:val="000F78F8"/>
    <w:rsid w:val="000F7C73"/>
    <w:rsid w:val="000F7CE3"/>
    <w:rsid w:val="000F7F96"/>
    <w:rsid w:val="0010022D"/>
    <w:rsid w:val="0010051B"/>
    <w:rsid w:val="0010055D"/>
    <w:rsid w:val="00100C3D"/>
    <w:rsid w:val="00101030"/>
    <w:rsid w:val="00101249"/>
    <w:rsid w:val="00101430"/>
    <w:rsid w:val="00101C78"/>
    <w:rsid w:val="00102185"/>
    <w:rsid w:val="00102523"/>
    <w:rsid w:val="00102531"/>
    <w:rsid w:val="00102ECA"/>
    <w:rsid w:val="00102F55"/>
    <w:rsid w:val="0010322C"/>
    <w:rsid w:val="001034C4"/>
    <w:rsid w:val="001035A8"/>
    <w:rsid w:val="00103679"/>
    <w:rsid w:val="00103911"/>
    <w:rsid w:val="00103B20"/>
    <w:rsid w:val="00103F06"/>
    <w:rsid w:val="00103F24"/>
    <w:rsid w:val="00103FE0"/>
    <w:rsid w:val="001048CD"/>
    <w:rsid w:val="0010499C"/>
    <w:rsid w:val="00104ADA"/>
    <w:rsid w:val="00104C56"/>
    <w:rsid w:val="00104D0D"/>
    <w:rsid w:val="00104DA6"/>
    <w:rsid w:val="00104DAE"/>
    <w:rsid w:val="0010506D"/>
    <w:rsid w:val="001050CA"/>
    <w:rsid w:val="00105450"/>
    <w:rsid w:val="001057CF"/>
    <w:rsid w:val="0010583F"/>
    <w:rsid w:val="00105994"/>
    <w:rsid w:val="00105B5D"/>
    <w:rsid w:val="00105E42"/>
    <w:rsid w:val="00105FB4"/>
    <w:rsid w:val="0010633D"/>
    <w:rsid w:val="0010676B"/>
    <w:rsid w:val="00106B24"/>
    <w:rsid w:val="00107162"/>
    <w:rsid w:val="001076F0"/>
    <w:rsid w:val="00107A7E"/>
    <w:rsid w:val="00107B81"/>
    <w:rsid w:val="0011024E"/>
    <w:rsid w:val="00110518"/>
    <w:rsid w:val="00110D7A"/>
    <w:rsid w:val="00111306"/>
    <w:rsid w:val="00111368"/>
    <w:rsid w:val="00111415"/>
    <w:rsid w:val="00111497"/>
    <w:rsid w:val="00111BFA"/>
    <w:rsid w:val="00111FD5"/>
    <w:rsid w:val="00112608"/>
    <w:rsid w:val="001126D0"/>
    <w:rsid w:val="00112AE1"/>
    <w:rsid w:val="00112DE4"/>
    <w:rsid w:val="001135FE"/>
    <w:rsid w:val="00113A13"/>
    <w:rsid w:val="00113A15"/>
    <w:rsid w:val="00113AC7"/>
    <w:rsid w:val="00113B9D"/>
    <w:rsid w:val="00113C55"/>
    <w:rsid w:val="00113DAB"/>
    <w:rsid w:val="00113F0C"/>
    <w:rsid w:val="00114106"/>
    <w:rsid w:val="00114D38"/>
    <w:rsid w:val="00115681"/>
    <w:rsid w:val="00115ECF"/>
    <w:rsid w:val="00116328"/>
    <w:rsid w:val="0011656B"/>
    <w:rsid w:val="001166CC"/>
    <w:rsid w:val="0011782E"/>
    <w:rsid w:val="00117D16"/>
    <w:rsid w:val="001204EA"/>
    <w:rsid w:val="0012050F"/>
    <w:rsid w:val="00120AEE"/>
    <w:rsid w:val="00120E59"/>
    <w:rsid w:val="001214EC"/>
    <w:rsid w:val="00121EEB"/>
    <w:rsid w:val="0012219D"/>
    <w:rsid w:val="00122724"/>
    <w:rsid w:val="0012289C"/>
    <w:rsid w:val="0012294B"/>
    <w:rsid w:val="00122989"/>
    <w:rsid w:val="00122D81"/>
    <w:rsid w:val="00122E89"/>
    <w:rsid w:val="00123189"/>
    <w:rsid w:val="0012359E"/>
    <w:rsid w:val="00123801"/>
    <w:rsid w:val="00123AEE"/>
    <w:rsid w:val="00123DD2"/>
    <w:rsid w:val="00123EEF"/>
    <w:rsid w:val="001244CF"/>
    <w:rsid w:val="00124CB2"/>
    <w:rsid w:val="00124CB6"/>
    <w:rsid w:val="00124DD6"/>
    <w:rsid w:val="001254B1"/>
    <w:rsid w:val="001256AD"/>
    <w:rsid w:val="0012582D"/>
    <w:rsid w:val="001258E0"/>
    <w:rsid w:val="0012604F"/>
    <w:rsid w:val="001263F3"/>
    <w:rsid w:val="0012673A"/>
    <w:rsid w:val="00126F71"/>
    <w:rsid w:val="001271AD"/>
    <w:rsid w:val="00127388"/>
    <w:rsid w:val="0012752F"/>
    <w:rsid w:val="00127573"/>
    <w:rsid w:val="00127942"/>
    <w:rsid w:val="00127A45"/>
    <w:rsid w:val="00130182"/>
    <w:rsid w:val="001302B3"/>
    <w:rsid w:val="00130471"/>
    <w:rsid w:val="0013094F"/>
    <w:rsid w:val="001309F1"/>
    <w:rsid w:val="00130B7D"/>
    <w:rsid w:val="001315BF"/>
    <w:rsid w:val="00131620"/>
    <w:rsid w:val="0013178A"/>
    <w:rsid w:val="00131C5A"/>
    <w:rsid w:val="00131F77"/>
    <w:rsid w:val="001326D8"/>
    <w:rsid w:val="00132A29"/>
    <w:rsid w:val="001333C9"/>
    <w:rsid w:val="00133795"/>
    <w:rsid w:val="00133B6F"/>
    <w:rsid w:val="00133C53"/>
    <w:rsid w:val="0013400E"/>
    <w:rsid w:val="001340BA"/>
    <w:rsid w:val="0013420C"/>
    <w:rsid w:val="00134348"/>
    <w:rsid w:val="00134492"/>
    <w:rsid w:val="0013473C"/>
    <w:rsid w:val="00134779"/>
    <w:rsid w:val="001348A4"/>
    <w:rsid w:val="001348DF"/>
    <w:rsid w:val="00134A42"/>
    <w:rsid w:val="00134AC3"/>
    <w:rsid w:val="00134E45"/>
    <w:rsid w:val="00134F75"/>
    <w:rsid w:val="001350FB"/>
    <w:rsid w:val="00135635"/>
    <w:rsid w:val="00135821"/>
    <w:rsid w:val="0013590E"/>
    <w:rsid w:val="00135A25"/>
    <w:rsid w:val="00135A62"/>
    <w:rsid w:val="001361C6"/>
    <w:rsid w:val="001361D6"/>
    <w:rsid w:val="001362ED"/>
    <w:rsid w:val="00136880"/>
    <w:rsid w:val="0013694C"/>
    <w:rsid w:val="00136C43"/>
    <w:rsid w:val="00136E1F"/>
    <w:rsid w:val="001371EA"/>
    <w:rsid w:val="00137C17"/>
    <w:rsid w:val="00137FBB"/>
    <w:rsid w:val="00140567"/>
    <w:rsid w:val="00140A58"/>
    <w:rsid w:val="00140F16"/>
    <w:rsid w:val="00141071"/>
    <w:rsid w:val="00141163"/>
    <w:rsid w:val="00141501"/>
    <w:rsid w:val="00141C4B"/>
    <w:rsid w:val="00141E6A"/>
    <w:rsid w:val="00141F19"/>
    <w:rsid w:val="00142335"/>
    <w:rsid w:val="00142397"/>
    <w:rsid w:val="00142509"/>
    <w:rsid w:val="00142CE1"/>
    <w:rsid w:val="0014367F"/>
    <w:rsid w:val="001437DA"/>
    <w:rsid w:val="001439F8"/>
    <w:rsid w:val="00143AFC"/>
    <w:rsid w:val="00143CD9"/>
    <w:rsid w:val="00144111"/>
    <w:rsid w:val="00144317"/>
    <w:rsid w:val="00144777"/>
    <w:rsid w:val="00144FFA"/>
    <w:rsid w:val="00145588"/>
    <w:rsid w:val="00145DA3"/>
    <w:rsid w:val="00145E9D"/>
    <w:rsid w:val="00146081"/>
    <w:rsid w:val="0014623A"/>
    <w:rsid w:val="0014651A"/>
    <w:rsid w:val="001468C7"/>
    <w:rsid w:val="001469EC"/>
    <w:rsid w:val="00146BD3"/>
    <w:rsid w:val="00146BEA"/>
    <w:rsid w:val="00146D32"/>
    <w:rsid w:val="00146D99"/>
    <w:rsid w:val="00146F1B"/>
    <w:rsid w:val="00147635"/>
    <w:rsid w:val="00147897"/>
    <w:rsid w:val="00147942"/>
    <w:rsid w:val="00147B43"/>
    <w:rsid w:val="00147F91"/>
    <w:rsid w:val="00147FFC"/>
    <w:rsid w:val="001504AA"/>
    <w:rsid w:val="00150FA7"/>
    <w:rsid w:val="00151189"/>
    <w:rsid w:val="00151251"/>
    <w:rsid w:val="0015162B"/>
    <w:rsid w:val="0015164D"/>
    <w:rsid w:val="00151666"/>
    <w:rsid w:val="001518B3"/>
    <w:rsid w:val="00151C01"/>
    <w:rsid w:val="00151E3C"/>
    <w:rsid w:val="001525DA"/>
    <w:rsid w:val="001527F5"/>
    <w:rsid w:val="00152859"/>
    <w:rsid w:val="001529C4"/>
    <w:rsid w:val="00152BB7"/>
    <w:rsid w:val="00153145"/>
    <w:rsid w:val="00153364"/>
    <w:rsid w:val="001533BE"/>
    <w:rsid w:val="001539FB"/>
    <w:rsid w:val="00153A13"/>
    <w:rsid w:val="00153B95"/>
    <w:rsid w:val="00153C7C"/>
    <w:rsid w:val="0015449E"/>
    <w:rsid w:val="0015450C"/>
    <w:rsid w:val="001545E2"/>
    <w:rsid w:val="0015473B"/>
    <w:rsid w:val="0015483B"/>
    <w:rsid w:val="00154AAF"/>
    <w:rsid w:val="00154C49"/>
    <w:rsid w:val="00154D73"/>
    <w:rsid w:val="00154E29"/>
    <w:rsid w:val="00155022"/>
    <w:rsid w:val="001554A2"/>
    <w:rsid w:val="001557AD"/>
    <w:rsid w:val="00155A77"/>
    <w:rsid w:val="00155E2A"/>
    <w:rsid w:val="00155F17"/>
    <w:rsid w:val="0015657F"/>
    <w:rsid w:val="00156708"/>
    <w:rsid w:val="00156838"/>
    <w:rsid w:val="00156E9D"/>
    <w:rsid w:val="001571B7"/>
    <w:rsid w:val="0015721F"/>
    <w:rsid w:val="00157259"/>
    <w:rsid w:val="00157515"/>
    <w:rsid w:val="00157807"/>
    <w:rsid w:val="00157B0A"/>
    <w:rsid w:val="00157D9F"/>
    <w:rsid w:val="00157F08"/>
    <w:rsid w:val="00157FBD"/>
    <w:rsid w:val="001602FA"/>
    <w:rsid w:val="00160CE5"/>
    <w:rsid w:val="00160E8F"/>
    <w:rsid w:val="0016128D"/>
    <w:rsid w:val="00161351"/>
    <w:rsid w:val="00161416"/>
    <w:rsid w:val="00161612"/>
    <w:rsid w:val="001618FF"/>
    <w:rsid w:val="00161E74"/>
    <w:rsid w:val="00162474"/>
    <w:rsid w:val="00162894"/>
    <w:rsid w:val="00162BAA"/>
    <w:rsid w:val="00162C88"/>
    <w:rsid w:val="0016305F"/>
    <w:rsid w:val="0016379C"/>
    <w:rsid w:val="00164285"/>
    <w:rsid w:val="00164450"/>
    <w:rsid w:val="00164762"/>
    <w:rsid w:val="00165042"/>
    <w:rsid w:val="001651B6"/>
    <w:rsid w:val="00165282"/>
    <w:rsid w:val="001654C3"/>
    <w:rsid w:val="00165F14"/>
    <w:rsid w:val="00166091"/>
    <w:rsid w:val="001663B8"/>
    <w:rsid w:val="001666CF"/>
    <w:rsid w:val="001666DA"/>
    <w:rsid w:val="00166EE8"/>
    <w:rsid w:val="00166FAF"/>
    <w:rsid w:val="00167497"/>
    <w:rsid w:val="00167EAF"/>
    <w:rsid w:val="00167F84"/>
    <w:rsid w:val="0017009A"/>
    <w:rsid w:val="00170505"/>
    <w:rsid w:val="001705D4"/>
    <w:rsid w:val="001708CD"/>
    <w:rsid w:val="00170943"/>
    <w:rsid w:val="00170AFB"/>
    <w:rsid w:val="00170D10"/>
    <w:rsid w:val="00170F04"/>
    <w:rsid w:val="00171217"/>
    <w:rsid w:val="001713F7"/>
    <w:rsid w:val="00171873"/>
    <w:rsid w:val="0017193C"/>
    <w:rsid w:val="00171AAF"/>
    <w:rsid w:val="00171C8F"/>
    <w:rsid w:val="00171D3F"/>
    <w:rsid w:val="001720C5"/>
    <w:rsid w:val="001720DF"/>
    <w:rsid w:val="001721FF"/>
    <w:rsid w:val="00172923"/>
    <w:rsid w:val="00172ADE"/>
    <w:rsid w:val="00172CDA"/>
    <w:rsid w:val="00172CE2"/>
    <w:rsid w:val="00172D8F"/>
    <w:rsid w:val="00172F4D"/>
    <w:rsid w:val="00172F86"/>
    <w:rsid w:val="00173811"/>
    <w:rsid w:val="0017384B"/>
    <w:rsid w:val="001739A7"/>
    <w:rsid w:val="00173EB1"/>
    <w:rsid w:val="0017524B"/>
    <w:rsid w:val="00175539"/>
    <w:rsid w:val="001755AB"/>
    <w:rsid w:val="001759A4"/>
    <w:rsid w:val="001759C6"/>
    <w:rsid w:val="00175F9C"/>
    <w:rsid w:val="001768EF"/>
    <w:rsid w:val="001769AB"/>
    <w:rsid w:val="00176A5B"/>
    <w:rsid w:val="00176B85"/>
    <w:rsid w:val="00176BD7"/>
    <w:rsid w:val="00176D0E"/>
    <w:rsid w:val="00176E4F"/>
    <w:rsid w:val="00177688"/>
    <w:rsid w:val="00177750"/>
    <w:rsid w:val="001778C2"/>
    <w:rsid w:val="0017795C"/>
    <w:rsid w:val="00177A97"/>
    <w:rsid w:val="00177D59"/>
    <w:rsid w:val="001800DF"/>
    <w:rsid w:val="001802E0"/>
    <w:rsid w:val="0018038F"/>
    <w:rsid w:val="001804C9"/>
    <w:rsid w:val="00180900"/>
    <w:rsid w:val="00180BB8"/>
    <w:rsid w:val="00181115"/>
    <w:rsid w:val="00181264"/>
    <w:rsid w:val="0018142C"/>
    <w:rsid w:val="00181495"/>
    <w:rsid w:val="0018198C"/>
    <w:rsid w:val="00181E1E"/>
    <w:rsid w:val="00181E31"/>
    <w:rsid w:val="00182227"/>
    <w:rsid w:val="00182264"/>
    <w:rsid w:val="0018232B"/>
    <w:rsid w:val="00182337"/>
    <w:rsid w:val="00182B7C"/>
    <w:rsid w:val="001831E0"/>
    <w:rsid w:val="00183339"/>
    <w:rsid w:val="001834CC"/>
    <w:rsid w:val="0018351B"/>
    <w:rsid w:val="00184175"/>
    <w:rsid w:val="001846A3"/>
    <w:rsid w:val="001846E5"/>
    <w:rsid w:val="0018478B"/>
    <w:rsid w:val="00184A46"/>
    <w:rsid w:val="0018530A"/>
    <w:rsid w:val="001858A2"/>
    <w:rsid w:val="00185942"/>
    <w:rsid w:val="001859BE"/>
    <w:rsid w:val="00185A60"/>
    <w:rsid w:val="00185E6D"/>
    <w:rsid w:val="00186075"/>
    <w:rsid w:val="001860A5"/>
    <w:rsid w:val="00186A51"/>
    <w:rsid w:val="00186ABA"/>
    <w:rsid w:val="00186B33"/>
    <w:rsid w:val="00186FC8"/>
    <w:rsid w:val="0018753C"/>
    <w:rsid w:val="0018782A"/>
    <w:rsid w:val="00187871"/>
    <w:rsid w:val="00187CA2"/>
    <w:rsid w:val="001900D3"/>
    <w:rsid w:val="00190193"/>
    <w:rsid w:val="00190275"/>
    <w:rsid w:val="0019035F"/>
    <w:rsid w:val="001905A4"/>
    <w:rsid w:val="001907B2"/>
    <w:rsid w:val="001907DD"/>
    <w:rsid w:val="001908D1"/>
    <w:rsid w:val="00190B1A"/>
    <w:rsid w:val="00191372"/>
    <w:rsid w:val="001913FE"/>
    <w:rsid w:val="001914BF"/>
    <w:rsid w:val="00191DB8"/>
    <w:rsid w:val="00192310"/>
    <w:rsid w:val="001923FD"/>
    <w:rsid w:val="00192729"/>
    <w:rsid w:val="00192807"/>
    <w:rsid w:val="00192B3B"/>
    <w:rsid w:val="00192B5B"/>
    <w:rsid w:val="00192C16"/>
    <w:rsid w:val="00192D62"/>
    <w:rsid w:val="0019345B"/>
    <w:rsid w:val="00193A22"/>
    <w:rsid w:val="00193BA4"/>
    <w:rsid w:val="00193C6E"/>
    <w:rsid w:val="00193C71"/>
    <w:rsid w:val="00193C9E"/>
    <w:rsid w:val="00193EC4"/>
    <w:rsid w:val="001942C5"/>
    <w:rsid w:val="0019438A"/>
    <w:rsid w:val="00194625"/>
    <w:rsid w:val="001946F7"/>
    <w:rsid w:val="00194966"/>
    <w:rsid w:val="00194B05"/>
    <w:rsid w:val="00194BB2"/>
    <w:rsid w:val="001951A6"/>
    <w:rsid w:val="00195741"/>
    <w:rsid w:val="0019597E"/>
    <w:rsid w:val="00195BC8"/>
    <w:rsid w:val="00195DDB"/>
    <w:rsid w:val="00195E39"/>
    <w:rsid w:val="00195E40"/>
    <w:rsid w:val="00195EF3"/>
    <w:rsid w:val="00196051"/>
    <w:rsid w:val="0019623C"/>
    <w:rsid w:val="0019673B"/>
    <w:rsid w:val="00196EE0"/>
    <w:rsid w:val="00196F5E"/>
    <w:rsid w:val="00197376"/>
    <w:rsid w:val="001977C5"/>
    <w:rsid w:val="001978CF"/>
    <w:rsid w:val="00197921"/>
    <w:rsid w:val="00197C42"/>
    <w:rsid w:val="00197C7B"/>
    <w:rsid w:val="00197D0A"/>
    <w:rsid w:val="00197DC8"/>
    <w:rsid w:val="001A0094"/>
    <w:rsid w:val="001A028B"/>
    <w:rsid w:val="001A03F2"/>
    <w:rsid w:val="001A044C"/>
    <w:rsid w:val="001A0992"/>
    <w:rsid w:val="001A0D41"/>
    <w:rsid w:val="001A122B"/>
    <w:rsid w:val="001A13A9"/>
    <w:rsid w:val="001A1682"/>
    <w:rsid w:val="001A184E"/>
    <w:rsid w:val="001A1B5D"/>
    <w:rsid w:val="001A1D02"/>
    <w:rsid w:val="001A2182"/>
    <w:rsid w:val="001A21B6"/>
    <w:rsid w:val="001A2530"/>
    <w:rsid w:val="001A283F"/>
    <w:rsid w:val="001A2848"/>
    <w:rsid w:val="001A29BB"/>
    <w:rsid w:val="001A2B5B"/>
    <w:rsid w:val="001A2B9A"/>
    <w:rsid w:val="001A2E94"/>
    <w:rsid w:val="001A2F87"/>
    <w:rsid w:val="001A30D4"/>
    <w:rsid w:val="001A3916"/>
    <w:rsid w:val="001A3AD6"/>
    <w:rsid w:val="001A3CC9"/>
    <w:rsid w:val="001A443D"/>
    <w:rsid w:val="001A4703"/>
    <w:rsid w:val="001A4BF9"/>
    <w:rsid w:val="001A4C54"/>
    <w:rsid w:val="001A4DCF"/>
    <w:rsid w:val="001A5059"/>
    <w:rsid w:val="001A5304"/>
    <w:rsid w:val="001A5562"/>
    <w:rsid w:val="001A5A56"/>
    <w:rsid w:val="001A5C59"/>
    <w:rsid w:val="001A63ED"/>
    <w:rsid w:val="001A6A14"/>
    <w:rsid w:val="001A6CD6"/>
    <w:rsid w:val="001A7176"/>
    <w:rsid w:val="001A7400"/>
    <w:rsid w:val="001A7927"/>
    <w:rsid w:val="001A7936"/>
    <w:rsid w:val="001A7969"/>
    <w:rsid w:val="001B0875"/>
    <w:rsid w:val="001B08D0"/>
    <w:rsid w:val="001B0A45"/>
    <w:rsid w:val="001B0A63"/>
    <w:rsid w:val="001B0B16"/>
    <w:rsid w:val="001B0E0C"/>
    <w:rsid w:val="001B1460"/>
    <w:rsid w:val="001B159E"/>
    <w:rsid w:val="001B1688"/>
    <w:rsid w:val="001B19C8"/>
    <w:rsid w:val="001B1AD9"/>
    <w:rsid w:val="001B1B7E"/>
    <w:rsid w:val="001B1DC2"/>
    <w:rsid w:val="001B250D"/>
    <w:rsid w:val="001B25BB"/>
    <w:rsid w:val="001B2E9E"/>
    <w:rsid w:val="001B3446"/>
    <w:rsid w:val="001B352E"/>
    <w:rsid w:val="001B3545"/>
    <w:rsid w:val="001B35CC"/>
    <w:rsid w:val="001B3AA6"/>
    <w:rsid w:val="001B3AB3"/>
    <w:rsid w:val="001B3CA8"/>
    <w:rsid w:val="001B3D30"/>
    <w:rsid w:val="001B3F4E"/>
    <w:rsid w:val="001B4453"/>
    <w:rsid w:val="001B46FC"/>
    <w:rsid w:val="001B498C"/>
    <w:rsid w:val="001B499F"/>
    <w:rsid w:val="001B4ADF"/>
    <w:rsid w:val="001B4E2C"/>
    <w:rsid w:val="001B52AB"/>
    <w:rsid w:val="001B53EB"/>
    <w:rsid w:val="001B54A5"/>
    <w:rsid w:val="001B57A5"/>
    <w:rsid w:val="001B5BAA"/>
    <w:rsid w:val="001B5BE0"/>
    <w:rsid w:val="001B5DBB"/>
    <w:rsid w:val="001B6139"/>
    <w:rsid w:val="001B66AC"/>
    <w:rsid w:val="001B673A"/>
    <w:rsid w:val="001B6FB0"/>
    <w:rsid w:val="001B6FF3"/>
    <w:rsid w:val="001B73AD"/>
    <w:rsid w:val="001B7757"/>
    <w:rsid w:val="001B79D9"/>
    <w:rsid w:val="001C01A5"/>
    <w:rsid w:val="001C0350"/>
    <w:rsid w:val="001C048A"/>
    <w:rsid w:val="001C066B"/>
    <w:rsid w:val="001C07B7"/>
    <w:rsid w:val="001C0BF9"/>
    <w:rsid w:val="001C101A"/>
    <w:rsid w:val="001C19B1"/>
    <w:rsid w:val="001C2189"/>
    <w:rsid w:val="001C240B"/>
    <w:rsid w:val="001C24BC"/>
    <w:rsid w:val="001C25AA"/>
    <w:rsid w:val="001C2E89"/>
    <w:rsid w:val="001C3172"/>
    <w:rsid w:val="001C344F"/>
    <w:rsid w:val="001C34EE"/>
    <w:rsid w:val="001C361A"/>
    <w:rsid w:val="001C3926"/>
    <w:rsid w:val="001C3A08"/>
    <w:rsid w:val="001C3CC3"/>
    <w:rsid w:val="001C3FE4"/>
    <w:rsid w:val="001C4388"/>
    <w:rsid w:val="001C43AF"/>
    <w:rsid w:val="001C44F9"/>
    <w:rsid w:val="001C4535"/>
    <w:rsid w:val="001C4EB0"/>
    <w:rsid w:val="001C5555"/>
    <w:rsid w:val="001C5679"/>
    <w:rsid w:val="001C595A"/>
    <w:rsid w:val="001C59CC"/>
    <w:rsid w:val="001C5CAF"/>
    <w:rsid w:val="001C5F52"/>
    <w:rsid w:val="001C64B5"/>
    <w:rsid w:val="001C679A"/>
    <w:rsid w:val="001C6B91"/>
    <w:rsid w:val="001C6F77"/>
    <w:rsid w:val="001C703A"/>
    <w:rsid w:val="001C7277"/>
    <w:rsid w:val="001C7502"/>
    <w:rsid w:val="001C759B"/>
    <w:rsid w:val="001C7998"/>
    <w:rsid w:val="001C7E09"/>
    <w:rsid w:val="001C7E0C"/>
    <w:rsid w:val="001C7E16"/>
    <w:rsid w:val="001C7F4B"/>
    <w:rsid w:val="001D004C"/>
    <w:rsid w:val="001D0064"/>
    <w:rsid w:val="001D00CF"/>
    <w:rsid w:val="001D015B"/>
    <w:rsid w:val="001D08DA"/>
    <w:rsid w:val="001D0956"/>
    <w:rsid w:val="001D0B18"/>
    <w:rsid w:val="001D0CFA"/>
    <w:rsid w:val="001D11D0"/>
    <w:rsid w:val="001D1342"/>
    <w:rsid w:val="001D1BE1"/>
    <w:rsid w:val="001D2074"/>
    <w:rsid w:val="001D216D"/>
    <w:rsid w:val="001D24AB"/>
    <w:rsid w:val="001D2C9B"/>
    <w:rsid w:val="001D2CFD"/>
    <w:rsid w:val="001D2DA1"/>
    <w:rsid w:val="001D344B"/>
    <w:rsid w:val="001D36F4"/>
    <w:rsid w:val="001D3CB6"/>
    <w:rsid w:val="001D3DF2"/>
    <w:rsid w:val="001D4159"/>
    <w:rsid w:val="001D41DA"/>
    <w:rsid w:val="001D476B"/>
    <w:rsid w:val="001D48A5"/>
    <w:rsid w:val="001D48EA"/>
    <w:rsid w:val="001D4DE0"/>
    <w:rsid w:val="001D4F63"/>
    <w:rsid w:val="001D527C"/>
    <w:rsid w:val="001D53E3"/>
    <w:rsid w:val="001D574E"/>
    <w:rsid w:val="001D577F"/>
    <w:rsid w:val="001D5828"/>
    <w:rsid w:val="001D5B4B"/>
    <w:rsid w:val="001D5EA8"/>
    <w:rsid w:val="001D6130"/>
    <w:rsid w:val="001D6303"/>
    <w:rsid w:val="001D65EC"/>
    <w:rsid w:val="001D6BE3"/>
    <w:rsid w:val="001D6ECE"/>
    <w:rsid w:val="001D6EFF"/>
    <w:rsid w:val="001D708D"/>
    <w:rsid w:val="001D7290"/>
    <w:rsid w:val="001D744D"/>
    <w:rsid w:val="001D75D9"/>
    <w:rsid w:val="001D7C7A"/>
    <w:rsid w:val="001D7C93"/>
    <w:rsid w:val="001E016C"/>
    <w:rsid w:val="001E0294"/>
    <w:rsid w:val="001E054B"/>
    <w:rsid w:val="001E0EFF"/>
    <w:rsid w:val="001E1105"/>
    <w:rsid w:val="001E11F0"/>
    <w:rsid w:val="001E1466"/>
    <w:rsid w:val="001E1485"/>
    <w:rsid w:val="001E152F"/>
    <w:rsid w:val="001E1582"/>
    <w:rsid w:val="001E15B8"/>
    <w:rsid w:val="001E16A1"/>
    <w:rsid w:val="001E1766"/>
    <w:rsid w:val="001E19D2"/>
    <w:rsid w:val="001E1C6F"/>
    <w:rsid w:val="001E21ED"/>
    <w:rsid w:val="001E2892"/>
    <w:rsid w:val="001E2A10"/>
    <w:rsid w:val="001E2A68"/>
    <w:rsid w:val="001E2E60"/>
    <w:rsid w:val="001E3119"/>
    <w:rsid w:val="001E31FC"/>
    <w:rsid w:val="001E376D"/>
    <w:rsid w:val="001E3D63"/>
    <w:rsid w:val="001E40B2"/>
    <w:rsid w:val="001E447D"/>
    <w:rsid w:val="001E4533"/>
    <w:rsid w:val="001E48A7"/>
    <w:rsid w:val="001E4ABD"/>
    <w:rsid w:val="001E4D87"/>
    <w:rsid w:val="001E4FDB"/>
    <w:rsid w:val="001E52B2"/>
    <w:rsid w:val="001E53E6"/>
    <w:rsid w:val="001E59DE"/>
    <w:rsid w:val="001E627D"/>
    <w:rsid w:val="001E63A5"/>
    <w:rsid w:val="001E680F"/>
    <w:rsid w:val="001E6A2D"/>
    <w:rsid w:val="001E6BEF"/>
    <w:rsid w:val="001E6C15"/>
    <w:rsid w:val="001E6D96"/>
    <w:rsid w:val="001E768D"/>
    <w:rsid w:val="001E77E5"/>
    <w:rsid w:val="001E78D7"/>
    <w:rsid w:val="001E7C0A"/>
    <w:rsid w:val="001E7EF6"/>
    <w:rsid w:val="001E7F73"/>
    <w:rsid w:val="001F05A6"/>
    <w:rsid w:val="001F0940"/>
    <w:rsid w:val="001F0C67"/>
    <w:rsid w:val="001F10BA"/>
    <w:rsid w:val="001F11AC"/>
    <w:rsid w:val="001F1B7A"/>
    <w:rsid w:val="001F2293"/>
    <w:rsid w:val="001F272D"/>
    <w:rsid w:val="001F2758"/>
    <w:rsid w:val="001F28E4"/>
    <w:rsid w:val="001F28E6"/>
    <w:rsid w:val="001F3216"/>
    <w:rsid w:val="001F3992"/>
    <w:rsid w:val="001F3CC7"/>
    <w:rsid w:val="001F3D1B"/>
    <w:rsid w:val="001F3D73"/>
    <w:rsid w:val="001F3D8B"/>
    <w:rsid w:val="001F42CA"/>
    <w:rsid w:val="001F483D"/>
    <w:rsid w:val="001F4992"/>
    <w:rsid w:val="001F4CF6"/>
    <w:rsid w:val="001F4F65"/>
    <w:rsid w:val="001F4FCD"/>
    <w:rsid w:val="001F4FE4"/>
    <w:rsid w:val="001F4FFF"/>
    <w:rsid w:val="001F51BC"/>
    <w:rsid w:val="001F5433"/>
    <w:rsid w:val="001F606C"/>
    <w:rsid w:val="001F6106"/>
    <w:rsid w:val="001F6AD8"/>
    <w:rsid w:val="001F6D21"/>
    <w:rsid w:val="001F718A"/>
    <w:rsid w:val="001F71B5"/>
    <w:rsid w:val="001F729E"/>
    <w:rsid w:val="001F7951"/>
    <w:rsid w:val="0020010B"/>
    <w:rsid w:val="002006BC"/>
    <w:rsid w:val="00201494"/>
    <w:rsid w:val="002014FD"/>
    <w:rsid w:val="00201CB2"/>
    <w:rsid w:val="00201E51"/>
    <w:rsid w:val="002022E1"/>
    <w:rsid w:val="002029C2"/>
    <w:rsid w:val="002029E1"/>
    <w:rsid w:val="002029E6"/>
    <w:rsid w:val="002029FA"/>
    <w:rsid w:val="00202A17"/>
    <w:rsid w:val="00203D35"/>
    <w:rsid w:val="002046DE"/>
    <w:rsid w:val="00204C23"/>
    <w:rsid w:val="00204EAF"/>
    <w:rsid w:val="00205003"/>
    <w:rsid w:val="002050AA"/>
    <w:rsid w:val="00205348"/>
    <w:rsid w:val="00205675"/>
    <w:rsid w:val="00205892"/>
    <w:rsid w:val="002059AC"/>
    <w:rsid w:val="00205B38"/>
    <w:rsid w:val="002063AB"/>
    <w:rsid w:val="002063CA"/>
    <w:rsid w:val="002066E8"/>
    <w:rsid w:val="00206810"/>
    <w:rsid w:val="00206B7B"/>
    <w:rsid w:val="00206CC5"/>
    <w:rsid w:val="00206F51"/>
    <w:rsid w:val="00206FEC"/>
    <w:rsid w:val="002070C3"/>
    <w:rsid w:val="002072F8"/>
    <w:rsid w:val="002076D8"/>
    <w:rsid w:val="002077C8"/>
    <w:rsid w:val="002078AE"/>
    <w:rsid w:val="0020793E"/>
    <w:rsid w:val="0020796B"/>
    <w:rsid w:val="00207A77"/>
    <w:rsid w:val="002105CC"/>
    <w:rsid w:val="00210666"/>
    <w:rsid w:val="00210A0C"/>
    <w:rsid w:val="00210DB1"/>
    <w:rsid w:val="00211158"/>
    <w:rsid w:val="00211660"/>
    <w:rsid w:val="002117A7"/>
    <w:rsid w:val="00211881"/>
    <w:rsid w:val="00211A13"/>
    <w:rsid w:val="00211B12"/>
    <w:rsid w:val="00211C75"/>
    <w:rsid w:val="00211CE7"/>
    <w:rsid w:val="00211EBB"/>
    <w:rsid w:val="002125D7"/>
    <w:rsid w:val="0021282B"/>
    <w:rsid w:val="0021299A"/>
    <w:rsid w:val="00212A28"/>
    <w:rsid w:val="00212EC6"/>
    <w:rsid w:val="00213322"/>
    <w:rsid w:val="00213419"/>
    <w:rsid w:val="002135A5"/>
    <w:rsid w:val="002135B7"/>
    <w:rsid w:val="0021375A"/>
    <w:rsid w:val="0021407B"/>
    <w:rsid w:val="00214301"/>
    <w:rsid w:val="00214475"/>
    <w:rsid w:val="002149E5"/>
    <w:rsid w:val="00214A22"/>
    <w:rsid w:val="00214B71"/>
    <w:rsid w:val="00214CEF"/>
    <w:rsid w:val="0021510A"/>
    <w:rsid w:val="00215532"/>
    <w:rsid w:val="002155A9"/>
    <w:rsid w:val="0021585F"/>
    <w:rsid w:val="00215CFF"/>
    <w:rsid w:val="00216228"/>
    <w:rsid w:val="002163C6"/>
    <w:rsid w:val="002164A0"/>
    <w:rsid w:val="00216594"/>
    <w:rsid w:val="00216611"/>
    <w:rsid w:val="0021679B"/>
    <w:rsid w:val="00216C95"/>
    <w:rsid w:val="0021708A"/>
    <w:rsid w:val="00217311"/>
    <w:rsid w:val="002173FF"/>
    <w:rsid w:val="00217547"/>
    <w:rsid w:val="0021798E"/>
    <w:rsid w:val="00217CA2"/>
    <w:rsid w:val="00217D49"/>
    <w:rsid w:val="002202E0"/>
    <w:rsid w:val="002202EB"/>
    <w:rsid w:val="00220985"/>
    <w:rsid w:val="00220B04"/>
    <w:rsid w:val="002210CB"/>
    <w:rsid w:val="002215C4"/>
    <w:rsid w:val="00221AED"/>
    <w:rsid w:val="00221EBD"/>
    <w:rsid w:val="002221DF"/>
    <w:rsid w:val="00222632"/>
    <w:rsid w:val="00222637"/>
    <w:rsid w:val="00222884"/>
    <w:rsid w:val="0022319A"/>
    <w:rsid w:val="0022327F"/>
    <w:rsid w:val="00223374"/>
    <w:rsid w:val="002235D7"/>
    <w:rsid w:val="00223B5B"/>
    <w:rsid w:val="00223E96"/>
    <w:rsid w:val="00223F1D"/>
    <w:rsid w:val="00223F93"/>
    <w:rsid w:val="00223FDB"/>
    <w:rsid w:val="00224005"/>
    <w:rsid w:val="00224404"/>
    <w:rsid w:val="0022471A"/>
    <w:rsid w:val="00224730"/>
    <w:rsid w:val="00224B76"/>
    <w:rsid w:val="00225145"/>
    <w:rsid w:val="0022523A"/>
    <w:rsid w:val="002252AA"/>
    <w:rsid w:val="00225392"/>
    <w:rsid w:val="002253EB"/>
    <w:rsid w:val="002255BE"/>
    <w:rsid w:val="00225808"/>
    <w:rsid w:val="00225CB3"/>
    <w:rsid w:val="0022604F"/>
    <w:rsid w:val="00226157"/>
    <w:rsid w:val="0022616B"/>
    <w:rsid w:val="00226273"/>
    <w:rsid w:val="00226577"/>
    <w:rsid w:val="00226983"/>
    <w:rsid w:val="00226FDB"/>
    <w:rsid w:val="00227236"/>
    <w:rsid w:val="00227376"/>
    <w:rsid w:val="002273E4"/>
    <w:rsid w:val="0022759C"/>
    <w:rsid w:val="002275C3"/>
    <w:rsid w:val="00227B70"/>
    <w:rsid w:val="00230205"/>
    <w:rsid w:val="00231083"/>
    <w:rsid w:val="002310D9"/>
    <w:rsid w:val="0023124B"/>
    <w:rsid w:val="00231308"/>
    <w:rsid w:val="002313BB"/>
    <w:rsid w:val="002318F5"/>
    <w:rsid w:val="00231AB2"/>
    <w:rsid w:val="00231D65"/>
    <w:rsid w:val="0023238C"/>
    <w:rsid w:val="0023258B"/>
    <w:rsid w:val="002342B7"/>
    <w:rsid w:val="002342EB"/>
    <w:rsid w:val="002345C1"/>
    <w:rsid w:val="0023474B"/>
    <w:rsid w:val="00234889"/>
    <w:rsid w:val="00234DF3"/>
    <w:rsid w:val="00235226"/>
    <w:rsid w:val="002357E2"/>
    <w:rsid w:val="00236466"/>
    <w:rsid w:val="002365AA"/>
    <w:rsid w:val="00236607"/>
    <w:rsid w:val="00236728"/>
    <w:rsid w:val="00236858"/>
    <w:rsid w:val="00236E7F"/>
    <w:rsid w:val="00237165"/>
    <w:rsid w:val="0023725D"/>
    <w:rsid w:val="00237325"/>
    <w:rsid w:val="0023790E"/>
    <w:rsid w:val="00237B41"/>
    <w:rsid w:val="00237BCC"/>
    <w:rsid w:val="00237CF4"/>
    <w:rsid w:val="00237D96"/>
    <w:rsid w:val="002401CE"/>
    <w:rsid w:val="002403B4"/>
    <w:rsid w:val="00240467"/>
    <w:rsid w:val="002409F5"/>
    <w:rsid w:val="00240BA5"/>
    <w:rsid w:val="00240CE0"/>
    <w:rsid w:val="00240F80"/>
    <w:rsid w:val="00241B53"/>
    <w:rsid w:val="00241E26"/>
    <w:rsid w:val="00241E54"/>
    <w:rsid w:val="00242585"/>
    <w:rsid w:val="002425BE"/>
    <w:rsid w:val="00242613"/>
    <w:rsid w:val="00242620"/>
    <w:rsid w:val="002427F1"/>
    <w:rsid w:val="002428E3"/>
    <w:rsid w:val="002429FE"/>
    <w:rsid w:val="00242DAD"/>
    <w:rsid w:val="00243192"/>
    <w:rsid w:val="0024319E"/>
    <w:rsid w:val="002433FF"/>
    <w:rsid w:val="00243650"/>
    <w:rsid w:val="00243E61"/>
    <w:rsid w:val="00243ED1"/>
    <w:rsid w:val="00243F09"/>
    <w:rsid w:val="0024439A"/>
    <w:rsid w:val="0024483D"/>
    <w:rsid w:val="00244C95"/>
    <w:rsid w:val="00244F5B"/>
    <w:rsid w:val="00245044"/>
    <w:rsid w:val="00245285"/>
    <w:rsid w:val="00245384"/>
    <w:rsid w:val="002454EB"/>
    <w:rsid w:val="0024575A"/>
    <w:rsid w:val="00245F00"/>
    <w:rsid w:val="00246236"/>
    <w:rsid w:val="002462A3"/>
    <w:rsid w:val="00246419"/>
    <w:rsid w:val="00246542"/>
    <w:rsid w:val="00246925"/>
    <w:rsid w:val="002469B6"/>
    <w:rsid w:val="00247706"/>
    <w:rsid w:val="002479D8"/>
    <w:rsid w:val="00247E10"/>
    <w:rsid w:val="00247F7A"/>
    <w:rsid w:val="00250369"/>
    <w:rsid w:val="00250388"/>
    <w:rsid w:val="00250835"/>
    <w:rsid w:val="0025087C"/>
    <w:rsid w:val="0025102D"/>
    <w:rsid w:val="0025108E"/>
    <w:rsid w:val="0025139B"/>
    <w:rsid w:val="002515D1"/>
    <w:rsid w:val="00251A25"/>
    <w:rsid w:val="00251DEB"/>
    <w:rsid w:val="00251E79"/>
    <w:rsid w:val="00251FE3"/>
    <w:rsid w:val="00251FED"/>
    <w:rsid w:val="00252044"/>
    <w:rsid w:val="002523B5"/>
    <w:rsid w:val="00252518"/>
    <w:rsid w:val="00252A2D"/>
    <w:rsid w:val="00252DFB"/>
    <w:rsid w:val="002532DA"/>
    <w:rsid w:val="0025377B"/>
    <w:rsid w:val="00253AB6"/>
    <w:rsid w:val="00253D9B"/>
    <w:rsid w:val="00253DB6"/>
    <w:rsid w:val="00254386"/>
    <w:rsid w:val="00254C23"/>
    <w:rsid w:val="00254C53"/>
    <w:rsid w:val="00255125"/>
    <w:rsid w:val="0025514C"/>
    <w:rsid w:val="002554F2"/>
    <w:rsid w:val="0025567F"/>
    <w:rsid w:val="002558CF"/>
    <w:rsid w:val="002559DF"/>
    <w:rsid w:val="00255E14"/>
    <w:rsid w:val="002567D6"/>
    <w:rsid w:val="0025700B"/>
    <w:rsid w:val="002573A5"/>
    <w:rsid w:val="00257618"/>
    <w:rsid w:val="002578C2"/>
    <w:rsid w:val="00257C6B"/>
    <w:rsid w:val="00257D63"/>
    <w:rsid w:val="00257F9F"/>
    <w:rsid w:val="0026011E"/>
    <w:rsid w:val="00260238"/>
    <w:rsid w:val="0026037B"/>
    <w:rsid w:val="002609D6"/>
    <w:rsid w:val="0026132A"/>
    <w:rsid w:val="002613EA"/>
    <w:rsid w:val="00261652"/>
    <w:rsid w:val="00261A48"/>
    <w:rsid w:val="00261A56"/>
    <w:rsid w:val="00261D51"/>
    <w:rsid w:val="00261F13"/>
    <w:rsid w:val="00262034"/>
    <w:rsid w:val="00262071"/>
    <w:rsid w:val="00262302"/>
    <w:rsid w:val="00262448"/>
    <w:rsid w:val="00262B32"/>
    <w:rsid w:val="00262D42"/>
    <w:rsid w:val="00262EBC"/>
    <w:rsid w:val="00263368"/>
    <w:rsid w:val="002633B4"/>
    <w:rsid w:val="0026357D"/>
    <w:rsid w:val="00263604"/>
    <w:rsid w:val="00263794"/>
    <w:rsid w:val="00263DE9"/>
    <w:rsid w:val="0026450B"/>
    <w:rsid w:val="00264689"/>
    <w:rsid w:val="00264BA3"/>
    <w:rsid w:val="00264BA8"/>
    <w:rsid w:val="00264CE0"/>
    <w:rsid w:val="00265DA6"/>
    <w:rsid w:val="00265F87"/>
    <w:rsid w:val="0026606E"/>
    <w:rsid w:val="0026611E"/>
    <w:rsid w:val="00266B28"/>
    <w:rsid w:val="00267470"/>
    <w:rsid w:val="00267610"/>
    <w:rsid w:val="002701CF"/>
    <w:rsid w:val="0027023C"/>
    <w:rsid w:val="002702F3"/>
    <w:rsid w:val="00270400"/>
    <w:rsid w:val="0027062C"/>
    <w:rsid w:val="00270821"/>
    <w:rsid w:val="002709BA"/>
    <w:rsid w:val="00270B3C"/>
    <w:rsid w:val="00270D5A"/>
    <w:rsid w:val="00271635"/>
    <w:rsid w:val="002718BB"/>
    <w:rsid w:val="00271920"/>
    <w:rsid w:val="00271D0A"/>
    <w:rsid w:val="00271E10"/>
    <w:rsid w:val="00271F0F"/>
    <w:rsid w:val="002720F9"/>
    <w:rsid w:val="00272A32"/>
    <w:rsid w:val="00272E5D"/>
    <w:rsid w:val="0027356E"/>
    <w:rsid w:val="00273723"/>
    <w:rsid w:val="00273DCB"/>
    <w:rsid w:val="00273FAF"/>
    <w:rsid w:val="00274613"/>
    <w:rsid w:val="00274954"/>
    <w:rsid w:val="00274BE0"/>
    <w:rsid w:val="00274E95"/>
    <w:rsid w:val="00274FAE"/>
    <w:rsid w:val="00275850"/>
    <w:rsid w:val="00275A42"/>
    <w:rsid w:val="00275A4B"/>
    <w:rsid w:val="00275A78"/>
    <w:rsid w:val="00275B66"/>
    <w:rsid w:val="00275CC4"/>
    <w:rsid w:val="00275F79"/>
    <w:rsid w:val="00275FFB"/>
    <w:rsid w:val="002763A9"/>
    <w:rsid w:val="00276932"/>
    <w:rsid w:val="002769C7"/>
    <w:rsid w:val="00276A84"/>
    <w:rsid w:val="002770C1"/>
    <w:rsid w:val="00277192"/>
    <w:rsid w:val="002775DF"/>
    <w:rsid w:val="0027792B"/>
    <w:rsid w:val="0027799E"/>
    <w:rsid w:val="00277A12"/>
    <w:rsid w:val="00277ADC"/>
    <w:rsid w:val="00277C90"/>
    <w:rsid w:val="0028018B"/>
    <w:rsid w:val="00280578"/>
    <w:rsid w:val="00280A94"/>
    <w:rsid w:val="00280CEB"/>
    <w:rsid w:val="00280F0C"/>
    <w:rsid w:val="0028154A"/>
    <w:rsid w:val="0028175C"/>
    <w:rsid w:val="00281B26"/>
    <w:rsid w:val="00281B7A"/>
    <w:rsid w:val="00281BF9"/>
    <w:rsid w:val="00282569"/>
    <w:rsid w:val="002827FC"/>
    <w:rsid w:val="0028282C"/>
    <w:rsid w:val="0028282E"/>
    <w:rsid w:val="00282942"/>
    <w:rsid w:val="00282B62"/>
    <w:rsid w:val="002830A0"/>
    <w:rsid w:val="002830B1"/>
    <w:rsid w:val="002834BE"/>
    <w:rsid w:val="0028356C"/>
    <w:rsid w:val="00283862"/>
    <w:rsid w:val="002838AE"/>
    <w:rsid w:val="00283C8C"/>
    <w:rsid w:val="00283E6D"/>
    <w:rsid w:val="002842FA"/>
    <w:rsid w:val="002844ED"/>
    <w:rsid w:val="002847D0"/>
    <w:rsid w:val="00284E1B"/>
    <w:rsid w:val="00285659"/>
    <w:rsid w:val="0028581F"/>
    <w:rsid w:val="0028586C"/>
    <w:rsid w:val="00285D68"/>
    <w:rsid w:val="00286154"/>
    <w:rsid w:val="002862C6"/>
    <w:rsid w:val="00286727"/>
    <w:rsid w:val="00286994"/>
    <w:rsid w:val="00286B8D"/>
    <w:rsid w:val="00286CC6"/>
    <w:rsid w:val="00286CF4"/>
    <w:rsid w:val="00286D39"/>
    <w:rsid w:val="00286F28"/>
    <w:rsid w:val="0028736E"/>
    <w:rsid w:val="0028772F"/>
    <w:rsid w:val="0028774A"/>
    <w:rsid w:val="00287D69"/>
    <w:rsid w:val="00287F1C"/>
    <w:rsid w:val="00287F36"/>
    <w:rsid w:val="0029009F"/>
    <w:rsid w:val="00290381"/>
    <w:rsid w:val="00290627"/>
    <w:rsid w:val="00290702"/>
    <w:rsid w:val="00290B10"/>
    <w:rsid w:val="00290B93"/>
    <w:rsid w:val="00290B9F"/>
    <w:rsid w:val="00290C8B"/>
    <w:rsid w:val="0029110B"/>
    <w:rsid w:val="002912D1"/>
    <w:rsid w:val="00291BA0"/>
    <w:rsid w:val="00291F9F"/>
    <w:rsid w:val="00291FD2"/>
    <w:rsid w:val="00292048"/>
    <w:rsid w:val="002924F4"/>
    <w:rsid w:val="0029296B"/>
    <w:rsid w:val="00292A52"/>
    <w:rsid w:val="00292D87"/>
    <w:rsid w:val="00292D9C"/>
    <w:rsid w:val="002935CA"/>
    <w:rsid w:val="002937A8"/>
    <w:rsid w:val="00293A61"/>
    <w:rsid w:val="00293B79"/>
    <w:rsid w:val="00293B85"/>
    <w:rsid w:val="00293CB2"/>
    <w:rsid w:val="00293E05"/>
    <w:rsid w:val="00294288"/>
    <w:rsid w:val="002947AF"/>
    <w:rsid w:val="002948C6"/>
    <w:rsid w:val="00294AFA"/>
    <w:rsid w:val="00294B42"/>
    <w:rsid w:val="00294C9A"/>
    <w:rsid w:val="00294D23"/>
    <w:rsid w:val="00294F27"/>
    <w:rsid w:val="00294F69"/>
    <w:rsid w:val="002952FF"/>
    <w:rsid w:val="002956AD"/>
    <w:rsid w:val="002957B9"/>
    <w:rsid w:val="00295923"/>
    <w:rsid w:val="0029594D"/>
    <w:rsid w:val="00295984"/>
    <w:rsid w:val="00296144"/>
    <w:rsid w:val="002961D6"/>
    <w:rsid w:val="002962EA"/>
    <w:rsid w:val="00296520"/>
    <w:rsid w:val="00296773"/>
    <w:rsid w:val="002968E8"/>
    <w:rsid w:val="00296956"/>
    <w:rsid w:val="00296966"/>
    <w:rsid w:val="002969BA"/>
    <w:rsid w:val="00296EA5"/>
    <w:rsid w:val="00296F87"/>
    <w:rsid w:val="0029720E"/>
    <w:rsid w:val="00297223"/>
    <w:rsid w:val="0029762F"/>
    <w:rsid w:val="00297923"/>
    <w:rsid w:val="002A0A27"/>
    <w:rsid w:val="002A0C0E"/>
    <w:rsid w:val="002A1183"/>
    <w:rsid w:val="002A11BB"/>
    <w:rsid w:val="002A1897"/>
    <w:rsid w:val="002A1B5A"/>
    <w:rsid w:val="002A1D6B"/>
    <w:rsid w:val="002A1DA5"/>
    <w:rsid w:val="002A208C"/>
    <w:rsid w:val="002A2183"/>
    <w:rsid w:val="002A25BE"/>
    <w:rsid w:val="002A287E"/>
    <w:rsid w:val="002A2C24"/>
    <w:rsid w:val="002A2CEC"/>
    <w:rsid w:val="002A360F"/>
    <w:rsid w:val="002A3619"/>
    <w:rsid w:val="002A3C6E"/>
    <w:rsid w:val="002A408F"/>
    <w:rsid w:val="002A477F"/>
    <w:rsid w:val="002A488F"/>
    <w:rsid w:val="002A4898"/>
    <w:rsid w:val="002A4AE0"/>
    <w:rsid w:val="002A4CC2"/>
    <w:rsid w:val="002A4D32"/>
    <w:rsid w:val="002A52EC"/>
    <w:rsid w:val="002A52EE"/>
    <w:rsid w:val="002A573F"/>
    <w:rsid w:val="002A5A90"/>
    <w:rsid w:val="002A5B1A"/>
    <w:rsid w:val="002A5BE8"/>
    <w:rsid w:val="002A5C6B"/>
    <w:rsid w:val="002A5FA6"/>
    <w:rsid w:val="002A5FE2"/>
    <w:rsid w:val="002A6301"/>
    <w:rsid w:val="002A6851"/>
    <w:rsid w:val="002A6C6E"/>
    <w:rsid w:val="002A6EA8"/>
    <w:rsid w:val="002A711D"/>
    <w:rsid w:val="002A7328"/>
    <w:rsid w:val="002A7B0F"/>
    <w:rsid w:val="002A7F0C"/>
    <w:rsid w:val="002A7F77"/>
    <w:rsid w:val="002B0602"/>
    <w:rsid w:val="002B0ABE"/>
    <w:rsid w:val="002B0D53"/>
    <w:rsid w:val="002B1750"/>
    <w:rsid w:val="002B18E9"/>
    <w:rsid w:val="002B1AE5"/>
    <w:rsid w:val="002B1DAC"/>
    <w:rsid w:val="002B20C5"/>
    <w:rsid w:val="002B2104"/>
    <w:rsid w:val="002B264A"/>
    <w:rsid w:val="002B275A"/>
    <w:rsid w:val="002B298F"/>
    <w:rsid w:val="002B29AC"/>
    <w:rsid w:val="002B3128"/>
    <w:rsid w:val="002B3734"/>
    <w:rsid w:val="002B3F14"/>
    <w:rsid w:val="002B4076"/>
    <w:rsid w:val="002B426C"/>
    <w:rsid w:val="002B45A9"/>
    <w:rsid w:val="002B495E"/>
    <w:rsid w:val="002B4AA3"/>
    <w:rsid w:val="002B4FC0"/>
    <w:rsid w:val="002B508C"/>
    <w:rsid w:val="002B519F"/>
    <w:rsid w:val="002B578E"/>
    <w:rsid w:val="002B57D4"/>
    <w:rsid w:val="002B5ACA"/>
    <w:rsid w:val="002B5BAF"/>
    <w:rsid w:val="002B5EAA"/>
    <w:rsid w:val="002B5EDD"/>
    <w:rsid w:val="002B5F36"/>
    <w:rsid w:val="002B6212"/>
    <w:rsid w:val="002B6245"/>
    <w:rsid w:val="002B62E0"/>
    <w:rsid w:val="002B66D9"/>
    <w:rsid w:val="002B70F1"/>
    <w:rsid w:val="002B74BF"/>
    <w:rsid w:val="002C0414"/>
    <w:rsid w:val="002C06FC"/>
    <w:rsid w:val="002C077D"/>
    <w:rsid w:val="002C0870"/>
    <w:rsid w:val="002C0F0D"/>
    <w:rsid w:val="002C117F"/>
    <w:rsid w:val="002C178D"/>
    <w:rsid w:val="002C2207"/>
    <w:rsid w:val="002C245E"/>
    <w:rsid w:val="002C25DC"/>
    <w:rsid w:val="002C27A5"/>
    <w:rsid w:val="002C2988"/>
    <w:rsid w:val="002C2A1F"/>
    <w:rsid w:val="002C2AAC"/>
    <w:rsid w:val="002C2CDE"/>
    <w:rsid w:val="002C30C8"/>
    <w:rsid w:val="002C30D4"/>
    <w:rsid w:val="002C31B6"/>
    <w:rsid w:val="002C346C"/>
    <w:rsid w:val="002C3734"/>
    <w:rsid w:val="002C3912"/>
    <w:rsid w:val="002C3B9D"/>
    <w:rsid w:val="002C3C2F"/>
    <w:rsid w:val="002C3CA2"/>
    <w:rsid w:val="002C45D8"/>
    <w:rsid w:val="002C4783"/>
    <w:rsid w:val="002C48C2"/>
    <w:rsid w:val="002C50E6"/>
    <w:rsid w:val="002C512D"/>
    <w:rsid w:val="002C5323"/>
    <w:rsid w:val="002C55D5"/>
    <w:rsid w:val="002C56D8"/>
    <w:rsid w:val="002C598C"/>
    <w:rsid w:val="002C5DFC"/>
    <w:rsid w:val="002C5F53"/>
    <w:rsid w:val="002C6252"/>
    <w:rsid w:val="002C6525"/>
    <w:rsid w:val="002C6547"/>
    <w:rsid w:val="002C684E"/>
    <w:rsid w:val="002C68C9"/>
    <w:rsid w:val="002C6B09"/>
    <w:rsid w:val="002C6C70"/>
    <w:rsid w:val="002C7EC5"/>
    <w:rsid w:val="002C7F0E"/>
    <w:rsid w:val="002D0764"/>
    <w:rsid w:val="002D0927"/>
    <w:rsid w:val="002D0E64"/>
    <w:rsid w:val="002D0FE1"/>
    <w:rsid w:val="002D17D4"/>
    <w:rsid w:val="002D1B08"/>
    <w:rsid w:val="002D20B7"/>
    <w:rsid w:val="002D29FA"/>
    <w:rsid w:val="002D2A67"/>
    <w:rsid w:val="002D2ACA"/>
    <w:rsid w:val="002D2B20"/>
    <w:rsid w:val="002D2F8B"/>
    <w:rsid w:val="002D3424"/>
    <w:rsid w:val="002D34DC"/>
    <w:rsid w:val="002D3BC0"/>
    <w:rsid w:val="002D3DA6"/>
    <w:rsid w:val="002D3F7D"/>
    <w:rsid w:val="002D41AA"/>
    <w:rsid w:val="002D431B"/>
    <w:rsid w:val="002D496A"/>
    <w:rsid w:val="002D4AD8"/>
    <w:rsid w:val="002D4F7C"/>
    <w:rsid w:val="002D5008"/>
    <w:rsid w:val="002D506A"/>
    <w:rsid w:val="002D50B9"/>
    <w:rsid w:val="002D5EEF"/>
    <w:rsid w:val="002D6083"/>
    <w:rsid w:val="002D6DFD"/>
    <w:rsid w:val="002D72D8"/>
    <w:rsid w:val="002D799C"/>
    <w:rsid w:val="002D7B7F"/>
    <w:rsid w:val="002D7DE9"/>
    <w:rsid w:val="002E027C"/>
    <w:rsid w:val="002E05E9"/>
    <w:rsid w:val="002E0AFE"/>
    <w:rsid w:val="002E0C3F"/>
    <w:rsid w:val="002E0D2F"/>
    <w:rsid w:val="002E1D48"/>
    <w:rsid w:val="002E1E2F"/>
    <w:rsid w:val="002E2127"/>
    <w:rsid w:val="002E24BD"/>
    <w:rsid w:val="002E27CB"/>
    <w:rsid w:val="002E28A1"/>
    <w:rsid w:val="002E2B54"/>
    <w:rsid w:val="002E2B63"/>
    <w:rsid w:val="002E2CFB"/>
    <w:rsid w:val="002E3232"/>
    <w:rsid w:val="002E3881"/>
    <w:rsid w:val="002E39E0"/>
    <w:rsid w:val="002E3C73"/>
    <w:rsid w:val="002E41A1"/>
    <w:rsid w:val="002E4267"/>
    <w:rsid w:val="002E43CF"/>
    <w:rsid w:val="002E4755"/>
    <w:rsid w:val="002E48D0"/>
    <w:rsid w:val="002E4C61"/>
    <w:rsid w:val="002E5CE3"/>
    <w:rsid w:val="002E5DD9"/>
    <w:rsid w:val="002E62B7"/>
    <w:rsid w:val="002E63B5"/>
    <w:rsid w:val="002E6A8F"/>
    <w:rsid w:val="002E6B37"/>
    <w:rsid w:val="002E6CA1"/>
    <w:rsid w:val="002E723E"/>
    <w:rsid w:val="002E723F"/>
    <w:rsid w:val="002E7AA5"/>
    <w:rsid w:val="002F01CD"/>
    <w:rsid w:val="002F0495"/>
    <w:rsid w:val="002F04A1"/>
    <w:rsid w:val="002F0AD0"/>
    <w:rsid w:val="002F0AE5"/>
    <w:rsid w:val="002F0CF3"/>
    <w:rsid w:val="002F0EE4"/>
    <w:rsid w:val="002F0FDE"/>
    <w:rsid w:val="002F13F2"/>
    <w:rsid w:val="002F1713"/>
    <w:rsid w:val="002F189E"/>
    <w:rsid w:val="002F1A2D"/>
    <w:rsid w:val="002F1CD3"/>
    <w:rsid w:val="002F1CEA"/>
    <w:rsid w:val="002F1D53"/>
    <w:rsid w:val="002F2146"/>
    <w:rsid w:val="002F2289"/>
    <w:rsid w:val="002F2330"/>
    <w:rsid w:val="002F23E3"/>
    <w:rsid w:val="002F27D5"/>
    <w:rsid w:val="002F2EBF"/>
    <w:rsid w:val="002F2F90"/>
    <w:rsid w:val="002F333D"/>
    <w:rsid w:val="002F36A5"/>
    <w:rsid w:val="002F3809"/>
    <w:rsid w:val="002F4067"/>
    <w:rsid w:val="002F4109"/>
    <w:rsid w:val="002F4B52"/>
    <w:rsid w:val="002F4B81"/>
    <w:rsid w:val="002F4BD2"/>
    <w:rsid w:val="002F4C19"/>
    <w:rsid w:val="002F4C55"/>
    <w:rsid w:val="002F5003"/>
    <w:rsid w:val="002F5378"/>
    <w:rsid w:val="002F5510"/>
    <w:rsid w:val="002F5983"/>
    <w:rsid w:val="002F5B0D"/>
    <w:rsid w:val="002F5C9E"/>
    <w:rsid w:val="002F6118"/>
    <w:rsid w:val="002F6199"/>
    <w:rsid w:val="002F6568"/>
    <w:rsid w:val="002F6707"/>
    <w:rsid w:val="002F6780"/>
    <w:rsid w:val="002F698C"/>
    <w:rsid w:val="002F69C9"/>
    <w:rsid w:val="002F6C53"/>
    <w:rsid w:val="002F7092"/>
    <w:rsid w:val="002F7284"/>
    <w:rsid w:val="002F757C"/>
    <w:rsid w:val="002F7865"/>
    <w:rsid w:val="00300776"/>
    <w:rsid w:val="00300AA4"/>
    <w:rsid w:val="003011FB"/>
    <w:rsid w:val="003015B7"/>
    <w:rsid w:val="0030166F"/>
    <w:rsid w:val="003019F3"/>
    <w:rsid w:val="00301E19"/>
    <w:rsid w:val="0030202A"/>
    <w:rsid w:val="0030236F"/>
    <w:rsid w:val="00302460"/>
    <w:rsid w:val="00302770"/>
    <w:rsid w:val="00302BC5"/>
    <w:rsid w:val="00302FE6"/>
    <w:rsid w:val="003034F2"/>
    <w:rsid w:val="0030368A"/>
    <w:rsid w:val="00303D10"/>
    <w:rsid w:val="00303D7F"/>
    <w:rsid w:val="0030404C"/>
    <w:rsid w:val="003040A2"/>
    <w:rsid w:val="00304803"/>
    <w:rsid w:val="003058F8"/>
    <w:rsid w:val="00305926"/>
    <w:rsid w:val="00306137"/>
    <w:rsid w:val="003067B2"/>
    <w:rsid w:val="00306923"/>
    <w:rsid w:val="0030723B"/>
    <w:rsid w:val="003079A3"/>
    <w:rsid w:val="00307DB5"/>
    <w:rsid w:val="00310144"/>
    <w:rsid w:val="00310390"/>
    <w:rsid w:val="003104CD"/>
    <w:rsid w:val="00310811"/>
    <w:rsid w:val="003109F5"/>
    <w:rsid w:val="00310A14"/>
    <w:rsid w:val="00310B05"/>
    <w:rsid w:val="00310F03"/>
    <w:rsid w:val="00311010"/>
    <w:rsid w:val="003113D8"/>
    <w:rsid w:val="00311950"/>
    <w:rsid w:val="00312165"/>
    <w:rsid w:val="003125EB"/>
    <w:rsid w:val="003126D5"/>
    <w:rsid w:val="00312AA2"/>
    <w:rsid w:val="00312AC9"/>
    <w:rsid w:val="00312B04"/>
    <w:rsid w:val="00313373"/>
    <w:rsid w:val="003138C4"/>
    <w:rsid w:val="003138F9"/>
    <w:rsid w:val="0031396C"/>
    <w:rsid w:val="00313AC6"/>
    <w:rsid w:val="00313B83"/>
    <w:rsid w:val="00313CA5"/>
    <w:rsid w:val="00313ED7"/>
    <w:rsid w:val="00314184"/>
    <w:rsid w:val="003143B6"/>
    <w:rsid w:val="003145B3"/>
    <w:rsid w:val="00314FAA"/>
    <w:rsid w:val="00314FBA"/>
    <w:rsid w:val="0031530C"/>
    <w:rsid w:val="003156F0"/>
    <w:rsid w:val="00315958"/>
    <w:rsid w:val="00315B42"/>
    <w:rsid w:val="00315BFB"/>
    <w:rsid w:val="00315C7D"/>
    <w:rsid w:val="00315CE1"/>
    <w:rsid w:val="00315EC3"/>
    <w:rsid w:val="00315F18"/>
    <w:rsid w:val="003161C6"/>
    <w:rsid w:val="00316519"/>
    <w:rsid w:val="00316EE9"/>
    <w:rsid w:val="00316FF6"/>
    <w:rsid w:val="0031740C"/>
    <w:rsid w:val="00317486"/>
    <w:rsid w:val="0031757F"/>
    <w:rsid w:val="00317710"/>
    <w:rsid w:val="00317983"/>
    <w:rsid w:val="00317C40"/>
    <w:rsid w:val="0032044E"/>
    <w:rsid w:val="0032089D"/>
    <w:rsid w:val="00320B90"/>
    <w:rsid w:val="00320C3D"/>
    <w:rsid w:val="00320CF5"/>
    <w:rsid w:val="00321183"/>
    <w:rsid w:val="003216E8"/>
    <w:rsid w:val="003216F8"/>
    <w:rsid w:val="00321BAD"/>
    <w:rsid w:val="00321FDE"/>
    <w:rsid w:val="00321FEF"/>
    <w:rsid w:val="003229B1"/>
    <w:rsid w:val="003229B7"/>
    <w:rsid w:val="00322ED0"/>
    <w:rsid w:val="00323619"/>
    <w:rsid w:val="003239BD"/>
    <w:rsid w:val="00324BEC"/>
    <w:rsid w:val="00324F73"/>
    <w:rsid w:val="00325045"/>
    <w:rsid w:val="00325198"/>
    <w:rsid w:val="003258B3"/>
    <w:rsid w:val="00325C55"/>
    <w:rsid w:val="003260E9"/>
    <w:rsid w:val="00326430"/>
    <w:rsid w:val="00326527"/>
    <w:rsid w:val="003268C1"/>
    <w:rsid w:val="0032690F"/>
    <w:rsid w:val="003269DE"/>
    <w:rsid w:val="00326A10"/>
    <w:rsid w:val="00326A55"/>
    <w:rsid w:val="00326B04"/>
    <w:rsid w:val="0032752D"/>
    <w:rsid w:val="00327535"/>
    <w:rsid w:val="003277FD"/>
    <w:rsid w:val="00327830"/>
    <w:rsid w:val="00327999"/>
    <w:rsid w:val="00330126"/>
    <w:rsid w:val="00330388"/>
    <w:rsid w:val="003306FF"/>
    <w:rsid w:val="00330766"/>
    <w:rsid w:val="00330844"/>
    <w:rsid w:val="00330972"/>
    <w:rsid w:val="00330BFD"/>
    <w:rsid w:val="00330F21"/>
    <w:rsid w:val="00331019"/>
    <w:rsid w:val="00331363"/>
    <w:rsid w:val="003315C8"/>
    <w:rsid w:val="00331A75"/>
    <w:rsid w:val="00331C16"/>
    <w:rsid w:val="00331CBE"/>
    <w:rsid w:val="00331CEF"/>
    <w:rsid w:val="00331FE3"/>
    <w:rsid w:val="00332463"/>
    <w:rsid w:val="003327A0"/>
    <w:rsid w:val="00332E19"/>
    <w:rsid w:val="003334DB"/>
    <w:rsid w:val="00333A94"/>
    <w:rsid w:val="00333ACC"/>
    <w:rsid w:val="00334220"/>
    <w:rsid w:val="00334A2C"/>
    <w:rsid w:val="00334BA0"/>
    <w:rsid w:val="00334BF6"/>
    <w:rsid w:val="00334E29"/>
    <w:rsid w:val="00335076"/>
    <w:rsid w:val="00335671"/>
    <w:rsid w:val="00335968"/>
    <w:rsid w:val="003359CC"/>
    <w:rsid w:val="00335AC0"/>
    <w:rsid w:val="00335F92"/>
    <w:rsid w:val="00335FEE"/>
    <w:rsid w:val="00336264"/>
    <w:rsid w:val="003367BB"/>
    <w:rsid w:val="0033692F"/>
    <w:rsid w:val="00337C4F"/>
    <w:rsid w:val="00337ED2"/>
    <w:rsid w:val="00340008"/>
    <w:rsid w:val="0034009D"/>
    <w:rsid w:val="003403C8"/>
    <w:rsid w:val="00340495"/>
    <w:rsid w:val="0034076E"/>
    <w:rsid w:val="00341126"/>
    <w:rsid w:val="003411E2"/>
    <w:rsid w:val="003418CA"/>
    <w:rsid w:val="00341A0C"/>
    <w:rsid w:val="00341C02"/>
    <w:rsid w:val="00341F68"/>
    <w:rsid w:val="0034209A"/>
    <w:rsid w:val="00342181"/>
    <w:rsid w:val="003424A0"/>
    <w:rsid w:val="003427F0"/>
    <w:rsid w:val="00342AC2"/>
    <w:rsid w:val="00342E2A"/>
    <w:rsid w:val="0034303D"/>
    <w:rsid w:val="00343386"/>
    <w:rsid w:val="00343506"/>
    <w:rsid w:val="003437BB"/>
    <w:rsid w:val="00343CF8"/>
    <w:rsid w:val="0034404C"/>
    <w:rsid w:val="003443C5"/>
    <w:rsid w:val="0034447F"/>
    <w:rsid w:val="003448AE"/>
    <w:rsid w:val="00344B80"/>
    <w:rsid w:val="00344CE5"/>
    <w:rsid w:val="00345100"/>
    <w:rsid w:val="003455C5"/>
    <w:rsid w:val="0034565B"/>
    <w:rsid w:val="003456C9"/>
    <w:rsid w:val="00345899"/>
    <w:rsid w:val="00346307"/>
    <w:rsid w:val="00346817"/>
    <w:rsid w:val="00346B16"/>
    <w:rsid w:val="00346C02"/>
    <w:rsid w:val="00346D68"/>
    <w:rsid w:val="00347067"/>
    <w:rsid w:val="003470AB"/>
    <w:rsid w:val="003472C6"/>
    <w:rsid w:val="0034739F"/>
    <w:rsid w:val="0034748F"/>
    <w:rsid w:val="003476BF"/>
    <w:rsid w:val="00347962"/>
    <w:rsid w:val="00347F70"/>
    <w:rsid w:val="003501DD"/>
    <w:rsid w:val="00350326"/>
    <w:rsid w:val="00350370"/>
    <w:rsid w:val="0035062A"/>
    <w:rsid w:val="00350B01"/>
    <w:rsid w:val="00350CD1"/>
    <w:rsid w:val="00350CDF"/>
    <w:rsid w:val="00350DAE"/>
    <w:rsid w:val="00350FF4"/>
    <w:rsid w:val="003514F5"/>
    <w:rsid w:val="00351711"/>
    <w:rsid w:val="0035199C"/>
    <w:rsid w:val="00352357"/>
    <w:rsid w:val="003524B2"/>
    <w:rsid w:val="0035252B"/>
    <w:rsid w:val="0035278E"/>
    <w:rsid w:val="003527F8"/>
    <w:rsid w:val="0035304B"/>
    <w:rsid w:val="003530EC"/>
    <w:rsid w:val="003531A8"/>
    <w:rsid w:val="00353F82"/>
    <w:rsid w:val="003543C8"/>
    <w:rsid w:val="00354C57"/>
    <w:rsid w:val="00354C6D"/>
    <w:rsid w:val="00354F3B"/>
    <w:rsid w:val="00354F69"/>
    <w:rsid w:val="00355160"/>
    <w:rsid w:val="00355793"/>
    <w:rsid w:val="003558AC"/>
    <w:rsid w:val="00355DD4"/>
    <w:rsid w:val="0035632B"/>
    <w:rsid w:val="0035655B"/>
    <w:rsid w:val="00356862"/>
    <w:rsid w:val="00356CC6"/>
    <w:rsid w:val="00356E02"/>
    <w:rsid w:val="00356F47"/>
    <w:rsid w:val="0035720A"/>
    <w:rsid w:val="00357598"/>
    <w:rsid w:val="003579BF"/>
    <w:rsid w:val="00357B18"/>
    <w:rsid w:val="00357EF9"/>
    <w:rsid w:val="00360017"/>
    <w:rsid w:val="0036035C"/>
    <w:rsid w:val="00360380"/>
    <w:rsid w:val="0036049C"/>
    <w:rsid w:val="00360776"/>
    <w:rsid w:val="003609E6"/>
    <w:rsid w:val="00360E69"/>
    <w:rsid w:val="003616D1"/>
    <w:rsid w:val="00361BC7"/>
    <w:rsid w:val="00361BF6"/>
    <w:rsid w:val="00361C24"/>
    <w:rsid w:val="00361D1A"/>
    <w:rsid w:val="00361D28"/>
    <w:rsid w:val="00361ED2"/>
    <w:rsid w:val="00361FD9"/>
    <w:rsid w:val="0036219B"/>
    <w:rsid w:val="00362201"/>
    <w:rsid w:val="00362566"/>
    <w:rsid w:val="003627AA"/>
    <w:rsid w:val="00362B62"/>
    <w:rsid w:val="00362C02"/>
    <w:rsid w:val="00362D2B"/>
    <w:rsid w:val="00362ED6"/>
    <w:rsid w:val="00363967"/>
    <w:rsid w:val="00363B62"/>
    <w:rsid w:val="00363C73"/>
    <w:rsid w:val="00363DAE"/>
    <w:rsid w:val="00364079"/>
    <w:rsid w:val="0036417C"/>
    <w:rsid w:val="00364418"/>
    <w:rsid w:val="00364942"/>
    <w:rsid w:val="00364AC5"/>
    <w:rsid w:val="00364BC2"/>
    <w:rsid w:val="0036509E"/>
    <w:rsid w:val="00365BF8"/>
    <w:rsid w:val="00365C47"/>
    <w:rsid w:val="00365E3C"/>
    <w:rsid w:val="00366241"/>
    <w:rsid w:val="00366276"/>
    <w:rsid w:val="00366374"/>
    <w:rsid w:val="00366437"/>
    <w:rsid w:val="00366B94"/>
    <w:rsid w:val="00366E43"/>
    <w:rsid w:val="00367159"/>
    <w:rsid w:val="003671AA"/>
    <w:rsid w:val="00367A2D"/>
    <w:rsid w:val="00367AF2"/>
    <w:rsid w:val="00367F9B"/>
    <w:rsid w:val="00370CE7"/>
    <w:rsid w:val="00370DA9"/>
    <w:rsid w:val="00370EC9"/>
    <w:rsid w:val="00370F43"/>
    <w:rsid w:val="00370F65"/>
    <w:rsid w:val="0037104F"/>
    <w:rsid w:val="00371501"/>
    <w:rsid w:val="0037180D"/>
    <w:rsid w:val="003721AF"/>
    <w:rsid w:val="0037274A"/>
    <w:rsid w:val="00372770"/>
    <w:rsid w:val="00373806"/>
    <w:rsid w:val="00373B1C"/>
    <w:rsid w:val="003748EA"/>
    <w:rsid w:val="0037505B"/>
    <w:rsid w:val="003757FE"/>
    <w:rsid w:val="00376062"/>
    <w:rsid w:val="00376602"/>
    <w:rsid w:val="0037691B"/>
    <w:rsid w:val="003769DE"/>
    <w:rsid w:val="00376B11"/>
    <w:rsid w:val="00376BD3"/>
    <w:rsid w:val="00376C2A"/>
    <w:rsid w:val="00377443"/>
    <w:rsid w:val="003774EC"/>
    <w:rsid w:val="003779C8"/>
    <w:rsid w:val="00377F43"/>
    <w:rsid w:val="0038098B"/>
    <w:rsid w:val="00380D72"/>
    <w:rsid w:val="00380FBE"/>
    <w:rsid w:val="003810B6"/>
    <w:rsid w:val="00381274"/>
    <w:rsid w:val="0038167F"/>
    <w:rsid w:val="00381808"/>
    <w:rsid w:val="00381BBE"/>
    <w:rsid w:val="00381F95"/>
    <w:rsid w:val="00382639"/>
    <w:rsid w:val="003829C4"/>
    <w:rsid w:val="00382C8B"/>
    <w:rsid w:val="00383397"/>
    <w:rsid w:val="0038352E"/>
    <w:rsid w:val="003836DC"/>
    <w:rsid w:val="00383AC7"/>
    <w:rsid w:val="00383DC4"/>
    <w:rsid w:val="00383E2D"/>
    <w:rsid w:val="0038405D"/>
    <w:rsid w:val="00384A88"/>
    <w:rsid w:val="00384CCA"/>
    <w:rsid w:val="00384E95"/>
    <w:rsid w:val="00385114"/>
    <w:rsid w:val="0038519F"/>
    <w:rsid w:val="00385294"/>
    <w:rsid w:val="003852B8"/>
    <w:rsid w:val="00385D97"/>
    <w:rsid w:val="00385DBB"/>
    <w:rsid w:val="0038649C"/>
    <w:rsid w:val="00386B86"/>
    <w:rsid w:val="00386C61"/>
    <w:rsid w:val="003877BB"/>
    <w:rsid w:val="003878C6"/>
    <w:rsid w:val="00390182"/>
    <w:rsid w:val="00390216"/>
    <w:rsid w:val="00390236"/>
    <w:rsid w:val="00390272"/>
    <w:rsid w:val="00390849"/>
    <w:rsid w:val="00390865"/>
    <w:rsid w:val="00390A06"/>
    <w:rsid w:val="00390DCD"/>
    <w:rsid w:val="0039180D"/>
    <w:rsid w:val="00391A0C"/>
    <w:rsid w:val="00391E67"/>
    <w:rsid w:val="003926EC"/>
    <w:rsid w:val="00392816"/>
    <w:rsid w:val="003929DC"/>
    <w:rsid w:val="00392ADD"/>
    <w:rsid w:val="00392BA2"/>
    <w:rsid w:val="00393126"/>
    <w:rsid w:val="003931B4"/>
    <w:rsid w:val="00393A1A"/>
    <w:rsid w:val="00393B79"/>
    <w:rsid w:val="00393C6E"/>
    <w:rsid w:val="00393D5C"/>
    <w:rsid w:val="00393D9F"/>
    <w:rsid w:val="00393F54"/>
    <w:rsid w:val="00393FD2"/>
    <w:rsid w:val="0039430B"/>
    <w:rsid w:val="00394BA6"/>
    <w:rsid w:val="00394D3D"/>
    <w:rsid w:val="0039523B"/>
    <w:rsid w:val="00395457"/>
    <w:rsid w:val="0039549A"/>
    <w:rsid w:val="00395771"/>
    <w:rsid w:val="00395A05"/>
    <w:rsid w:val="00395B88"/>
    <w:rsid w:val="00395C79"/>
    <w:rsid w:val="003961BF"/>
    <w:rsid w:val="003966F5"/>
    <w:rsid w:val="0039698C"/>
    <w:rsid w:val="00397013"/>
    <w:rsid w:val="00397291"/>
    <w:rsid w:val="003975EE"/>
    <w:rsid w:val="00397C32"/>
    <w:rsid w:val="00397F72"/>
    <w:rsid w:val="003A01A6"/>
    <w:rsid w:val="003A0330"/>
    <w:rsid w:val="003A07A7"/>
    <w:rsid w:val="003A0CE3"/>
    <w:rsid w:val="003A0DCA"/>
    <w:rsid w:val="003A1979"/>
    <w:rsid w:val="003A1BDD"/>
    <w:rsid w:val="003A1C0A"/>
    <w:rsid w:val="003A1CE6"/>
    <w:rsid w:val="003A27F6"/>
    <w:rsid w:val="003A2D3E"/>
    <w:rsid w:val="003A346F"/>
    <w:rsid w:val="003A3707"/>
    <w:rsid w:val="003A3786"/>
    <w:rsid w:val="003A39CC"/>
    <w:rsid w:val="003A3AB7"/>
    <w:rsid w:val="003A3D98"/>
    <w:rsid w:val="003A4190"/>
    <w:rsid w:val="003A461E"/>
    <w:rsid w:val="003A4860"/>
    <w:rsid w:val="003A4D2D"/>
    <w:rsid w:val="003A51D7"/>
    <w:rsid w:val="003A5262"/>
    <w:rsid w:val="003A5271"/>
    <w:rsid w:val="003A54D4"/>
    <w:rsid w:val="003A575E"/>
    <w:rsid w:val="003A5A25"/>
    <w:rsid w:val="003A5D59"/>
    <w:rsid w:val="003A5EF9"/>
    <w:rsid w:val="003A602F"/>
    <w:rsid w:val="003A613A"/>
    <w:rsid w:val="003A6315"/>
    <w:rsid w:val="003A67A7"/>
    <w:rsid w:val="003A69C3"/>
    <w:rsid w:val="003A6A2B"/>
    <w:rsid w:val="003A6D94"/>
    <w:rsid w:val="003A6D98"/>
    <w:rsid w:val="003A6DE2"/>
    <w:rsid w:val="003A7190"/>
    <w:rsid w:val="003A721F"/>
    <w:rsid w:val="003A725D"/>
    <w:rsid w:val="003A7351"/>
    <w:rsid w:val="003A7354"/>
    <w:rsid w:val="003A7A9B"/>
    <w:rsid w:val="003A7B12"/>
    <w:rsid w:val="003A7FE6"/>
    <w:rsid w:val="003B0049"/>
    <w:rsid w:val="003B0138"/>
    <w:rsid w:val="003B0254"/>
    <w:rsid w:val="003B0AB7"/>
    <w:rsid w:val="003B0FCA"/>
    <w:rsid w:val="003B1040"/>
    <w:rsid w:val="003B1071"/>
    <w:rsid w:val="003B13E7"/>
    <w:rsid w:val="003B1583"/>
    <w:rsid w:val="003B1771"/>
    <w:rsid w:val="003B192C"/>
    <w:rsid w:val="003B1969"/>
    <w:rsid w:val="003B1B04"/>
    <w:rsid w:val="003B1C66"/>
    <w:rsid w:val="003B1E00"/>
    <w:rsid w:val="003B20EF"/>
    <w:rsid w:val="003B20FB"/>
    <w:rsid w:val="003B2543"/>
    <w:rsid w:val="003B2ABF"/>
    <w:rsid w:val="003B346A"/>
    <w:rsid w:val="003B352E"/>
    <w:rsid w:val="003B3597"/>
    <w:rsid w:val="003B3810"/>
    <w:rsid w:val="003B3836"/>
    <w:rsid w:val="003B39EF"/>
    <w:rsid w:val="003B3B99"/>
    <w:rsid w:val="003B3F13"/>
    <w:rsid w:val="003B4367"/>
    <w:rsid w:val="003B446A"/>
    <w:rsid w:val="003B4BEE"/>
    <w:rsid w:val="003B50EC"/>
    <w:rsid w:val="003B57A9"/>
    <w:rsid w:val="003B5D75"/>
    <w:rsid w:val="003B5ED8"/>
    <w:rsid w:val="003B601E"/>
    <w:rsid w:val="003B6A26"/>
    <w:rsid w:val="003B6CEA"/>
    <w:rsid w:val="003B6EC6"/>
    <w:rsid w:val="003B6F0E"/>
    <w:rsid w:val="003B6FD9"/>
    <w:rsid w:val="003B71DE"/>
    <w:rsid w:val="003B72BA"/>
    <w:rsid w:val="003B739B"/>
    <w:rsid w:val="003B7726"/>
    <w:rsid w:val="003B7861"/>
    <w:rsid w:val="003B793F"/>
    <w:rsid w:val="003B7A83"/>
    <w:rsid w:val="003B7AC5"/>
    <w:rsid w:val="003B7D35"/>
    <w:rsid w:val="003B7D45"/>
    <w:rsid w:val="003C0516"/>
    <w:rsid w:val="003C075D"/>
    <w:rsid w:val="003C08B9"/>
    <w:rsid w:val="003C0E68"/>
    <w:rsid w:val="003C1304"/>
    <w:rsid w:val="003C16D1"/>
    <w:rsid w:val="003C2021"/>
    <w:rsid w:val="003C215C"/>
    <w:rsid w:val="003C2607"/>
    <w:rsid w:val="003C261C"/>
    <w:rsid w:val="003C2633"/>
    <w:rsid w:val="003C292B"/>
    <w:rsid w:val="003C2A22"/>
    <w:rsid w:val="003C2B8E"/>
    <w:rsid w:val="003C30E1"/>
    <w:rsid w:val="003C31EF"/>
    <w:rsid w:val="003C33D0"/>
    <w:rsid w:val="003C33E3"/>
    <w:rsid w:val="003C3655"/>
    <w:rsid w:val="003C3C56"/>
    <w:rsid w:val="003C4013"/>
    <w:rsid w:val="003C4206"/>
    <w:rsid w:val="003C4291"/>
    <w:rsid w:val="003C4841"/>
    <w:rsid w:val="003C495F"/>
    <w:rsid w:val="003C4A6A"/>
    <w:rsid w:val="003C4B8D"/>
    <w:rsid w:val="003C4DDC"/>
    <w:rsid w:val="003C5136"/>
    <w:rsid w:val="003C59DE"/>
    <w:rsid w:val="003C5C06"/>
    <w:rsid w:val="003C5C77"/>
    <w:rsid w:val="003C5CFF"/>
    <w:rsid w:val="003C5DF6"/>
    <w:rsid w:val="003C5FFE"/>
    <w:rsid w:val="003C61B0"/>
    <w:rsid w:val="003C6477"/>
    <w:rsid w:val="003C6824"/>
    <w:rsid w:val="003C6DEC"/>
    <w:rsid w:val="003C6E69"/>
    <w:rsid w:val="003C7176"/>
    <w:rsid w:val="003C763E"/>
    <w:rsid w:val="003C79FB"/>
    <w:rsid w:val="003C7CCF"/>
    <w:rsid w:val="003D027A"/>
    <w:rsid w:val="003D074D"/>
    <w:rsid w:val="003D0765"/>
    <w:rsid w:val="003D1027"/>
    <w:rsid w:val="003D165E"/>
    <w:rsid w:val="003D16D4"/>
    <w:rsid w:val="003D1B7B"/>
    <w:rsid w:val="003D1BB4"/>
    <w:rsid w:val="003D1CC2"/>
    <w:rsid w:val="003D2451"/>
    <w:rsid w:val="003D2529"/>
    <w:rsid w:val="003D279B"/>
    <w:rsid w:val="003D2B06"/>
    <w:rsid w:val="003D2F28"/>
    <w:rsid w:val="003D35D4"/>
    <w:rsid w:val="003D4225"/>
    <w:rsid w:val="003D42BE"/>
    <w:rsid w:val="003D46BE"/>
    <w:rsid w:val="003D51CE"/>
    <w:rsid w:val="003D553E"/>
    <w:rsid w:val="003D558F"/>
    <w:rsid w:val="003D5A33"/>
    <w:rsid w:val="003D6069"/>
    <w:rsid w:val="003D60A6"/>
    <w:rsid w:val="003D775D"/>
    <w:rsid w:val="003D7815"/>
    <w:rsid w:val="003E01F5"/>
    <w:rsid w:val="003E0371"/>
    <w:rsid w:val="003E0808"/>
    <w:rsid w:val="003E0898"/>
    <w:rsid w:val="003E08F8"/>
    <w:rsid w:val="003E0B6A"/>
    <w:rsid w:val="003E0D9B"/>
    <w:rsid w:val="003E0F13"/>
    <w:rsid w:val="003E0FB4"/>
    <w:rsid w:val="003E120A"/>
    <w:rsid w:val="003E1852"/>
    <w:rsid w:val="003E18B0"/>
    <w:rsid w:val="003E2061"/>
    <w:rsid w:val="003E2501"/>
    <w:rsid w:val="003E26F0"/>
    <w:rsid w:val="003E27FC"/>
    <w:rsid w:val="003E2B09"/>
    <w:rsid w:val="003E2E97"/>
    <w:rsid w:val="003E2EE1"/>
    <w:rsid w:val="003E2EE3"/>
    <w:rsid w:val="003E3282"/>
    <w:rsid w:val="003E345A"/>
    <w:rsid w:val="003E38CA"/>
    <w:rsid w:val="003E3C6A"/>
    <w:rsid w:val="003E3EC5"/>
    <w:rsid w:val="003E4BF6"/>
    <w:rsid w:val="003E4CF8"/>
    <w:rsid w:val="003E4F2C"/>
    <w:rsid w:val="003E5147"/>
    <w:rsid w:val="003E5788"/>
    <w:rsid w:val="003E5952"/>
    <w:rsid w:val="003E5CE3"/>
    <w:rsid w:val="003E66DC"/>
    <w:rsid w:val="003E67E3"/>
    <w:rsid w:val="003E6D94"/>
    <w:rsid w:val="003E70CC"/>
    <w:rsid w:val="003E7281"/>
    <w:rsid w:val="003E7400"/>
    <w:rsid w:val="003E7B45"/>
    <w:rsid w:val="003E7B53"/>
    <w:rsid w:val="003E7DB1"/>
    <w:rsid w:val="003E7E2C"/>
    <w:rsid w:val="003E7EF4"/>
    <w:rsid w:val="003F01AB"/>
    <w:rsid w:val="003F0212"/>
    <w:rsid w:val="003F0254"/>
    <w:rsid w:val="003F0947"/>
    <w:rsid w:val="003F1002"/>
    <w:rsid w:val="003F1092"/>
    <w:rsid w:val="003F12F9"/>
    <w:rsid w:val="003F14B1"/>
    <w:rsid w:val="003F1737"/>
    <w:rsid w:val="003F1918"/>
    <w:rsid w:val="003F1BE2"/>
    <w:rsid w:val="003F1C8A"/>
    <w:rsid w:val="003F2038"/>
    <w:rsid w:val="003F2AE7"/>
    <w:rsid w:val="003F2CB4"/>
    <w:rsid w:val="003F2E5F"/>
    <w:rsid w:val="003F2ED1"/>
    <w:rsid w:val="003F31AE"/>
    <w:rsid w:val="003F31DA"/>
    <w:rsid w:val="003F354E"/>
    <w:rsid w:val="003F39B6"/>
    <w:rsid w:val="003F4268"/>
    <w:rsid w:val="003F4372"/>
    <w:rsid w:val="003F4378"/>
    <w:rsid w:val="003F457D"/>
    <w:rsid w:val="003F46C9"/>
    <w:rsid w:val="003F49D3"/>
    <w:rsid w:val="003F4CC2"/>
    <w:rsid w:val="003F51CB"/>
    <w:rsid w:val="003F52CF"/>
    <w:rsid w:val="003F578C"/>
    <w:rsid w:val="003F5AC9"/>
    <w:rsid w:val="003F5B0F"/>
    <w:rsid w:val="003F5B45"/>
    <w:rsid w:val="003F5C47"/>
    <w:rsid w:val="003F5C7C"/>
    <w:rsid w:val="003F6035"/>
    <w:rsid w:val="003F6470"/>
    <w:rsid w:val="003F6577"/>
    <w:rsid w:val="003F65DC"/>
    <w:rsid w:val="003F6890"/>
    <w:rsid w:val="003F68EA"/>
    <w:rsid w:val="003F736A"/>
    <w:rsid w:val="003F7395"/>
    <w:rsid w:val="003F741C"/>
    <w:rsid w:val="003F7642"/>
    <w:rsid w:val="003F7724"/>
    <w:rsid w:val="003F78B6"/>
    <w:rsid w:val="003F79CB"/>
    <w:rsid w:val="003F7AB1"/>
    <w:rsid w:val="003F7CBB"/>
    <w:rsid w:val="003F7DB3"/>
    <w:rsid w:val="00400189"/>
    <w:rsid w:val="004004BF"/>
    <w:rsid w:val="0040051D"/>
    <w:rsid w:val="00400746"/>
    <w:rsid w:val="004013AB"/>
    <w:rsid w:val="004016C1"/>
    <w:rsid w:val="004016E9"/>
    <w:rsid w:val="00401D68"/>
    <w:rsid w:val="004025B2"/>
    <w:rsid w:val="0040279C"/>
    <w:rsid w:val="004027DD"/>
    <w:rsid w:val="00402B12"/>
    <w:rsid w:val="00402B13"/>
    <w:rsid w:val="00402D6E"/>
    <w:rsid w:val="004038E5"/>
    <w:rsid w:val="00403A08"/>
    <w:rsid w:val="00403B80"/>
    <w:rsid w:val="00403C34"/>
    <w:rsid w:val="00403C68"/>
    <w:rsid w:val="004042D6"/>
    <w:rsid w:val="00404605"/>
    <w:rsid w:val="004046CD"/>
    <w:rsid w:val="00404736"/>
    <w:rsid w:val="0040484F"/>
    <w:rsid w:val="00404AB9"/>
    <w:rsid w:val="00404CD6"/>
    <w:rsid w:val="00404CE4"/>
    <w:rsid w:val="00404E0A"/>
    <w:rsid w:val="00404EED"/>
    <w:rsid w:val="00404FA8"/>
    <w:rsid w:val="004051AB"/>
    <w:rsid w:val="004052DE"/>
    <w:rsid w:val="004059CB"/>
    <w:rsid w:val="00405AD8"/>
    <w:rsid w:val="00405C67"/>
    <w:rsid w:val="00405EC6"/>
    <w:rsid w:val="0040620C"/>
    <w:rsid w:val="00406513"/>
    <w:rsid w:val="00406703"/>
    <w:rsid w:val="00406AE7"/>
    <w:rsid w:val="0040726B"/>
    <w:rsid w:val="00407605"/>
    <w:rsid w:val="00407CC1"/>
    <w:rsid w:val="00407E7A"/>
    <w:rsid w:val="0041019E"/>
    <w:rsid w:val="00410431"/>
    <w:rsid w:val="0041140F"/>
    <w:rsid w:val="004116CC"/>
    <w:rsid w:val="004119DD"/>
    <w:rsid w:val="00411B2F"/>
    <w:rsid w:val="00412DB5"/>
    <w:rsid w:val="00412E84"/>
    <w:rsid w:val="00413465"/>
    <w:rsid w:val="00413D38"/>
    <w:rsid w:val="00414073"/>
    <w:rsid w:val="00414661"/>
    <w:rsid w:val="00414AE1"/>
    <w:rsid w:val="00415387"/>
    <w:rsid w:val="00415A46"/>
    <w:rsid w:val="00415B74"/>
    <w:rsid w:val="00415C5D"/>
    <w:rsid w:val="00415F64"/>
    <w:rsid w:val="00416421"/>
    <w:rsid w:val="0041699E"/>
    <w:rsid w:val="00416BA2"/>
    <w:rsid w:val="00416D5A"/>
    <w:rsid w:val="00416DBE"/>
    <w:rsid w:val="00416EE2"/>
    <w:rsid w:val="00416FF6"/>
    <w:rsid w:val="0041707B"/>
    <w:rsid w:val="0041711F"/>
    <w:rsid w:val="0041727F"/>
    <w:rsid w:val="004175C0"/>
    <w:rsid w:val="00417AAA"/>
    <w:rsid w:val="00417C4A"/>
    <w:rsid w:val="004201D1"/>
    <w:rsid w:val="004201F8"/>
    <w:rsid w:val="00420791"/>
    <w:rsid w:val="004208D2"/>
    <w:rsid w:val="00420E2B"/>
    <w:rsid w:val="00420EDB"/>
    <w:rsid w:val="004215C7"/>
    <w:rsid w:val="00421A27"/>
    <w:rsid w:val="00421BAB"/>
    <w:rsid w:val="00421ED0"/>
    <w:rsid w:val="00422386"/>
    <w:rsid w:val="0042238A"/>
    <w:rsid w:val="00422C1E"/>
    <w:rsid w:val="00422C63"/>
    <w:rsid w:val="00422C70"/>
    <w:rsid w:val="004233DD"/>
    <w:rsid w:val="0042385A"/>
    <w:rsid w:val="00423927"/>
    <w:rsid w:val="00423D41"/>
    <w:rsid w:val="00423DB9"/>
    <w:rsid w:val="0042427B"/>
    <w:rsid w:val="00424D3B"/>
    <w:rsid w:val="00424D54"/>
    <w:rsid w:val="00424ECB"/>
    <w:rsid w:val="00425362"/>
    <w:rsid w:val="0042561E"/>
    <w:rsid w:val="00425690"/>
    <w:rsid w:val="004256DE"/>
    <w:rsid w:val="0042573A"/>
    <w:rsid w:val="00425E93"/>
    <w:rsid w:val="00425F74"/>
    <w:rsid w:val="0042602B"/>
    <w:rsid w:val="0042629A"/>
    <w:rsid w:val="00426378"/>
    <w:rsid w:val="004264F5"/>
    <w:rsid w:val="004269E3"/>
    <w:rsid w:val="004271B1"/>
    <w:rsid w:val="004276FF"/>
    <w:rsid w:val="00427941"/>
    <w:rsid w:val="00427A7E"/>
    <w:rsid w:val="00427C02"/>
    <w:rsid w:val="0043016F"/>
    <w:rsid w:val="004302FF"/>
    <w:rsid w:val="00430486"/>
    <w:rsid w:val="004306ED"/>
    <w:rsid w:val="00430888"/>
    <w:rsid w:val="004311E1"/>
    <w:rsid w:val="004316F0"/>
    <w:rsid w:val="00431BC1"/>
    <w:rsid w:val="004320B8"/>
    <w:rsid w:val="004321CE"/>
    <w:rsid w:val="004322E4"/>
    <w:rsid w:val="00432475"/>
    <w:rsid w:val="004329AA"/>
    <w:rsid w:val="00432B5A"/>
    <w:rsid w:val="00432FD5"/>
    <w:rsid w:val="004332DF"/>
    <w:rsid w:val="004335FF"/>
    <w:rsid w:val="00433662"/>
    <w:rsid w:val="00433AC9"/>
    <w:rsid w:val="00434C98"/>
    <w:rsid w:val="00434D5E"/>
    <w:rsid w:val="00434F2B"/>
    <w:rsid w:val="00435282"/>
    <w:rsid w:val="00435839"/>
    <w:rsid w:val="00435851"/>
    <w:rsid w:val="00435C82"/>
    <w:rsid w:val="00435CD9"/>
    <w:rsid w:val="004366E6"/>
    <w:rsid w:val="00436AB5"/>
    <w:rsid w:val="00436DDB"/>
    <w:rsid w:val="00436E1C"/>
    <w:rsid w:val="004371BC"/>
    <w:rsid w:val="00437C22"/>
    <w:rsid w:val="00440088"/>
    <w:rsid w:val="0044011D"/>
    <w:rsid w:val="00440138"/>
    <w:rsid w:val="004404C6"/>
    <w:rsid w:val="0044074D"/>
    <w:rsid w:val="00440821"/>
    <w:rsid w:val="00440835"/>
    <w:rsid w:val="00440BEE"/>
    <w:rsid w:val="00440ECD"/>
    <w:rsid w:val="004416DE"/>
    <w:rsid w:val="004417AB"/>
    <w:rsid w:val="00441861"/>
    <w:rsid w:val="00442082"/>
    <w:rsid w:val="004420FF"/>
    <w:rsid w:val="0044246A"/>
    <w:rsid w:val="00442486"/>
    <w:rsid w:val="00442524"/>
    <w:rsid w:val="00442888"/>
    <w:rsid w:val="00442914"/>
    <w:rsid w:val="00442936"/>
    <w:rsid w:val="00442C4D"/>
    <w:rsid w:val="00442CDC"/>
    <w:rsid w:val="00442DC1"/>
    <w:rsid w:val="00442DDB"/>
    <w:rsid w:val="00442E5F"/>
    <w:rsid w:val="00442F07"/>
    <w:rsid w:val="004430A5"/>
    <w:rsid w:val="00443132"/>
    <w:rsid w:val="00443230"/>
    <w:rsid w:val="00443340"/>
    <w:rsid w:val="00443361"/>
    <w:rsid w:val="004434B6"/>
    <w:rsid w:val="00443722"/>
    <w:rsid w:val="0044379C"/>
    <w:rsid w:val="0044404F"/>
    <w:rsid w:val="0044426F"/>
    <w:rsid w:val="004444EE"/>
    <w:rsid w:val="00444920"/>
    <w:rsid w:val="004452C0"/>
    <w:rsid w:val="00445434"/>
    <w:rsid w:val="00445B79"/>
    <w:rsid w:val="00445C06"/>
    <w:rsid w:val="00445D4D"/>
    <w:rsid w:val="0044614B"/>
    <w:rsid w:val="00446190"/>
    <w:rsid w:val="00446586"/>
    <w:rsid w:val="00446A1B"/>
    <w:rsid w:val="0044700B"/>
    <w:rsid w:val="00447053"/>
    <w:rsid w:val="00447138"/>
    <w:rsid w:val="0044731E"/>
    <w:rsid w:val="0044733D"/>
    <w:rsid w:val="004473F5"/>
    <w:rsid w:val="00447525"/>
    <w:rsid w:val="004476EA"/>
    <w:rsid w:val="004477B7"/>
    <w:rsid w:val="004479E8"/>
    <w:rsid w:val="00447E4D"/>
    <w:rsid w:val="0045016F"/>
    <w:rsid w:val="00450442"/>
    <w:rsid w:val="00450C23"/>
    <w:rsid w:val="00451119"/>
    <w:rsid w:val="0045119C"/>
    <w:rsid w:val="004512BF"/>
    <w:rsid w:val="0045193F"/>
    <w:rsid w:val="00452003"/>
    <w:rsid w:val="0045233B"/>
    <w:rsid w:val="00452379"/>
    <w:rsid w:val="0045290C"/>
    <w:rsid w:val="00452E70"/>
    <w:rsid w:val="0045308A"/>
    <w:rsid w:val="00453143"/>
    <w:rsid w:val="004534B0"/>
    <w:rsid w:val="0045360D"/>
    <w:rsid w:val="004538E0"/>
    <w:rsid w:val="00453924"/>
    <w:rsid w:val="00453A24"/>
    <w:rsid w:val="00453F05"/>
    <w:rsid w:val="004541F9"/>
    <w:rsid w:val="004545A7"/>
    <w:rsid w:val="00454778"/>
    <w:rsid w:val="00455372"/>
    <w:rsid w:val="00455A0F"/>
    <w:rsid w:val="00455CFB"/>
    <w:rsid w:val="00455D3B"/>
    <w:rsid w:val="00455F44"/>
    <w:rsid w:val="004563D1"/>
    <w:rsid w:val="004567E0"/>
    <w:rsid w:val="00456B55"/>
    <w:rsid w:val="00456E65"/>
    <w:rsid w:val="0045732E"/>
    <w:rsid w:val="0045777D"/>
    <w:rsid w:val="004606F6"/>
    <w:rsid w:val="00460972"/>
    <w:rsid w:val="004610EA"/>
    <w:rsid w:val="00461157"/>
    <w:rsid w:val="00461C1F"/>
    <w:rsid w:val="00462373"/>
    <w:rsid w:val="0046239C"/>
    <w:rsid w:val="004625FE"/>
    <w:rsid w:val="0046275E"/>
    <w:rsid w:val="004627B3"/>
    <w:rsid w:val="00462957"/>
    <w:rsid w:val="00462EF1"/>
    <w:rsid w:val="00462FAE"/>
    <w:rsid w:val="00463399"/>
    <w:rsid w:val="0046384D"/>
    <w:rsid w:val="00463AA1"/>
    <w:rsid w:val="00463B4C"/>
    <w:rsid w:val="00463EA5"/>
    <w:rsid w:val="00464245"/>
    <w:rsid w:val="004644ED"/>
    <w:rsid w:val="004649E0"/>
    <w:rsid w:val="00464AE5"/>
    <w:rsid w:val="00464AE7"/>
    <w:rsid w:val="00464C7A"/>
    <w:rsid w:val="00464CF9"/>
    <w:rsid w:val="00464D7D"/>
    <w:rsid w:val="00464E26"/>
    <w:rsid w:val="00465124"/>
    <w:rsid w:val="004655FA"/>
    <w:rsid w:val="004657F2"/>
    <w:rsid w:val="00465D5C"/>
    <w:rsid w:val="00466034"/>
    <w:rsid w:val="00466068"/>
    <w:rsid w:val="0046644E"/>
    <w:rsid w:val="00466B97"/>
    <w:rsid w:val="00466EA3"/>
    <w:rsid w:val="00466FFA"/>
    <w:rsid w:val="00467236"/>
    <w:rsid w:val="00467468"/>
    <w:rsid w:val="004674DC"/>
    <w:rsid w:val="00467821"/>
    <w:rsid w:val="0046796B"/>
    <w:rsid w:val="00470083"/>
    <w:rsid w:val="004703ED"/>
    <w:rsid w:val="0047069F"/>
    <w:rsid w:val="00470700"/>
    <w:rsid w:val="00470829"/>
    <w:rsid w:val="00470AFA"/>
    <w:rsid w:val="00470B91"/>
    <w:rsid w:val="00470C1A"/>
    <w:rsid w:val="00470FB2"/>
    <w:rsid w:val="00471226"/>
    <w:rsid w:val="004714F7"/>
    <w:rsid w:val="00471AFE"/>
    <w:rsid w:val="00471F8C"/>
    <w:rsid w:val="0047207A"/>
    <w:rsid w:val="00472368"/>
    <w:rsid w:val="0047291C"/>
    <w:rsid w:val="00472AA2"/>
    <w:rsid w:val="00472C3D"/>
    <w:rsid w:val="00472D12"/>
    <w:rsid w:val="0047345E"/>
    <w:rsid w:val="004739CF"/>
    <w:rsid w:val="00473A1D"/>
    <w:rsid w:val="00474248"/>
    <w:rsid w:val="00475082"/>
    <w:rsid w:val="00475427"/>
    <w:rsid w:val="004757D9"/>
    <w:rsid w:val="00475AFB"/>
    <w:rsid w:val="00476B93"/>
    <w:rsid w:val="00476DD4"/>
    <w:rsid w:val="00476DFC"/>
    <w:rsid w:val="004770B3"/>
    <w:rsid w:val="00480085"/>
    <w:rsid w:val="00480166"/>
    <w:rsid w:val="0048026C"/>
    <w:rsid w:val="004802B6"/>
    <w:rsid w:val="00480846"/>
    <w:rsid w:val="00480EBE"/>
    <w:rsid w:val="0048143E"/>
    <w:rsid w:val="0048183B"/>
    <w:rsid w:val="0048198B"/>
    <w:rsid w:val="004819B9"/>
    <w:rsid w:val="004819EB"/>
    <w:rsid w:val="00481BF4"/>
    <w:rsid w:val="00481EF7"/>
    <w:rsid w:val="00481FA0"/>
    <w:rsid w:val="004823A5"/>
    <w:rsid w:val="004826F7"/>
    <w:rsid w:val="00482897"/>
    <w:rsid w:val="004828CF"/>
    <w:rsid w:val="00482C28"/>
    <w:rsid w:val="00482DA0"/>
    <w:rsid w:val="00483164"/>
    <w:rsid w:val="0048331C"/>
    <w:rsid w:val="004837C5"/>
    <w:rsid w:val="0048382D"/>
    <w:rsid w:val="004839B3"/>
    <w:rsid w:val="0048406F"/>
    <w:rsid w:val="004840EE"/>
    <w:rsid w:val="004842B7"/>
    <w:rsid w:val="004843CF"/>
    <w:rsid w:val="0048445B"/>
    <w:rsid w:val="00484C55"/>
    <w:rsid w:val="00484F4E"/>
    <w:rsid w:val="004853D1"/>
    <w:rsid w:val="004853FE"/>
    <w:rsid w:val="00485924"/>
    <w:rsid w:val="004859E9"/>
    <w:rsid w:val="00485B6B"/>
    <w:rsid w:val="00485B73"/>
    <w:rsid w:val="00485CCC"/>
    <w:rsid w:val="00485F81"/>
    <w:rsid w:val="00486076"/>
    <w:rsid w:val="0048650B"/>
    <w:rsid w:val="00486BA2"/>
    <w:rsid w:val="00486D87"/>
    <w:rsid w:val="00486F3C"/>
    <w:rsid w:val="004871CC"/>
    <w:rsid w:val="00487480"/>
    <w:rsid w:val="00487614"/>
    <w:rsid w:val="004877AE"/>
    <w:rsid w:val="00487DB3"/>
    <w:rsid w:val="00487F39"/>
    <w:rsid w:val="00490257"/>
    <w:rsid w:val="004902D5"/>
    <w:rsid w:val="00490311"/>
    <w:rsid w:val="00490875"/>
    <w:rsid w:val="00490B4E"/>
    <w:rsid w:val="00490C6E"/>
    <w:rsid w:val="00490D99"/>
    <w:rsid w:val="004910A7"/>
    <w:rsid w:val="00491345"/>
    <w:rsid w:val="0049171A"/>
    <w:rsid w:val="00491B58"/>
    <w:rsid w:val="004921A9"/>
    <w:rsid w:val="004921D7"/>
    <w:rsid w:val="004921EC"/>
    <w:rsid w:val="00492219"/>
    <w:rsid w:val="0049229A"/>
    <w:rsid w:val="0049251A"/>
    <w:rsid w:val="00492530"/>
    <w:rsid w:val="00492B6B"/>
    <w:rsid w:val="00493020"/>
    <w:rsid w:val="00493679"/>
    <w:rsid w:val="004938DD"/>
    <w:rsid w:val="0049395B"/>
    <w:rsid w:val="004939BE"/>
    <w:rsid w:val="00493C0C"/>
    <w:rsid w:val="00494224"/>
    <w:rsid w:val="0049423D"/>
    <w:rsid w:val="00494837"/>
    <w:rsid w:val="00494B75"/>
    <w:rsid w:val="00494D87"/>
    <w:rsid w:val="004954A6"/>
    <w:rsid w:val="00495556"/>
    <w:rsid w:val="004956F4"/>
    <w:rsid w:val="004958D7"/>
    <w:rsid w:val="00495BBC"/>
    <w:rsid w:val="00495E3B"/>
    <w:rsid w:val="004960D5"/>
    <w:rsid w:val="00496511"/>
    <w:rsid w:val="00496755"/>
    <w:rsid w:val="00496B74"/>
    <w:rsid w:val="00496F06"/>
    <w:rsid w:val="004974EF"/>
    <w:rsid w:val="0049775B"/>
    <w:rsid w:val="00497E3B"/>
    <w:rsid w:val="00497F7E"/>
    <w:rsid w:val="004A0043"/>
    <w:rsid w:val="004A01EB"/>
    <w:rsid w:val="004A1023"/>
    <w:rsid w:val="004A1164"/>
    <w:rsid w:val="004A150F"/>
    <w:rsid w:val="004A1618"/>
    <w:rsid w:val="004A2087"/>
    <w:rsid w:val="004A22CD"/>
    <w:rsid w:val="004A249E"/>
    <w:rsid w:val="004A25F6"/>
    <w:rsid w:val="004A2AC5"/>
    <w:rsid w:val="004A300A"/>
    <w:rsid w:val="004A3477"/>
    <w:rsid w:val="004A365C"/>
    <w:rsid w:val="004A36DF"/>
    <w:rsid w:val="004A3C7A"/>
    <w:rsid w:val="004A3D2E"/>
    <w:rsid w:val="004A3E13"/>
    <w:rsid w:val="004A41D7"/>
    <w:rsid w:val="004A46A6"/>
    <w:rsid w:val="004A4830"/>
    <w:rsid w:val="004A4A31"/>
    <w:rsid w:val="004A4A89"/>
    <w:rsid w:val="004A4F12"/>
    <w:rsid w:val="004A5806"/>
    <w:rsid w:val="004A5FAA"/>
    <w:rsid w:val="004A64D4"/>
    <w:rsid w:val="004A66F7"/>
    <w:rsid w:val="004A674A"/>
    <w:rsid w:val="004A6951"/>
    <w:rsid w:val="004A69F0"/>
    <w:rsid w:val="004A6FA7"/>
    <w:rsid w:val="004A743D"/>
    <w:rsid w:val="004A7CB3"/>
    <w:rsid w:val="004A7D30"/>
    <w:rsid w:val="004B0376"/>
    <w:rsid w:val="004B08F6"/>
    <w:rsid w:val="004B0A2A"/>
    <w:rsid w:val="004B0CDA"/>
    <w:rsid w:val="004B1572"/>
    <w:rsid w:val="004B1AE1"/>
    <w:rsid w:val="004B1B1E"/>
    <w:rsid w:val="004B1C87"/>
    <w:rsid w:val="004B2014"/>
    <w:rsid w:val="004B22E8"/>
    <w:rsid w:val="004B23D8"/>
    <w:rsid w:val="004B2994"/>
    <w:rsid w:val="004B2E06"/>
    <w:rsid w:val="004B329D"/>
    <w:rsid w:val="004B3AB6"/>
    <w:rsid w:val="004B3B4E"/>
    <w:rsid w:val="004B40DF"/>
    <w:rsid w:val="004B46A5"/>
    <w:rsid w:val="004B4872"/>
    <w:rsid w:val="004B4D5A"/>
    <w:rsid w:val="004B579A"/>
    <w:rsid w:val="004B5804"/>
    <w:rsid w:val="004B5B7F"/>
    <w:rsid w:val="004B5BFD"/>
    <w:rsid w:val="004B63D6"/>
    <w:rsid w:val="004B6772"/>
    <w:rsid w:val="004B69F2"/>
    <w:rsid w:val="004B72AF"/>
    <w:rsid w:val="004B7438"/>
    <w:rsid w:val="004B7BBD"/>
    <w:rsid w:val="004C03BC"/>
    <w:rsid w:val="004C0864"/>
    <w:rsid w:val="004C0B9D"/>
    <w:rsid w:val="004C0C0E"/>
    <w:rsid w:val="004C0D9C"/>
    <w:rsid w:val="004C11F3"/>
    <w:rsid w:val="004C1489"/>
    <w:rsid w:val="004C1E0F"/>
    <w:rsid w:val="004C201C"/>
    <w:rsid w:val="004C2112"/>
    <w:rsid w:val="004C2207"/>
    <w:rsid w:val="004C2448"/>
    <w:rsid w:val="004C2C8A"/>
    <w:rsid w:val="004C30E4"/>
    <w:rsid w:val="004C3261"/>
    <w:rsid w:val="004C389C"/>
    <w:rsid w:val="004C38C5"/>
    <w:rsid w:val="004C398B"/>
    <w:rsid w:val="004C3A3B"/>
    <w:rsid w:val="004C3BBA"/>
    <w:rsid w:val="004C3E60"/>
    <w:rsid w:val="004C4466"/>
    <w:rsid w:val="004C4651"/>
    <w:rsid w:val="004C470E"/>
    <w:rsid w:val="004C4A74"/>
    <w:rsid w:val="004C4AA2"/>
    <w:rsid w:val="004C4D75"/>
    <w:rsid w:val="004C4FB7"/>
    <w:rsid w:val="004C4FC6"/>
    <w:rsid w:val="004C5281"/>
    <w:rsid w:val="004C52A2"/>
    <w:rsid w:val="004C5568"/>
    <w:rsid w:val="004C55EC"/>
    <w:rsid w:val="004C5908"/>
    <w:rsid w:val="004C59DD"/>
    <w:rsid w:val="004C5D57"/>
    <w:rsid w:val="004C5F00"/>
    <w:rsid w:val="004C6451"/>
    <w:rsid w:val="004C64F3"/>
    <w:rsid w:val="004C7022"/>
    <w:rsid w:val="004C7588"/>
    <w:rsid w:val="004C76EC"/>
    <w:rsid w:val="004C77EC"/>
    <w:rsid w:val="004D000F"/>
    <w:rsid w:val="004D0075"/>
    <w:rsid w:val="004D07AD"/>
    <w:rsid w:val="004D07EB"/>
    <w:rsid w:val="004D0E85"/>
    <w:rsid w:val="004D1233"/>
    <w:rsid w:val="004D126A"/>
    <w:rsid w:val="004D16A9"/>
    <w:rsid w:val="004D18B1"/>
    <w:rsid w:val="004D19DD"/>
    <w:rsid w:val="004D1D2B"/>
    <w:rsid w:val="004D1DB0"/>
    <w:rsid w:val="004D1E55"/>
    <w:rsid w:val="004D20B0"/>
    <w:rsid w:val="004D22DB"/>
    <w:rsid w:val="004D2440"/>
    <w:rsid w:val="004D2622"/>
    <w:rsid w:val="004D318A"/>
    <w:rsid w:val="004D327E"/>
    <w:rsid w:val="004D35B0"/>
    <w:rsid w:val="004D3726"/>
    <w:rsid w:val="004D3AB2"/>
    <w:rsid w:val="004D3C52"/>
    <w:rsid w:val="004D4317"/>
    <w:rsid w:val="004D44BC"/>
    <w:rsid w:val="004D49D4"/>
    <w:rsid w:val="004D4ABD"/>
    <w:rsid w:val="004D4FA1"/>
    <w:rsid w:val="004D5544"/>
    <w:rsid w:val="004D59E6"/>
    <w:rsid w:val="004D5CA4"/>
    <w:rsid w:val="004D5DA2"/>
    <w:rsid w:val="004D6B6B"/>
    <w:rsid w:val="004D7799"/>
    <w:rsid w:val="004D7B47"/>
    <w:rsid w:val="004D7F82"/>
    <w:rsid w:val="004D7FF6"/>
    <w:rsid w:val="004E00C3"/>
    <w:rsid w:val="004E11B6"/>
    <w:rsid w:val="004E1216"/>
    <w:rsid w:val="004E17D9"/>
    <w:rsid w:val="004E1BE7"/>
    <w:rsid w:val="004E1C29"/>
    <w:rsid w:val="004E1D89"/>
    <w:rsid w:val="004E2414"/>
    <w:rsid w:val="004E2638"/>
    <w:rsid w:val="004E2712"/>
    <w:rsid w:val="004E33D3"/>
    <w:rsid w:val="004E3560"/>
    <w:rsid w:val="004E36E9"/>
    <w:rsid w:val="004E3792"/>
    <w:rsid w:val="004E39C4"/>
    <w:rsid w:val="004E3D5A"/>
    <w:rsid w:val="004E4199"/>
    <w:rsid w:val="004E4200"/>
    <w:rsid w:val="004E4694"/>
    <w:rsid w:val="004E47B7"/>
    <w:rsid w:val="004E482F"/>
    <w:rsid w:val="004E4A5A"/>
    <w:rsid w:val="004E4B4F"/>
    <w:rsid w:val="004E4DEC"/>
    <w:rsid w:val="004E563E"/>
    <w:rsid w:val="004E5E49"/>
    <w:rsid w:val="004E5F04"/>
    <w:rsid w:val="004E6425"/>
    <w:rsid w:val="004E66EF"/>
    <w:rsid w:val="004E6705"/>
    <w:rsid w:val="004E6A53"/>
    <w:rsid w:val="004E6F8E"/>
    <w:rsid w:val="004E7101"/>
    <w:rsid w:val="004E7272"/>
    <w:rsid w:val="004E7285"/>
    <w:rsid w:val="004E735B"/>
    <w:rsid w:val="004E7945"/>
    <w:rsid w:val="004E799E"/>
    <w:rsid w:val="004F07A0"/>
    <w:rsid w:val="004F07BC"/>
    <w:rsid w:val="004F0CBD"/>
    <w:rsid w:val="004F0D1A"/>
    <w:rsid w:val="004F0D21"/>
    <w:rsid w:val="004F114F"/>
    <w:rsid w:val="004F12A7"/>
    <w:rsid w:val="004F2793"/>
    <w:rsid w:val="004F288F"/>
    <w:rsid w:val="004F2B10"/>
    <w:rsid w:val="004F38C5"/>
    <w:rsid w:val="004F436E"/>
    <w:rsid w:val="004F45C6"/>
    <w:rsid w:val="004F45F8"/>
    <w:rsid w:val="004F4A5B"/>
    <w:rsid w:val="004F4C50"/>
    <w:rsid w:val="004F4EBC"/>
    <w:rsid w:val="004F5203"/>
    <w:rsid w:val="004F561D"/>
    <w:rsid w:val="004F56B5"/>
    <w:rsid w:val="004F585D"/>
    <w:rsid w:val="004F5D29"/>
    <w:rsid w:val="004F5F67"/>
    <w:rsid w:val="004F64C2"/>
    <w:rsid w:val="004F6638"/>
    <w:rsid w:val="004F6860"/>
    <w:rsid w:val="004F6C3F"/>
    <w:rsid w:val="004F6C4C"/>
    <w:rsid w:val="004F6DF2"/>
    <w:rsid w:val="004F6F25"/>
    <w:rsid w:val="004F742C"/>
    <w:rsid w:val="004F78FD"/>
    <w:rsid w:val="004F7E1B"/>
    <w:rsid w:val="00500098"/>
    <w:rsid w:val="005002B8"/>
    <w:rsid w:val="0050047B"/>
    <w:rsid w:val="00500A5E"/>
    <w:rsid w:val="00500B04"/>
    <w:rsid w:val="00500CE5"/>
    <w:rsid w:val="005011F9"/>
    <w:rsid w:val="0050177A"/>
    <w:rsid w:val="00501A91"/>
    <w:rsid w:val="00501BCB"/>
    <w:rsid w:val="005021FC"/>
    <w:rsid w:val="00502428"/>
    <w:rsid w:val="005024EB"/>
    <w:rsid w:val="005025C6"/>
    <w:rsid w:val="005025FC"/>
    <w:rsid w:val="0050268F"/>
    <w:rsid w:val="00502EE2"/>
    <w:rsid w:val="005030F9"/>
    <w:rsid w:val="0050321B"/>
    <w:rsid w:val="00503572"/>
    <w:rsid w:val="00503A2B"/>
    <w:rsid w:val="00503E2C"/>
    <w:rsid w:val="00504041"/>
    <w:rsid w:val="0050409B"/>
    <w:rsid w:val="005042FF"/>
    <w:rsid w:val="00504412"/>
    <w:rsid w:val="0050461B"/>
    <w:rsid w:val="00504A05"/>
    <w:rsid w:val="00504C4B"/>
    <w:rsid w:val="00504D5F"/>
    <w:rsid w:val="00504E93"/>
    <w:rsid w:val="005051F6"/>
    <w:rsid w:val="00505AFB"/>
    <w:rsid w:val="005064C6"/>
    <w:rsid w:val="0050658F"/>
    <w:rsid w:val="00507060"/>
    <w:rsid w:val="005072AA"/>
    <w:rsid w:val="005074E8"/>
    <w:rsid w:val="0050756D"/>
    <w:rsid w:val="00507B3C"/>
    <w:rsid w:val="00507EA6"/>
    <w:rsid w:val="0051018C"/>
    <w:rsid w:val="00510461"/>
    <w:rsid w:val="00510C61"/>
    <w:rsid w:val="00510C8C"/>
    <w:rsid w:val="00510EA5"/>
    <w:rsid w:val="005111AA"/>
    <w:rsid w:val="0051142D"/>
    <w:rsid w:val="00511893"/>
    <w:rsid w:val="005120C4"/>
    <w:rsid w:val="00512121"/>
    <w:rsid w:val="0051234F"/>
    <w:rsid w:val="00512470"/>
    <w:rsid w:val="00512E46"/>
    <w:rsid w:val="00512EE6"/>
    <w:rsid w:val="005132C3"/>
    <w:rsid w:val="005132E5"/>
    <w:rsid w:val="005134DB"/>
    <w:rsid w:val="005135A8"/>
    <w:rsid w:val="005136FB"/>
    <w:rsid w:val="005137F5"/>
    <w:rsid w:val="005139A2"/>
    <w:rsid w:val="00513BE5"/>
    <w:rsid w:val="00513C95"/>
    <w:rsid w:val="00513DD3"/>
    <w:rsid w:val="00514524"/>
    <w:rsid w:val="005148D4"/>
    <w:rsid w:val="00514BAD"/>
    <w:rsid w:val="00514BF7"/>
    <w:rsid w:val="00515890"/>
    <w:rsid w:val="00515948"/>
    <w:rsid w:val="00515A68"/>
    <w:rsid w:val="00515C08"/>
    <w:rsid w:val="00515C4D"/>
    <w:rsid w:val="0051666C"/>
    <w:rsid w:val="00516C5A"/>
    <w:rsid w:val="00516C86"/>
    <w:rsid w:val="005171AE"/>
    <w:rsid w:val="0051729E"/>
    <w:rsid w:val="00517464"/>
    <w:rsid w:val="00517DA4"/>
    <w:rsid w:val="00517E66"/>
    <w:rsid w:val="0052036C"/>
    <w:rsid w:val="00521461"/>
    <w:rsid w:val="00521977"/>
    <w:rsid w:val="00521C2C"/>
    <w:rsid w:val="00521C4E"/>
    <w:rsid w:val="00521E30"/>
    <w:rsid w:val="005220E6"/>
    <w:rsid w:val="005223EB"/>
    <w:rsid w:val="0052248B"/>
    <w:rsid w:val="00522CE4"/>
    <w:rsid w:val="00522E30"/>
    <w:rsid w:val="00522ECE"/>
    <w:rsid w:val="00523412"/>
    <w:rsid w:val="00523868"/>
    <w:rsid w:val="005238A0"/>
    <w:rsid w:val="00523901"/>
    <w:rsid w:val="0052392D"/>
    <w:rsid w:val="00523A71"/>
    <w:rsid w:val="00523CA3"/>
    <w:rsid w:val="005243AB"/>
    <w:rsid w:val="00524931"/>
    <w:rsid w:val="005249CA"/>
    <w:rsid w:val="00524A19"/>
    <w:rsid w:val="00524BF3"/>
    <w:rsid w:val="00525508"/>
    <w:rsid w:val="00525EB1"/>
    <w:rsid w:val="005263F2"/>
    <w:rsid w:val="00526409"/>
    <w:rsid w:val="005267DE"/>
    <w:rsid w:val="00526906"/>
    <w:rsid w:val="00526CBE"/>
    <w:rsid w:val="00526E26"/>
    <w:rsid w:val="00526F21"/>
    <w:rsid w:val="00526F68"/>
    <w:rsid w:val="00527043"/>
    <w:rsid w:val="00527472"/>
    <w:rsid w:val="005275A7"/>
    <w:rsid w:val="0052777A"/>
    <w:rsid w:val="00527B6B"/>
    <w:rsid w:val="00527E28"/>
    <w:rsid w:val="00527F1D"/>
    <w:rsid w:val="00530036"/>
    <w:rsid w:val="00530171"/>
    <w:rsid w:val="005307F4"/>
    <w:rsid w:val="00530B4E"/>
    <w:rsid w:val="00530B6A"/>
    <w:rsid w:val="005311F5"/>
    <w:rsid w:val="005315C9"/>
    <w:rsid w:val="00531824"/>
    <w:rsid w:val="00531A22"/>
    <w:rsid w:val="00531A7E"/>
    <w:rsid w:val="00531EC9"/>
    <w:rsid w:val="005321C4"/>
    <w:rsid w:val="005322C7"/>
    <w:rsid w:val="005323BD"/>
    <w:rsid w:val="005324FF"/>
    <w:rsid w:val="005327A9"/>
    <w:rsid w:val="00533007"/>
    <w:rsid w:val="005330CC"/>
    <w:rsid w:val="005332B2"/>
    <w:rsid w:val="00533497"/>
    <w:rsid w:val="00533A84"/>
    <w:rsid w:val="00533FF3"/>
    <w:rsid w:val="00534019"/>
    <w:rsid w:val="005342F9"/>
    <w:rsid w:val="00534D7F"/>
    <w:rsid w:val="00534FC6"/>
    <w:rsid w:val="005351EB"/>
    <w:rsid w:val="005351FA"/>
    <w:rsid w:val="00535626"/>
    <w:rsid w:val="00535638"/>
    <w:rsid w:val="0053579E"/>
    <w:rsid w:val="00535866"/>
    <w:rsid w:val="00535B3B"/>
    <w:rsid w:val="00535D03"/>
    <w:rsid w:val="005361D3"/>
    <w:rsid w:val="005365F2"/>
    <w:rsid w:val="00536BB3"/>
    <w:rsid w:val="00536BD5"/>
    <w:rsid w:val="00536C15"/>
    <w:rsid w:val="00536D38"/>
    <w:rsid w:val="00536F06"/>
    <w:rsid w:val="00536F6F"/>
    <w:rsid w:val="005372AC"/>
    <w:rsid w:val="005372B3"/>
    <w:rsid w:val="005376B2"/>
    <w:rsid w:val="0053773F"/>
    <w:rsid w:val="00537C73"/>
    <w:rsid w:val="00537F8F"/>
    <w:rsid w:val="00540113"/>
    <w:rsid w:val="005404DC"/>
    <w:rsid w:val="0054057F"/>
    <w:rsid w:val="0054058D"/>
    <w:rsid w:val="00540624"/>
    <w:rsid w:val="005406E9"/>
    <w:rsid w:val="005406F7"/>
    <w:rsid w:val="00540817"/>
    <w:rsid w:val="00540958"/>
    <w:rsid w:val="00541638"/>
    <w:rsid w:val="00541717"/>
    <w:rsid w:val="005417AE"/>
    <w:rsid w:val="00541998"/>
    <w:rsid w:val="00541AC6"/>
    <w:rsid w:val="00541F44"/>
    <w:rsid w:val="00541F50"/>
    <w:rsid w:val="0054261C"/>
    <w:rsid w:val="00542775"/>
    <w:rsid w:val="005428E5"/>
    <w:rsid w:val="00542AFC"/>
    <w:rsid w:val="00542BB0"/>
    <w:rsid w:val="00542DA4"/>
    <w:rsid w:val="00543295"/>
    <w:rsid w:val="00543639"/>
    <w:rsid w:val="00543BFE"/>
    <w:rsid w:val="00543C36"/>
    <w:rsid w:val="00543FEC"/>
    <w:rsid w:val="005442C0"/>
    <w:rsid w:val="005443B1"/>
    <w:rsid w:val="00544BF6"/>
    <w:rsid w:val="00544CE8"/>
    <w:rsid w:val="00544D21"/>
    <w:rsid w:val="00544E05"/>
    <w:rsid w:val="00544FA7"/>
    <w:rsid w:val="00545554"/>
    <w:rsid w:val="0054562A"/>
    <w:rsid w:val="00545718"/>
    <w:rsid w:val="005457FF"/>
    <w:rsid w:val="00545BEB"/>
    <w:rsid w:val="00545F1E"/>
    <w:rsid w:val="005462A7"/>
    <w:rsid w:val="00546662"/>
    <w:rsid w:val="00546C7A"/>
    <w:rsid w:val="00546E87"/>
    <w:rsid w:val="00546E88"/>
    <w:rsid w:val="00547229"/>
    <w:rsid w:val="00547302"/>
    <w:rsid w:val="005476EC"/>
    <w:rsid w:val="00547AD6"/>
    <w:rsid w:val="005505D2"/>
    <w:rsid w:val="00550C38"/>
    <w:rsid w:val="00550C81"/>
    <w:rsid w:val="0055199A"/>
    <w:rsid w:val="00551C4A"/>
    <w:rsid w:val="00552519"/>
    <w:rsid w:val="00552696"/>
    <w:rsid w:val="00552770"/>
    <w:rsid w:val="00552942"/>
    <w:rsid w:val="00552DD6"/>
    <w:rsid w:val="005532BF"/>
    <w:rsid w:val="00553409"/>
    <w:rsid w:val="005534C3"/>
    <w:rsid w:val="0055406A"/>
    <w:rsid w:val="00554597"/>
    <w:rsid w:val="00554670"/>
    <w:rsid w:val="005549D8"/>
    <w:rsid w:val="00554AAE"/>
    <w:rsid w:val="00554B96"/>
    <w:rsid w:val="00554CD6"/>
    <w:rsid w:val="00554E7D"/>
    <w:rsid w:val="005551A6"/>
    <w:rsid w:val="00555AC4"/>
    <w:rsid w:val="00555B83"/>
    <w:rsid w:val="00555D56"/>
    <w:rsid w:val="00556258"/>
    <w:rsid w:val="005565AF"/>
    <w:rsid w:val="00556736"/>
    <w:rsid w:val="0055687F"/>
    <w:rsid w:val="005568EC"/>
    <w:rsid w:val="0055695F"/>
    <w:rsid w:val="00556BA1"/>
    <w:rsid w:val="00556C58"/>
    <w:rsid w:val="00556CE6"/>
    <w:rsid w:val="00556DD0"/>
    <w:rsid w:val="0055740D"/>
    <w:rsid w:val="00557508"/>
    <w:rsid w:val="00557526"/>
    <w:rsid w:val="0055752F"/>
    <w:rsid w:val="0055760B"/>
    <w:rsid w:val="005578A8"/>
    <w:rsid w:val="00557AA4"/>
    <w:rsid w:val="00557AD6"/>
    <w:rsid w:val="00557EF1"/>
    <w:rsid w:val="00557F63"/>
    <w:rsid w:val="00560194"/>
    <w:rsid w:val="005601A7"/>
    <w:rsid w:val="005601E3"/>
    <w:rsid w:val="005603D8"/>
    <w:rsid w:val="00560545"/>
    <w:rsid w:val="005607BA"/>
    <w:rsid w:val="00560966"/>
    <w:rsid w:val="00560ABB"/>
    <w:rsid w:val="00560D0A"/>
    <w:rsid w:val="005613B0"/>
    <w:rsid w:val="00561515"/>
    <w:rsid w:val="005615A7"/>
    <w:rsid w:val="005616D1"/>
    <w:rsid w:val="00561D87"/>
    <w:rsid w:val="00562594"/>
    <w:rsid w:val="00562D6A"/>
    <w:rsid w:val="0056304E"/>
    <w:rsid w:val="005633D1"/>
    <w:rsid w:val="00563660"/>
    <w:rsid w:val="0056391D"/>
    <w:rsid w:val="00563AE0"/>
    <w:rsid w:val="00563FFD"/>
    <w:rsid w:val="00564313"/>
    <w:rsid w:val="00564A7B"/>
    <w:rsid w:val="00564FA9"/>
    <w:rsid w:val="005651AA"/>
    <w:rsid w:val="0056591D"/>
    <w:rsid w:val="00565A94"/>
    <w:rsid w:val="00566079"/>
    <w:rsid w:val="00566361"/>
    <w:rsid w:val="00566852"/>
    <w:rsid w:val="00566B39"/>
    <w:rsid w:val="00567642"/>
    <w:rsid w:val="005676BC"/>
    <w:rsid w:val="00567BCF"/>
    <w:rsid w:val="00567C2E"/>
    <w:rsid w:val="00567D09"/>
    <w:rsid w:val="00567E29"/>
    <w:rsid w:val="0057029C"/>
    <w:rsid w:val="005702E3"/>
    <w:rsid w:val="00570397"/>
    <w:rsid w:val="00570F1B"/>
    <w:rsid w:val="005713B1"/>
    <w:rsid w:val="00571427"/>
    <w:rsid w:val="0057160C"/>
    <w:rsid w:val="0057179D"/>
    <w:rsid w:val="005718CC"/>
    <w:rsid w:val="005719C8"/>
    <w:rsid w:val="00571AB5"/>
    <w:rsid w:val="00571E59"/>
    <w:rsid w:val="00571E77"/>
    <w:rsid w:val="0057283A"/>
    <w:rsid w:val="005728DE"/>
    <w:rsid w:val="00572C66"/>
    <w:rsid w:val="00572CE0"/>
    <w:rsid w:val="00572D08"/>
    <w:rsid w:val="0057322E"/>
    <w:rsid w:val="0057339B"/>
    <w:rsid w:val="005734C8"/>
    <w:rsid w:val="00573A3E"/>
    <w:rsid w:val="00573A87"/>
    <w:rsid w:val="00573AC3"/>
    <w:rsid w:val="00573C5D"/>
    <w:rsid w:val="00573EC8"/>
    <w:rsid w:val="00573F16"/>
    <w:rsid w:val="00574250"/>
    <w:rsid w:val="005744A3"/>
    <w:rsid w:val="005745E6"/>
    <w:rsid w:val="00574731"/>
    <w:rsid w:val="00574AA6"/>
    <w:rsid w:val="005754C0"/>
    <w:rsid w:val="005758A1"/>
    <w:rsid w:val="005764F8"/>
    <w:rsid w:val="00576675"/>
    <w:rsid w:val="00576B2F"/>
    <w:rsid w:val="00576E66"/>
    <w:rsid w:val="00576F7B"/>
    <w:rsid w:val="005777E0"/>
    <w:rsid w:val="00577FAA"/>
    <w:rsid w:val="005800E4"/>
    <w:rsid w:val="005800F2"/>
    <w:rsid w:val="0058042D"/>
    <w:rsid w:val="005805AE"/>
    <w:rsid w:val="00580847"/>
    <w:rsid w:val="0058132D"/>
    <w:rsid w:val="00581915"/>
    <w:rsid w:val="00581FE3"/>
    <w:rsid w:val="00582471"/>
    <w:rsid w:val="005827B5"/>
    <w:rsid w:val="00582871"/>
    <w:rsid w:val="005828F5"/>
    <w:rsid w:val="005829AC"/>
    <w:rsid w:val="00582C91"/>
    <w:rsid w:val="00583188"/>
    <w:rsid w:val="005838D7"/>
    <w:rsid w:val="00583A5E"/>
    <w:rsid w:val="00583A71"/>
    <w:rsid w:val="00583ABE"/>
    <w:rsid w:val="00583B47"/>
    <w:rsid w:val="00583DB2"/>
    <w:rsid w:val="00583E33"/>
    <w:rsid w:val="005840CA"/>
    <w:rsid w:val="005842D4"/>
    <w:rsid w:val="0058470B"/>
    <w:rsid w:val="0058485E"/>
    <w:rsid w:val="005848A7"/>
    <w:rsid w:val="005849D6"/>
    <w:rsid w:val="00584CA3"/>
    <w:rsid w:val="0058513E"/>
    <w:rsid w:val="00585165"/>
    <w:rsid w:val="00585322"/>
    <w:rsid w:val="005853C1"/>
    <w:rsid w:val="00585743"/>
    <w:rsid w:val="0058579B"/>
    <w:rsid w:val="00585C64"/>
    <w:rsid w:val="00585DEF"/>
    <w:rsid w:val="00586B3D"/>
    <w:rsid w:val="00586DBF"/>
    <w:rsid w:val="00586E2F"/>
    <w:rsid w:val="00587431"/>
    <w:rsid w:val="00587513"/>
    <w:rsid w:val="00587655"/>
    <w:rsid w:val="0058793C"/>
    <w:rsid w:val="00587B11"/>
    <w:rsid w:val="00587B3C"/>
    <w:rsid w:val="00587BCF"/>
    <w:rsid w:val="0059014E"/>
    <w:rsid w:val="0059030A"/>
    <w:rsid w:val="0059081B"/>
    <w:rsid w:val="0059099D"/>
    <w:rsid w:val="00590FF3"/>
    <w:rsid w:val="005912B0"/>
    <w:rsid w:val="005913E9"/>
    <w:rsid w:val="005916EB"/>
    <w:rsid w:val="00591C05"/>
    <w:rsid w:val="00591C4A"/>
    <w:rsid w:val="00591E4E"/>
    <w:rsid w:val="005929A4"/>
    <w:rsid w:val="00592B44"/>
    <w:rsid w:val="00592D3D"/>
    <w:rsid w:val="00593025"/>
    <w:rsid w:val="00593270"/>
    <w:rsid w:val="00593847"/>
    <w:rsid w:val="00593A51"/>
    <w:rsid w:val="00593E09"/>
    <w:rsid w:val="00593F42"/>
    <w:rsid w:val="005948F6"/>
    <w:rsid w:val="00594972"/>
    <w:rsid w:val="005949A3"/>
    <w:rsid w:val="00594C62"/>
    <w:rsid w:val="00594CCA"/>
    <w:rsid w:val="00594D1D"/>
    <w:rsid w:val="00594FDA"/>
    <w:rsid w:val="00595161"/>
    <w:rsid w:val="005954C3"/>
    <w:rsid w:val="00595635"/>
    <w:rsid w:val="00595976"/>
    <w:rsid w:val="00595DF6"/>
    <w:rsid w:val="00595E43"/>
    <w:rsid w:val="00595FF5"/>
    <w:rsid w:val="00596698"/>
    <w:rsid w:val="00596AF2"/>
    <w:rsid w:val="00596B2B"/>
    <w:rsid w:val="00596E59"/>
    <w:rsid w:val="0059707A"/>
    <w:rsid w:val="00597086"/>
    <w:rsid w:val="0059736A"/>
    <w:rsid w:val="0059774B"/>
    <w:rsid w:val="0059779B"/>
    <w:rsid w:val="005978B9"/>
    <w:rsid w:val="0059793D"/>
    <w:rsid w:val="00597990"/>
    <w:rsid w:val="00597DE5"/>
    <w:rsid w:val="005A052F"/>
    <w:rsid w:val="005A05A9"/>
    <w:rsid w:val="005A0615"/>
    <w:rsid w:val="005A06C5"/>
    <w:rsid w:val="005A0740"/>
    <w:rsid w:val="005A0C36"/>
    <w:rsid w:val="005A0C93"/>
    <w:rsid w:val="005A0E34"/>
    <w:rsid w:val="005A0FC8"/>
    <w:rsid w:val="005A11AE"/>
    <w:rsid w:val="005A148D"/>
    <w:rsid w:val="005A15AD"/>
    <w:rsid w:val="005A1815"/>
    <w:rsid w:val="005A18B9"/>
    <w:rsid w:val="005A1983"/>
    <w:rsid w:val="005A19E4"/>
    <w:rsid w:val="005A1B07"/>
    <w:rsid w:val="005A1B57"/>
    <w:rsid w:val="005A1B64"/>
    <w:rsid w:val="005A1CEE"/>
    <w:rsid w:val="005A1D11"/>
    <w:rsid w:val="005A1DD8"/>
    <w:rsid w:val="005A1FCB"/>
    <w:rsid w:val="005A21B7"/>
    <w:rsid w:val="005A22D3"/>
    <w:rsid w:val="005A2944"/>
    <w:rsid w:val="005A3169"/>
    <w:rsid w:val="005A37B4"/>
    <w:rsid w:val="005A3D20"/>
    <w:rsid w:val="005A4118"/>
    <w:rsid w:val="005A4179"/>
    <w:rsid w:val="005A43D3"/>
    <w:rsid w:val="005A467A"/>
    <w:rsid w:val="005A4682"/>
    <w:rsid w:val="005A4AC5"/>
    <w:rsid w:val="005A4F4B"/>
    <w:rsid w:val="005A55A4"/>
    <w:rsid w:val="005A58E9"/>
    <w:rsid w:val="005A5B31"/>
    <w:rsid w:val="005A6252"/>
    <w:rsid w:val="005A6E08"/>
    <w:rsid w:val="005A703C"/>
    <w:rsid w:val="005A7D43"/>
    <w:rsid w:val="005B0001"/>
    <w:rsid w:val="005B0079"/>
    <w:rsid w:val="005B0331"/>
    <w:rsid w:val="005B0337"/>
    <w:rsid w:val="005B05C0"/>
    <w:rsid w:val="005B0A39"/>
    <w:rsid w:val="005B0C43"/>
    <w:rsid w:val="005B0ED4"/>
    <w:rsid w:val="005B112A"/>
    <w:rsid w:val="005B1AB6"/>
    <w:rsid w:val="005B1C94"/>
    <w:rsid w:val="005B2081"/>
    <w:rsid w:val="005B22BD"/>
    <w:rsid w:val="005B2703"/>
    <w:rsid w:val="005B35B7"/>
    <w:rsid w:val="005B369F"/>
    <w:rsid w:val="005B3717"/>
    <w:rsid w:val="005B43FF"/>
    <w:rsid w:val="005B45BE"/>
    <w:rsid w:val="005B47A5"/>
    <w:rsid w:val="005B4B34"/>
    <w:rsid w:val="005B4B3C"/>
    <w:rsid w:val="005B4BEE"/>
    <w:rsid w:val="005B4E23"/>
    <w:rsid w:val="005B4FE0"/>
    <w:rsid w:val="005B5246"/>
    <w:rsid w:val="005B54D9"/>
    <w:rsid w:val="005B590F"/>
    <w:rsid w:val="005B5D64"/>
    <w:rsid w:val="005B5E02"/>
    <w:rsid w:val="005B60E0"/>
    <w:rsid w:val="005B62D3"/>
    <w:rsid w:val="005B73FB"/>
    <w:rsid w:val="005B756D"/>
    <w:rsid w:val="005B77C4"/>
    <w:rsid w:val="005B780D"/>
    <w:rsid w:val="005B7A51"/>
    <w:rsid w:val="005B7FB1"/>
    <w:rsid w:val="005C0210"/>
    <w:rsid w:val="005C0ACC"/>
    <w:rsid w:val="005C0D5A"/>
    <w:rsid w:val="005C0DF4"/>
    <w:rsid w:val="005C13DA"/>
    <w:rsid w:val="005C13E0"/>
    <w:rsid w:val="005C1534"/>
    <w:rsid w:val="005C1999"/>
    <w:rsid w:val="005C1C16"/>
    <w:rsid w:val="005C1DF8"/>
    <w:rsid w:val="005C28A7"/>
    <w:rsid w:val="005C35F2"/>
    <w:rsid w:val="005C36E9"/>
    <w:rsid w:val="005C3803"/>
    <w:rsid w:val="005C3AC4"/>
    <w:rsid w:val="005C3C1C"/>
    <w:rsid w:val="005C3D6C"/>
    <w:rsid w:val="005C3F72"/>
    <w:rsid w:val="005C4358"/>
    <w:rsid w:val="005C4A14"/>
    <w:rsid w:val="005C583D"/>
    <w:rsid w:val="005C5C7F"/>
    <w:rsid w:val="005C61C3"/>
    <w:rsid w:val="005C6668"/>
    <w:rsid w:val="005C6E18"/>
    <w:rsid w:val="005C701F"/>
    <w:rsid w:val="005C7C61"/>
    <w:rsid w:val="005C7EDC"/>
    <w:rsid w:val="005C7FFA"/>
    <w:rsid w:val="005D02A8"/>
    <w:rsid w:val="005D0375"/>
    <w:rsid w:val="005D0C44"/>
    <w:rsid w:val="005D0DC3"/>
    <w:rsid w:val="005D1152"/>
    <w:rsid w:val="005D1478"/>
    <w:rsid w:val="005D1A67"/>
    <w:rsid w:val="005D1B5A"/>
    <w:rsid w:val="005D1B8F"/>
    <w:rsid w:val="005D1FF5"/>
    <w:rsid w:val="005D2016"/>
    <w:rsid w:val="005D21BE"/>
    <w:rsid w:val="005D2437"/>
    <w:rsid w:val="005D26B1"/>
    <w:rsid w:val="005D2AE4"/>
    <w:rsid w:val="005D2D27"/>
    <w:rsid w:val="005D2E61"/>
    <w:rsid w:val="005D306D"/>
    <w:rsid w:val="005D310D"/>
    <w:rsid w:val="005D3622"/>
    <w:rsid w:val="005D3A92"/>
    <w:rsid w:val="005D3DB6"/>
    <w:rsid w:val="005D42FF"/>
    <w:rsid w:val="005D4684"/>
    <w:rsid w:val="005D4E0A"/>
    <w:rsid w:val="005D4F25"/>
    <w:rsid w:val="005D51E4"/>
    <w:rsid w:val="005D534C"/>
    <w:rsid w:val="005D5632"/>
    <w:rsid w:val="005D6085"/>
    <w:rsid w:val="005D647C"/>
    <w:rsid w:val="005D6489"/>
    <w:rsid w:val="005D656C"/>
    <w:rsid w:val="005D6609"/>
    <w:rsid w:val="005D67BE"/>
    <w:rsid w:val="005D69A2"/>
    <w:rsid w:val="005D6B98"/>
    <w:rsid w:val="005D6C19"/>
    <w:rsid w:val="005D6D4E"/>
    <w:rsid w:val="005D73F4"/>
    <w:rsid w:val="005D7580"/>
    <w:rsid w:val="005D7A2D"/>
    <w:rsid w:val="005D7DE6"/>
    <w:rsid w:val="005E01C0"/>
    <w:rsid w:val="005E02E0"/>
    <w:rsid w:val="005E03A3"/>
    <w:rsid w:val="005E047B"/>
    <w:rsid w:val="005E0747"/>
    <w:rsid w:val="005E093A"/>
    <w:rsid w:val="005E0B78"/>
    <w:rsid w:val="005E0D6A"/>
    <w:rsid w:val="005E0FA2"/>
    <w:rsid w:val="005E1070"/>
    <w:rsid w:val="005E11DD"/>
    <w:rsid w:val="005E1307"/>
    <w:rsid w:val="005E14FE"/>
    <w:rsid w:val="005E195C"/>
    <w:rsid w:val="005E19D3"/>
    <w:rsid w:val="005E19E8"/>
    <w:rsid w:val="005E1B5F"/>
    <w:rsid w:val="005E1E50"/>
    <w:rsid w:val="005E1ED1"/>
    <w:rsid w:val="005E1F5F"/>
    <w:rsid w:val="005E220B"/>
    <w:rsid w:val="005E22F8"/>
    <w:rsid w:val="005E240B"/>
    <w:rsid w:val="005E2664"/>
    <w:rsid w:val="005E26BF"/>
    <w:rsid w:val="005E2C64"/>
    <w:rsid w:val="005E2C73"/>
    <w:rsid w:val="005E2D4D"/>
    <w:rsid w:val="005E2E8B"/>
    <w:rsid w:val="005E3A71"/>
    <w:rsid w:val="005E3D10"/>
    <w:rsid w:val="005E3F85"/>
    <w:rsid w:val="005E453B"/>
    <w:rsid w:val="005E49CB"/>
    <w:rsid w:val="005E50A7"/>
    <w:rsid w:val="005E52B3"/>
    <w:rsid w:val="005E5315"/>
    <w:rsid w:val="005E54E2"/>
    <w:rsid w:val="005E57AC"/>
    <w:rsid w:val="005E610E"/>
    <w:rsid w:val="005E64C0"/>
    <w:rsid w:val="005E6606"/>
    <w:rsid w:val="005E6AB0"/>
    <w:rsid w:val="005E6B6E"/>
    <w:rsid w:val="005E6FEE"/>
    <w:rsid w:val="005E704D"/>
    <w:rsid w:val="005E7316"/>
    <w:rsid w:val="005E78D2"/>
    <w:rsid w:val="005E7B74"/>
    <w:rsid w:val="005E7F74"/>
    <w:rsid w:val="005F0232"/>
    <w:rsid w:val="005F0B96"/>
    <w:rsid w:val="005F0E93"/>
    <w:rsid w:val="005F114F"/>
    <w:rsid w:val="005F161C"/>
    <w:rsid w:val="005F18A1"/>
    <w:rsid w:val="005F1ADD"/>
    <w:rsid w:val="005F1C23"/>
    <w:rsid w:val="005F1E08"/>
    <w:rsid w:val="005F25CE"/>
    <w:rsid w:val="005F2618"/>
    <w:rsid w:val="005F262C"/>
    <w:rsid w:val="005F2879"/>
    <w:rsid w:val="005F28F2"/>
    <w:rsid w:val="005F2AEA"/>
    <w:rsid w:val="005F2C2F"/>
    <w:rsid w:val="005F2D8F"/>
    <w:rsid w:val="005F2ED9"/>
    <w:rsid w:val="005F3047"/>
    <w:rsid w:val="005F3A11"/>
    <w:rsid w:val="005F3A9F"/>
    <w:rsid w:val="005F3C36"/>
    <w:rsid w:val="005F3C5E"/>
    <w:rsid w:val="005F3E1D"/>
    <w:rsid w:val="005F41A7"/>
    <w:rsid w:val="005F4BA7"/>
    <w:rsid w:val="005F4BD4"/>
    <w:rsid w:val="005F4DDA"/>
    <w:rsid w:val="005F4EED"/>
    <w:rsid w:val="005F5307"/>
    <w:rsid w:val="005F54B5"/>
    <w:rsid w:val="005F5B7E"/>
    <w:rsid w:val="005F5BAE"/>
    <w:rsid w:val="005F6356"/>
    <w:rsid w:val="005F642D"/>
    <w:rsid w:val="005F6C0C"/>
    <w:rsid w:val="005F6D1F"/>
    <w:rsid w:val="005F7482"/>
    <w:rsid w:val="005F7720"/>
    <w:rsid w:val="005F7B49"/>
    <w:rsid w:val="005F7C1E"/>
    <w:rsid w:val="0060056D"/>
    <w:rsid w:val="0060069D"/>
    <w:rsid w:val="00600891"/>
    <w:rsid w:val="006008B5"/>
    <w:rsid w:val="006008FC"/>
    <w:rsid w:val="00600FD1"/>
    <w:rsid w:val="00601646"/>
    <w:rsid w:val="0060168A"/>
    <w:rsid w:val="006018D0"/>
    <w:rsid w:val="006019FF"/>
    <w:rsid w:val="00601C9F"/>
    <w:rsid w:val="00601CC0"/>
    <w:rsid w:val="00601E4C"/>
    <w:rsid w:val="006026C1"/>
    <w:rsid w:val="0060292F"/>
    <w:rsid w:val="00602B1B"/>
    <w:rsid w:val="00602C2D"/>
    <w:rsid w:val="00603125"/>
    <w:rsid w:val="006033F0"/>
    <w:rsid w:val="00603512"/>
    <w:rsid w:val="0060359F"/>
    <w:rsid w:val="00603C20"/>
    <w:rsid w:val="00603E1C"/>
    <w:rsid w:val="00604565"/>
    <w:rsid w:val="00604643"/>
    <w:rsid w:val="00604CFE"/>
    <w:rsid w:val="006051D0"/>
    <w:rsid w:val="00605238"/>
    <w:rsid w:val="006052E0"/>
    <w:rsid w:val="00605C70"/>
    <w:rsid w:val="00605FF8"/>
    <w:rsid w:val="006063A1"/>
    <w:rsid w:val="00606527"/>
    <w:rsid w:val="0060673D"/>
    <w:rsid w:val="00606814"/>
    <w:rsid w:val="006071C1"/>
    <w:rsid w:val="00607269"/>
    <w:rsid w:val="0060728E"/>
    <w:rsid w:val="006074C4"/>
    <w:rsid w:val="006074D9"/>
    <w:rsid w:val="00607B3E"/>
    <w:rsid w:val="00607E81"/>
    <w:rsid w:val="00607EE2"/>
    <w:rsid w:val="00607EF7"/>
    <w:rsid w:val="00607F24"/>
    <w:rsid w:val="00607F27"/>
    <w:rsid w:val="00607F99"/>
    <w:rsid w:val="006103C7"/>
    <w:rsid w:val="00610E6C"/>
    <w:rsid w:val="00611346"/>
    <w:rsid w:val="006113BC"/>
    <w:rsid w:val="00611ADE"/>
    <w:rsid w:val="00611BCE"/>
    <w:rsid w:val="00611DA3"/>
    <w:rsid w:val="00611EAB"/>
    <w:rsid w:val="00612084"/>
    <w:rsid w:val="006120AC"/>
    <w:rsid w:val="00612457"/>
    <w:rsid w:val="00612A14"/>
    <w:rsid w:val="00612B57"/>
    <w:rsid w:val="0061306A"/>
    <w:rsid w:val="00613157"/>
    <w:rsid w:val="006138B5"/>
    <w:rsid w:val="0061454A"/>
    <w:rsid w:val="0061456A"/>
    <w:rsid w:val="0061458C"/>
    <w:rsid w:val="00614B84"/>
    <w:rsid w:val="00614CBD"/>
    <w:rsid w:val="00614EA6"/>
    <w:rsid w:val="00614F1F"/>
    <w:rsid w:val="00615053"/>
    <w:rsid w:val="00615909"/>
    <w:rsid w:val="00615E53"/>
    <w:rsid w:val="00616188"/>
    <w:rsid w:val="006164B6"/>
    <w:rsid w:val="00616BF3"/>
    <w:rsid w:val="00616D35"/>
    <w:rsid w:val="00616F48"/>
    <w:rsid w:val="00616F7B"/>
    <w:rsid w:val="00617185"/>
    <w:rsid w:val="00620330"/>
    <w:rsid w:val="00620EE7"/>
    <w:rsid w:val="0062108A"/>
    <w:rsid w:val="006211A3"/>
    <w:rsid w:val="006212D9"/>
    <w:rsid w:val="00621423"/>
    <w:rsid w:val="0062156A"/>
    <w:rsid w:val="00621A5F"/>
    <w:rsid w:val="00621B29"/>
    <w:rsid w:val="00621F80"/>
    <w:rsid w:val="00622067"/>
    <w:rsid w:val="00622194"/>
    <w:rsid w:val="0062238B"/>
    <w:rsid w:val="00622475"/>
    <w:rsid w:val="0062291F"/>
    <w:rsid w:val="00622D0E"/>
    <w:rsid w:val="00622EAF"/>
    <w:rsid w:val="006239B0"/>
    <w:rsid w:val="00623B6D"/>
    <w:rsid w:val="006244CB"/>
    <w:rsid w:val="00624A0C"/>
    <w:rsid w:val="00624A8A"/>
    <w:rsid w:val="00624B53"/>
    <w:rsid w:val="00624D15"/>
    <w:rsid w:val="00624F0A"/>
    <w:rsid w:val="00625069"/>
    <w:rsid w:val="006251AA"/>
    <w:rsid w:val="00625562"/>
    <w:rsid w:val="006255C9"/>
    <w:rsid w:val="00625621"/>
    <w:rsid w:val="00625E88"/>
    <w:rsid w:val="00626545"/>
    <w:rsid w:val="00626548"/>
    <w:rsid w:val="00626B09"/>
    <w:rsid w:val="00627235"/>
    <w:rsid w:val="006275A6"/>
    <w:rsid w:val="0062784E"/>
    <w:rsid w:val="0063012D"/>
    <w:rsid w:val="00630443"/>
    <w:rsid w:val="006304A2"/>
    <w:rsid w:val="00630BC7"/>
    <w:rsid w:val="006312AC"/>
    <w:rsid w:val="00631377"/>
    <w:rsid w:val="0063149F"/>
    <w:rsid w:val="006318A1"/>
    <w:rsid w:val="00631956"/>
    <w:rsid w:val="00631D81"/>
    <w:rsid w:val="0063205F"/>
    <w:rsid w:val="00632470"/>
    <w:rsid w:val="00632484"/>
    <w:rsid w:val="00632585"/>
    <w:rsid w:val="0063280D"/>
    <w:rsid w:val="006329B7"/>
    <w:rsid w:val="00632D6C"/>
    <w:rsid w:val="0063320D"/>
    <w:rsid w:val="0063339B"/>
    <w:rsid w:val="0063351A"/>
    <w:rsid w:val="006335B0"/>
    <w:rsid w:val="0063363E"/>
    <w:rsid w:val="006337CF"/>
    <w:rsid w:val="00633AF6"/>
    <w:rsid w:val="006342C4"/>
    <w:rsid w:val="006347D9"/>
    <w:rsid w:val="00634808"/>
    <w:rsid w:val="00634F9C"/>
    <w:rsid w:val="00635610"/>
    <w:rsid w:val="0063590D"/>
    <w:rsid w:val="006361C0"/>
    <w:rsid w:val="00636717"/>
    <w:rsid w:val="006367EF"/>
    <w:rsid w:val="00636839"/>
    <w:rsid w:val="00636AE5"/>
    <w:rsid w:val="00636B5F"/>
    <w:rsid w:val="00637014"/>
    <w:rsid w:val="006370C5"/>
    <w:rsid w:val="006373F0"/>
    <w:rsid w:val="00637B58"/>
    <w:rsid w:val="006406C1"/>
    <w:rsid w:val="00640837"/>
    <w:rsid w:val="0064086F"/>
    <w:rsid w:val="00640AC3"/>
    <w:rsid w:val="00641083"/>
    <w:rsid w:val="00641484"/>
    <w:rsid w:val="00641959"/>
    <w:rsid w:val="00641BBF"/>
    <w:rsid w:val="00641E21"/>
    <w:rsid w:val="00641F10"/>
    <w:rsid w:val="0064270A"/>
    <w:rsid w:val="006428FC"/>
    <w:rsid w:val="00642A90"/>
    <w:rsid w:val="00642FFE"/>
    <w:rsid w:val="00643035"/>
    <w:rsid w:val="0064354F"/>
    <w:rsid w:val="00643589"/>
    <w:rsid w:val="00643DE1"/>
    <w:rsid w:val="00644AC5"/>
    <w:rsid w:val="00644B79"/>
    <w:rsid w:val="0064510E"/>
    <w:rsid w:val="00645BBC"/>
    <w:rsid w:val="00646026"/>
    <w:rsid w:val="006463D7"/>
    <w:rsid w:val="0064670E"/>
    <w:rsid w:val="00647375"/>
    <w:rsid w:val="006473B9"/>
    <w:rsid w:val="006476F6"/>
    <w:rsid w:val="0064780A"/>
    <w:rsid w:val="00647952"/>
    <w:rsid w:val="00647C45"/>
    <w:rsid w:val="006502C0"/>
    <w:rsid w:val="006505B0"/>
    <w:rsid w:val="006505CA"/>
    <w:rsid w:val="0065089C"/>
    <w:rsid w:val="00650C24"/>
    <w:rsid w:val="0065113F"/>
    <w:rsid w:val="006513C1"/>
    <w:rsid w:val="006514F5"/>
    <w:rsid w:val="006518AF"/>
    <w:rsid w:val="00651979"/>
    <w:rsid w:val="006519F4"/>
    <w:rsid w:val="00651AD9"/>
    <w:rsid w:val="00651EE3"/>
    <w:rsid w:val="00652758"/>
    <w:rsid w:val="00652789"/>
    <w:rsid w:val="006527A0"/>
    <w:rsid w:val="00652AFE"/>
    <w:rsid w:val="00652DAE"/>
    <w:rsid w:val="00652FAB"/>
    <w:rsid w:val="00653139"/>
    <w:rsid w:val="0065351F"/>
    <w:rsid w:val="006538B4"/>
    <w:rsid w:val="006539E0"/>
    <w:rsid w:val="006543CE"/>
    <w:rsid w:val="0065456B"/>
    <w:rsid w:val="00654AA1"/>
    <w:rsid w:val="00654D52"/>
    <w:rsid w:val="00654DA1"/>
    <w:rsid w:val="00654EB0"/>
    <w:rsid w:val="00655021"/>
    <w:rsid w:val="006551BF"/>
    <w:rsid w:val="0065530F"/>
    <w:rsid w:val="0065593B"/>
    <w:rsid w:val="00655CA0"/>
    <w:rsid w:val="00655D65"/>
    <w:rsid w:val="00656329"/>
    <w:rsid w:val="00656669"/>
    <w:rsid w:val="0065676F"/>
    <w:rsid w:val="00656A3F"/>
    <w:rsid w:val="00656B87"/>
    <w:rsid w:val="00656D04"/>
    <w:rsid w:val="00656E4F"/>
    <w:rsid w:val="006571E5"/>
    <w:rsid w:val="00657B6F"/>
    <w:rsid w:val="00657B82"/>
    <w:rsid w:val="006601DA"/>
    <w:rsid w:val="006604AA"/>
    <w:rsid w:val="00660656"/>
    <w:rsid w:val="00660947"/>
    <w:rsid w:val="00660E48"/>
    <w:rsid w:val="00661163"/>
    <w:rsid w:val="00661448"/>
    <w:rsid w:val="006614A9"/>
    <w:rsid w:val="00661AAB"/>
    <w:rsid w:val="00661C41"/>
    <w:rsid w:val="00661DCE"/>
    <w:rsid w:val="00661F26"/>
    <w:rsid w:val="00661F38"/>
    <w:rsid w:val="0066227C"/>
    <w:rsid w:val="006622AE"/>
    <w:rsid w:val="0066276F"/>
    <w:rsid w:val="00662CC1"/>
    <w:rsid w:val="006631AD"/>
    <w:rsid w:val="006631CE"/>
    <w:rsid w:val="00663279"/>
    <w:rsid w:val="006633A4"/>
    <w:rsid w:val="006635C6"/>
    <w:rsid w:val="0066378E"/>
    <w:rsid w:val="006639D3"/>
    <w:rsid w:val="00663E76"/>
    <w:rsid w:val="00664751"/>
    <w:rsid w:val="00664799"/>
    <w:rsid w:val="00664A55"/>
    <w:rsid w:val="00664CDC"/>
    <w:rsid w:val="00665E47"/>
    <w:rsid w:val="006666FA"/>
    <w:rsid w:val="006667DA"/>
    <w:rsid w:val="00666855"/>
    <w:rsid w:val="00666C67"/>
    <w:rsid w:val="00666D8D"/>
    <w:rsid w:val="00666EFE"/>
    <w:rsid w:val="0066729A"/>
    <w:rsid w:val="006673B9"/>
    <w:rsid w:val="006674E8"/>
    <w:rsid w:val="00667546"/>
    <w:rsid w:val="006675FE"/>
    <w:rsid w:val="006676F6"/>
    <w:rsid w:val="00667C41"/>
    <w:rsid w:val="0067098D"/>
    <w:rsid w:val="006709B6"/>
    <w:rsid w:val="00670AEF"/>
    <w:rsid w:val="00670E0B"/>
    <w:rsid w:val="00671348"/>
    <w:rsid w:val="00671445"/>
    <w:rsid w:val="00671643"/>
    <w:rsid w:val="00671ABB"/>
    <w:rsid w:val="00671D7E"/>
    <w:rsid w:val="00671F37"/>
    <w:rsid w:val="00672B11"/>
    <w:rsid w:val="0067318B"/>
    <w:rsid w:val="006732B5"/>
    <w:rsid w:val="0067331A"/>
    <w:rsid w:val="00673B09"/>
    <w:rsid w:val="00673F83"/>
    <w:rsid w:val="0067473F"/>
    <w:rsid w:val="00674741"/>
    <w:rsid w:val="00674E54"/>
    <w:rsid w:val="00674FB0"/>
    <w:rsid w:val="00674FE5"/>
    <w:rsid w:val="006751E3"/>
    <w:rsid w:val="00675350"/>
    <w:rsid w:val="00675623"/>
    <w:rsid w:val="00675922"/>
    <w:rsid w:val="00675CBF"/>
    <w:rsid w:val="00676041"/>
    <w:rsid w:val="0067645F"/>
    <w:rsid w:val="00676B09"/>
    <w:rsid w:val="00676BF6"/>
    <w:rsid w:val="006773E6"/>
    <w:rsid w:val="00677556"/>
    <w:rsid w:val="006779C4"/>
    <w:rsid w:val="00677C87"/>
    <w:rsid w:val="00677F38"/>
    <w:rsid w:val="0068021B"/>
    <w:rsid w:val="0068037C"/>
    <w:rsid w:val="00680776"/>
    <w:rsid w:val="006807A7"/>
    <w:rsid w:val="00680C17"/>
    <w:rsid w:val="00681318"/>
    <w:rsid w:val="00681C0E"/>
    <w:rsid w:val="006820D2"/>
    <w:rsid w:val="006821E2"/>
    <w:rsid w:val="00682737"/>
    <w:rsid w:val="00682BFF"/>
    <w:rsid w:val="00683304"/>
    <w:rsid w:val="006835B7"/>
    <w:rsid w:val="00683AD0"/>
    <w:rsid w:val="00684469"/>
    <w:rsid w:val="006848E0"/>
    <w:rsid w:val="00684AD7"/>
    <w:rsid w:val="00684ECA"/>
    <w:rsid w:val="00684FD0"/>
    <w:rsid w:val="00685108"/>
    <w:rsid w:val="00685135"/>
    <w:rsid w:val="006854E7"/>
    <w:rsid w:val="0068552F"/>
    <w:rsid w:val="00685566"/>
    <w:rsid w:val="00685941"/>
    <w:rsid w:val="00685D11"/>
    <w:rsid w:val="00685E22"/>
    <w:rsid w:val="00685EE1"/>
    <w:rsid w:val="00686501"/>
    <w:rsid w:val="0068669B"/>
    <w:rsid w:val="0068715E"/>
    <w:rsid w:val="00687358"/>
    <w:rsid w:val="00687CBB"/>
    <w:rsid w:val="00690381"/>
    <w:rsid w:val="0069043B"/>
    <w:rsid w:val="006904BF"/>
    <w:rsid w:val="00690965"/>
    <w:rsid w:val="00690ABA"/>
    <w:rsid w:val="00690C15"/>
    <w:rsid w:val="00690C2A"/>
    <w:rsid w:val="00690CE3"/>
    <w:rsid w:val="00690F47"/>
    <w:rsid w:val="00691492"/>
    <w:rsid w:val="006917C9"/>
    <w:rsid w:val="006919E4"/>
    <w:rsid w:val="00691FEF"/>
    <w:rsid w:val="0069215F"/>
    <w:rsid w:val="00692488"/>
    <w:rsid w:val="00692768"/>
    <w:rsid w:val="00692773"/>
    <w:rsid w:val="00692818"/>
    <w:rsid w:val="0069282B"/>
    <w:rsid w:val="00693024"/>
    <w:rsid w:val="00693205"/>
    <w:rsid w:val="00693465"/>
    <w:rsid w:val="006938C7"/>
    <w:rsid w:val="00693B6C"/>
    <w:rsid w:val="00693C99"/>
    <w:rsid w:val="00693CFF"/>
    <w:rsid w:val="00693D3B"/>
    <w:rsid w:val="00693EA2"/>
    <w:rsid w:val="0069442A"/>
    <w:rsid w:val="00694521"/>
    <w:rsid w:val="00694A2C"/>
    <w:rsid w:val="00694AF9"/>
    <w:rsid w:val="00694B9C"/>
    <w:rsid w:val="00694D97"/>
    <w:rsid w:val="00694E1F"/>
    <w:rsid w:val="00694F87"/>
    <w:rsid w:val="0069500B"/>
    <w:rsid w:val="00695846"/>
    <w:rsid w:val="00695918"/>
    <w:rsid w:val="00695BB1"/>
    <w:rsid w:val="00695EA2"/>
    <w:rsid w:val="006961E9"/>
    <w:rsid w:val="0069640B"/>
    <w:rsid w:val="0069655C"/>
    <w:rsid w:val="00696F34"/>
    <w:rsid w:val="006971B8"/>
    <w:rsid w:val="00697277"/>
    <w:rsid w:val="0069798A"/>
    <w:rsid w:val="006A01A4"/>
    <w:rsid w:val="006A01BF"/>
    <w:rsid w:val="006A01CE"/>
    <w:rsid w:val="006A0878"/>
    <w:rsid w:val="006A12EB"/>
    <w:rsid w:val="006A21D3"/>
    <w:rsid w:val="006A2241"/>
    <w:rsid w:val="006A2742"/>
    <w:rsid w:val="006A2787"/>
    <w:rsid w:val="006A27BB"/>
    <w:rsid w:val="006A2B3B"/>
    <w:rsid w:val="006A2DD0"/>
    <w:rsid w:val="006A36DD"/>
    <w:rsid w:val="006A3859"/>
    <w:rsid w:val="006A3870"/>
    <w:rsid w:val="006A395D"/>
    <w:rsid w:val="006A3AFA"/>
    <w:rsid w:val="006A3CA3"/>
    <w:rsid w:val="006A3FD0"/>
    <w:rsid w:val="006A438B"/>
    <w:rsid w:val="006A481C"/>
    <w:rsid w:val="006A5078"/>
    <w:rsid w:val="006A5391"/>
    <w:rsid w:val="006A57DF"/>
    <w:rsid w:val="006A5842"/>
    <w:rsid w:val="006A5889"/>
    <w:rsid w:val="006A5A57"/>
    <w:rsid w:val="006A5F2E"/>
    <w:rsid w:val="006A6121"/>
    <w:rsid w:val="006A65E6"/>
    <w:rsid w:val="006A65F4"/>
    <w:rsid w:val="006A6B38"/>
    <w:rsid w:val="006A6C83"/>
    <w:rsid w:val="006A78E6"/>
    <w:rsid w:val="006A7A3B"/>
    <w:rsid w:val="006A7C9B"/>
    <w:rsid w:val="006A7E12"/>
    <w:rsid w:val="006A7EFD"/>
    <w:rsid w:val="006B001F"/>
    <w:rsid w:val="006B062C"/>
    <w:rsid w:val="006B0F8C"/>
    <w:rsid w:val="006B1087"/>
    <w:rsid w:val="006B1518"/>
    <w:rsid w:val="006B15AC"/>
    <w:rsid w:val="006B1665"/>
    <w:rsid w:val="006B1A40"/>
    <w:rsid w:val="006B1B71"/>
    <w:rsid w:val="006B2672"/>
    <w:rsid w:val="006B2A24"/>
    <w:rsid w:val="006B3328"/>
    <w:rsid w:val="006B3552"/>
    <w:rsid w:val="006B37F2"/>
    <w:rsid w:val="006B39AF"/>
    <w:rsid w:val="006B3BBA"/>
    <w:rsid w:val="006B4007"/>
    <w:rsid w:val="006B409F"/>
    <w:rsid w:val="006B4367"/>
    <w:rsid w:val="006B4497"/>
    <w:rsid w:val="006B4A11"/>
    <w:rsid w:val="006B4A28"/>
    <w:rsid w:val="006B4B5E"/>
    <w:rsid w:val="006B4D5B"/>
    <w:rsid w:val="006B5114"/>
    <w:rsid w:val="006B517D"/>
    <w:rsid w:val="006B56C9"/>
    <w:rsid w:val="006B579A"/>
    <w:rsid w:val="006B5A25"/>
    <w:rsid w:val="006B5B5C"/>
    <w:rsid w:val="006B5C49"/>
    <w:rsid w:val="006B5FF4"/>
    <w:rsid w:val="006B647F"/>
    <w:rsid w:val="006B6593"/>
    <w:rsid w:val="006B6791"/>
    <w:rsid w:val="006B6B2C"/>
    <w:rsid w:val="006B6B62"/>
    <w:rsid w:val="006B715A"/>
    <w:rsid w:val="006B730C"/>
    <w:rsid w:val="006B7595"/>
    <w:rsid w:val="006B79B5"/>
    <w:rsid w:val="006B7EEA"/>
    <w:rsid w:val="006C094B"/>
    <w:rsid w:val="006C0C95"/>
    <w:rsid w:val="006C11F2"/>
    <w:rsid w:val="006C16C8"/>
    <w:rsid w:val="006C178B"/>
    <w:rsid w:val="006C1816"/>
    <w:rsid w:val="006C262C"/>
    <w:rsid w:val="006C264F"/>
    <w:rsid w:val="006C2A85"/>
    <w:rsid w:val="006C2B8D"/>
    <w:rsid w:val="006C2DD5"/>
    <w:rsid w:val="006C2F0C"/>
    <w:rsid w:val="006C303E"/>
    <w:rsid w:val="006C3283"/>
    <w:rsid w:val="006C3351"/>
    <w:rsid w:val="006C3386"/>
    <w:rsid w:val="006C3446"/>
    <w:rsid w:val="006C363E"/>
    <w:rsid w:val="006C370B"/>
    <w:rsid w:val="006C3B3E"/>
    <w:rsid w:val="006C4055"/>
    <w:rsid w:val="006C40BE"/>
    <w:rsid w:val="006C44BF"/>
    <w:rsid w:val="006C44FD"/>
    <w:rsid w:val="006C4710"/>
    <w:rsid w:val="006C479C"/>
    <w:rsid w:val="006C49B4"/>
    <w:rsid w:val="006C49C3"/>
    <w:rsid w:val="006C4CC3"/>
    <w:rsid w:val="006C4D03"/>
    <w:rsid w:val="006C5013"/>
    <w:rsid w:val="006C54D8"/>
    <w:rsid w:val="006C5801"/>
    <w:rsid w:val="006C5945"/>
    <w:rsid w:val="006C59A1"/>
    <w:rsid w:val="006C5AF5"/>
    <w:rsid w:val="006C5DBE"/>
    <w:rsid w:val="006C5E8E"/>
    <w:rsid w:val="006C62D8"/>
    <w:rsid w:val="006C667D"/>
    <w:rsid w:val="006C673D"/>
    <w:rsid w:val="006C67E0"/>
    <w:rsid w:val="006C6AB4"/>
    <w:rsid w:val="006C6B13"/>
    <w:rsid w:val="006C6D1C"/>
    <w:rsid w:val="006C6E98"/>
    <w:rsid w:val="006C7143"/>
    <w:rsid w:val="006C72E9"/>
    <w:rsid w:val="006C7506"/>
    <w:rsid w:val="006C756A"/>
    <w:rsid w:val="006C7B4F"/>
    <w:rsid w:val="006C7CE4"/>
    <w:rsid w:val="006C7FDF"/>
    <w:rsid w:val="006D0001"/>
    <w:rsid w:val="006D0229"/>
    <w:rsid w:val="006D0464"/>
    <w:rsid w:val="006D0694"/>
    <w:rsid w:val="006D09EA"/>
    <w:rsid w:val="006D0B28"/>
    <w:rsid w:val="006D0C43"/>
    <w:rsid w:val="006D1235"/>
    <w:rsid w:val="006D1742"/>
    <w:rsid w:val="006D1824"/>
    <w:rsid w:val="006D1B49"/>
    <w:rsid w:val="006D1FB8"/>
    <w:rsid w:val="006D2716"/>
    <w:rsid w:val="006D2801"/>
    <w:rsid w:val="006D2976"/>
    <w:rsid w:val="006D2F97"/>
    <w:rsid w:val="006D31F1"/>
    <w:rsid w:val="006D34E8"/>
    <w:rsid w:val="006D3967"/>
    <w:rsid w:val="006D3EC8"/>
    <w:rsid w:val="006D422C"/>
    <w:rsid w:val="006D451F"/>
    <w:rsid w:val="006D454A"/>
    <w:rsid w:val="006D4656"/>
    <w:rsid w:val="006D4FBA"/>
    <w:rsid w:val="006D52B5"/>
    <w:rsid w:val="006D53E5"/>
    <w:rsid w:val="006D612D"/>
    <w:rsid w:val="006D612E"/>
    <w:rsid w:val="006D6520"/>
    <w:rsid w:val="006D6BC1"/>
    <w:rsid w:val="006D7096"/>
    <w:rsid w:val="006D7419"/>
    <w:rsid w:val="006D74EF"/>
    <w:rsid w:val="006D7935"/>
    <w:rsid w:val="006D79E3"/>
    <w:rsid w:val="006D7B2B"/>
    <w:rsid w:val="006D7FCC"/>
    <w:rsid w:val="006E0043"/>
    <w:rsid w:val="006E0302"/>
    <w:rsid w:val="006E0369"/>
    <w:rsid w:val="006E043F"/>
    <w:rsid w:val="006E04AA"/>
    <w:rsid w:val="006E0652"/>
    <w:rsid w:val="006E0EFE"/>
    <w:rsid w:val="006E18E3"/>
    <w:rsid w:val="006E1BA6"/>
    <w:rsid w:val="006E1DC2"/>
    <w:rsid w:val="006E21F2"/>
    <w:rsid w:val="006E2374"/>
    <w:rsid w:val="006E260B"/>
    <w:rsid w:val="006E29EA"/>
    <w:rsid w:val="006E2F53"/>
    <w:rsid w:val="006E313E"/>
    <w:rsid w:val="006E3432"/>
    <w:rsid w:val="006E3650"/>
    <w:rsid w:val="006E37DF"/>
    <w:rsid w:val="006E39EF"/>
    <w:rsid w:val="006E3CF8"/>
    <w:rsid w:val="006E3F86"/>
    <w:rsid w:val="006E414B"/>
    <w:rsid w:val="006E4385"/>
    <w:rsid w:val="006E47C8"/>
    <w:rsid w:val="006E4FCD"/>
    <w:rsid w:val="006E51C6"/>
    <w:rsid w:val="006E57A0"/>
    <w:rsid w:val="006E59F1"/>
    <w:rsid w:val="006E60F8"/>
    <w:rsid w:val="006E67E6"/>
    <w:rsid w:val="006E68D5"/>
    <w:rsid w:val="006E6AF5"/>
    <w:rsid w:val="006E6E12"/>
    <w:rsid w:val="006E7307"/>
    <w:rsid w:val="006E7C86"/>
    <w:rsid w:val="006E7D05"/>
    <w:rsid w:val="006E7F1D"/>
    <w:rsid w:val="006F0308"/>
    <w:rsid w:val="006F059D"/>
    <w:rsid w:val="006F0983"/>
    <w:rsid w:val="006F0C18"/>
    <w:rsid w:val="006F0EC1"/>
    <w:rsid w:val="006F1391"/>
    <w:rsid w:val="006F13F0"/>
    <w:rsid w:val="006F1A75"/>
    <w:rsid w:val="006F1C53"/>
    <w:rsid w:val="006F2257"/>
    <w:rsid w:val="006F2332"/>
    <w:rsid w:val="006F25AD"/>
    <w:rsid w:val="006F2F40"/>
    <w:rsid w:val="006F328C"/>
    <w:rsid w:val="006F335A"/>
    <w:rsid w:val="006F3CF4"/>
    <w:rsid w:val="006F40AC"/>
    <w:rsid w:val="006F47FE"/>
    <w:rsid w:val="006F4C6A"/>
    <w:rsid w:val="006F531B"/>
    <w:rsid w:val="006F5610"/>
    <w:rsid w:val="006F5B4A"/>
    <w:rsid w:val="006F6207"/>
    <w:rsid w:val="006F6676"/>
    <w:rsid w:val="006F6ACA"/>
    <w:rsid w:val="006F6B61"/>
    <w:rsid w:val="006F6BEF"/>
    <w:rsid w:val="006F6DFE"/>
    <w:rsid w:val="006F7333"/>
    <w:rsid w:val="006F7561"/>
    <w:rsid w:val="006F789F"/>
    <w:rsid w:val="006F7F14"/>
    <w:rsid w:val="00700610"/>
    <w:rsid w:val="007009A4"/>
    <w:rsid w:val="00700DBF"/>
    <w:rsid w:val="00700DDC"/>
    <w:rsid w:val="0070178C"/>
    <w:rsid w:val="00701B79"/>
    <w:rsid w:val="007020DF"/>
    <w:rsid w:val="007022CC"/>
    <w:rsid w:val="00702429"/>
    <w:rsid w:val="0070255B"/>
    <w:rsid w:val="00702945"/>
    <w:rsid w:val="007034E4"/>
    <w:rsid w:val="007036BC"/>
    <w:rsid w:val="00703846"/>
    <w:rsid w:val="00703ACF"/>
    <w:rsid w:val="00703BAD"/>
    <w:rsid w:val="00703C0E"/>
    <w:rsid w:val="00703CEE"/>
    <w:rsid w:val="00703F20"/>
    <w:rsid w:val="007042ED"/>
    <w:rsid w:val="007043B7"/>
    <w:rsid w:val="007043FC"/>
    <w:rsid w:val="00704486"/>
    <w:rsid w:val="00704A64"/>
    <w:rsid w:val="00704D6A"/>
    <w:rsid w:val="00704D6E"/>
    <w:rsid w:val="007051DB"/>
    <w:rsid w:val="00705480"/>
    <w:rsid w:val="0070563C"/>
    <w:rsid w:val="0070581F"/>
    <w:rsid w:val="007058F7"/>
    <w:rsid w:val="00705E8F"/>
    <w:rsid w:val="007066A5"/>
    <w:rsid w:val="007066F4"/>
    <w:rsid w:val="0070739B"/>
    <w:rsid w:val="0070794A"/>
    <w:rsid w:val="00707AF5"/>
    <w:rsid w:val="00707D44"/>
    <w:rsid w:val="00707D90"/>
    <w:rsid w:val="00707E65"/>
    <w:rsid w:val="007106F8"/>
    <w:rsid w:val="0071093A"/>
    <w:rsid w:val="007109E1"/>
    <w:rsid w:val="00710A7B"/>
    <w:rsid w:val="00710EFF"/>
    <w:rsid w:val="00710F03"/>
    <w:rsid w:val="00710F1B"/>
    <w:rsid w:val="00711564"/>
    <w:rsid w:val="00711A4A"/>
    <w:rsid w:val="00712011"/>
    <w:rsid w:val="007128FF"/>
    <w:rsid w:val="00712C2C"/>
    <w:rsid w:val="00712D1B"/>
    <w:rsid w:val="00712D31"/>
    <w:rsid w:val="00712E2F"/>
    <w:rsid w:val="0071322E"/>
    <w:rsid w:val="007135F8"/>
    <w:rsid w:val="0071397B"/>
    <w:rsid w:val="00713A76"/>
    <w:rsid w:val="00713B22"/>
    <w:rsid w:val="007147A2"/>
    <w:rsid w:val="00714A61"/>
    <w:rsid w:val="00714CC0"/>
    <w:rsid w:val="00714D46"/>
    <w:rsid w:val="00714E9A"/>
    <w:rsid w:val="00715253"/>
    <w:rsid w:val="00715418"/>
    <w:rsid w:val="007155CC"/>
    <w:rsid w:val="00715CE2"/>
    <w:rsid w:val="00716400"/>
    <w:rsid w:val="0071671D"/>
    <w:rsid w:val="00716A11"/>
    <w:rsid w:val="00716DDC"/>
    <w:rsid w:val="007172CB"/>
    <w:rsid w:val="00717390"/>
    <w:rsid w:val="00717391"/>
    <w:rsid w:val="00717DD4"/>
    <w:rsid w:val="00720069"/>
    <w:rsid w:val="007200E9"/>
    <w:rsid w:val="0072073C"/>
    <w:rsid w:val="00721202"/>
    <w:rsid w:val="0072139C"/>
    <w:rsid w:val="0072155E"/>
    <w:rsid w:val="00721B36"/>
    <w:rsid w:val="007226AB"/>
    <w:rsid w:val="00722BAB"/>
    <w:rsid w:val="00722EB9"/>
    <w:rsid w:val="00722F42"/>
    <w:rsid w:val="0072313A"/>
    <w:rsid w:val="007231D8"/>
    <w:rsid w:val="0072354F"/>
    <w:rsid w:val="0072366E"/>
    <w:rsid w:val="0072380B"/>
    <w:rsid w:val="00723965"/>
    <w:rsid w:val="00723BE2"/>
    <w:rsid w:val="00723E7C"/>
    <w:rsid w:val="00724230"/>
    <w:rsid w:val="00724B45"/>
    <w:rsid w:val="00724CE8"/>
    <w:rsid w:val="00724E3B"/>
    <w:rsid w:val="0072538C"/>
    <w:rsid w:val="00725682"/>
    <w:rsid w:val="00725C09"/>
    <w:rsid w:val="00725CC7"/>
    <w:rsid w:val="007262F6"/>
    <w:rsid w:val="0072674C"/>
    <w:rsid w:val="00726B9D"/>
    <w:rsid w:val="00726BE0"/>
    <w:rsid w:val="00726E46"/>
    <w:rsid w:val="00726E86"/>
    <w:rsid w:val="00726EB3"/>
    <w:rsid w:val="00730140"/>
    <w:rsid w:val="007301C3"/>
    <w:rsid w:val="007302F9"/>
    <w:rsid w:val="0073040C"/>
    <w:rsid w:val="00730561"/>
    <w:rsid w:val="00730B06"/>
    <w:rsid w:val="00730B20"/>
    <w:rsid w:val="00730BFC"/>
    <w:rsid w:val="00731301"/>
    <w:rsid w:val="0073173E"/>
    <w:rsid w:val="00731B90"/>
    <w:rsid w:val="00731C46"/>
    <w:rsid w:val="00731D16"/>
    <w:rsid w:val="00731EDE"/>
    <w:rsid w:val="00731FE3"/>
    <w:rsid w:val="007323BB"/>
    <w:rsid w:val="007324E1"/>
    <w:rsid w:val="00732A0C"/>
    <w:rsid w:val="00732BD9"/>
    <w:rsid w:val="00732D34"/>
    <w:rsid w:val="00732EBC"/>
    <w:rsid w:val="00732EE8"/>
    <w:rsid w:val="00733F56"/>
    <w:rsid w:val="00734437"/>
    <w:rsid w:val="00734AAE"/>
    <w:rsid w:val="00734DBC"/>
    <w:rsid w:val="00734DE3"/>
    <w:rsid w:val="00734F07"/>
    <w:rsid w:val="00734F95"/>
    <w:rsid w:val="00734FFB"/>
    <w:rsid w:val="0073506C"/>
    <w:rsid w:val="00735093"/>
    <w:rsid w:val="00735406"/>
    <w:rsid w:val="00735B63"/>
    <w:rsid w:val="007360D3"/>
    <w:rsid w:val="007360ED"/>
    <w:rsid w:val="0073621A"/>
    <w:rsid w:val="007367E2"/>
    <w:rsid w:val="007368D0"/>
    <w:rsid w:val="00736B36"/>
    <w:rsid w:val="00736B83"/>
    <w:rsid w:val="00736C30"/>
    <w:rsid w:val="00736EAC"/>
    <w:rsid w:val="00736FAB"/>
    <w:rsid w:val="00737902"/>
    <w:rsid w:val="007404AB"/>
    <w:rsid w:val="007404C7"/>
    <w:rsid w:val="00740AF4"/>
    <w:rsid w:val="00740BB8"/>
    <w:rsid w:val="00741595"/>
    <w:rsid w:val="007419BC"/>
    <w:rsid w:val="00741BF2"/>
    <w:rsid w:val="0074212B"/>
    <w:rsid w:val="00742553"/>
    <w:rsid w:val="007429E3"/>
    <w:rsid w:val="00742C54"/>
    <w:rsid w:val="00742E31"/>
    <w:rsid w:val="00742E58"/>
    <w:rsid w:val="00742E6A"/>
    <w:rsid w:val="007435EF"/>
    <w:rsid w:val="00743814"/>
    <w:rsid w:val="00743BCE"/>
    <w:rsid w:val="00744619"/>
    <w:rsid w:val="007446A4"/>
    <w:rsid w:val="00744937"/>
    <w:rsid w:val="00744C3F"/>
    <w:rsid w:val="00744C8F"/>
    <w:rsid w:val="00744F37"/>
    <w:rsid w:val="00745A0F"/>
    <w:rsid w:val="00745EAC"/>
    <w:rsid w:val="007463F7"/>
    <w:rsid w:val="0074646A"/>
    <w:rsid w:val="0074674A"/>
    <w:rsid w:val="00746EF4"/>
    <w:rsid w:val="00747187"/>
    <w:rsid w:val="007473EE"/>
    <w:rsid w:val="0074748C"/>
    <w:rsid w:val="0075034C"/>
    <w:rsid w:val="007509D2"/>
    <w:rsid w:val="00750C8D"/>
    <w:rsid w:val="00750D6C"/>
    <w:rsid w:val="00751114"/>
    <w:rsid w:val="007511B1"/>
    <w:rsid w:val="007512CF"/>
    <w:rsid w:val="0075167F"/>
    <w:rsid w:val="00751D87"/>
    <w:rsid w:val="007526EF"/>
    <w:rsid w:val="0075271F"/>
    <w:rsid w:val="00752923"/>
    <w:rsid w:val="00752B09"/>
    <w:rsid w:val="00753222"/>
    <w:rsid w:val="007532F7"/>
    <w:rsid w:val="00753353"/>
    <w:rsid w:val="00753672"/>
    <w:rsid w:val="0075374D"/>
    <w:rsid w:val="00753DB4"/>
    <w:rsid w:val="00753E8F"/>
    <w:rsid w:val="00754131"/>
    <w:rsid w:val="007544D9"/>
    <w:rsid w:val="007547CE"/>
    <w:rsid w:val="00754970"/>
    <w:rsid w:val="00754EFA"/>
    <w:rsid w:val="00755324"/>
    <w:rsid w:val="00755473"/>
    <w:rsid w:val="0075593A"/>
    <w:rsid w:val="00755A6C"/>
    <w:rsid w:val="00755B04"/>
    <w:rsid w:val="00755EA5"/>
    <w:rsid w:val="00755F1F"/>
    <w:rsid w:val="00756339"/>
    <w:rsid w:val="0075645D"/>
    <w:rsid w:val="00756ABB"/>
    <w:rsid w:val="00756AC1"/>
    <w:rsid w:val="00756BA8"/>
    <w:rsid w:val="00756C37"/>
    <w:rsid w:val="00757218"/>
    <w:rsid w:val="007576F1"/>
    <w:rsid w:val="00757720"/>
    <w:rsid w:val="007577A2"/>
    <w:rsid w:val="007577F4"/>
    <w:rsid w:val="00757D2C"/>
    <w:rsid w:val="00757FCA"/>
    <w:rsid w:val="0076018B"/>
    <w:rsid w:val="00760211"/>
    <w:rsid w:val="007603D8"/>
    <w:rsid w:val="007604A6"/>
    <w:rsid w:val="00760A32"/>
    <w:rsid w:val="00760C32"/>
    <w:rsid w:val="00760E4A"/>
    <w:rsid w:val="00761C6C"/>
    <w:rsid w:val="00761CCD"/>
    <w:rsid w:val="00761EDF"/>
    <w:rsid w:val="007626B9"/>
    <w:rsid w:val="00762894"/>
    <w:rsid w:val="00762D8C"/>
    <w:rsid w:val="00763391"/>
    <w:rsid w:val="00763709"/>
    <w:rsid w:val="007637FB"/>
    <w:rsid w:val="00763891"/>
    <w:rsid w:val="0076397D"/>
    <w:rsid w:val="00764168"/>
    <w:rsid w:val="00764963"/>
    <w:rsid w:val="00764AB7"/>
    <w:rsid w:val="00764DB3"/>
    <w:rsid w:val="00765627"/>
    <w:rsid w:val="00765842"/>
    <w:rsid w:val="00765AB8"/>
    <w:rsid w:val="00765CEC"/>
    <w:rsid w:val="00765E8E"/>
    <w:rsid w:val="007660BD"/>
    <w:rsid w:val="007661D6"/>
    <w:rsid w:val="00766231"/>
    <w:rsid w:val="00766533"/>
    <w:rsid w:val="00766583"/>
    <w:rsid w:val="007668E3"/>
    <w:rsid w:val="00766CEE"/>
    <w:rsid w:val="00766D1B"/>
    <w:rsid w:val="00766F65"/>
    <w:rsid w:val="00767194"/>
    <w:rsid w:val="007673A0"/>
    <w:rsid w:val="00767758"/>
    <w:rsid w:val="00767796"/>
    <w:rsid w:val="0077084E"/>
    <w:rsid w:val="00770EB7"/>
    <w:rsid w:val="0077100C"/>
    <w:rsid w:val="00771093"/>
    <w:rsid w:val="007710AA"/>
    <w:rsid w:val="00771A3E"/>
    <w:rsid w:val="00771BE0"/>
    <w:rsid w:val="007720C6"/>
    <w:rsid w:val="0077238E"/>
    <w:rsid w:val="007723FA"/>
    <w:rsid w:val="00772463"/>
    <w:rsid w:val="007724B6"/>
    <w:rsid w:val="00772E34"/>
    <w:rsid w:val="00772E61"/>
    <w:rsid w:val="00773204"/>
    <w:rsid w:val="0077339F"/>
    <w:rsid w:val="00773766"/>
    <w:rsid w:val="007737EA"/>
    <w:rsid w:val="00773998"/>
    <w:rsid w:val="00774042"/>
    <w:rsid w:val="00774722"/>
    <w:rsid w:val="00774C84"/>
    <w:rsid w:val="00774D12"/>
    <w:rsid w:val="00775120"/>
    <w:rsid w:val="0077553F"/>
    <w:rsid w:val="0077557E"/>
    <w:rsid w:val="00775E21"/>
    <w:rsid w:val="00775F14"/>
    <w:rsid w:val="00775F6B"/>
    <w:rsid w:val="00775F8F"/>
    <w:rsid w:val="0077612C"/>
    <w:rsid w:val="007763E8"/>
    <w:rsid w:val="007764E7"/>
    <w:rsid w:val="00776760"/>
    <w:rsid w:val="007768D7"/>
    <w:rsid w:val="00776BEA"/>
    <w:rsid w:val="00776D78"/>
    <w:rsid w:val="00777244"/>
    <w:rsid w:val="0077738E"/>
    <w:rsid w:val="00777B3B"/>
    <w:rsid w:val="00777B81"/>
    <w:rsid w:val="00777BF8"/>
    <w:rsid w:val="00777C2C"/>
    <w:rsid w:val="0078017D"/>
    <w:rsid w:val="0078019E"/>
    <w:rsid w:val="0078043F"/>
    <w:rsid w:val="00780555"/>
    <w:rsid w:val="00780582"/>
    <w:rsid w:val="007806BE"/>
    <w:rsid w:val="00780DB2"/>
    <w:rsid w:val="0078101C"/>
    <w:rsid w:val="00781098"/>
    <w:rsid w:val="00781271"/>
    <w:rsid w:val="007815D4"/>
    <w:rsid w:val="00781772"/>
    <w:rsid w:val="00781970"/>
    <w:rsid w:val="00781B72"/>
    <w:rsid w:val="00781CA8"/>
    <w:rsid w:val="00781FB3"/>
    <w:rsid w:val="007821B1"/>
    <w:rsid w:val="00782222"/>
    <w:rsid w:val="0078223F"/>
    <w:rsid w:val="00782265"/>
    <w:rsid w:val="00782267"/>
    <w:rsid w:val="00782461"/>
    <w:rsid w:val="00782F94"/>
    <w:rsid w:val="007839C6"/>
    <w:rsid w:val="00783BBF"/>
    <w:rsid w:val="00784366"/>
    <w:rsid w:val="0078462D"/>
    <w:rsid w:val="007847D2"/>
    <w:rsid w:val="00784874"/>
    <w:rsid w:val="00784A91"/>
    <w:rsid w:val="00784F2C"/>
    <w:rsid w:val="0078524F"/>
    <w:rsid w:val="007853CD"/>
    <w:rsid w:val="00785466"/>
    <w:rsid w:val="0078570C"/>
    <w:rsid w:val="00785CEB"/>
    <w:rsid w:val="00785F18"/>
    <w:rsid w:val="00786BE6"/>
    <w:rsid w:val="00787228"/>
    <w:rsid w:val="007872B4"/>
    <w:rsid w:val="00787401"/>
    <w:rsid w:val="00787A1A"/>
    <w:rsid w:val="00787C77"/>
    <w:rsid w:val="00787D25"/>
    <w:rsid w:val="00787E0A"/>
    <w:rsid w:val="00787E5C"/>
    <w:rsid w:val="00787FBB"/>
    <w:rsid w:val="00790066"/>
    <w:rsid w:val="00790D16"/>
    <w:rsid w:val="00790D3D"/>
    <w:rsid w:val="00790D91"/>
    <w:rsid w:val="00790F7A"/>
    <w:rsid w:val="00790FAB"/>
    <w:rsid w:val="0079105D"/>
    <w:rsid w:val="00791363"/>
    <w:rsid w:val="007917BF"/>
    <w:rsid w:val="00791A76"/>
    <w:rsid w:val="00791AB0"/>
    <w:rsid w:val="00791DA0"/>
    <w:rsid w:val="00791F29"/>
    <w:rsid w:val="00791FC2"/>
    <w:rsid w:val="00792312"/>
    <w:rsid w:val="00792476"/>
    <w:rsid w:val="00792E2A"/>
    <w:rsid w:val="00793031"/>
    <w:rsid w:val="00793942"/>
    <w:rsid w:val="00793EE9"/>
    <w:rsid w:val="00794334"/>
    <w:rsid w:val="007944EF"/>
    <w:rsid w:val="00795372"/>
    <w:rsid w:val="00795D53"/>
    <w:rsid w:val="00795F63"/>
    <w:rsid w:val="00796350"/>
    <w:rsid w:val="007964AF"/>
    <w:rsid w:val="007968D0"/>
    <w:rsid w:val="007969DD"/>
    <w:rsid w:val="00796F2F"/>
    <w:rsid w:val="00797860"/>
    <w:rsid w:val="0079792D"/>
    <w:rsid w:val="00797E3B"/>
    <w:rsid w:val="007A02FD"/>
    <w:rsid w:val="007A0330"/>
    <w:rsid w:val="007A099A"/>
    <w:rsid w:val="007A0BDE"/>
    <w:rsid w:val="007A0C74"/>
    <w:rsid w:val="007A0FA7"/>
    <w:rsid w:val="007A1518"/>
    <w:rsid w:val="007A154C"/>
    <w:rsid w:val="007A15C0"/>
    <w:rsid w:val="007A1946"/>
    <w:rsid w:val="007A1994"/>
    <w:rsid w:val="007A1A32"/>
    <w:rsid w:val="007A1B2B"/>
    <w:rsid w:val="007A1F8D"/>
    <w:rsid w:val="007A210B"/>
    <w:rsid w:val="007A278C"/>
    <w:rsid w:val="007A28B1"/>
    <w:rsid w:val="007A29C6"/>
    <w:rsid w:val="007A2A4E"/>
    <w:rsid w:val="007A2BB9"/>
    <w:rsid w:val="007A2F92"/>
    <w:rsid w:val="007A320A"/>
    <w:rsid w:val="007A34CC"/>
    <w:rsid w:val="007A35D0"/>
    <w:rsid w:val="007A3842"/>
    <w:rsid w:val="007A3B61"/>
    <w:rsid w:val="007A3BBA"/>
    <w:rsid w:val="007A3FAC"/>
    <w:rsid w:val="007A42BD"/>
    <w:rsid w:val="007A4AD4"/>
    <w:rsid w:val="007A4EA4"/>
    <w:rsid w:val="007A505E"/>
    <w:rsid w:val="007A5695"/>
    <w:rsid w:val="007A596C"/>
    <w:rsid w:val="007A60CC"/>
    <w:rsid w:val="007A6403"/>
    <w:rsid w:val="007A6471"/>
    <w:rsid w:val="007A6547"/>
    <w:rsid w:val="007A6615"/>
    <w:rsid w:val="007A67EB"/>
    <w:rsid w:val="007A7158"/>
    <w:rsid w:val="007A7766"/>
    <w:rsid w:val="007A7A45"/>
    <w:rsid w:val="007A7AF3"/>
    <w:rsid w:val="007A7B22"/>
    <w:rsid w:val="007A7C7A"/>
    <w:rsid w:val="007A7DBD"/>
    <w:rsid w:val="007A7DC4"/>
    <w:rsid w:val="007B0805"/>
    <w:rsid w:val="007B0CB6"/>
    <w:rsid w:val="007B0D03"/>
    <w:rsid w:val="007B118F"/>
    <w:rsid w:val="007B119E"/>
    <w:rsid w:val="007B1750"/>
    <w:rsid w:val="007B179D"/>
    <w:rsid w:val="007B17EF"/>
    <w:rsid w:val="007B1FC0"/>
    <w:rsid w:val="007B1FFC"/>
    <w:rsid w:val="007B2060"/>
    <w:rsid w:val="007B2844"/>
    <w:rsid w:val="007B2A62"/>
    <w:rsid w:val="007B35FA"/>
    <w:rsid w:val="007B3F92"/>
    <w:rsid w:val="007B4885"/>
    <w:rsid w:val="007B4C64"/>
    <w:rsid w:val="007B4C76"/>
    <w:rsid w:val="007B4F3F"/>
    <w:rsid w:val="007B4F8E"/>
    <w:rsid w:val="007B5015"/>
    <w:rsid w:val="007B5045"/>
    <w:rsid w:val="007B54F0"/>
    <w:rsid w:val="007B5727"/>
    <w:rsid w:val="007B594B"/>
    <w:rsid w:val="007B5A1D"/>
    <w:rsid w:val="007B5A79"/>
    <w:rsid w:val="007B5DA1"/>
    <w:rsid w:val="007B5E16"/>
    <w:rsid w:val="007B6543"/>
    <w:rsid w:val="007B6ABE"/>
    <w:rsid w:val="007B6D43"/>
    <w:rsid w:val="007B6DCD"/>
    <w:rsid w:val="007B7953"/>
    <w:rsid w:val="007B7B08"/>
    <w:rsid w:val="007B7EF1"/>
    <w:rsid w:val="007B7F77"/>
    <w:rsid w:val="007B7FA8"/>
    <w:rsid w:val="007C0224"/>
    <w:rsid w:val="007C0227"/>
    <w:rsid w:val="007C03CC"/>
    <w:rsid w:val="007C0780"/>
    <w:rsid w:val="007C07E9"/>
    <w:rsid w:val="007C1180"/>
    <w:rsid w:val="007C1664"/>
    <w:rsid w:val="007C1BFD"/>
    <w:rsid w:val="007C1E1C"/>
    <w:rsid w:val="007C24A2"/>
    <w:rsid w:val="007C25A1"/>
    <w:rsid w:val="007C27A0"/>
    <w:rsid w:val="007C2ED5"/>
    <w:rsid w:val="007C31A6"/>
    <w:rsid w:val="007C32C3"/>
    <w:rsid w:val="007C336E"/>
    <w:rsid w:val="007C3432"/>
    <w:rsid w:val="007C374E"/>
    <w:rsid w:val="007C38A6"/>
    <w:rsid w:val="007C3E40"/>
    <w:rsid w:val="007C418C"/>
    <w:rsid w:val="007C44EB"/>
    <w:rsid w:val="007C475F"/>
    <w:rsid w:val="007C487D"/>
    <w:rsid w:val="007C49E0"/>
    <w:rsid w:val="007C4DEA"/>
    <w:rsid w:val="007C4F34"/>
    <w:rsid w:val="007C54EA"/>
    <w:rsid w:val="007C5C24"/>
    <w:rsid w:val="007C5C59"/>
    <w:rsid w:val="007C5F81"/>
    <w:rsid w:val="007C648A"/>
    <w:rsid w:val="007C68E8"/>
    <w:rsid w:val="007C68E9"/>
    <w:rsid w:val="007C6BB3"/>
    <w:rsid w:val="007C6CE2"/>
    <w:rsid w:val="007C6D84"/>
    <w:rsid w:val="007C6E37"/>
    <w:rsid w:val="007C6EA0"/>
    <w:rsid w:val="007C712A"/>
    <w:rsid w:val="007C7285"/>
    <w:rsid w:val="007C7B0C"/>
    <w:rsid w:val="007C7C2E"/>
    <w:rsid w:val="007C7E41"/>
    <w:rsid w:val="007C7E61"/>
    <w:rsid w:val="007D0350"/>
    <w:rsid w:val="007D037E"/>
    <w:rsid w:val="007D0AA4"/>
    <w:rsid w:val="007D0BFD"/>
    <w:rsid w:val="007D18D6"/>
    <w:rsid w:val="007D19E4"/>
    <w:rsid w:val="007D1AF3"/>
    <w:rsid w:val="007D1C2B"/>
    <w:rsid w:val="007D1CD1"/>
    <w:rsid w:val="007D1CE9"/>
    <w:rsid w:val="007D1F93"/>
    <w:rsid w:val="007D2A7F"/>
    <w:rsid w:val="007D2AB8"/>
    <w:rsid w:val="007D2C2C"/>
    <w:rsid w:val="007D2C8D"/>
    <w:rsid w:val="007D4733"/>
    <w:rsid w:val="007D4B7F"/>
    <w:rsid w:val="007D4BD1"/>
    <w:rsid w:val="007D5129"/>
    <w:rsid w:val="007D527F"/>
    <w:rsid w:val="007D5711"/>
    <w:rsid w:val="007D5BDF"/>
    <w:rsid w:val="007D6214"/>
    <w:rsid w:val="007D62A3"/>
    <w:rsid w:val="007D646D"/>
    <w:rsid w:val="007D69B2"/>
    <w:rsid w:val="007D6B34"/>
    <w:rsid w:val="007D6C51"/>
    <w:rsid w:val="007D6E91"/>
    <w:rsid w:val="007D7606"/>
    <w:rsid w:val="007D78D2"/>
    <w:rsid w:val="007D7B12"/>
    <w:rsid w:val="007D7C7E"/>
    <w:rsid w:val="007D7D22"/>
    <w:rsid w:val="007D7DD6"/>
    <w:rsid w:val="007E02D0"/>
    <w:rsid w:val="007E05F0"/>
    <w:rsid w:val="007E069F"/>
    <w:rsid w:val="007E0747"/>
    <w:rsid w:val="007E083C"/>
    <w:rsid w:val="007E112F"/>
    <w:rsid w:val="007E11FC"/>
    <w:rsid w:val="007E13ED"/>
    <w:rsid w:val="007E1A24"/>
    <w:rsid w:val="007E1A5B"/>
    <w:rsid w:val="007E1A7D"/>
    <w:rsid w:val="007E1AD6"/>
    <w:rsid w:val="007E1B0F"/>
    <w:rsid w:val="007E2203"/>
    <w:rsid w:val="007E2366"/>
    <w:rsid w:val="007E23C0"/>
    <w:rsid w:val="007E23FD"/>
    <w:rsid w:val="007E2630"/>
    <w:rsid w:val="007E2A71"/>
    <w:rsid w:val="007E2F71"/>
    <w:rsid w:val="007E335E"/>
    <w:rsid w:val="007E35FB"/>
    <w:rsid w:val="007E37A9"/>
    <w:rsid w:val="007E3966"/>
    <w:rsid w:val="007E40E5"/>
    <w:rsid w:val="007E4215"/>
    <w:rsid w:val="007E4756"/>
    <w:rsid w:val="007E4A6D"/>
    <w:rsid w:val="007E4F6F"/>
    <w:rsid w:val="007E5300"/>
    <w:rsid w:val="007E5493"/>
    <w:rsid w:val="007E563D"/>
    <w:rsid w:val="007E56CB"/>
    <w:rsid w:val="007E59D3"/>
    <w:rsid w:val="007E5AD9"/>
    <w:rsid w:val="007E5B25"/>
    <w:rsid w:val="007E5D4C"/>
    <w:rsid w:val="007E621B"/>
    <w:rsid w:val="007E66BF"/>
    <w:rsid w:val="007E68CD"/>
    <w:rsid w:val="007E6A8E"/>
    <w:rsid w:val="007E6DA1"/>
    <w:rsid w:val="007E702C"/>
    <w:rsid w:val="007E7274"/>
    <w:rsid w:val="007E734B"/>
    <w:rsid w:val="007E7DAB"/>
    <w:rsid w:val="007E7E89"/>
    <w:rsid w:val="007F01F5"/>
    <w:rsid w:val="007F0465"/>
    <w:rsid w:val="007F04A4"/>
    <w:rsid w:val="007F060D"/>
    <w:rsid w:val="007F067E"/>
    <w:rsid w:val="007F0969"/>
    <w:rsid w:val="007F0F1C"/>
    <w:rsid w:val="007F10D8"/>
    <w:rsid w:val="007F10F2"/>
    <w:rsid w:val="007F1180"/>
    <w:rsid w:val="007F12D4"/>
    <w:rsid w:val="007F141E"/>
    <w:rsid w:val="007F1587"/>
    <w:rsid w:val="007F17BD"/>
    <w:rsid w:val="007F2440"/>
    <w:rsid w:val="007F25AF"/>
    <w:rsid w:val="007F2687"/>
    <w:rsid w:val="007F28ED"/>
    <w:rsid w:val="007F2C3A"/>
    <w:rsid w:val="007F2FD3"/>
    <w:rsid w:val="007F3127"/>
    <w:rsid w:val="007F335C"/>
    <w:rsid w:val="007F3519"/>
    <w:rsid w:val="007F3DD0"/>
    <w:rsid w:val="007F3EC7"/>
    <w:rsid w:val="007F42AD"/>
    <w:rsid w:val="007F4485"/>
    <w:rsid w:val="007F4520"/>
    <w:rsid w:val="007F4707"/>
    <w:rsid w:val="007F490E"/>
    <w:rsid w:val="007F583E"/>
    <w:rsid w:val="007F5E21"/>
    <w:rsid w:val="007F6125"/>
    <w:rsid w:val="007F6299"/>
    <w:rsid w:val="007F6385"/>
    <w:rsid w:val="007F6630"/>
    <w:rsid w:val="007F66F9"/>
    <w:rsid w:val="007F67CD"/>
    <w:rsid w:val="007F6863"/>
    <w:rsid w:val="007F68F1"/>
    <w:rsid w:val="007F69E7"/>
    <w:rsid w:val="007F7030"/>
    <w:rsid w:val="007F7340"/>
    <w:rsid w:val="007F73CC"/>
    <w:rsid w:val="007F7622"/>
    <w:rsid w:val="007F7934"/>
    <w:rsid w:val="007F7C6D"/>
    <w:rsid w:val="007F7E54"/>
    <w:rsid w:val="00800DE4"/>
    <w:rsid w:val="00800DF8"/>
    <w:rsid w:val="00801667"/>
    <w:rsid w:val="00801692"/>
    <w:rsid w:val="00801A89"/>
    <w:rsid w:val="00801AF8"/>
    <w:rsid w:val="00801BDE"/>
    <w:rsid w:val="00801E04"/>
    <w:rsid w:val="008027FC"/>
    <w:rsid w:val="0080284E"/>
    <w:rsid w:val="00802890"/>
    <w:rsid w:val="00802FC9"/>
    <w:rsid w:val="008032B4"/>
    <w:rsid w:val="00803679"/>
    <w:rsid w:val="0080374D"/>
    <w:rsid w:val="008037B2"/>
    <w:rsid w:val="008038FB"/>
    <w:rsid w:val="0080391B"/>
    <w:rsid w:val="00803B03"/>
    <w:rsid w:val="008041BB"/>
    <w:rsid w:val="0080436A"/>
    <w:rsid w:val="00804CB7"/>
    <w:rsid w:val="0080541B"/>
    <w:rsid w:val="00805793"/>
    <w:rsid w:val="00805A7C"/>
    <w:rsid w:val="008064D9"/>
    <w:rsid w:val="00806606"/>
    <w:rsid w:val="008067B3"/>
    <w:rsid w:val="0080684D"/>
    <w:rsid w:val="00806AD6"/>
    <w:rsid w:val="00806CA7"/>
    <w:rsid w:val="00806E5C"/>
    <w:rsid w:val="00806FC9"/>
    <w:rsid w:val="0080733D"/>
    <w:rsid w:val="0080745F"/>
    <w:rsid w:val="0080749E"/>
    <w:rsid w:val="00807513"/>
    <w:rsid w:val="008075E6"/>
    <w:rsid w:val="0080773F"/>
    <w:rsid w:val="008078DA"/>
    <w:rsid w:val="00807B74"/>
    <w:rsid w:val="00807E7B"/>
    <w:rsid w:val="0081024C"/>
    <w:rsid w:val="008102B0"/>
    <w:rsid w:val="00810469"/>
    <w:rsid w:val="008105B7"/>
    <w:rsid w:val="00810726"/>
    <w:rsid w:val="00810B3B"/>
    <w:rsid w:val="00810BA9"/>
    <w:rsid w:val="00810D5F"/>
    <w:rsid w:val="00811035"/>
    <w:rsid w:val="00811614"/>
    <w:rsid w:val="00811996"/>
    <w:rsid w:val="00811AF6"/>
    <w:rsid w:val="00811CC1"/>
    <w:rsid w:val="008120DF"/>
    <w:rsid w:val="00812165"/>
    <w:rsid w:val="00812349"/>
    <w:rsid w:val="0081235D"/>
    <w:rsid w:val="008123F3"/>
    <w:rsid w:val="0081259A"/>
    <w:rsid w:val="00812750"/>
    <w:rsid w:val="00812A93"/>
    <w:rsid w:val="00812C99"/>
    <w:rsid w:val="00812EA1"/>
    <w:rsid w:val="00812F18"/>
    <w:rsid w:val="00813080"/>
    <w:rsid w:val="00813223"/>
    <w:rsid w:val="008133ED"/>
    <w:rsid w:val="0081362B"/>
    <w:rsid w:val="00813642"/>
    <w:rsid w:val="00813841"/>
    <w:rsid w:val="00813868"/>
    <w:rsid w:val="0081399E"/>
    <w:rsid w:val="008139EE"/>
    <w:rsid w:val="00813A2C"/>
    <w:rsid w:val="00814155"/>
    <w:rsid w:val="008145A3"/>
    <w:rsid w:val="008148B1"/>
    <w:rsid w:val="00814E57"/>
    <w:rsid w:val="00814FC2"/>
    <w:rsid w:val="008150B8"/>
    <w:rsid w:val="008156BC"/>
    <w:rsid w:val="008156DD"/>
    <w:rsid w:val="00815825"/>
    <w:rsid w:val="00815895"/>
    <w:rsid w:val="00815AC2"/>
    <w:rsid w:val="00815AFF"/>
    <w:rsid w:val="00816273"/>
    <w:rsid w:val="008164CF"/>
    <w:rsid w:val="0081690B"/>
    <w:rsid w:val="00816D1A"/>
    <w:rsid w:val="00817318"/>
    <w:rsid w:val="008173D3"/>
    <w:rsid w:val="00817843"/>
    <w:rsid w:val="008179A1"/>
    <w:rsid w:val="00817A15"/>
    <w:rsid w:val="00817C48"/>
    <w:rsid w:val="00817E9C"/>
    <w:rsid w:val="00817F65"/>
    <w:rsid w:val="008200DA"/>
    <w:rsid w:val="00820134"/>
    <w:rsid w:val="0082036A"/>
    <w:rsid w:val="00820600"/>
    <w:rsid w:val="00820C4A"/>
    <w:rsid w:val="00820EC0"/>
    <w:rsid w:val="0082131D"/>
    <w:rsid w:val="00821368"/>
    <w:rsid w:val="008213B5"/>
    <w:rsid w:val="008215B4"/>
    <w:rsid w:val="0082171D"/>
    <w:rsid w:val="00822791"/>
    <w:rsid w:val="00822A55"/>
    <w:rsid w:val="00822B36"/>
    <w:rsid w:val="00823426"/>
    <w:rsid w:val="008234F7"/>
    <w:rsid w:val="0082359E"/>
    <w:rsid w:val="008235BF"/>
    <w:rsid w:val="008243BE"/>
    <w:rsid w:val="0082478F"/>
    <w:rsid w:val="008247A9"/>
    <w:rsid w:val="00824AD1"/>
    <w:rsid w:val="00824AD8"/>
    <w:rsid w:val="0082525A"/>
    <w:rsid w:val="0082552F"/>
    <w:rsid w:val="00825563"/>
    <w:rsid w:val="00825FEE"/>
    <w:rsid w:val="00826383"/>
    <w:rsid w:val="00826B47"/>
    <w:rsid w:val="00826FF0"/>
    <w:rsid w:val="008274FC"/>
    <w:rsid w:val="00827587"/>
    <w:rsid w:val="008302BC"/>
    <w:rsid w:val="008304F8"/>
    <w:rsid w:val="0083071B"/>
    <w:rsid w:val="00830C20"/>
    <w:rsid w:val="008314AC"/>
    <w:rsid w:val="00831931"/>
    <w:rsid w:val="00831A36"/>
    <w:rsid w:val="00831DAE"/>
    <w:rsid w:val="00831E30"/>
    <w:rsid w:val="00831EF0"/>
    <w:rsid w:val="0083210C"/>
    <w:rsid w:val="008323DC"/>
    <w:rsid w:val="00832770"/>
    <w:rsid w:val="0083277F"/>
    <w:rsid w:val="00832A32"/>
    <w:rsid w:val="00832AA6"/>
    <w:rsid w:val="00832DCE"/>
    <w:rsid w:val="00832FC1"/>
    <w:rsid w:val="0083321B"/>
    <w:rsid w:val="008336B2"/>
    <w:rsid w:val="00833741"/>
    <w:rsid w:val="008337A9"/>
    <w:rsid w:val="00833928"/>
    <w:rsid w:val="00833BCC"/>
    <w:rsid w:val="00833C2D"/>
    <w:rsid w:val="00833F3D"/>
    <w:rsid w:val="00834003"/>
    <w:rsid w:val="00834515"/>
    <w:rsid w:val="00834632"/>
    <w:rsid w:val="0083478E"/>
    <w:rsid w:val="00834905"/>
    <w:rsid w:val="00834A57"/>
    <w:rsid w:val="00834C08"/>
    <w:rsid w:val="00834CE5"/>
    <w:rsid w:val="00834F18"/>
    <w:rsid w:val="0083519B"/>
    <w:rsid w:val="0083523A"/>
    <w:rsid w:val="00835279"/>
    <w:rsid w:val="008352D1"/>
    <w:rsid w:val="008359D9"/>
    <w:rsid w:val="00835B0C"/>
    <w:rsid w:val="00835F7C"/>
    <w:rsid w:val="00836197"/>
    <w:rsid w:val="008367EA"/>
    <w:rsid w:val="008367F4"/>
    <w:rsid w:val="0083687A"/>
    <w:rsid w:val="00836A62"/>
    <w:rsid w:val="00836CD1"/>
    <w:rsid w:val="00836DE7"/>
    <w:rsid w:val="0083715B"/>
    <w:rsid w:val="008371BF"/>
    <w:rsid w:val="0083796A"/>
    <w:rsid w:val="0084030F"/>
    <w:rsid w:val="008403A9"/>
    <w:rsid w:val="0084041E"/>
    <w:rsid w:val="008408A9"/>
    <w:rsid w:val="00840C81"/>
    <w:rsid w:val="00840DB5"/>
    <w:rsid w:val="008414D7"/>
    <w:rsid w:val="0084155F"/>
    <w:rsid w:val="008420A5"/>
    <w:rsid w:val="00842283"/>
    <w:rsid w:val="00843789"/>
    <w:rsid w:val="0084395B"/>
    <w:rsid w:val="00843A7B"/>
    <w:rsid w:val="00843AC4"/>
    <w:rsid w:val="00843B35"/>
    <w:rsid w:val="00843B40"/>
    <w:rsid w:val="00843C8B"/>
    <w:rsid w:val="00843C9E"/>
    <w:rsid w:val="00844CAA"/>
    <w:rsid w:val="00845364"/>
    <w:rsid w:val="008454CA"/>
    <w:rsid w:val="0084577C"/>
    <w:rsid w:val="00845A27"/>
    <w:rsid w:val="00845D7F"/>
    <w:rsid w:val="00845FF6"/>
    <w:rsid w:val="0084607C"/>
    <w:rsid w:val="00846F46"/>
    <w:rsid w:val="008473ED"/>
    <w:rsid w:val="00847516"/>
    <w:rsid w:val="00847C9B"/>
    <w:rsid w:val="00847CA7"/>
    <w:rsid w:val="00847F20"/>
    <w:rsid w:val="008500AA"/>
    <w:rsid w:val="008501AB"/>
    <w:rsid w:val="0085045C"/>
    <w:rsid w:val="00850626"/>
    <w:rsid w:val="0085063F"/>
    <w:rsid w:val="00850ADE"/>
    <w:rsid w:val="00850BA6"/>
    <w:rsid w:val="00850D11"/>
    <w:rsid w:val="00850D57"/>
    <w:rsid w:val="0085150D"/>
    <w:rsid w:val="00851708"/>
    <w:rsid w:val="00851784"/>
    <w:rsid w:val="00851C27"/>
    <w:rsid w:val="00851E63"/>
    <w:rsid w:val="00852553"/>
    <w:rsid w:val="00852669"/>
    <w:rsid w:val="00852C7C"/>
    <w:rsid w:val="008530FC"/>
    <w:rsid w:val="008535F4"/>
    <w:rsid w:val="0085390D"/>
    <w:rsid w:val="00853B54"/>
    <w:rsid w:val="00853B67"/>
    <w:rsid w:val="00853BEA"/>
    <w:rsid w:val="00853BFD"/>
    <w:rsid w:val="00853EC9"/>
    <w:rsid w:val="00853FB9"/>
    <w:rsid w:val="00854126"/>
    <w:rsid w:val="008541B9"/>
    <w:rsid w:val="00854942"/>
    <w:rsid w:val="008555D7"/>
    <w:rsid w:val="00855837"/>
    <w:rsid w:val="00855BBD"/>
    <w:rsid w:val="00856401"/>
    <w:rsid w:val="00856496"/>
    <w:rsid w:val="00856616"/>
    <w:rsid w:val="00856706"/>
    <w:rsid w:val="00856B7F"/>
    <w:rsid w:val="008573F0"/>
    <w:rsid w:val="008577A0"/>
    <w:rsid w:val="0085784E"/>
    <w:rsid w:val="00857919"/>
    <w:rsid w:val="00857B09"/>
    <w:rsid w:val="00857FC4"/>
    <w:rsid w:val="008601D2"/>
    <w:rsid w:val="00860798"/>
    <w:rsid w:val="0086096A"/>
    <w:rsid w:val="00860A31"/>
    <w:rsid w:val="00860AB6"/>
    <w:rsid w:val="00860E37"/>
    <w:rsid w:val="00861345"/>
    <w:rsid w:val="008613BB"/>
    <w:rsid w:val="008615E2"/>
    <w:rsid w:val="008618AC"/>
    <w:rsid w:val="00861C44"/>
    <w:rsid w:val="00861FB0"/>
    <w:rsid w:val="008623D9"/>
    <w:rsid w:val="00862404"/>
    <w:rsid w:val="008625B9"/>
    <w:rsid w:val="00862649"/>
    <w:rsid w:val="00862686"/>
    <w:rsid w:val="0086275D"/>
    <w:rsid w:val="008627B5"/>
    <w:rsid w:val="00862893"/>
    <w:rsid w:val="008634C0"/>
    <w:rsid w:val="00863C01"/>
    <w:rsid w:val="008643FE"/>
    <w:rsid w:val="00864790"/>
    <w:rsid w:val="00864B53"/>
    <w:rsid w:val="00864C16"/>
    <w:rsid w:val="00864CFA"/>
    <w:rsid w:val="00864D20"/>
    <w:rsid w:val="008652C0"/>
    <w:rsid w:val="0086536F"/>
    <w:rsid w:val="008659BF"/>
    <w:rsid w:val="00865BE6"/>
    <w:rsid w:val="00865FC5"/>
    <w:rsid w:val="00865FF2"/>
    <w:rsid w:val="008662C6"/>
    <w:rsid w:val="00866700"/>
    <w:rsid w:val="00866ABF"/>
    <w:rsid w:val="00866BAD"/>
    <w:rsid w:val="00866D30"/>
    <w:rsid w:val="00866F50"/>
    <w:rsid w:val="008675F5"/>
    <w:rsid w:val="0086767F"/>
    <w:rsid w:val="008679AA"/>
    <w:rsid w:val="00867B11"/>
    <w:rsid w:val="00867DC0"/>
    <w:rsid w:val="00870364"/>
    <w:rsid w:val="0087045A"/>
    <w:rsid w:val="008705A0"/>
    <w:rsid w:val="008707D0"/>
    <w:rsid w:val="00870B3F"/>
    <w:rsid w:val="00870C39"/>
    <w:rsid w:val="00870E71"/>
    <w:rsid w:val="00871234"/>
    <w:rsid w:val="0087139F"/>
    <w:rsid w:val="00871444"/>
    <w:rsid w:val="008715ED"/>
    <w:rsid w:val="00871CC0"/>
    <w:rsid w:val="008722BA"/>
    <w:rsid w:val="00872415"/>
    <w:rsid w:val="00872A3C"/>
    <w:rsid w:val="00872F7A"/>
    <w:rsid w:val="00873067"/>
    <w:rsid w:val="008731B1"/>
    <w:rsid w:val="008731BE"/>
    <w:rsid w:val="00873360"/>
    <w:rsid w:val="00873869"/>
    <w:rsid w:val="008739F9"/>
    <w:rsid w:val="00873C90"/>
    <w:rsid w:val="00874259"/>
    <w:rsid w:val="008744E8"/>
    <w:rsid w:val="008745BA"/>
    <w:rsid w:val="0087470F"/>
    <w:rsid w:val="00874D48"/>
    <w:rsid w:val="00874F43"/>
    <w:rsid w:val="0087533E"/>
    <w:rsid w:val="008756E0"/>
    <w:rsid w:val="00875C4C"/>
    <w:rsid w:val="00875EC3"/>
    <w:rsid w:val="008760BD"/>
    <w:rsid w:val="00876B70"/>
    <w:rsid w:val="00877023"/>
    <w:rsid w:val="008772E5"/>
    <w:rsid w:val="0087761B"/>
    <w:rsid w:val="008776B5"/>
    <w:rsid w:val="00877763"/>
    <w:rsid w:val="00880290"/>
    <w:rsid w:val="00880431"/>
    <w:rsid w:val="008804C1"/>
    <w:rsid w:val="0088050D"/>
    <w:rsid w:val="008808F2"/>
    <w:rsid w:val="00880B70"/>
    <w:rsid w:val="00880BCC"/>
    <w:rsid w:val="00880CD0"/>
    <w:rsid w:val="00880FCC"/>
    <w:rsid w:val="00881124"/>
    <w:rsid w:val="008813F6"/>
    <w:rsid w:val="008814F4"/>
    <w:rsid w:val="00881E43"/>
    <w:rsid w:val="00882C1E"/>
    <w:rsid w:val="00882D79"/>
    <w:rsid w:val="00882D99"/>
    <w:rsid w:val="00883B95"/>
    <w:rsid w:val="00883BF3"/>
    <w:rsid w:val="008842F1"/>
    <w:rsid w:val="00884322"/>
    <w:rsid w:val="008843E5"/>
    <w:rsid w:val="008846ED"/>
    <w:rsid w:val="008848C4"/>
    <w:rsid w:val="00884A31"/>
    <w:rsid w:val="00884CEF"/>
    <w:rsid w:val="00884EB7"/>
    <w:rsid w:val="0088506C"/>
    <w:rsid w:val="00885C63"/>
    <w:rsid w:val="00885E4C"/>
    <w:rsid w:val="008862B3"/>
    <w:rsid w:val="00886331"/>
    <w:rsid w:val="008866EF"/>
    <w:rsid w:val="008869F0"/>
    <w:rsid w:val="00886DEC"/>
    <w:rsid w:val="00886FE7"/>
    <w:rsid w:val="008870F4"/>
    <w:rsid w:val="00887306"/>
    <w:rsid w:val="0088774E"/>
    <w:rsid w:val="00887EAC"/>
    <w:rsid w:val="008902D6"/>
    <w:rsid w:val="008905D3"/>
    <w:rsid w:val="008905D5"/>
    <w:rsid w:val="00890779"/>
    <w:rsid w:val="00890F83"/>
    <w:rsid w:val="0089131B"/>
    <w:rsid w:val="0089179D"/>
    <w:rsid w:val="00891EDC"/>
    <w:rsid w:val="00892BC2"/>
    <w:rsid w:val="00892EDA"/>
    <w:rsid w:val="00892F9D"/>
    <w:rsid w:val="00893132"/>
    <w:rsid w:val="00893717"/>
    <w:rsid w:val="0089374F"/>
    <w:rsid w:val="00893857"/>
    <w:rsid w:val="00893C8A"/>
    <w:rsid w:val="008944EE"/>
    <w:rsid w:val="00894558"/>
    <w:rsid w:val="008947C7"/>
    <w:rsid w:val="00894C36"/>
    <w:rsid w:val="00894EB1"/>
    <w:rsid w:val="00894EC9"/>
    <w:rsid w:val="008950F8"/>
    <w:rsid w:val="00895178"/>
    <w:rsid w:val="008957B6"/>
    <w:rsid w:val="00895827"/>
    <w:rsid w:val="008958AF"/>
    <w:rsid w:val="00895CAA"/>
    <w:rsid w:val="00895D9F"/>
    <w:rsid w:val="0089609A"/>
    <w:rsid w:val="0089644B"/>
    <w:rsid w:val="008969EE"/>
    <w:rsid w:val="00896A8C"/>
    <w:rsid w:val="00896C38"/>
    <w:rsid w:val="00897CF5"/>
    <w:rsid w:val="00897D30"/>
    <w:rsid w:val="008A0772"/>
    <w:rsid w:val="008A077C"/>
    <w:rsid w:val="008A092C"/>
    <w:rsid w:val="008A09FE"/>
    <w:rsid w:val="008A0AD6"/>
    <w:rsid w:val="008A0B01"/>
    <w:rsid w:val="008A0B3C"/>
    <w:rsid w:val="008A102B"/>
    <w:rsid w:val="008A1712"/>
    <w:rsid w:val="008A1984"/>
    <w:rsid w:val="008A19B7"/>
    <w:rsid w:val="008A1AC6"/>
    <w:rsid w:val="008A1BBC"/>
    <w:rsid w:val="008A1C64"/>
    <w:rsid w:val="008A1DC9"/>
    <w:rsid w:val="008A1F51"/>
    <w:rsid w:val="008A1F91"/>
    <w:rsid w:val="008A27FF"/>
    <w:rsid w:val="008A2BDA"/>
    <w:rsid w:val="008A34F2"/>
    <w:rsid w:val="008A38E5"/>
    <w:rsid w:val="008A3AC0"/>
    <w:rsid w:val="008A44E3"/>
    <w:rsid w:val="008A460B"/>
    <w:rsid w:val="008A49A8"/>
    <w:rsid w:val="008A4AB7"/>
    <w:rsid w:val="008A4FB4"/>
    <w:rsid w:val="008A5092"/>
    <w:rsid w:val="008A5395"/>
    <w:rsid w:val="008A5EA9"/>
    <w:rsid w:val="008A5F22"/>
    <w:rsid w:val="008A6773"/>
    <w:rsid w:val="008A69B9"/>
    <w:rsid w:val="008A6B8E"/>
    <w:rsid w:val="008A6D6C"/>
    <w:rsid w:val="008A6FAC"/>
    <w:rsid w:val="008A7236"/>
    <w:rsid w:val="008A7441"/>
    <w:rsid w:val="008A7486"/>
    <w:rsid w:val="008A7567"/>
    <w:rsid w:val="008A7A77"/>
    <w:rsid w:val="008B0246"/>
    <w:rsid w:val="008B0670"/>
    <w:rsid w:val="008B1101"/>
    <w:rsid w:val="008B1143"/>
    <w:rsid w:val="008B1164"/>
    <w:rsid w:val="008B1269"/>
    <w:rsid w:val="008B1341"/>
    <w:rsid w:val="008B1516"/>
    <w:rsid w:val="008B152F"/>
    <w:rsid w:val="008B1ADC"/>
    <w:rsid w:val="008B1D56"/>
    <w:rsid w:val="008B1ECC"/>
    <w:rsid w:val="008B2909"/>
    <w:rsid w:val="008B2EC2"/>
    <w:rsid w:val="008B32AA"/>
    <w:rsid w:val="008B3379"/>
    <w:rsid w:val="008B3735"/>
    <w:rsid w:val="008B3ABF"/>
    <w:rsid w:val="008B3BF9"/>
    <w:rsid w:val="008B4608"/>
    <w:rsid w:val="008B4BD8"/>
    <w:rsid w:val="008B4E74"/>
    <w:rsid w:val="008B515C"/>
    <w:rsid w:val="008B549F"/>
    <w:rsid w:val="008B56B2"/>
    <w:rsid w:val="008B5B77"/>
    <w:rsid w:val="008B63A9"/>
    <w:rsid w:val="008B661C"/>
    <w:rsid w:val="008B66F0"/>
    <w:rsid w:val="008B68F9"/>
    <w:rsid w:val="008B6A14"/>
    <w:rsid w:val="008B6B3E"/>
    <w:rsid w:val="008B6D80"/>
    <w:rsid w:val="008B6EA6"/>
    <w:rsid w:val="008B7243"/>
    <w:rsid w:val="008B75B5"/>
    <w:rsid w:val="008B770E"/>
    <w:rsid w:val="008B79C6"/>
    <w:rsid w:val="008B7FAC"/>
    <w:rsid w:val="008C01D2"/>
    <w:rsid w:val="008C02A4"/>
    <w:rsid w:val="008C04DA"/>
    <w:rsid w:val="008C084E"/>
    <w:rsid w:val="008C0C2A"/>
    <w:rsid w:val="008C0D95"/>
    <w:rsid w:val="008C0F1A"/>
    <w:rsid w:val="008C0F1B"/>
    <w:rsid w:val="008C169F"/>
    <w:rsid w:val="008C1CBA"/>
    <w:rsid w:val="008C211C"/>
    <w:rsid w:val="008C23FC"/>
    <w:rsid w:val="008C27AE"/>
    <w:rsid w:val="008C2DBB"/>
    <w:rsid w:val="008C3174"/>
    <w:rsid w:val="008C33D1"/>
    <w:rsid w:val="008C3A00"/>
    <w:rsid w:val="008C3D8E"/>
    <w:rsid w:val="008C407D"/>
    <w:rsid w:val="008C409D"/>
    <w:rsid w:val="008C42F2"/>
    <w:rsid w:val="008C443D"/>
    <w:rsid w:val="008C44AF"/>
    <w:rsid w:val="008C45AA"/>
    <w:rsid w:val="008C4737"/>
    <w:rsid w:val="008C4987"/>
    <w:rsid w:val="008C4E66"/>
    <w:rsid w:val="008C5113"/>
    <w:rsid w:val="008C54B3"/>
    <w:rsid w:val="008C5A3D"/>
    <w:rsid w:val="008C5E72"/>
    <w:rsid w:val="008C6128"/>
    <w:rsid w:val="008C65A2"/>
    <w:rsid w:val="008C76BE"/>
    <w:rsid w:val="008C77C9"/>
    <w:rsid w:val="008C7C2B"/>
    <w:rsid w:val="008D01A9"/>
    <w:rsid w:val="008D0568"/>
    <w:rsid w:val="008D05A4"/>
    <w:rsid w:val="008D0CC7"/>
    <w:rsid w:val="008D0DD9"/>
    <w:rsid w:val="008D11EB"/>
    <w:rsid w:val="008D167A"/>
    <w:rsid w:val="008D16CD"/>
    <w:rsid w:val="008D1703"/>
    <w:rsid w:val="008D1836"/>
    <w:rsid w:val="008D1E06"/>
    <w:rsid w:val="008D1F22"/>
    <w:rsid w:val="008D20D4"/>
    <w:rsid w:val="008D25DB"/>
    <w:rsid w:val="008D2CD0"/>
    <w:rsid w:val="008D3098"/>
    <w:rsid w:val="008D31B9"/>
    <w:rsid w:val="008D3B84"/>
    <w:rsid w:val="008D3B9A"/>
    <w:rsid w:val="008D3C85"/>
    <w:rsid w:val="008D3E22"/>
    <w:rsid w:val="008D404B"/>
    <w:rsid w:val="008D426B"/>
    <w:rsid w:val="008D44C7"/>
    <w:rsid w:val="008D4684"/>
    <w:rsid w:val="008D46E3"/>
    <w:rsid w:val="008D4843"/>
    <w:rsid w:val="008D4950"/>
    <w:rsid w:val="008D4A38"/>
    <w:rsid w:val="008D4C27"/>
    <w:rsid w:val="008D4F6B"/>
    <w:rsid w:val="008D511F"/>
    <w:rsid w:val="008D53B6"/>
    <w:rsid w:val="008D55B5"/>
    <w:rsid w:val="008D5AAF"/>
    <w:rsid w:val="008D6438"/>
    <w:rsid w:val="008D654B"/>
    <w:rsid w:val="008D67AA"/>
    <w:rsid w:val="008D68B1"/>
    <w:rsid w:val="008D6DBE"/>
    <w:rsid w:val="008D70E8"/>
    <w:rsid w:val="008D72F9"/>
    <w:rsid w:val="008D7326"/>
    <w:rsid w:val="008D7340"/>
    <w:rsid w:val="008D77E0"/>
    <w:rsid w:val="008D7A14"/>
    <w:rsid w:val="008D7AB4"/>
    <w:rsid w:val="008D7B55"/>
    <w:rsid w:val="008D7E63"/>
    <w:rsid w:val="008E0016"/>
    <w:rsid w:val="008E00D3"/>
    <w:rsid w:val="008E02FB"/>
    <w:rsid w:val="008E0696"/>
    <w:rsid w:val="008E08E6"/>
    <w:rsid w:val="008E0D12"/>
    <w:rsid w:val="008E0E17"/>
    <w:rsid w:val="008E1437"/>
    <w:rsid w:val="008E1448"/>
    <w:rsid w:val="008E1626"/>
    <w:rsid w:val="008E1786"/>
    <w:rsid w:val="008E1907"/>
    <w:rsid w:val="008E1AC3"/>
    <w:rsid w:val="008E1C49"/>
    <w:rsid w:val="008E1C7E"/>
    <w:rsid w:val="008E2031"/>
    <w:rsid w:val="008E2828"/>
    <w:rsid w:val="008E2DAE"/>
    <w:rsid w:val="008E34AC"/>
    <w:rsid w:val="008E3558"/>
    <w:rsid w:val="008E3917"/>
    <w:rsid w:val="008E4056"/>
    <w:rsid w:val="008E406F"/>
    <w:rsid w:val="008E4073"/>
    <w:rsid w:val="008E412B"/>
    <w:rsid w:val="008E41BC"/>
    <w:rsid w:val="008E42E1"/>
    <w:rsid w:val="008E46A3"/>
    <w:rsid w:val="008E47D8"/>
    <w:rsid w:val="008E47FF"/>
    <w:rsid w:val="008E4E9B"/>
    <w:rsid w:val="008E5422"/>
    <w:rsid w:val="008E54F9"/>
    <w:rsid w:val="008E571C"/>
    <w:rsid w:val="008E5BB6"/>
    <w:rsid w:val="008E6965"/>
    <w:rsid w:val="008E6FE2"/>
    <w:rsid w:val="008E7051"/>
    <w:rsid w:val="008E78D3"/>
    <w:rsid w:val="008E7B41"/>
    <w:rsid w:val="008E7D13"/>
    <w:rsid w:val="008F0251"/>
    <w:rsid w:val="008F028E"/>
    <w:rsid w:val="008F0313"/>
    <w:rsid w:val="008F05D3"/>
    <w:rsid w:val="008F0664"/>
    <w:rsid w:val="008F073D"/>
    <w:rsid w:val="008F08F6"/>
    <w:rsid w:val="008F0D43"/>
    <w:rsid w:val="008F0E16"/>
    <w:rsid w:val="008F0F99"/>
    <w:rsid w:val="008F0FCF"/>
    <w:rsid w:val="008F0FF3"/>
    <w:rsid w:val="008F191D"/>
    <w:rsid w:val="008F20CD"/>
    <w:rsid w:val="008F2721"/>
    <w:rsid w:val="008F27D8"/>
    <w:rsid w:val="008F2923"/>
    <w:rsid w:val="008F294B"/>
    <w:rsid w:val="008F299B"/>
    <w:rsid w:val="008F2A12"/>
    <w:rsid w:val="008F2A19"/>
    <w:rsid w:val="008F2BB4"/>
    <w:rsid w:val="008F2C7D"/>
    <w:rsid w:val="008F2E9D"/>
    <w:rsid w:val="008F310C"/>
    <w:rsid w:val="008F379D"/>
    <w:rsid w:val="008F3954"/>
    <w:rsid w:val="008F4361"/>
    <w:rsid w:val="008F4379"/>
    <w:rsid w:val="008F5084"/>
    <w:rsid w:val="008F51CC"/>
    <w:rsid w:val="008F57EC"/>
    <w:rsid w:val="008F5AAB"/>
    <w:rsid w:val="008F5CDA"/>
    <w:rsid w:val="008F5E14"/>
    <w:rsid w:val="008F61E6"/>
    <w:rsid w:val="008F65B7"/>
    <w:rsid w:val="008F6652"/>
    <w:rsid w:val="008F6E72"/>
    <w:rsid w:val="008F75DA"/>
    <w:rsid w:val="008F77AE"/>
    <w:rsid w:val="008F7A5A"/>
    <w:rsid w:val="008F7B43"/>
    <w:rsid w:val="0090016D"/>
    <w:rsid w:val="009004C4"/>
    <w:rsid w:val="009005FB"/>
    <w:rsid w:val="00900934"/>
    <w:rsid w:val="00900C60"/>
    <w:rsid w:val="00900EDB"/>
    <w:rsid w:val="0090139E"/>
    <w:rsid w:val="00901674"/>
    <w:rsid w:val="009017E8"/>
    <w:rsid w:val="00901A2B"/>
    <w:rsid w:val="00901E40"/>
    <w:rsid w:val="009025AC"/>
    <w:rsid w:val="00902A39"/>
    <w:rsid w:val="00902AB3"/>
    <w:rsid w:val="0090324C"/>
    <w:rsid w:val="009035D7"/>
    <w:rsid w:val="00903779"/>
    <w:rsid w:val="00903814"/>
    <w:rsid w:val="00903B07"/>
    <w:rsid w:val="0090436C"/>
    <w:rsid w:val="0090437F"/>
    <w:rsid w:val="009043DA"/>
    <w:rsid w:val="00904611"/>
    <w:rsid w:val="00904938"/>
    <w:rsid w:val="009053F8"/>
    <w:rsid w:val="00905467"/>
    <w:rsid w:val="00905A68"/>
    <w:rsid w:val="00905EB8"/>
    <w:rsid w:val="00906D64"/>
    <w:rsid w:val="00907174"/>
    <w:rsid w:val="0090731E"/>
    <w:rsid w:val="0090775F"/>
    <w:rsid w:val="00907A6E"/>
    <w:rsid w:val="009108FE"/>
    <w:rsid w:val="00910CBD"/>
    <w:rsid w:val="00910FF7"/>
    <w:rsid w:val="00911219"/>
    <w:rsid w:val="00911479"/>
    <w:rsid w:val="0091164F"/>
    <w:rsid w:val="009118BA"/>
    <w:rsid w:val="00911DAE"/>
    <w:rsid w:val="009125D6"/>
    <w:rsid w:val="009127B0"/>
    <w:rsid w:val="009129C9"/>
    <w:rsid w:val="00912EF4"/>
    <w:rsid w:val="009130AB"/>
    <w:rsid w:val="00913655"/>
    <w:rsid w:val="00913850"/>
    <w:rsid w:val="0091397C"/>
    <w:rsid w:val="00913E1B"/>
    <w:rsid w:val="00913E6C"/>
    <w:rsid w:val="00914014"/>
    <w:rsid w:val="0091417A"/>
    <w:rsid w:val="00914BA4"/>
    <w:rsid w:val="00914BA5"/>
    <w:rsid w:val="00914D46"/>
    <w:rsid w:val="00914D9A"/>
    <w:rsid w:val="00915059"/>
    <w:rsid w:val="009151A8"/>
    <w:rsid w:val="009152DE"/>
    <w:rsid w:val="00915430"/>
    <w:rsid w:val="0091548B"/>
    <w:rsid w:val="009154E4"/>
    <w:rsid w:val="00915B96"/>
    <w:rsid w:val="00915FF2"/>
    <w:rsid w:val="0091606C"/>
    <w:rsid w:val="009161EA"/>
    <w:rsid w:val="009164D6"/>
    <w:rsid w:val="00916733"/>
    <w:rsid w:val="0091687B"/>
    <w:rsid w:val="00916919"/>
    <w:rsid w:val="009169CF"/>
    <w:rsid w:val="00916D4F"/>
    <w:rsid w:val="00916D75"/>
    <w:rsid w:val="0091719C"/>
    <w:rsid w:val="00917492"/>
    <w:rsid w:val="0091781D"/>
    <w:rsid w:val="00917D75"/>
    <w:rsid w:val="009201A2"/>
    <w:rsid w:val="009203BA"/>
    <w:rsid w:val="0092049C"/>
    <w:rsid w:val="009205E5"/>
    <w:rsid w:val="00920880"/>
    <w:rsid w:val="00920A3D"/>
    <w:rsid w:val="00920AEE"/>
    <w:rsid w:val="00920B95"/>
    <w:rsid w:val="00920C61"/>
    <w:rsid w:val="00921081"/>
    <w:rsid w:val="0092165A"/>
    <w:rsid w:val="00921761"/>
    <w:rsid w:val="00921A23"/>
    <w:rsid w:val="00921F59"/>
    <w:rsid w:val="00922693"/>
    <w:rsid w:val="00922A68"/>
    <w:rsid w:val="00922F74"/>
    <w:rsid w:val="00923BAD"/>
    <w:rsid w:val="00923C14"/>
    <w:rsid w:val="00923E40"/>
    <w:rsid w:val="00924091"/>
    <w:rsid w:val="009247E9"/>
    <w:rsid w:val="0092495B"/>
    <w:rsid w:val="00924A14"/>
    <w:rsid w:val="00924A1A"/>
    <w:rsid w:val="00924AA8"/>
    <w:rsid w:val="00924BC7"/>
    <w:rsid w:val="00924E61"/>
    <w:rsid w:val="009250E2"/>
    <w:rsid w:val="00925CA2"/>
    <w:rsid w:val="00925EE0"/>
    <w:rsid w:val="00926345"/>
    <w:rsid w:val="009264DC"/>
    <w:rsid w:val="0092719E"/>
    <w:rsid w:val="00927478"/>
    <w:rsid w:val="009301B3"/>
    <w:rsid w:val="0093043F"/>
    <w:rsid w:val="00930721"/>
    <w:rsid w:val="00931343"/>
    <w:rsid w:val="0093235B"/>
    <w:rsid w:val="0093237F"/>
    <w:rsid w:val="0093264C"/>
    <w:rsid w:val="00932B11"/>
    <w:rsid w:val="00932DAC"/>
    <w:rsid w:val="00932DB4"/>
    <w:rsid w:val="00932E8A"/>
    <w:rsid w:val="00932FDB"/>
    <w:rsid w:val="0093301D"/>
    <w:rsid w:val="0093328E"/>
    <w:rsid w:val="00933669"/>
    <w:rsid w:val="009337CF"/>
    <w:rsid w:val="00933891"/>
    <w:rsid w:val="00933B0A"/>
    <w:rsid w:val="00934116"/>
    <w:rsid w:val="00934B35"/>
    <w:rsid w:val="00934C63"/>
    <w:rsid w:val="00934EF4"/>
    <w:rsid w:val="00935533"/>
    <w:rsid w:val="009356B3"/>
    <w:rsid w:val="009356E5"/>
    <w:rsid w:val="00935A07"/>
    <w:rsid w:val="00935EC0"/>
    <w:rsid w:val="009363EA"/>
    <w:rsid w:val="009366F9"/>
    <w:rsid w:val="00936725"/>
    <w:rsid w:val="00936A22"/>
    <w:rsid w:val="0093751A"/>
    <w:rsid w:val="009378FB"/>
    <w:rsid w:val="00940199"/>
    <w:rsid w:val="009404A9"/>
    <w:rsid w:val="009406E6"/>
    <w:rsid w:val="00940722"/>
    <w:rsid w:val="00940946"/>
    <w:rsid w:val="00940993"/>
    <w:rsid w:val="0094102D"/>
    <w:rsid w:val="00941081"/>
    <w:rsid w:val="009413A8"/>
    <w:rsid w:val="00941420"/>
    <w:rsid w:val="009422BD"/>
    <w:rsid w:val="009426DE"/>
    <w:rsid w:val="00942C7A"/>
    <w:rsid w:val="00942CC1"/>
    <w:rsid w:val="00942CCA"/>
    <w:rsid w:val="00942D20"/>
    <w:rsid w:val="00942F8F"/>
    <w:rsid w:val="00943221"/>
    <w:rsid w:val="009434A9"/>
    <w:rsid w:val="00944101"/>
    <w:rsid w:val="00944165"/>
    <w:rsid w:val="00944549"/>
    <w:rsid w:val="0094467F"/>
    <w:rsid w:val="009449AE"/>
    <w:rsid w:val="009456C4"/>
    <w:rsid w:val="009458D7"/>
    <w:rsid w:val="00945D2D"/>
    <w:rsid w:val="00945DDF"/>
    <w:rsid w:val="00946058"/>
    <w:rsid w:val="009471E4"/>
    <w:rsid w:val="009473C0"/>
    <w:rsid w:val="00947444"/>
    <w:rsid w:val="00947573"/>
    <w:rsid w:val="00947848"/>
    <w:rsid w:val="0094799F"/>
    <w:rsid w:val="00947C07"/>
    <w:rsid w:val="00947E20"/>
    <w:rsid w:val="00947E2E"/>
    <w:rsid w:val="00947E67"/>
    <w:rsid w:val="009502C0"/>
    <w:rsid w:val="00950436"/>
    <w:rsid w:val="00950819"/>
    <w:rsid w:val="00950B3B"/>
    <w:rsid w:val="009513C1"/>
    <w:rsid w:val="00951837"/>
    <w:rsid w:val="009518EC"/>
    <w:rsid w:val="00951DAB"/>
    <w:rsid w:val="00951E5F"/>
    <w:rsid w:val="00951F5A"/>
    <w:rsid w:val="009520A9"/>
    <w:rsid w:val="00952350"/>
    <w:rsid w:val="00952414"/>
    <w:rsid w:val="00952565"/>
    <w:rsid w:val="00952EF8"/>
    <w:rsid w:val="00952F4B"/>
    <w:rsid w:val="00953614"/>
    <w:rsid w:val="00953990"/>
    <w:rsid w:val="00953AC3"/>
    <w:rsid w:val="0095408C"/>
    <w:rsid w:val="009541A8"/>
    <w:rsid w:val="0095422B"/>
    <w:rsid w:val="009544D4"/>
    <w:rsid w:val="00954A5D"/>
    <w:rsid w:val="00954ED6"/>
    <w:rsid w:val="0095519B"/>
    <w:rsid w:val="0095550F"/>
    <w:rsid w:val="00955622"/>
    <w:rsid w:val="0095572C"/>
    <w:rsid w:val="009558F5"/>
    <w:rsid w:val="00955A42"/>
    <w:rsid w:val="00955FC4"/>
    <w:rsid w:val="00956DE0"/>
    <w:rsid w:val="00957095"/>
    <w:rsid w:val="00957333"/>
    <w:rsid w:val="009573B2"/>
    <w:rsid w:val="00957492"/>
    <w:rsid w:val="009575ED"/>
    <w:rsid w:val="00957743"/>
    <w:rsid w:val="009578D9"/>
    <w:rsid w:val="00957BA3"/>
    <w:rsid w:val="00957C95"/>
    <w:rsid w:val="00957D97"/>
    <w:rsid w:val="00957F35"/>
    <w:rsid w:val="009602CA"/>
    <w:rsid w:val="009604B7"/>
    <w:rsid w:val="00960A99"/>
    <w:rsid w:val="00960BD5"/>
    <w:rsid w:val="0096107C"/>
    <w:rsid w:val="009611FF"/>
    <w:rsid w:val="0096127A"/>
    <w:rsid w:val="009616D1"/>
    <w:rsid w:val="00961827"/>
    <w:rsid w:val="0096189F"/>
    <w:rsid w:val="00961EF9"/>
    <w:rsid w:val="00962241"/>
    <w:rsid w:val="00962770"/>
    <w:rsid w:val="009627BA"/>
    <w:rsid w:val="00962971"/>
    <w:rsid w:val="009629D5"/>
    <w:rsid w:val="00962A09"/>
    <w:rsid w:val="00962DD3"/>
    <w:rsid w:val="00962DE3"/>
    <w:rsid w:val="00962E9D"/>
    <w:rsid w:val="00963029"/>
    <w:rsid w:val="009631AC"/>
    <w:rsid w:val="0096354E"/>
    <w:rsid w:val="009638C5"/>
    <w:rsid w:val="00963BCE"/>
    <w:rsid w:val="00963CFC"/>
    <w:rsid w:val="00964401"/>
    <w:rsid w:val="00964453"/>
    <w:rsid w:val="009645F3"/>
    <w:rsid w:val="0096494D"/>
    <w:rsid w:val="00964B76"/>
    <w:rsid w:val="00964DD3"/>
    <w:rsid w:val="00965010"/>
    <w:rsid w:val="00965018"/>
    <w:rsid w:val="009653E0"/>
    <w:rsid w:val="009656F3"/>
    <w:rsid w:val="009658A9"/>
    <w:rsid w:val="009665A8"/>
    <w:rsid w:val="00967C02"/>
    <w:rsid w:val="00967C07"/>
    <w:rsid w:val="00967EC8"/>
    <w:rsid w:val="0097010B"/>
    <w:rsid w:val="009703B9"/>
    <w:rsid w:val="009704D6"/>
    <w:rsid w:val="0097079B"/>
    <w:rsid w:val="009707B9"/>
    <w:rsid w:val="009709E0"/>
    <w:rsid w:val="00970A64"/>
    <w:rsid w:val="00970D10"/>
    <w:rsid w:val="00970DA2"/>
    <w:rsid w:val="009712D2"/>
    <w:rsid w:val="00971A76"/>
    <w:rsid w:val="00971B5F"/>
    <w:rsid w:val="00971F44"/>
    <w:rsid w:val="0097220E"/>
    <w:rsid w:val="00972468"/>
    <w:rsid w:val="00972935"/>
    <w:rsid w:val="00972B51"/>
    <w:rsid w:val="00972C3B"/>
    <w:rsid w:val="00972CD3"/>
    <w:rsid w:val="00972D1C"/>
    <w:rsid w:val="00972DCB"/>
    <w:rsid w:val="00972EAE"/>
    <w:rsid w:val="0097305E"/>
    <w:rsid w:val="009730C9"/>
    <w:rsid w:val="00973586"/>
    <w:rsid w:val="009735E0"/>
    <w:rsid w:val="009736A0"/>
    <w:rsid w:val="00973CAC"/>
    <w:rsid w:val="00973CC7"/>
    <w:rsid w:val="00973E70"/>
    <w:rsid w:val="00973F65"/>
    <w:rsid w:val="00974091"/>
    <w:rsid w:val="0097414B"/>
    <w:rsid w:val="009745DA"/>
    <w:rsid w:val="0097463D"/>
    <w:rsid w:val="00974807"/>
    <w:rsid w:val="0097492D"/>
    <w:rsid w:val="00974C82"/>
    <w:rsid w:val="00974DDC"/>
    <w:rsid w:val="00974E2B"/>
    <w:rsid w:val="00974EA8"/>
    <w:rsid w:val="00975747"/>
    <w:rsid w:val="0097580A"/>
    <w:rsid w:val="00975C82"/>
    <w:rsid w:val="00975EBB"/>
    <w:rsid w:val="00975F32"/>
    <w:rsid w:val="00975FB8"/>
    <w:rsid w:val="009763AA"/>
    <w:rsid w:val="00976E3D"/>
    <w:rsid w:val="009774B4"/>
    <w:rsid w:val="00977A42"/>
    <w:rsid w:val="00977B75"/>
    <w:rsid w:val="00977C0A"/>
    <w:rsid w:val="00977FE5"/>
    <w:rsid w:val="009800C4"/>
    <w:rsid w:val="00980114"/>
    <w:rsid w:val="009801F7"/>
    <w:rsid w:val="00980615"/>
    <w:rsid w:val="009806EC"/>
    <w:rsid w:val="009807CF"/>
    <w:rsid w:val="009808B0"/>
    <w:rsid w:val="009808D5"/>
    <w:rsid w:val="00980936"/>
    <w:rsid w:val="00980F50"/>
    <w:rsid w:val="0098144D"/>
    <w:rsid w:val="0098145A"/>
    <w:rsid w:val="009818B8"/>
    <w:rsid w:val="00981D58"/>
    <w:rsid w:val="00982114"/>
    <w:rsid w:val="00982C30"/>
    <w:rsid w:val="00982F52"/>
    <w:rsid w:val="00982FE3"/>
    <w:rsid w:val="009830DF"/>
    <w:rsid w:val="0098347E"/>
    <w:rsid w:val="0098388A"/>
    <w:rsid w:val="00983B79"/>
    <w:rsid w:val="00984037"/>
    <w:rsid w:val="00984A91"/>
    <w:rsid w:val="00984ACE"/>
    <w:rsid w:val="00984E5D"/>
    <w:rsid w:val="00984FB8"/>
    <w:rsid w:val="00985404"/>
    <w:rsid w:val="009855F3"/>
    <w:rsid w:val="00985653"/>
    <w:rsid w:val="009859D9"/>
    <w:rsid w:val="00985DBC"/>
    <w:rsid w:val="00986044"/>
    <w:rsid w:val="00986448"/>
    <w:rsid w:val="0098644D"/>
    <w:rsid w:val="0098661C"/>
    <w:rsid w:val="00986743"/>
    <w:rsid w:val="0098681D"/>
    <w:rsid w:val="00986CA7"/>
    <w:rsid w:val="00986E58"/>
    <w:rsid w:val="00987A86"/>
    <w:rsid w:val="00987CA3"/>
    <w:rsid w:val="00990280"/>
    <w:rsid w:val="009903E3"/>
    <w:rsid w:val="0099041A"/>
    <w:rsid w:val="009906D2"/>
    <w:rsid w:val="0099095D"/>
    <w:rsid w:val="00990999"/>
    <w:rsid w:val="00990A18"/>
    <w:rsid w:val="009912ED"/>
    <w:rsid w:val="0099134D"/>
    <w:rsid w:val="009918BC"/>
    <w:rsid w:val="0099193F"/>
    <w:rsid w:val="00991B68"/>
    <w:rsid w:val="00991D41"/>
    <w:rsid w:val="00991D8A"/>
    <w:rsid w:val="00992125"/>
    <w:rsid w:val="00992398"/>
    <w:rsid w:val="009925CC"/>
    <w:rsid w:val="00993177"/>
    <w:rsid w:val="0099326F"/>
    <w:rsid w:val="0099341B"/>
    <w:rsid w:val="00993750"/>
    <w:rsid w:val="00993871"/>
    <w:rsid w:val="00993C7D"/>
    <w:rsid w:val="00993CF2"/>
    <w:rsid w:val="00993F0A"/>
    <w:rsid w:val="00994195"/>
    <w:rsid w:val="00994818"/>
    <w:rsid w:val="00994AA1"/>
    <w:rsid w:val="00994B92"/>
    <w:rsid w:val="00995317"/>
    <w:rsid w:val="009957E9"/>
    <w:rsid w:val="009959D1"/>
    <w:rsid w:val="00995A7D"/>
    <w:rsid w:val="00996187"/>
    <w:rsid w:val="00996840"/>
    <w:rsid w:val="0099684D"/>
    <w:rsid w:val="00996C74"/>
    <w:rsid w:val="00996D08"/>
    <w:rsid w:val="00996E39"/>
    <w:rsid w:val="009979ED"/>
    <w:rsid w:val="00997B2A"/>
    <w:rsid w:val="009A015A"/>
    <w:rsid w:val="009A02C3"/>
    <w:rsid w:val="009A037D"/>
    <w:rsid w:val="009A07AD"/>
    <w:rsid w:val="009A07B4"/>
    <w:rsid w:val="009A0EB2"/>
    <w:rsid w:val="009A0ED8"/>
    <w:rsid w:val="009A1255"/>
    <w:rsid w:val="009A1781"/>
    <w:rsid w:val="009A1797"/>
    <w:rsid w:val="009A179C"/>
    <w:rsid w:val="009A17A5"/>
    <w:rsid w:val="009A17AC"/>
    <w:rsid w:val="009A19C3"/>
    <w:rsid w:val="009A25B3"/>
    <w:rsid w:val="009A28E9"/>
    <w:rsid w:val="009A2AC7"/>
    <w:rsid w:val="009A2BB4"/>
    <w:rsid w:val="009A2DBC"/>
    <w:rsid w:val="009A3178"/>
    <w:rsid w:val="009A3511"/>
    <w:rsid w:val="009A36FD"/>
    <w:rsid w:val="009A38AE"/>
    <w:rsid w:val="009A3CF9"/>
    <w:rsid w:val="009A4200"/>
    <w:rsid w:val="009A435F"/>
    <w:rsid w:val="009A4389"/>
    <w:rsid w:val="009A43C9"/>
    <w:rsid w:val="009A4498"/>
    <w:rsid w:val="009A460B"/>
    <w:rsid w:val="009A467B"/>
    <w:rsid w:val="009A4789"/>
    <w:rsid w:val="009A4A3E"/>
    <w:rsid w:val="009A4B98"/>
    <w:rsid w:val="009A4D5B"/>
    <w:rsid w:val="009A4D9C"/>
    <w:rsid w:val="009A5433"/>
    <w:rsid w:val="009A543D"/>
    <w:rsid w:val="009A5754"/>
    <w:rsid w:val="009A59F5"/>
    <w:rsid w:val="009A5A7F"/>
    <w:rsid w:val="009A665E"/>
    <w:rsid w:val="009A669D"/>
    <w:rsid w:val="009A7382"/>
    <w:rsid w:val="009A7565"/>
    <w:rsid w:val="009A7934"/>
    <w:rsid w:val="009A7B7F"/>
    <w:rsid w:val="009A7C16"/>
    <w:rsid w:val="009B007A"/>
    <w:rsid w:val="009B0336"/>
    <w:rsid w:val="009B0596"/>
    <w:rsid w:val="009B09A0"/>
    <w:rsid w:val="009B0C63"/>
    <w:rsid w:val="009B0D90"/>
    <w:rsid w:val="009B0DEA"/>
    <w:rsid w:val="009B1AB1"/>
    <w:rsid w:val="009B1EB7"/>
    <w:rsid w:val="009B240D"/>
    <w:rsid w:val="009B28EA"/>
    <w:rsid w:val="009B2BE7"/>
    <w:rsid w:val="009B2E4F"/>
    <w:rsid w:val="009B402C"/>
    <w:rsid w:val="009B404E"/>
    <w:rsid w:val="009B430A"/>
    <w:rsid w:val="009B44F2"/>
    <w:rsid w:val="009B462C"/>
    <w:rsid w:val="009B4C9D"/>
    <w:rsid w:val="009B4E6A"/>
    <w:rsid w:val="009B4E72"/>
    <w:rsid w:val="009B4EFB"/>
    <w:rsid w:val="009B5028"/>
    <w:rsid w:val="009B547D"/>
    <w:rsid w:val="009B5575"/>
    <w:rsid w:val="009B5688"/>
    <w:rsid w:val="009B5D2B"/>
    <w:rsid w:val="009B5E0E"/>
    <w:rsid w:val="009B62C3"/>
    <w:rsid w:val="009B65FD"/>
    <w:rsid w:val="009B73B0"/>
    <w:rsid w:val="009B7406"/>
    <w:rsid w:val="009B76DC"/>
    <w:rsid w:val="009B78AA"/>
    <w:rsid w:val="009B796C"/>
    <w:rsid w:val="009B7A60"/>
    <w:rsid w:val="009B7B62"/>
    <w:rsid w:val="009B7CEA"/>
    <w:rsid w:val="009B7FD8"/>
    <w:rsid w:val="009C0657"/>
    <w:rsid w:val="009C0958"/>
    <w:rsid w:val="009C1021"/>
    <w:rsid w:val="009C118A"/>
    <w:rsid w:val="009C11BD"/>
    <w:rsid w:val="009C14A2"/>
    <w:rsid w:val="009C1C6C"/>
    <w:rsid w:val="009C20E2"/>
    <w:rsid w:val="009C243A"/>
    <w:rsid w:val="009C27A8"/>
    <w:rsid w:val="009C283D"/>
    <w:rsid w:val="009C2BF9"/>
    <w:rsid w:val="009C2C07"/>
    <w:rsid w:val="009C2FE0"/>
    <w:rsid w:val="009C307F"/>
    <w:rsid w:val="009C3485"/>
    <w:rsid w:val="009C3B0C"/>
    <w:rsid w:val="009C412D"/>
    <w:rsid w:val="009C468A"/>
    <w:rsid w:val="009C48B2"/>
    <w:rsid w:val="009C4E12"/>
    <w:rsid w:val="009C51AE"/>
    <w:rsid w:val="009C52BA"/>
    <w:rsid w:val="009C5509"/>
    <w:rsid w:val="009C594C"/>
    <w:rsid w:val="009C5B40"/>
    <w:rsid w:val="009C5C21"/>
    <w:rsid w:val="009C6112"/>
    <w:rsid w:val="009C61E2"/>
    <w:rsid w:val="009C6630"/>
    <w:rsid w:val="009C6695"/>
    <w:rsid w:val="009C69F6"/>
    <w:rsid w:val="009C6D17"/>
    <w:rsid w:val="009C7223"/>
    <w:rsid w:val="009C769B"/>
    <w:rsid w:val="009C7740"/>
    <w:rsid w:val="009C7B18"/>
    <w:rsid w:val="009C7BB2"/>
    <w:rsid w:val="009C7FED"/>
    <w:rsid w:val="009D0538"/>
    <w:rsid w:val="009D0595"/>
    <w:rsid w:val="009D084D"/>
    <w:rsid w:val="009D0933"/>
    <w:rsid w:val="009D0948"/>
    <w:rsid w:val="009D0D8E"/>
    <w:rsid w:val="009D1038"/>
    <w:rsid w:val="009D1DCC"/>
    <w:rsid w:val="009D2307"/>
    <w:rsid w:val="009D2AA0"/>
    <w:rsid w:val="009D2BBE"/>
    <w:rsid w:val="009D2C79"/>
    <w:rsid w:val="009D31CE"/>
    <w:rsid w:val="009D3439"/>
    <w:rsid w:val="009D3767"/>
    <w:rsid w:val="009D38C7"/>
    <w:rsid w:val="009D3C43"/>
    <w:rsid w:val="009D4C7F"/>
    <w:rsid w:val="009D4FED"/>
    <w:rsid w:val="009D5014"/>
    <w:rsid w:val="009D5AEE"/>
    <w:rsid w:val="009D5B0C"/>
    <w:rsid w:val="009D5ED9"/>
    <w:rsid w:val="009D5F37"/>
    <w:rsid w:val="009D6223"/>
    <w:rsid w:val="009D6B02"/>
    <w:rsid w:val="009D73A3"/>
    <w:rsid w:val="009D73B8"/>
    <w:rsid w:val="009D7755"/>
    <w:rsid w:val="009D7792"/>
    <w:rsid w:val="009D7A60"/>
    <w:rsid w:val="009D7C71"/>
    <w:rsid w:val="009D7D3B"/>
    <w:rsid w:val="009D7FF2"/>
    <w:rsid w:val="009E0364"/>
    <w:rsid w:val="009E085A"/>
    <w:rsid w:val="009E0AC1"/>
    <w:rsid w:val="009E0B49"/>
    <w:rsid w:val="009E0B58"/>
    <w:rsid w:val="009E0E2D"/>
    <w:rsid w:val="009E122E"/>
    <w:rsid w:val="009E1466"/>
    <w:rsid w:val="009E19F6"/>
    <w:rsid w:val="009E1E07"/>
    <w:rsid w:val="009E1F1F"/>
    <w:rsid w:val="009E20A9"/>
    <w:rsid w:val="009E20D8"/>
    <w:rsid w:val="009E21AC"/>
    <w:rsid w:val="009E234C"/>
    <w:rsid w:val="009E27AE"/>
    <w:rsid w:val="009E28B7"/>
    <w:rsid w:val="009E2D9C"/>
    <w:rsid w:val="009E2F16"/>
    <w:rsid w:val="009E2FD7"/>
    <w:rsid w:val="009E309B"/>
    <w:rsid w:val="009E347B"/>
    <w:rsid w:val="009E365E"/>
    <w:rsid w:val="009E384C"/>
    <w:rsid w:val="009E3C1D"/>
    <w:rsid w:val="009E3C68"/>
    <w:rsid w:val="009E46FB"/>
    <w:rsid w:val="009E4D7D"/>
    <w:rsid w:val="009E4DA8"/>
    <w:rsid w:val="009E4E96"/>
    <w:rsid w:val="009E5020"/>
    <w:rsid w:val="009E527D"/>
    <w:rsid w:val="009E5642"/>
    <w:rsid w:val="009E5934"/>
    <w:rsid w:val="009E59B9"/>
    <w:rsid w:val="009E5D53"/>
    <w:rsid w:val="009E5E16"/>
    <w:rsid w:val="009E5F79"/>
    <w:rsid w:val="009E6208"/>
    <w:rsid w:val="009E677F"/>
    <w:rsid w:val="009E6BBE"/>
    <w:rsid w:val="009E7163"/>
    <w:rsid w:val="009E7460"/>
    <w:rsid w:val="009E7944"/>
    <w:rsid w:val="009E7C37"/>
    <w:rsid w:val="009E7D0D"/>
    <w:rsid w:val="009E7DCD"/>
    <w:rsid w:val="009F0116"/>
    <w:rsid w:val="009F04F2"/>
    <w:rsid w:val="009F0682"/>
    <w:rsid w:val="009F06B6"/>
    <w:rsid w:val="009F0B42"/>
    <w:rsid w:val="009F0C73"/>
    <w:rsid w:val="009F12E4"/>
    <w:rsid w:val="009F17C6"/>
    <w:rsid w:val="009F1D77"/>
    <w:rsid w:val="009F1EF4"/>
    <w:rsid w:val="009F2023"/>
    <w:rsid w:val="009F21A7"/>
    <w:rsid w:val="009F227A"/>
    <w:rsid w:val="009F279A"/>
    <w:rsid w:val="009F2AD7"/>
    <w:rsid w:val="009F318A"/>
    <w:rsid w:val="009F33F0"/>
    <w:rsid w:val="009F34F9"/>
    <w:rsid w:val="009F3721"/>
    <w:rsid w:val="009F3A7C"/>
    <w:rsid w:val="009F3D1C"/>
    <w:rsid w:val="009F3F9E"/>
    <w:rsid w:val="009F44BF"/>
    <w:rsid w:val="009F4560"/>
    <w:rsid w:val="009F46B0"/>
    <w:rsid w:val="009F46FA"/>
    <w:rsid w:val="009F4753"/>
    <w:rsid w:val="009F4791"/>
    <w:rsid w:val="009F4792"/>
    <w:rsid w:val="009F49EE"/>
    <w:rsid w:val="009F4D86"/>
    <w:rsid w:val="009F50BA"/>
    <w:rsid w:val="009F54D4"/>
    <w:rsid w:val="009F54E6"/>
    <w:rsid w:val="009F5853"/>
    <w:rsid w:val="009F5E44"/>
    <w:rsid w:val="009F5ED1"/>
    <w:rsid w:val="009F62B8"/>
    <w:rsid w:val="009F6642"/>
    <w:rsid w:val="009F70F2"/>
    <w:rsid w:val="009F723D"/>
    <w:rsid w:val="009F74C9"/>
    <w:rsid w:val="009F7503"/>
    <w:rsid w:val="009F7560"/>
    <w:rsid w:val="009F7580"/>
    <w:rsid w:val="009F799F"/>
    <w:rsid w:val="009F7B82"/>
    <w:rsid w:val="009F7FEF"/>
    <w:rsid w:val="00A00249"/>
    <w:rsid w:val="00A003FB"/>
    <w:rsid w:val="00A0043C"/>
    <w:rsid w:val="00A00489"/>
    <w:rsid w:val="00A01318"/>
    <w:rsid w:val="00A015A5"/>
    <w:rsid w:val="00A0193F"/>
    <w:rsid w:val="00A01AC6"/>
    <w:rsid w:val="00A01FE4"/>
    <w:rsid w:val="00A021FF"/>
    <w:rsid w:val="00A0285F"/>
    <w:rsid w:val="00A02E79"/>
    <w:rsid w:val="00A032B7"/>
    <w:rsid w:val="00A038E9"/>
    <w:rsid w:val="00A03A3C"/>
    <w:rsid w:val="00A03D2E"/>
    <w:rsid w:val="00A040DF"/>
    <w:rsid w:val="00A042C9"/>
    <w:rsid w:val="00A049B7"/>
    <w:rsid w:val="00A04BCD"/>
    <w:rsid w:val="00A05007"/>
    <w:rsid w:val="00A055CC"/>
    <w:rsid w:val="00A061A6"/>
    <w:rsid w:val="00A06345"/>
    <w:rsid w:val="00A06579"/>
    <w:rsid w:val="00A06621"/>
    <w:rsid w:val="00A06685"/>
    <w:rsid w:val="00A06782"/>
    <w:rsid w:val="00A0681B"/>
    <w:rsid w:val="00A06FAB"/>
    <w:rsid w:val="00A0736F"/>
    <w:rsid w:val="00A0740B"/>
    <w:rsid w:val="00A07541"/>
    <w:rsid w:val="00A077A6"/>
    <w:rsid w:val="00A07CB5"/>
    <w:rsid w:val="00A07D64"/>
    <w:rsid w:val="00A1003A"/>
    <w:rsid w:val="00A10424"/>
    <w:rsid w:val="00A10450"/>
    <w:rsid w:val="00A10610"/>
    <w:rsid w:val="00A108CB"/>
    <w:rsid w:val="00A10DAD"/>
    <w:rsid w:val="00A119A3"/>
    <w:rsid w:val="00A11A31"/>
    <w:rsid w:val="00A11F14"/>
    <w:rsid w:val="00A12C92"/>
    <w:rsid w:val="00A12CBF"/>
    <w:rsid w:val="00A12D9E"/>
    <w:rsid w:val="00A1308C"/>
    <w:rsid w:val="00A13501"/>
    <w:rsid w:val="00A13B14"/>
    <w:rsid w:val="00A13EFF"/>
    <w:rsid w:val="00A13F99"/>
    <w:rsid w:val="00A14614"/>
    <w:rsid w:val="00A150FA"/>
    <w:rsid w:val="00A1596C"/>
    <w:rsid w:val="00A16B73"/>
    <w:rsid w:val="00A16B9D"/>
    <w:rsid w:val="00A16C65"/>
    <w:rsid w:val="00A16F49"/>
    <w:rsid w:val="00A17209"/>
    <w:rsid w:val="00A173E8"/>
    <w:rsid w:val="00A17496"/>
    <w:rsid w:val="00A176C0"/>
    <w:rsid w:val="00A176EF"/>
    <w:rsid w:val="00A179CA"/>
    <w:rsid w:val="00A200A7"/>
    <w:rsid w:val="00A20658"/>
    <w:rsid w:val="00A2066B"/>
    <w:rsid w:val="00A2068E"/>
    <w:rsid w:val="00A2073C"/>
    <w:rsid w:val="00A207D8"/>
    <w:rsid w:val="00A20F1F"/>
    <w:rsid w:val="00A213B2"/>
    <w:rsid w:val="00A21554"/>
    <w:rsid w:val="00A21557"/>
    <w:rsid w:val="00A218B7"/>
    <w:rsid w:val="00A21D6E"/>
    <w:rsid w:val="00A21EF8"/>
    <w:rsid w:val="00A2235A"/>
    <w:rsid w:val="00A226F8"/>
    <w:rsid w:val="00A22707"/>
    <w:rsid w:val="00A22742"/>
    <w:rsid w:val="00A22885"/>
    <w:rsid w:val="00A22FBB"/>
    <w:rsid w:val="00A23199"/>
    <w:rsid w:val="00A231C4"/>
    <w:rsid w:val="00A23233"/>
    <w:rsid w:val="00A23899"/>
    <w:rsid w:val="00A239B6"/>
    <w:rsid w:val="00A23F1F"/>
    <w:rsid w:val="00A23FF3"/>
    <w:rsid w:val="00A24017"/>
    <w:rsid w:val="00A248DA"/>
    <w:rsid w:val="00A24BAE"/>
    <w:rsid w:val="00A24E76"/>
    <w:rsid w:val="00A24F88"/>
    <w:rsid w:val="00A24FB6"/>
    <w:rsid w:val="00A2500D"/>
    <w:rsid w:val="00A2515D"/>
    <w:rsid w:val="00A254C9"/>
    <w:rsid w:val="00A25692"/>
    <w:rsid w:val="00A25A85"/>
    <w:rsid w:val="00A269A4"/>
    <w:rsid w:val="00A26D22"/>
    <w:rsid w:val="00A26E6B"/>
    <w:rsid w:val="00A26EE5"/>
    <w:rsid w:val="00A27033"/>
    <w:rsid w:val="00A279F1"/>
    <w:rsid w:val="00A27DEF"/>
    <w:rsid w:val="00A300EB"/>
    <w:rsid w:val="00A30128"/>
    <w:rsid w:val="00A307C7"/>
    <w:rsid w:val="00A309CA"/>
    <w:rsid w:val="00A30BF3"/>
    <w:rsid w:val="00A30DBC"/>
    <w:rsid w:val="00A31568"/>
    <w:rsid w:val="00A31774"/>
    <w:rsid w:val="00A31FA8"/>
    <w:rsid w:val="00A320F8"/>
    <w:rsid w:val="00A3214C"/>
    <w:rsid w:val="00A32379"/>
    <w:rsid w:val="00A32624"/>
    <w:rsid w:val="00A3278E"/>
    <w:rsid w:val="00A32857"/>
    <w:rsid w:val="00A3293E"/>
    <w:rsid w:val="00A3296E"/>
    <w:rsid w:val="00A32A96"/>
    <w:rsid w:val="00A32AC2"/>
    <w:rsid w:val="00A32BBD"/>
    <w:rsid w:val="00A32CA5"/>
    <w:rsid w:val="00A32CE7"/>
    <w:rsid w:val="00A32FA6"/>
    <w:rsid w:val="00A33A14"/>
    <w:rsid w:val="00A33D88"/>
    <w:rsid w:val="00A3407A"/>
    <w:rsid w:val="00A345AD"/>
    <w:rsid w:val="00A34745"/>
    <w:rsid w:val="00A34848"/>
    <w:rsid w:val="00A34C60"/>
    <w:rsid w:val="00A353AE"/>
    <w:rsid w:val="00A3564A"/>
    <w:rsid w:val="00A35766"/>
    <w:rsid w:val="00A35D1F"/>
    <w:rsid w:val="00A364A2"/>
    <w:rsid w:val="00A365E2"/>
    <w:rsid w:val="00A3693F"/>
    <w:rsid w:val="00A371EC"/>
    <w:rsid w:val="00A37323"/>
    <w:rsid w:val="00A3733F"/>
    <w:rsid w:val="00A377E4"/>
    <w:rsid w:val="00A3795E"/>
    <w:rsid w:val="00A37E24"/>
    <w:rsid w:val="00A40377"/>
    <w:rsid w:val="00A405D5"/>
    <w:rsid w:val="00A40B2E"/>
    <w:rsid w:val="00A4118E"/>
    <w:rsid w:val="00A411DE"/>
    <w:rsid w:val="00A41646"/>
    <w:rsid w:val="00A417D7"/>
    <w:rsid w:val="00A41908"/>
    <w:rsid w:val="00A41A3A"/>
    <w:rsid w:val="00A4206C"/>
    <w:rsid w:val="00A42183"/>
    <w:rsid w:val="00A42314"/>
    <w:rsid w:val="00A43251"/>
    <w:rsid w:val="00A43356"/>
    <w:rsid w:val="00A434EB"/>
    <w:rsid w:val="00A4378E"/>
    <w:rsid w:val="00A44235"/>
    <w:rsid w:val="00A4488C"/>
    <w:rsid w:val="00A4498A"/>
    <w:rsid w:val="00A44A2A"/>
    <w:rsid w:val="00A44C44"/>
    <w:rsid w:val="00A455B4"/>
    <w:rsid w:val="00A4562C"/>
    <w:rsid w:val="00A45DDC"/>
    <w:rsid w:val="00A45EC8"/>
    <w:rsid w:val="00A46123"/>
    <w:rsid w:val="00A4613D"/>
    <w:rsid w:val="00A4646E"/>
    <w:rsid w:val="00A467F8"/>
    <w:rsid w:val="00A46D0A"/>
    <w:rsid w:val="00A46D2E"/>
    <w:rsid w:val="00A46D72"/>
    <w:rsid w:val="00A46E09"/>
    <w:rsid w:val="00A46E1A"/>
    <w:rsid w:val="00A477A0"/>
    <w:rsid w:val="00A4780A"/>
    <w:rsid w:val="00A47877"/>
    <w:rsid w:val="00A478F1"/>
    <w:rsid w:val="00A47980"/>
    <w:rsid w:val="00A47BFF"/>
    <w:rsid w:val="00A50A21"/>
    <w:rsid w:val="00A50D50"/>
    <w:rsid w:val="00A50F05"/>
    <w:rsid w:val="00A50F3F"/>
    <w:rsid w:val="00A510CF"/>
    <w:rsid w:val="00A517ED"/>
    <w:rsid w:val="00A51E50"/>
    <w:rsid w:val="00A51F22"/>
    <w:rsid w:val="00A51FD6"/>
    <w:rsid w:val="00A51FE7"/>
    <w:rsid w:val="00A521D3"/>
    <w:rsid w:val="00A525FA"/>
    <w:rsid w:val="00A529B3"/>
    <w:rsid w:val="00A52C69"/>
    <w:rsid w:val="00A52DBA"/>
    <w:rsid w:val="00A53360"/>
    <w:rsid w:val="00A53789"/>
    <w:rsid w:val="00A53C86"/>
    <w:rsid w:val="00A53E3A"/>
    <w:rsid w:val="00A53F5E"/>
    <w:rsid w:val="00A5431A"/>
    <w:rsid w:val="00A54947"/>
    <w:rsid w:val="00A54ACA"/>
    <w:rsid w:val="00A54C2D"/>
    <w:rsid w:val="00A54DC4"/>
    <w:rsid w:val="00A54E57"/>
    <w:rsid w:val="00A55383"/>
    <w:rsid w:val="00A5546D"/>
    <w:rsid w:val="00A5558F"/>
    <w:rsid w:val="00A55664"/>
    <w:rsid w:val="00A55670"/>
    <w:rsid w:val="00A55A21"/>
    <w:rsid w:val="00A55A94"/>
    <w:rsid w:val="00A5607B"/>
    <w:rsid w:val="00A5607E"/>
    <w:rsid w:val="00A5648B"/>
    <w:rsid w:val="00A56494"/>
    <w:rsid w:val="00A56700"/>
    <w:rsid w:val="00A56968"/>
    <w:rsid w:val="00A56EFE"/>
    <w:rsid w:val="00A57339"/>
    <w:rsid w:val="00A5794E"/>
    <w:rsid w:val="00A57A6D"/>
    <w:rsid w:val="00A60179"/>
    <w:rsid w:val="00A603ED"/>
    <w:rsid w:val="00A6098F"/>
    <w:rsid w:val="00A60C7B"/>
    <w:rsid w:val="00A60DCB"/>
    <w:rsid w:val="00A618E8"/>
    <w:rsid w:val="00A61C69"/>
    <w:rsid w:val="00A61DC7"/>
    <w:rsid w:val="00A61E50"/>
    <w:rsid w:val="00A6270E"/>
    <w:rsid w:val="00A63723"/>
    <w:rsid w:val="00A642CF"/>
    <w:rsid w:val="00A648B0"/>
    <w:rsid w:val="00A6494D"/>
    <w:rsid w:val="00A65D28"/>
    <w:rsid w:val="00A65F6A"/>
    <w:rsid w:val="00A66323"/>
    <w:rsid w:val="00A667CC"/>
    <w:rsid w:val="00A667E7"/>
    <w:rsid w:val="00A66A60"/>
    <w:rsid w:val="00A673E3"/>
    <w:rsid w:val="00A6744A"/>
    <w:rsid w:val="00A6750E"/>
    <w:rsid w:val="00A67852"/>
    <w:rsid w:val="00A701B5"/>
    <w:rsid w:val="00A7029E"/>
    <w:rsid w:val="00A703FB"/>
    <w:rsid w:val="00A70A25"/>
    <w:rsid w:val="00A70C3E"/>
    <w:rsid w:val="00A70D3B"/>
    <w:rsid w:val="00A70EC6"/>
    <w:rsid w:val="00A7111F"/>
    <w:rsid w:val="00A715D8"/>
    <w:rsid w:val="00A71644"/>
    <w:rsid w:val="00A71864"/>
    <w:rsid w:val="00A71910"/>
    <w:rsid w:val="00A7198C"/>
    <w:rsid w:val="00A71F60"/>
    <w:rsid w:val="00A729E7"/>
    <w:rsid w:val="00A73FBA"/>
    <w:rsid w:val="00A7415F"/>
    <w:rsid w:val="00A743F9"/>
    <w:rsid w:val="00A744EF"/>
    <w:rsid w:val="00A74618"/>
    <w:rsid w:val="00A749A4"/>
    <w:rsid w:val="00A74A1F"/>
    <w:rsid w:val="00A74D91"/>
    <w:rsid w:val="00A74DB6"/>
    <w:rsid w:val="00A74F1C"/>
    <w:rsid w:val="00A75453"/>
    <w:rsid w:val="00A757F3"/>
    <w:rsid w:val="00A75878"/>
    <w:rsid w:val="00A75BF1"/>
    <w:rsid w:val="00A75C32"/>
    <w:rsid w:val="00A75FA0"/>
    <w:rsid w:val="00A764BA"/>
    <w:rsid w:val="00A768D0"/>
    <w:rsid w:val="00A76C21"/>
    <w:rsid w:val="00A76C75"/>
    <w:rsid w:val="00A76F0B"/>
    <w:rsid w:val="00A77186"/>
    <w:rsid w:val="00A77408"/>
    <w:rsid w:val="00A77715"/>
    <w:rsid w:val="00A777B9"/>
    <w:rsid w:val="00A779CF"/>
    <w:rsid w:val="00A77A7C"/>
    <w:rsid w:val="00A804F8"/>
    <w:rsid w:val="00A806AB"/>
    <w:rsid w:val="00A806C4"/>
    <w:rsid w:val="00A807B2"/>
    <w:rsid w:val="00A80AA7"/>
    <w:rsid w:val="00A80D31"/>
    <w:rsid w:val="00A81028"/>
    <w:rsid w:val="00A81408"/>
    <w:rsid w:val="00A815D7"/>
    <w:rsid w:val="00A81A0A"/>
    <w:rsid w:val="00A81ABE"/>
    <w:rsid w:val="00A81DEF"/>
    <w:rsid w:val="00A81EA4"/>
    <w:rsid w:val="00A823FC"/>
    <w:rsid w:val="00A826F5"/>
    <w:rsid w:val="00A82717"/>
    <w:rsid w:val="00A828F0"/>
    <w:rsid w:val="00A8293D"/>
    <w:rsid w:val="00A82E9F"/>
    <w:rsid w:val="00A83638"/>
    <w:rsid w:val="00A83D30"/>
    <w:rsid w:val="00A84161"/>
    <w:rsid w:val="00A845EB"/>
    <w:rsid w:val="00A84716"/>
    <w:rsid w:val="00A84CE4"/>
    <w:rsid w:val="00A84FDF"/>
    <w:rsid w:val="00A85362"/>
    <w:rsid w:val="00A8580F"/>
    <w:rsid w:val="00A85975"/>
    <w:rsid w:val="00A85985"/>
    <w:rsid w:val="00A85AC4"/>
    <w:rsid w:val="00A85DFF"/>
    <w:rsid w:val="00A85E92"/>
    <w:rsid w:val="00A8620E"/>
    <w:rsid w:val="00A8672F"/>
    <w:rsid w:val="00A86EA6"/>
    <w:rsid w:val="00A87175"/>
    <w:rsid w:val="00A873EC"/>
    <w:rsid w:val="00A8748B"/>
    <w:rsid w:val="00A8762C"/>
    <w:rsid w:val="00A87643"/>
    <w:rsid w:val="00A877CE"/>
    <w:rsid w:val="00A9046B"/>
    <w:rsid w:val="00A905DE"/>
    <w:rsid w:val="00A907CA"/>
    <w:rsid w:val="00A90AB4"/>
    <w:rsid w:val="00A90ADF"/>
    <w:rsid w:val="00A90C4C"/>
    <w:rsid w:val="00A912D9"/>
    <w:rsid w:val="00A912F8"/>
    <w:rsid w:val="00A91310"/>
    <w:rsid w:val="00A9141C"/>
    <w:rsid w:val="00A917B8"/>
    <w:rsid w:val="00A91830"/>
    <w:rsid w:val="00A91AD2"/>
    <w:rsid w:val="00A91DD1"/>
    <w:rsid w:val="00A92071"/>
    <w:rsid w:val="00A92329"/>
    <w:rsid w:val="00A924C5"/>
    <w:rsid w:val="00A92741"/>
    <w:rsid w:val="00A928B3"/>
    <w:rsid w:val="00A928F2"/>
    <w:rsid w:val="00A9300F"/>
    <w:rsid w:val="00A93168"/>
    <w:rsid w:val="00A93378"/>
    <w:rsid w:val="00A933D2"/>
    <w:rsid w:val="00A93408"/>
    <w:rsid w:val="00A934D7"/>
    <w:rsid w:val="00A93647"/>
    <w:rsid w:val="00A937CB"/>
    <w:rsid w:val="00A938F0"/>
    <w:rsid w:val="00A939E3"/>
    <w:rsid w:val="00A93A6C"/>
    <w:rsid w:val="00A93A97"/>
    <w:rsid w:val="00A943E1"/>
    <w:rsid w:val="00A94CCC"/>
    <w:rsid w:val="00A95113"/>
    <w:rsid w:val="00A954E3"/>
    <w:rsid w:val="00A955E9"/>
    <w:rsid w:val="00A957AF"/>
    <w:rsid w:val="00A95FE1"/>
    <w:rsid w:val="00A9670F"/>
    <w:rsid w:val="00A9682C"/>
    <w:rsid w:val="00A96A2C"/>
    <w:rsid w:val="00A970F1"/>
    <w:rsid w:val="00AA02F5"/>
    <w:rsid w:val="00AA062B"/>
    <w:rsid w:val="00AA0824"/>
    <w:rsid w:val="00AA08B9"/>
    <w:rsid w:val="00AA0EB9"/>
    <w:rsid w:val="00AA1007"/>
    <w:rsid w:val="00AA1B07"/>
    <w:rsid w:val="00AA1F5A"/>
    <w:rsid w:val="00AA2201"/>
    <w:rsid w:val="00AA233C"/>
    <w:rsid w:val="00AA27AE"/>
    <w:rsid w:val="00AA28EA"/>
    <w:rsid w:val="00AA2DD2"/>
    <w:rsid w:val="00AA3AE9"/>
    <w:rsid w:val="00AA3C5C"/>
    <w:rsid w:val="00AA3DC9"/>
    <w:rsid w:val="00AA3FDD"/>
    <w:rsid w:val="00AA420F"/>
    <w:rsid w:val="00AA4460"/>
    <w:rsid w:val="00AA47F8"/>
    <w:rsid w:val="00AA4E85"/>
    <w:rsid w:val="00AA505D"/>
    <w:rsid w:val="00AA50FB"/>
    <w:rsid w:val="00AA578A"/>
    <w:rsid w:val="00AA5B6C"/>
    <w:rsid w:val="00AA5CD0"/>
    <w:rsid w:val="00AA623A"/>
    <w:rsid w:val="00AA6310"/>
    <w:rsid w:val="00AA6993"/>
    <w:rsid w:val="00AA6BE5"/>
    <w:rsid w:val="00AA6D92"/>
    <w:rsid w:val="00AA743C"/>
    <w:rsid w:val="00AA770B"/>
    <w:rsid w:val="00AA7731"/>
    <w:rsid w:val="00AA7764"/>
    <w:rsid w:val="00AA7AA7"/>
    <w:rsid w:val="00AA7CC7"/>
    <w:rsid w:val="00AA7DBA"/>
    <w:rsid w:val="00AB013A"/>
    <w:rsid w:val="00AB01B1"/>
    <w:rsid w:val="00AB03C4"/>
    <w:rsid w:val="00AB05BA"/>
    <w:rsid w:val="00AB07AE"/>
    <w:rsid w:val="00AB09C5"/>
    <w:rsid w:val="00AB1198"/>
    <w:rsid w:val="00AB1284"/>
    <w:rsid w:val="00AB12A6"/>
    <w:rsid w:val="00AB139D"/>
    <w:rsid w:val="00AB145B"/>
    <w:rsid w:val="00AB1593"/>
    <w:rsid w:val="00AB1968"/>
    <w:rsid w:val="00AB1A0C"/>
    <w:rsid w:val="00AB1B85"/>
    <w:rsid w:val="00AB1FFD"/>
    <w:rsid w:val="00AB206A"/>
    <w:rsid w:val="00AB26D6"/>
    <w:rsid w:val="00AB2959"/>
    <w:rsid w:val="00AB329A"/>
    <w:rsid w:val="00AB380B"/>
    <w:rsid w:val="00AB3A73"/>
    <w:rsid w:val="00AB3B1B"/>
    <w:rsid w:val="00AB4024"/>
    <w:rsid w:val="00AB43D8"/>
    <w:rsid w:val="00AB4772"/>
    <w:rsid w:val="00AB4779"/>
    <w:rsid w:val="00AB4BEA"/>
    <w:rsid w:val="00AB4BF6"/>
    <w:rsid w:val="00AB4C3C"/>
    <w:rsid w:val="00AB4F46"/>
    <w:rsid w:val="00AB5490"/>
    <w:rsid w:val="00AB554C"/>
    <w:rsid w:val="00AB55CC"/>
    <w:rsid w:val="00AB57E9"/>
    <w:rsid w:val="00AB5917"/>
    <w:rsid w:val="00AB5C5D"/>
    <w:rsid w:val="00AB5C98"/>
    <w:rsid w:val="00AB5D6D"/>
    <w:rsid w:val="00AB5F1F"/>
    <w:rsid w:val="00AB605E"/>
    <w:rsid w:val="00AB623C"/>
    <w:rsid w:val="00AB6476"/>
    <w:rsid w:val="00AB64BF"/>
    <w:rsid w:val="00AB65F1"/>
    <w:rsid w:val="00AB6721"/>
    <w:rsid w:val="00AB6927"/>
    <w:rsid w:val="00AB6C0D"/>
    <w:rsid w:val="00AB6F02"/>
    <w:rsid w:val="00AB70C3"/>
    <w:rsid w:val="00AB73C6"/>
    <w:rsid w:val="00AB75F1"/>
    <w:rsid w:val="00AC0206"/>
    <w:rsid w:val="00AC0864"/>
    <w:rsid w:val="00AC11F3"/>
    <w:rsid w:val="00AC1214"/>
    <w:rsid w:val="00AC1BBF"/>
    <w:rsid w:val="00AC1D0F"/>
    <w:rsid w:val="00AC1EDD"/>
    <w:rsid w:val="00AC20A9"/>
    <w:rsid w:val="00AC253C"/>
    <w:rsid w:val="00AC259B"/>
    <w:rsid w:val="00AC284B"/>
    <w:rsid w:val="00AC28BF"/>
    <w:rsid w:val="00AC2A2A"/>
    <w:rsid w:val="00AC2CEB"/>
    <w:rsid w:val="00AC2DC4"/>
    <w:rsid w:val="00AC35F3"/>
    <w:rsid w:val="00AC37CA"/>
    <w:rsid w:val="00AC37E0"/>
    <w:rsid w:val="00AC37ED"/>
    <w:rsid w:val="00AC3854"/>
    <w:rsid w:val="00AC3E1B"/>
    <w:rsid w:val="00AC3F12"/>
    <w:rsid w:val="00AC41F2"/>
    <w:rsid w:val="00AC4535"/>
    <w:rsid w:val="00AC4D34"/>
    <w:rsid w:val="00AC5012"/>
    <w:rsid w:val="00AC5041"/>
    <w:rsid w:val="00AC510C"/>
    <w:rsid w:val="00AC56D3"/>
    <w:rsid w:val="00AC5922"/>
    <w:rsid w:val="00AC5B1C"/>
    <w:rsid w:val="00AC5D01"/>
    <w:rsid w:val="00AC5FB0"/>
    <w:rsid w:val="00AC5FE1"/>
    <w:rsid w:val="00AC6397"/>
    <w:rsid w:val="00AC63B6"/>
    <w:rsid w:val="00AC698C"/>
    <w:rsid w:val="00AC6B69"/>
    <w:rsid w:val="00AC7295"/>
    <w:rsid w:val="00AC73F9"/>
    <w:rsid w:val="00AC7599"/>
    <w:rsid w:val="00AC7711"/>
    <w:rsid w:val="00AC7781"/>
    <w:rsid w:val="00AC7873"/>
    <w:rsid w:val="00AC7CC5"/>
    <w:rsid w:val="00AC7E96"/>
    <w:rsid w:val="00AD03CF"/>
    <w:rsid w:val="00AD04A6"/>
    <w:rsid w:val="00AD0510"/>
    <w:rsid w:val="00AD0692"/>
    <w:rsid w:val="00AD0A54"/>
    <w:rsid w:val="00AD0BEE"/>
    <w:rsid w:val="00AD0CFA"/>
    <w:rsid w:val="00AD0D02"/>
    <w:rsid w:val="00AD1B0E"/>
    <w:rsid w:val="00AD1BA1"/>
    <w:rsid w:val="00AD1C53"/>
    <w:rsid w:val="00AD22B5"/>
    <w:rsid w:val="00AD2309"/>
    <w:rsid w:val="00AD29B6"/>
    <w:rsid w:val="00AD335F"/>
    <w:rsid w:val="00AD36F9"/>
    <w:rsid w:val="00AD381B"/>
    <w:rsid w:val="00AD399B"/>
    <w:rsid w:val="00AD3B07"/>
    <w:rsid w:val="00AD3B0E"/>
    <w:rsid w:val="00AD3C0F"/>
    <w:rsid w:val="00AD4467"/>
    <w:rsid w:val="00AD4668"/>
    <w:rsid w:val="00AD4A84"/>
    <w:rsid w:val="00AD4AD6"/>
    <w:rsid w:val="00AD4B44"/>
    <w:rsid w:val="00AD4BA9"/>
    <w:rsid w:val="00AD4E78"/>
    <w:rsid w:val="00AD50AE"/>
    <w:rsid w:val="00AD5228"/>
    <w:rsid w:val="00AD5AC1"/>
    <w:rsid w:val="00AD5F9D"/>
    <w:rsid w:val="00AD6080"/>
    <w:rsid w:val="00AD619C"/>
    <w:rsid w:val="00AD61F7"/>
    <w:rsid w:val="00AD6245"/>
    <w:rsid w:val="00AD6333"/>
    <w:rsid w:val="00AD636B"/>
    <w:rsid w:val="00AD6731"/>
    <w:rsid w:val="00AD6871"/>
    <w:rsid w:val="00AD69AB"/>
    <w:rsid w:val="00AD6F39"/>
    <w:rsid w:val="00AD73B6"/>
    <w:rsid w:val="00AD74A1"/>
    <w:rsid w:val="00AD74B5"/>
    <w:rsid w:val="00AD7565"/>
    <w:rsid w:val="00AE0004"/>
    <w:rsid w:val="00AE0663"/>
    <w:rsid w:val="00AE0BFC"/>
    <w:rsid w:val="00AE0DD9"/>
    <w:rsid w:val="00AE0F10"/>
    <w:rsid w:val="00AE181C"/>
    <w:rsid w:val="00AE185E"/>
    <w:rsid w:val="00AE1A51"/>
    <w:rsid w:val="00AE1BE2"/>
    <w:rsid w:val="00AE1F5C"/>
    <w:rsid w:val="00AE2418"/>
    <w:rsid w:val="00AE2433"/>
    <w:rsid w:val="00AE25D0"/>
    <w:rsid w:val="00AE2AEA"/>
    <w:rsid w:val="00AE31A4"/>
    <w:rsid w:val="00AE3345"/>
    <w:rsid w:val="00AE335C"/>
    <w:rsid w:val="00AE3463"/>
    <w:rsid w:val="00AE3C4D"/>
    <w:rsid w:val="00AE404F"/>
    <w:rsid w:val="00AE454A"/>
    <w:rsid w:val="00AE480A"/>
    <w:rsid w:val="00AE48AF"/>
    <w:rsid w:val="00AE48FE"/>
    <w:rsid w:val="00AE51EB"/>
    <w:rsid w:val="00AE5438"/>
    <w:rsid w:val="00AE55F8"/>
    <w:rsid w:val="00AE5704"/>
    <w:rsid w:val="00AE5715"/>
    <w:rsid w:val="00AE5DDA"/>
    <w:rsid w:val="00AE5E16"/>
    <w:rsid w:val="00AE6B18"/>
    <w:rsid w:val="00AE7414"/>
    <w:rsid w:val="00AF0303"/>
    <w:rsid w:val="00AF0332"/>
    <w:rsid w:val="00AF0579"/>
    <w:rsid w:val="00AF0895"/>
    <w:rsid w:val="00AF0AB9"/>
    <w:rsid w:val="00AF0CCD"/>
    <w:rsid w:val="00AF0E2F"/>
    <w:rsid w:val="00AF0E81"/>
    <w:rsid w:val="00AF10D6"/>
    <w:rsid w:val="00AF1299"/>
    <w:rsid w:val="00AF1324"/>
    <w:rsid w:val="00AF1452"/>
    <w:rsid w:val="00AF14B3"/>
    <w:rsid w:val="00AF1546"/>
    <w:rsid w:val="00AF1692"/>
    <w:rsid w:val="00AF1844"/>
    <w:rsid w:val="00AF1A01"/>
    <w:rsid w:val="00AF1A40"/>
    <w:rsid w:val="00AF2141"/>
    <w:rsid w:val="00AF220A"/>
    <w:rsid w:val="00AF249D"/>
    <w:rsid w:val="00AF2B73"/>
    <w:rsid w:val="00AF2BCC"/>
    <w:rsid w:val="00AF2E09"/>
    <w:rsid w:val="00AF2EF0"/>
    <w:rsid w:val="00AF3326"/>
    <w:rsid w:val="00AF33AA"/>
    <w:rsid w:val="00AF347B"/>
    <w:rsid w:val="00AF36AF"/>
    <w:rsid w:val="00AF38B7"/>
    <w:rsid w:val="00AF3CC3"/>
    <w:rsid w:val="00AF3E85"/>
    <w:rsid w:val="00AF41C6"/>
    <w:rsid w:val="00AF4247"/>
    <w:rsid w:val="00AF42AD"/>
    <w:rsid w:val="00AF4524"/>
    <w:rsid w:val="00AF4C05"/>
    <w:rsid w:val="00AF5017"/>
    <w:rsid w:val="00AF50B4"/>
    <w:rsid w:val="00AF5201"/>
    <w:rsid w:val="00AF53DC"/>
    <w:rsid w:val="00AF540F"/>
    <w:rsid w:val="00AF5558"/>
    <w:rsid w:val="00AF5644"/>
    <w:rsid w:val="00AF568B"/>
    <w:rsid w:val="00AF59ED"/>
    <w:rsid w:val="00AF6127"/>
    <w:rsid w:val="00AF75C8"/>
    <w:rsid w:val="00AF7D36"/>
    <w:rsid w:val="00B0009A"/>
    <w:rsid w:val="00B004EE"/>
    <w:rsid w:val="00B008B7"/>
    <w:rsid w:val="00B0122A"/>
    <w:rsid w:val="00B01244"/>
    <w:rsid w:val="00B01608"/>
    <w:rsid w:val="00B01720"/>
    <w:rsid w:val="00B01BFC"/>
    <w:rsid w:val="00B01C06"/>
    <w:rsid w:val="00B01EF6"/>
    <w:rsid w:val="00B026FF"/>
    <w:rsid w:val="00B02A7C"/>
    <w:rsid w:val="00B02ADE"/>
    <w:rsid w:val="00B02D05"/>
    <w:rsid w:val="00B02D37"/>
    <w:rsid w:val="00B02E0E"/>
    <w:rsid w:val="00B02E4B"/>
    <w:rsid w:val="00B0395D"/>
    <w:rsid w:val="00B03BB2"/>
    <w:rsid w:val="00B03C88"/>
    <w:rsid w:val="00B03E82"/>
    <w:rsid w:val="00B044F5"/>
    <w:rsid w:val="00B045CF"/>
    <w:rsid w:val="00B05497"/>
    <w:rsid w:val="00B057CC"/>
    <w:rsid w:val="00B058D5"/>
    <w:rsid w:val="00B05B42"/>
    <w:rsid w:val="00B05D90"/>
    <w:rsid w:val="00B064D2"/>
    <w:rsid w:val="00B068AE"/>
    <w:rsid w:val="00B06E71"/>
    <w:rsid w:val="00B072B1"/>
    <w:rsid w:val="00B07880"/>
    <w:rsid w:val="00B1020C"/>
    <w:rsid w:val="00B103B6"/>
    <w:rsid w:val="00B10528"/>
    <w:rsid w:val="00B1142F"/>
    <w:rsid w:val="00B1244A"/>
    <w:rsid w:val="00B12560"/>
    <w:rsid w:val="00B12C2C"/>
    <w:rsid w:val="00B12DA7"/>
    <w:rsid w:val="00B12FEC"/>
    <w:rsid w:val="00B130ED"/>
    <w:rsid w:val="00B136B6"/>
    <w:rsid w:val="00B138C2"/>
    <w:rsid w:val="00B13A2B"/>
    <w:rsid w:val="00B13BFA"/>
    <w:rsid w:val="00B13BFF"/>
    <w:rsid w:val="00B13F58"/>
    <w:rsid w:val="00B14676"/>
    <w:rsid w:val="00B1471D"/>
    <w:rsid w:val="00B1473B"/>
    <w:rsid w:val="00B149ED"/>
    <w:rsid w:val="00B14BEA"/>
    <w:rsid w:val="00B150CB"/>
    <w:rsid w:val="00B1514C"/>
    <w:rsid w:val="00B151FF"/>
    <w:rsid w:val="00B15445"/>
    <w:rsid w:val="00B156A1"/>
    <w:rsid w:val="00B1587B"/>
    <w:rsid w:val="00B158DC"/>
    <w:rsid w:val="00B159D6"/>
    <w:rsid w:val="00B15E85"/>
    <w:rsid w:val="00B161EC"/>
    <w:rsid w:val="00B16550"/>
    <w:rsid w:val="00B16D6A"/>
    <w:rsid w:val="00B16DC5"/>
    <w:rsid w:val="00B16E0F"/>
    <w:rsid w:val="00B172D5"/>
    <w:rsid w:val="00B17377"/>
    <w:rsid w:val="00B174ED"/>
    <w:rsid w:val="00B17C7C"/>
    <w:rsid w:val="00B20766"/>
    <w:rsid w:val="00B207CF"/>
    <w:rsid w:val="00B20852"/>
    <w:rsid w:val="00B20CDC"/>
    <w:rsid w:val="00B20DC8"/>
    <w:rsid w:val="00B2104B"/>
    <w:rsid w:val="00B210EB"/>
    <w:rsid w:val="00B214F8"/>
    <w:rsid w:val="00B2197A"/>
    <w:rsid w:val="00B21A04"/>
    <w:rsid w:val="00B21A31"/>
    <w:rsid w:val="00B21D36"/>
    <w:rsid w:val="00B21EC9"/>
    <w:rsid w:val="00B221CC"/>
    <w:rsid w:val="00B2234E"/>
    <w:rsid w:val="00B2281A"/>
    <w:rsid w:val="00B22ACC"/>
    <w:rsid w:val="00B22C34"/>
    <w:rsid w:val="00B22F42"/>
    <w:rsid w:val="00B230A1"/>
    <w:rsid w:val="00B231B8"/>
    <w:rsid w:val="00B23251"/>
    <w:rsid w:val="00B235C6"/>
    <w:rsid w:val="00B23907"/>
    <w:rsid w:val="00B23E58"/>
    <w:rsid w:val="00B244B0"/>
    <w:rsid w:val="00B245D7"/>
    <w:rsid w:val="00B2476A"/>
    <w:rsid w:val="00B24799"/>
    <w:rsid w:val="00B247C8"/>
    <w:rsid w:val="00B249FC"/>
    <w:rsid w:val="00B24A64"/>
    <w:rsid w:val="00B24F3B"/>
    <w:rsid w:val="00B25150"/>
    <w:rsid w:val="00B2581E"/>
    <w:rsid w:val="00B258BD"/>
    <w:rsid w:val="00B2611E"/>
    <w:rsid w:val="00B262B6"/>
    <w:rsid w:val="00B264D7"/>
    <w:rsid w:val="00B26B25"/>
    <w:rsid w:val="00B26C51"/>
    <w:rsid w:val="00B26F8A"/>
    <w:rsid w:val="00B27376"/>
    <w:rsid w:val="00B274CF"/>
    <w:rsid w:val="00B27BB3"/>
    <w:rsid w:val="00B304E6"/>
    <w:rsid w:val="00B307F3"/>
    <w:rsid w:val="00B309A0"/>
    <w:rsid w:val="00B309A8"/>
    <w:rsid w:val="00B31051"/>
    <w:rsid w:val="00B3108E"/>
    <w:rsid w:val="00B310A9"/>
    <w:rsid w:val="00B31BC7"/>
    <w:rsid w:val="00B31DBD"/>
    <w:rsid w:val="00B3208D"/>
    <w:rsid w:val="00B320C3"/>
    <w:rsid w:val="00B32504"/>
    <w:rsid w:val="00B3275F"/>
    <w:rsid w:val="00B32839"/>
    <w:rsid w:val="00B329D9"/>
    <w:rsid w:val="00B32F73"/>
    <w:rsid w:val="00B3306A"/>
    <w:rsid w:val="00B332B1"/>
    <w:rsid w:val="00B336D5"/>
    <w:rsid w:val="00B33735"/>
    <w:rsid w:val="00B339D8"/>
    <w:rsid w:val="00B34288"/>
    <w:rsid w:val="00B344BD"/>
    <w:rsid w:val="00B34520"/>
    <w:rsid w:val="00B348C5"/>
    <w:rsid w:val="00B34978"/>
    <w:rsid w:val="00B34AB0"/>
    <w:rsid w:val="00B34B91"/>
    <w:rsid w:val="00B34C3E"/>
    <w:rsid w:val="00B34D5A"/>
    <w:rsid w:val="00B34D81"/>
    <w:rsid w:val="00B3551F"/>
    <w:rsid w:val="00B35C9F"/>
    <w:rsid w:val="00B36301"/>
    <w:rsid w:val="00B366FB"/>
    <w:rsid w:val="00B3694E"/>
    <w:rsid w:val="00B36F5D"/>
    <w:rsid w:val="00B3739D"/>
    <w:rsid w:val="00B3745D"/>
    <w:rsid w:val="00B37535"/>
    <w:rsid w:val="00B3764A"/>
    <w:rsid w:val="00B37764"/>
    <w:rsid w:val="00B379D4"/>
    <w:rsid w:val="00B37B72"/>
    <w:rsid w:val="00B37D6A"/>
    <w:rsid w:val="00B406A8"/>
    <w:rsid w:val="00B40F68"/>
    <w:rsid w:val="00B410E1"/>
    <w:rsid w:val="00B4169C"/>
    <w:rsid w:val="00B4180B"/>
    <w:rsid w:val="00B41A85"/>
    <w:rsid w:val="00B4225A"/>
    <w:rsid w:val="00B42374"/>
    <w:rsid w:val="00B4250C"/>
    <w:rsid w:val="00B425D7"/>
    <w:rsid w:val="00B42BFF"/>
    <w:rsid w:val="00B42C62"/>
    <w:rsid w:val="00B42CC2"/>
    <w:rsid w:val="00B43599"/>
    <w:rsid w:val="00B4360D"/>
    <w:rsid w:val="00B437A7"/>
    <w:rsid w:val="00B437F7"/>
    <w:rsid w:val="00B443BF"/>
    <w:rsid w:val="00B44AA9"/>
    <w:rsid w:val="00B44ACD"/>
    <w:rsid w:val="00B44F52"/>
    <w:rsid w:val="00B45278"/>
    <w:rsid w:val="00B45587"/>
    <w:rsid w:val="00B45639"/>
    <w:rsid w:val="00B457B3"/>
    <w:rsid w:val="00B45856"/>
    <w:rsid w:val="00B45EFA"/>
    <w:rsid w:val="00B45F18"/>
    <w:rsid w:val="00B46254"/>
    <w:rsid w:val="00B46393"/>
    <w:rsid w:val="00B463E6"/>
    <w:rsid w:val="00B4640D"/>
    <w:rsid w:val="00B4673D"/>
    <w:rsid w:val="00B4684B"/>
    <w:rsid w:val="00B46993"/>
    <w:rsid w:val="00B46A2E"/>
    <w:rsid w:val="00B46CFB"/>
    <w:rsid w:val="00B46D7A"/>
    <w:rsid w:val="00B46D84"/>
    <w:rsid w:val="00B46FA5"/>
    <w:rsid w:val="00B470B4"/>
    <w:rsid w:val="00B47391"/>
    <w:rsid w:val="00B4765E"/>
    <w:rsid w:val="00B47774"/>
    <w:rsid w:val="00B47825"/>
    <w:rsid w:val="00B47913"/>
    <w:rsid w:val="00B47D08"/>
    <w:rsid w:val="00B50467"/>
    <w:rsid w:val="00B50A19"/>
    <w:rsid w:val="00B5105D"/>
    <w:rsid w:val="00B51133"/>
    <w:rsid w:val="00B51C74"/>
    <w:rsid w:val="00B51C93"/>
    <w:rsid w:val="00B51EDF"/>
    <w:rsid w:val="00B52432"/>
    <w:rsid w:val="00B52512"/>
    <w:rsid w:val="00B5289B"/>
    <w:rsid w:val="00B52F2B"/>
    <w:rsid w:val="00B533AE"/>
    <w:rsid w:val="00B53631"/>
    <w:rsid w:val="00B5388C"/>
    <w:rsid w:val="00B53946"/>
    <w:rsid w:val="00B5420F"/>
    <w:rsid w:val="00B54D21"/>
    <w:rsid w:val="00B55110"/>
    <w:rsid w:val="00B5523F"/>
    <w:rsid w:val="00B553AB"/>
    <w:rsid w:val="00B564CC"/>
    <w:rsid w:val="00B56A8F"/>
    <w:rsid w:val="00B56AA3"/>
    <w:rsid w:val="00B56DD1"/>
    <w:rsid w:val="00B5732B"/>
    <w:rsid w:val="00B57378"/>
    <w:rsid w:val="00B575B7"/>
    <w:rsid w:val="00B57A43"/>
    <w:rsid w:val="00B57DD1"/>
    <w:rsid w:val="00B57DE3"/>
    <w:rsid w:val="00B57F56"/>
    <w:rsid w:val="00B613FC"/>
    <w:rsid w:val="00B6143C"/>
    <w:rsid w:val="00B61556"/>
    <w:rsid w:val="00B6172A"/>
    <w:rsid w:val="00B6175A"/>
    <w:rsid w:val="00B61AD2"/>
    <w:rsid w:val="00B6313D"/>
    <w:rsid w:val="00B63590"/>
    <w:rsid w:val="00B63C3A"/>
    <w:rsid w:val="00B63CB0"/>
    <w:rsid w:val="00B64A6D"/>
    <w:rsid w:val="00B65118"/>
    <w:rsid w:val="00B65DB7"/>
    <w:rsid w:val="00B66C5F"/>
    <w:rsid w:val="00B66DFF"/>
    <w:rsid w:val="00B66F35"/>
    <w:rsid w:val="00B67322"/>
    <w:rsid w:val="00B67428"/>
    <w:rsid w:val="00B67523"/>
    <w:rsid w:val="00B67C50"/>
    <w:rsid w:val="00B67D3A"/>
    <w:rsid w:val="00B701F4"/>
    <w:rsid w:val="00B7057F"/>
    <w:rsid w:val="00B71366"/>
    <w:rsid w:val="00B71510"/>
    <w:rsid w:val="00B719FD"/>
    <w:rsid w:val="00B71A1D"/>
    <w:rsid w:val="00B71EEE"/>
    <w:rsid w:val="00B72192"/>
    <w:rsid w:val="00B72461"/>
    <w:rsid w:val="00B724BC"/>
    <w:rsid w:val="00B72670"/>
    <w:rsid w:val="00B727DE"/>
    <w:rsid w:val="00B729AB"/>
    <w:rsid w:val="00B72BB6"/>
    <w:rsid w:val="00B72BBF"/>
    <w:rsid w:val="00B72D2F"/>
    <w:rsid w:val="00B72EE7"/>
    <w:rsid w:val="00B7326A"/>
    <w:rsid w:val="00B73682"/>
    <w:rsid w:val="00B73B1E"/>
    <w:rsid w:val="00B73B43"/>
    <w:rsid w:val="00B74340"/>
    <w:rsid w:val="00B74692"/>
    <w:rsid w:val="00B748C5"/>
    <w:rsid w:val="00B74E6D"/>
    <w:rsid w:val="00B74EBC"/>
    <w:rsid w:val="00B75129"/>
    <w:rsid w:val="00B75139"/>
    <w:rsid w:val="00B7514D"/>
    <w:rsid w:val="00B75487"/>
    <w:rsid w:val="00B75699"/>
    <w:rsid w:val="00B7604D"/>
    <w:rsid w:val="00B760CF"/>
    <w:rsid w:val="00B76586"/>
    <w:rsid w:val="00B76892"/>
    <w:rsid w:val="00B768A3"/>
    <w:rsid w:val="00B774D0"/>
    <w:rsid w:val="00B77A5F"/>
    <w:rsid w:val="00B77A72"/>
    <w:rsid w:val="00B77FD7"/>
    <w:rsid w:val="00B8011D"/>
    <w:rsid w:val="00B802C0"/>
    <w:rsid w:val="00B80435"/>
    <w:rsid w:val="00B80467"/>
    <w:rsid w:val="00B80717"/>
    <w:rsid w:val="00B80E84"/>
    <w:rsid w:val="00B81168"/>
    <w:rsid w:val="00B81342"/>
    <w:rsid w:val="00B816CD"/>
    <w:rsid w:val="00B81EE1"/>
    <w:rsid w:val="00B81F85"/>
    <w:rsid w:val="00B82322"/>
    <w:rsid w:val="00B8253D"/>
    <w:rsid w:val="00B82602"/>
    <w:rsid w:val="00B82699"/>
    <w:rsid w:val="00B82774"/>
    <w:rsid w:val="00B82C95"/>
    <w:rsid w:val="00B833BA"/>
    <w:rsid w:val="00B83AA2"/>
    <w:rsid w:val="00B83DF5"/>
    <w:rsid w:val="00B83F0F"/>
    <w:rsid w:val="00B83FC9"/>
    <w:rsid w:val="00B84060"/>
    <w:rsid w:val="00B8477C"/>
    <w:rsid w:val="00B8481D"/>
    <w:rsid w:val="00B84D33"/>
    <w:rsid w:val="00B85154"/>
    <w:rsid w:val="00B85660"/>
    <w:rsid w:val="00B85692"/>
    <w:rsid w:val="00B856AD"/>
    <w:rsid w:val="00B85824"/>
    <w:rsid w:val="00B85A19"/>
    <w:rsid w:val="00B85FBF"/>
    <w:rsid w:val="00B861DD"/>
    <w:rsid w:val="00B869B9"/>
    <w:rsid w:val="00B869F3"/>
    <w:rsid w:val="00B86A2F"/>
    <w:rsid w:val="00B86DC4"/>
    <w:rsid w:val="00B86DED"/>
    <w:rsid w:val="00B872A8"/>
    <w:rsid w:val="00B87548"/>
    <w:rsid w:val="00B87855"/>
    <w:rsid w:val="00B87BF3"/>
    <w:rsid w:val="00B87D59"/>
    <w:rsid w:val="00B87D7A"/>
    <w:rsid w:val="00B87E26"/>
    <w:rsid w:val="00B901A8"/>
    <w:rsid w:val="00B9024D"/>
    <w:rsid w:val="00B9077E"/>
    <w:rsid w:val="00B9079E"/>
    <w:rsid w:val="00B90A05"/>
    <w:rsid w:val="00B90FBD"/>
    <w:rsid w:val="00B91065"/>
    <w:rsid w:val="00B91321"/>
    <w:rsid w:val="00B91643"/>
    <w:rsid w:val="00B9190B"/>
    <w:rsid w:val="00B920D4"/>
    <w:rsid w:val="00B921D8"/>
    <w:rsid w:val="00B9242A"/>
    <w:rsid w:val="00B92DD2"/>
    <w:rsid w:val="00B9329F"/>
    <w:rsid w:val="00B935BF"/>
    <w:rsid w:val="00B93939"/>
    <w:rsid w:val="00B93CD3"/>
    <w:rsid w:val="00B93D1D"/>
    <w:rsid w:val="00B93EAB"/>
    <w:rsid w:val="00B93EB0"/>
    <w:rsid w:val="00B9448B"/>
    <w:rsid w:val="00B948A6"/>
    <w:rsid w:val="00B95022"/>
    <w:rsid w:val="00B95517"/>
    <w:rsid w:val="00B9574D"/>
    <w:rsid w:val="00B95ABD"/>
    <w:rsid w:val="00B95E0A"/>
    <w:rsid w:val="00B963E6"/>
    <w:rsid w:val="00B968BB"/>
    <w:rsid w:val="00B96BD6"/>
    <w:rsid w:val="00B96E14"/>
    <w:rsid w:val="00B96E7F"/>
    <w:rsid w:val="00B9759E"/>
    <w:rsid w:val="00B97C6B"/>
    <w:rsid w:val="00B97D42"/>
    <w:rsid w:val="00BA0304"/>
    <w:rsid w:val="00BA04D2"/>
    <w:rsid w:val="00BA077E"/>
    <w:rsid w:val="00BA0886"/>
    <w:rsid w:val="00BA0C51"/>
    <w:rsid w:val="00BA0D9F"/>
    <w:rsid w:val="00BA2180"/>
    <w:rsid w:val="00BA23DD"/>
    <w:rsid w:val="00BA26C7"/>
    <w:rsid w:val="00BA2912"/>
    <w:rsid w:val="00BA29DF"/>
    <w:rsid w:val="00BA369C"/>
    <w:rsid w:val="00BA37A3"/>
    <w:rsid w:val="00BA38D8"/>
    <w:rsid w:val="00BA3918"/>
    <w:rsid w:val="00BA3957"/>
    <w:rsid w:val="00BA3D7D"/>
    <w:rsid w:val="00BA3E15"/>
    <w:rsid w:val="00BA4917"/>
    <w:rsid w:val="00BA4ABE"/>
    <w:rsid w:val="00BA4D56"/>
    <w:rsid w:val="00BA4FE8"/>
    <w:rsid w:val="00BA58BE"/>
    <w:rsid w:val="00BA5B6D"/>
    <w:rsid w:val="00BA5E26"/>
    <w:rsid w:val="00BA64E5"/>
    <w:rsid w:val="00BA67CB"/>
    <w:rsid w:val="00BA6800"/>
    <w:rsid w:val="00BA6916"/>
    <w:rsid w:val="00BA7156"/>
    <w:rsid w:val="00BA726A"/>
    <w:rsid w:val="00BA7313"/>
    <w:rsid w:val="00BA7488"/>
    <w:rsid w:val="00BA7886"/>
    <w:rsid w:val="00BA7B98"/>
    <w:rsid w:val="00BA7D83"/>
    <w:rsid w:val="00BB0119"/>
    <w:rsid w:val="00BB0145"/>
    <w:rsid w:val="00BB017A"/>
    <w:rsid w:val="00BB019C"/>
    <w:rsid w:val="00BB072B"/>
    <w:rsid w:val="00BB0ECC"/>
    <w:rsid w:val="00BB1162"/>
    <w:rsid w:val="00BB1585"/>
    <w:rsid w:val="00BB1677"/>
    <w:rsid w:val="00BB16B4"/>
    <w:rsid w:val="00BB172A"/>
    <w:rsid w:val="00BB1B58"/>
    <w:rsid w:val="00BB1C99"/>
    <w:rsid w:val="00BB2090"/>
    <w:rsid w:val="00BB2175"/>
    <w:rsid w:val="00BB2204"/>
    <w:rsid w:val="00BB2436"/>
    <w:rsid w:val="00BB31FB"/>
    <w:rsid w:val="00BB3557"/>
    <w:rsid w:val="00BB3609"/>
    <w:rsid w:val="00BB3A50"/>
    <w:rsid w:val="00BB4B37"/>
    <w:rsid w:val="00BB4BD4"/>
    <w:rsid w:val="00BB4BF2"/>
    <w:rsid w:val="00BB4E90"/>
    <w:rsid w:val="00BB5664"/>
    <w:rsid w:val="00BB57E4"/>
    <w:rsid w:val="00BB58F9"/>
    <w:rsid w:val="00BB59A5"/>
    <w:rsid w:val="00BB5B60"/>
    <w:rsid w:val="00BB5CE7"/>
    <w:rsid w:val="00BB5E12"/>
    <w:rsid w:val="00BB5FEF"/>
    <w:rsid w:val="00BB6053"/>
    <w:rsid w:val="00BB6173"/>
    <w:rsid w:val="00BB65E1"/>
    <w:rsid w:val="00BB6801"/>
    <w:rsid w:val="00BB6AC6"/>
    <w:rsid w:val="00BB6DE2"/>
    <w:rsid w:val="00BB6E7D"/>
    <w:rsid w:val="00BB7226"/>
    <w:rsid w:val="00BB7341"/>
    <w:rsid w:val="00BC00BD"/>
    <w:rsid w:val="00BC0814"/>
    <w:rsid w:val="00BC0A01"/>
    <w:rsid w:val="00BC0A4A"/>
    <w:rsid w:val="00BC0A6B"/>
    <w:rsid w:val="00BC0ABF"/>
    <w:rsid w:val="00BC0E4C"/>
    <w:rsid w:val="00BC0F89"/>
    <w:rsid w:val="00BC106A"/>
    <w:rsid w:val="00BC1668"/>
    <w:rsid w:val="00BC1820"/>
    <w:rsid w:val="00BC1B4B"/>
    <w:rsid w:val="00BC1F6A"/>
    <w:rsid w:val="00BC23C9"/>
    <w:rsid w:val="00BC240A"/>
    <w:rsid w:val="00BC249E"/>
    <w:rsid w:val="00BC24D0"/>
    <w:rsid w:val="00BC25C8"/>
    <w:rsid w:val="00BC33A9"/>
    <w:rsid w:val="00BC3AAB"/>
    <w:rsid w:val="00BC3AF8"/>
    <w:rsid w:val="00BC3F70"/>
    <w:rsid w:val="00BC4178"/>
    <w:rsid w:val="00BC422A"/>
    <w:rsid w:val="00BC42E6"/>
    <w:rsid w:val="00BC439E"/>
    <w:rsid w:val="00BC4751"/>
    <w:rsid w:val="00BC4833"/>
    <w:rsid w:val="00BC4B9F"/>
    <w:rsid w:val="00BC4D6D"/>
    <w:rsid w:val="00BC5174"/>
    <w:rsid w:val="00BC5245"/>
    <w:rsid w:val="00BC524F"/>
    <w:rsid w:val="00BC5DCB"/>
    <w:rsid w:val="00BC5FC9"/>
    <w:rsid w:val="00BC61A7"/>
    <w:rsid w:val="00BC637B"/>
    <w:rsid w:val="00BC668C"/>
    <w:rsid w:val="00BC677A"/>
    <w:rsid w:val="00BC6AC1"/>
    <w:rsid w:val="00BC6B9E"/>
    <w:rsid w:val="00BC6F6F"/>
    <w:rsid w:val="00BC74F4"/>
    <w:rsid w:val="00BC7975"/>
    <w:rsid w:val="00BC7E91"/>
    <w:rsid w:val="00BC7F1B"/>
    <w:rsid w:val="00BD0038"/>
    <w:rsid w:val="00BD047E"/>
    <w:rsid w:val="00BD05C1"/>
    <w:rsid w:val="00BD094B"/>
    <w:rsid w:val="00BD1280"/>
    <w:rsid w:val="00BD150E"/>
    <w:rsid w:val="00BD1853"/>
    <w:rsid w:val="00BD1CC6"/>
    <w:rsid w:val="00BD1DBF"/>
    <w:rsid w:val="00BD1E12"/>
    <w:rsid w:val="00BD22DA"/>
    <w:rsid w:val="00BD258C"/>
    <w:rsid w:val="00BD259A"/>
    <w:rsid w:val="00BD3063"/>
    <w:rsid w:val="00BD3CBA"/>
    <w:rsid w:val="00BD4364"/>
    <w:rsid w:val="00BD4410"/>
    <w:rsid w:val="00BD4754"/>
    <w:rsid w:val="00BD4C79"/>
    <w:rsid w:val="00BD4F64"/>
    <w:rsid w:val="00BD4F91"/>
    <w:rsid w:val="00BD58AF"/>
    <w:rsid w:val="00BD58FF"/>
    <w:rsid w:val="00BD6165"/>
    <w:rsid w:val="00BD64BB"/>
    <w:rsid w:val="00BD6A9E"/>
    <w:rsid w:val="00BD6E39"/>
    <w:rsid w:val="00BD6F03"/>
    <w:rsid w:val="00BD7F56"/>
    <w:rsid w:val="00BE01DE"/>
    <w:rsid w:val="00BE0347"/>
    <w:rsid w:val="00BE0377"/>
    <w:rsid w:val="00BE0682"/>
    <w:rsid w:val="00BE07A4"/>
    <w:rsid w:val="00BE07DC"/>
    <w:rsid w:val="00BE0835"/>
    <w:rsid w:val="00BE0BAC"/>
    <w:rsid w:val="00BE0EF3"/>
    <w:rsid w:val="00BE114F"/>
    <w:rsid w:val="00BE1276"/>
    <w:rsid w:val="00BE12E8"/>
    <w:rsid w:val="00BE1551"/>
    <w:rsid w:val="00BE1807"/>
    <w:rsid w:val="00BE1949"/>
    <w:rsid w:val="00BE19D7"/>
    <w:rsid w:val="00BE1C29"/>
    <w:rsid w:val="00BE1C4F"/>
    <w:rsid w:val="00BE26E5"/>
    <w:rsid w:val="00BE2928"/>
    <w:rsid w:val="00BE2AF8"/>
    <w:rsid w:val="00BE2E08"/>
    <w:rsid w:val="00BE307E"/>
    <w:rsid w:val="00BE343B"/>
    <w:rsid w:val="00BE3D71"/>
    <w:rsid w:val="00BE3E61"/>
    <w:rsid w:val="00BE3EEE"/>
    <w:rsid w:val="00BE3F22"/>
    <w:rsid w:val="00BE4277"/>
    <w:rsid w:val="00BE459D"/>
    <w:rsid w:val="00BE49FB"/>
    <w:rsid w:val="00BE4A41"/>
    <w:rsid w:val="00BE5236"/>
    <w:rsid w:val="00BE558B"/>
    <w:rsid w:val="00BE55CB"/>
    <w:rsid w:val="00BE583D"/>
    <w:rsid w:val="00BE5891"/>
    <w:rsid w:val="00BE5C9E"/>
    <w:rsid w:val="00BE5E84"/>
    <w:rsid w:val="00BE6333"/>
    <w:rsid w:val="00BE663E"/>
    <w:rsid w:val="00BE6A05"/>
    <w:rsid w:val="00BE6AE2"/>
    <w:rsid w:val="00BE6D45"/>
    <w:rsid w:val="00BE7131"/>
    <w:rsid w:val="00BE721D"/>
    <w:rsid w:val="00BE7B97"/>
    <w:rsid w:val="00BE7F25"/>
    <w:rsid w:val="00BE7FB7"/>
    <w:rsid w:val="00BF0121"/>
    <w:rsid w:val="00BF06F1"/>
    <w:rsid w:val="00BF0E85"/>
    <w:rsid w:val="00BF1089"/>
    <w:rsid w:val="00BF17F7"/>
    <w:rsid w:val="00BF196F"/>
    <w:rsid w:val="00BF1A05"/>
    <w:rsid w:val="00BF1AB5"/>
    <w:rsid w:val="00BF1ABD"/>
    <w:rsid w:val="00BF1CFD"/>
    <w:rsid w:val="00BF1F46"/>
    <w:rsid w:val="00BF207D"/>
    <w:rsid w:val="00BF209A"/>
    <w:rsid w:val="00BF20A7"/>
    <w:rsid w:val="00BF246A"/>
    <w:rsid w:val="00BF2661"/>
    <w:rsid w:val="00BF2D11"/>
    <w:rsid w:val="00BF2E4F"/>
    <w:rsid w:val="00BF2E9E"/>
    <w:rsid w:val="00BF2EAF"/>
    <w:rsid w:val="00BF2FDF"/>
    <w:rsid w:val="00BF3768"/>
    <w:rsid w:val="00BF3821"/>
    <w:rsid w:val="00BF3924"/>
    <w:rsid w:val="00BF3AD0"/>
    <w:rsid w:val="00BF3E82"/>
    <w:rsid w:val="00BF3F46"/>
    <w:rsid w:val="00BF3F5E"/>
    <w:rsid w:val="00BF3FF8"/>
    <w:rsid w:val="00BF41D7"/>
    <w:rsid w:val="00BF42F6"/>
    <w:rsid w:val="00BF45EB"/>
    <w:rsid w:val="00BF463A"/>
    <w:rsid w:val="00BF4673"/>
    <w:rsid w:val="00BF4CB0"/>
    <w:rsid w:val="00BF4F2E"/>
    <w:rsid w:val="00BF52B5"/>
    <w:rsid w:val="00BF5476"/>
    <w:rsid w:val="00BF5651"/>
    <w:rsid w:val="00BF57BF"/>
    <w:rsid w:val="00BF59D5"/>
    <w:rsid w:val="00BF6199"/>
    <w:rsid w:val="00BF64AD"/>
    <w:rsid w:val="00BF67A6"/>
    <w:rsid w:val="00BF68CC"/>
    <w:rsid w:val="00BF68E0"/>
    <w:rsid w:val="00BF71D5"/>
    <w:rsid w:val="00BF7580"/>
    <w:rsid w:val="00BF779F"/>
    <w:rsid w:val="00BF7865"/>
    <w:rsid w:val="00BF7B35"/>
    <w:rsid w:val="00BF7C60"/>
    <w:rsid w:val="00BF7DCD"/>
    <w:rsid w:val="00C0061F"/>
    <w:rsid w:val="00C00672"/>
    <w:rsid w:val="00C01149"/>
    <w:rsid w:val="00C0131C"/>
    <w:rsid w:val="00C018B9"/>
    <w:rsid w:val="00C01DCB"/>
    <w:rsid w:val="00C01E7B"/>
    <w:rsid w:val="00C01EA9"/>
    <w:rsid w:val="00C01F4E"/>
    <w:rsid w:val="00C020C9"/>
    <w:rsid w:val="00C02334"/>
    <w:rsid w:val="00C027CB"/>
    <w:rsid w:val="00C027CE"/>
    <w:rsid w:val="00C030AE"/>
    <w:rsid w:val="00C039C4"/>
    <w:rsid w:val="00C03D8B"/>
    <w:rsid w:val="00C040CA"/>
    <w:rsid w:val="00C041EC"/>
    <w:rsid w:val="00C0491F"/>
    <w:rsid w:val="00C05368"/>
    <w:rsid w:val="00C053C5"/>
    <w:rsid w:val="00C05E98"/>
    <w:rsid w:val="00C05F5C"/>
    <w:rsid w:val="00C06482"/>
    <w:rsid w:val="00C065B3"/>
    <w:rsid w:val="00C06C89"/>
    <w:rsid w:val="00C06FD8"/>
    <w:rsid w:val="00C07269"/>
    <w:rsid w:val="00C072CC"/>
    <w:rsid w:val="00C07770"/>
    <w:rsid w:val="00C07FF9"/>
    <w:rsid w:val="00C10404"/>
    <w:rsid w:val="00C10546"/>
    <w:rsid w:val="00C10A53"/>
    <w:rsid w:val="00C10CA9"/>
    <w:rsid w:val="00C10D18"/>
    <w:rsid w:val="00C10E87"/>
    <w:rsid w:val="00C1145A"/>
    <w:rsid w:val="00C118DA"/>
    <w:rsid w:val="00C1196A"/>
    <w:rsid w:val="00C119C8"/>
    <w:rsid w:val="00C11AA8"/>
    <w:rsid w:val="00C11BB4"/>
    <w:rsid w:val="00C11C71"/>
    <w:rsid w:val="00C11F56"/>
    <w:rsid w:val="00C1200C"/>
    <w:rsid w:val="00C12115"/>
    <w:rsid w:val="00C1235D"/>
    <w:rsid w:val="00C124BB"/>
    <w:rsid w:val="00C124E6"/>
    <w:rsid w:val="00C12B16"/>
    <w:rsid w:val="00C12BC1"/>
    <w:rsid w:val="00C12FF4"/>
    <w:rsid w:val="00C1328E"/>
    <w:rsid w:val="00C13637"/>
    <w:rsid w:val="00C13C91"/>
    <w:rsid w:val="00C13FF8"/>
    <w:rsid w:val="00C1403D"/>
    <w:rsid w:val="00C14086"/>
    <w:rsid w:val="00C14320"/>
    <w:rsid w:val="00C143B1"/>
    <w:rsid w:val="00C14861"/>
    <w:rsid w:val="00C14F34"/>
    <w:rsid w:val="00C15150"/>
    <w:rsid w:val="00C15416"/>
    <w:rsid w:val="00C1544A"/>
    <w:rsid w:val="00C1570E"/>
    <w:rsid w:val="00C1571A"/>
    <w:rsid w:val="00C159CD"/>
    <w:rsid w:val="00C15FB5"/>
    <w:rsid w:val="00C164B8"/>
    <w:rsid w:val="00C16741"/>
    <w:rsid w:val="00C167CD"/>
    <w:rsid w:val="00C16932"/>
    <w:rsid w:val="00C16B58"/>
    <w:rsid w:val="00C16D7D"/>
    <w:rsid w:val="00C16FDD"/>
    <w:rsid w:val="00C1703F"/>
    <w:rsid w:val="00C17D8C"/>
    <w:rsid w:val="00C17FCD"/>
    <w:rsid w:val="00C20066"/>
    <w:rsid w:val="00C20140"/>
    <w:rsid w:val="00C2032D"/>
    <w:rsid w:val="00C205D8"/>
    <w:rsid w:val="00C20AD2"/>
    <w:rsid w:val="00C20D7C"/>
    <w:rsid w:val="00C2109E"/>
    <w:rsid w:val="00C211FC"/>
    <w:rsid w:val="00C21245"/>
    <w:rsid w:val="00C212F5"/>
    <w:rsid w:val="00C2183A"/>
    <w:rsid w:val="00C2184D"/>
    <w:rsid w:val="00C22159"/>
    <w:rsid w:val="00C22166"/>
    <w:rsid w:val="00C221E4"/>
    <w:rsid w:val="00C226CB"/>
    <w:rsid w:val="00C22A0D"/>
    <w:rsid w:val="00C22B97"/>
    <w:rsid w:val="00C22D25"/>
    <w:rsid w:val="00C22D63"/>
    <w:rsid w:val="00C2352C"/>
    <w:rsid w:val="00C23676"/>
    <w:rsid w:val="00C238BC"/>
    <w:rsid w:val="00C2396D"/>
    <w:rsid w:val="00C23FFF"/>
    <w:rsid w:val="00C2409D"/>
    <w:rsid w:val="00C2450A"/>
    <w:rsid w:val="00C24A3F"/>
    <w:rsid w:val="00C254E3"/>
    <w:rsid w:val="00C25AE1"/>
    <w:rsid w:val="00C2628C"/>
    <w:rsid w:val="00C262DC"/>
    <w:rsid w:val="00C266F6"/>
    <w:rsid w:val="00C26863"/>
    <w:rsid w:val="00C277DE"/>
    <w:rsid w:val="00C3059E"/>
    <w:rsid w:val="00C305C5"/>
    <w:rsid w:val="00C30726"/>
    <w:rsid w:val="00C317D3"/>
    <w:rsid w:val="00C31B37"/>
    <w:rsid w:val="00C31E40"/>
    <w:rsid w:val="00C31F07"/>
    <w:rsid w:val="00C320AF"/>
    <w:rsid w:val="00C32214"/>
    <w:rsid w:val="00C323FF"/>
    <w:rsid w:val="00C32856"/>
    <w:rsid w:val="00C32901"/>
    <w:rsid w:val="00C32A75"/>
    <w:rsid w:val="00C32C5B"/>
    <w:rsid w:val="00C32FB4"/>
    <w:rsid w:val="00C33083"/>
    <w:rsid w:val="00C331BF"/>
    <w:rsid w:val="00C33648"/>
    <w:rsid w:val="00C33B5F"/>
    <w:rsid w:val="00C33C32"/>
    <w:rsid w:val="00C341EE"/>
    <w:rsid w:val="00C34204"/>
    <w:rsid w:val="00C3421E"/>
    <w:rsid w:val="00C3449F"/>
    <w:rsid w:val="00C34A54"/>
    <w:rsid w:val="00C34A92"/>
    <w:rsid w:val="00C34C04"/>
    <w:rsid w:val="00C34D22"/>
    <w:rsid w:val="00C34E10"/>
    <w:rsid w:val="00C34F33"/>
    <w:rsid w:val="00C34FFE"/>
    <w:rsid w:val="00C3514A"/>
    <w:rsid w:val="00C35247"/>
    <w:rsid w:val="00C35354"/>
    <w:rsid w:val="00C3552F"/>
    <w:rsid w:val="00C35562"/>
    <w:rsid w:val="00C3564B"/>
    <w:rsid w:val="00C35833"/>
    <w:rsid w:val="00C35F56"/>
    <w:rsid w:val="00C3612D"/>
    <w:rsid w:val="00C36F15"/>
    <w:rsid w:val="00C36F7B"/>
    <w:rsid w:val="00C3715B"/>
    <w:rsid w:val="00C3769A"/>
    <w:rsid w:val="00C376D6"/>
    <w:rsid w:val="00C37AD9"/>
    <w:rsid w:val="00C401D2"/>
    <w:rsid w:val="00C40F1E"/>
    <w:rsid w:val="00C410F0"/>
    <w:rsid w:val="00C411CF"/>
    <w:rsid w:val="00C41205"/>
    <w:rsid w:val="00C41512"/>
    <w:rsid w:val="00C415DD"/>
    <w:rsid w:val="00C4177D"/>
    <w:rsid w:val="00C41948"/>
    <w:rsid w:val="00C42014"/>
    <w:rsid w:val="00C42160"/>
    <w:rsid w:val="00C42539"/>
    <w:rsid w:val="00C427C1"/>
    <w:rsid w:val="00C42E8B"/>
    <w:rsid w:val="00C42F00"/>
    <w:rsid w:val="00C42FC5"/>
    <w:rsid w:val="00C4370D"/>
    <w:rsid w:val="00C43B25"/>
    <w:rsid w:val="00C43E54"/>
    <w:rsid w:val="00C444EA"/>
    <w:rsid w:val="00C447DB"/>
    <w:rsid w:val="00C448E7"/>
    <w:rsid w:val="00C44B53"/>
    <w:rsid w:val="00C44F06"/>
    <w:rsid w:val="00C45158"/>
    <w:rsid w:val="00C4580B"/>
    <w:rsid w:val="00C45907"/>
    <w:rsid w:val="00C45AA6"/>
    <w:rsid w:val="00C45AB0"/>
    <w:rsid w:val="00C45C70"/>
    <w:rsid w:val="00C46058"/>
    <w:rsid w:val="00C464F4"/>
    <w:rsid w:val="00C46516"/>
    <w:rsid w:val="00C4666D"/>
    <w:rsid w:val="00C46811"/>
    <w:rsid w:val="00C470C8"/>
    <w:rsid w:val="00C472DE"/>
    <w:rsid w:val="00C47799"/>
    <w:rsid w:val="00C47843"/>
    <w:rsid w:val="00C47C12"/>
    <w:rsid w:val="00C50169"/>
    <w:rsid w:val="00C50357"/>
    <w:rsid w:val="00C50569"/>
    <w:rsid w:val="00C50929"/>
    <w:rsid w:val="00C50E55"/>
    <w:rsid w:val="00C51236"/>
    <w:rsid w:val="00C5269C"/>
    <w:rsid w:val="00C52760"/>
    <w:rsid w:val="00C5298F"/>
    <w:rsid w:val="00C52FAB"/>
    <w:rsid w:val="00C53222"/>
    <w:rsid w:val="00C5335E"/>
    <w:rsid w:val="00C53725"/>
    <w:rsid w:val="00C537AB"/>
    <w:rsid w:val="00C53B42"/>
    <w:rsid w:val="00C53B89"/>
    <w:rsid w:val="00C53BC1"/>
    <w:rsid w:val="00C53FBB"/>
    <w:rsid w:val="00C542E0"/>
    <w:rsid w:val="00C544D0"/>
    <w:rsid w:val="00C54D02"/>
    <w:rsid w:val="00C54D0F"/>
    <w:rsid w:val="00C54DB3"/>
    <w:rsid w:val="00C54F67"/>
    <w:rsid w:val="00C552D1"/>
    <w:rsid w:val="00C5547B"/>
    <w:rsid w:val="00C559F2"/>
    <w:rsid w:val="00C55C38"/>
    <w:rsid w:val="00C56383"/>
    <w:rsid w:val="00C563C5"/>
    <w:rsid w:val="00C56468"/>
    <w:rsid w:val="00C56B0D"/>
    <w:rsid w:val="00C56BD9"/>
    <w:rsid w:val="00C56C3D"/>
    <w:rsid w:val="00C56D0F"/>
    <w:rsid w:val="00C56E31"/>
    <w:rsid w:val="00C56E8A"/>
    <w:rsid w:val="00C56F2B"/>
    <w:rsid w:val="00C57657"/>
    <w:rsid w:val="00C5784D"/>
    <w:rsid w:val="00C5787E"/>
    <w:rsid w:val="00C57AFB"/>
    <w:rsid w:val="00C57B02"/>
    <w:rsid w:val="00C57B03"/>
    <w:rsid w:val="00C57CFA"/>
    <w:rsid w:val="00C57F77"/>
    <w:rsid w:val="00C6009F"/>
    <w:rsid w:val="00C600FA"/>
    <w:rsid w:val="00C601E8"/>
    <w:rsid w:val="00C6035F"/>
    <w:rsid w:val="00C604B2"/>
    <w:rsid w:val="00C60575"/>
    <w:rsid w:val="00C60677"/>
    <w:rsid w:val="00C60916"/>
    <w:rsid w:val="00C60934"/>
    <w:rsid w:val="00C60CB9"/>
    <w:rsid w:val="00C60E94"/>
    <w:rsid w:val="00C61286"/>
    <w:rsid w:val="00C61E32"/>
    <w:rsid w:val="00C62236"/>
    <w:rsid w:val="00C623DB"/>
    <w:rsid w:val="00C62497"/>
    <w:rsid w:val="00C62716"/>
    <w:rsid w:val="00C6280F"/>
    <w:rsid w:val="00C6330B"/>
    <w:rsid w:val="00C63829"/>
    <w:rsid w:val="00C63A4C"/>
    <w:rsid w:val="00C63F56"/>
    <w:rsid w:val="00C6400F"/>
    <w:rsid w:val="00C65176"/>
    <w:rsid w:val="00C651C2"/>
    <w:rsid w:val="00C65219"/>
    <w:rsid w:val="00C65418"/>
    <w:rsid w:val="00C6543F"/>
    <w:rsid w:val="00C655DE"/>
    <w:rsid w:val="00C65E77"/>
    <w:rsid w:val="00C66C1A"/>
    <w:rsid w:val="00C6707F"/>
    <w:rsid w:val="00C675DB"/>
    <w:rsid w:val="00C67614"/>
    <w:rsid w:val="00C679C7"/>
    <w:rsid w:val="00C67B3C"/>
    <w:rsid w:val="00C67EA0"/>
    <w:rsid w:val="00C67FCC"/>
    <w:rsid w:val="00C701DB"/>
    <w:rsid w:val="00C7038B"/>
    <w:rsid w:val="00C70C74"/>
    <w:rsid w:val="00C70D5F"/>
    <w:rsid w:val="00C71083"/>
    <w:rsid w:val="00C71116"/>
    <w:rsid w:val="00C71136"/>
    <w:rsid w:val="00C7130C"/>
    <w:rsid w:val="00C719B2"/>
    <w:rsid w:val="00C719FB"/>
    <w:rsid w:val="00C71BBD"/>
    <w:rsid w:val="00C71C20"/>
    <w:rsid w:val="00C71DB5"/>
    <w:rsid w:val="00C71E44"/>
    <w:rsid w:val="00C71F3A"/>
    <w:rsid w:val="00C72069"/>
    <w:rsid w:val="00C72214"/>
    <w:rsid w:val="00C72B56"/>
    <w:rsid w:val="00C7401D"/>
    <w:rsid w:val="00C74853"/>
    <w:rsid w:val="00C748A0"/>
    <w:rsid w:val="00C74ACB"/>
    <w:rsid w:val="00C74C67"/>
    <w:rsid w:val="00C74E11"/>
    <w:rsid w:val="00C7568A"/>
    <w:rsid w:val="00C756C7"/>
    <w:rsid w:val="00C758D8"/>
    <w:rsid w:val="00C75B14"/>
    <w:rsid w:val="00C75B95"/>
    <w:rsid w:val="00C76806"/>
    <w:rsid w:val="00C7688E"/>
    <w:rsid w:val="00C7708A"/>
    <w:rsid w:val="00C77148"/>
    <w:rsid w:val="00C77573"/>
    <w:rsid w:val="00C776A7"/>
    <w:rsid w:val="00C776DF"/>
    <w:rsid w:val="00C77C15"/>
    <w:rsid w:val="00C8049F"/>
    <w:rsid w:val="00C80611"/>
    <w:rsid w:val="00C80AEF"/>
    <w:rsid w:val="00C811FD"/>
    <w:rsid w:val="00C816AB"/>
    <w:rsid w:val="00C81820"/>
    <w:rsid w:val="00C820F5"/>
    <w:rsid w:val="00C82221"/>
    <w:rsid w:val="00C8239E"/>
    <w:rsid w:val="00C825B9"/>
    <w:rsid w:val="00C825DE"/>
    <w:rsid w:val="00C82D1B"/>
    <w:rsid w:val="00C83241"/>
    <w:rsid w:val="00C84D7F"/>
    <w:rsid w:val="00C854E7"/>
    <w:rsid w:val="00C85504"/>
    <w:rsid w:val="00C858A4"/>
    <w:rsid w:val="00C85D55"/>
    <w:rsid w:val="00C85E50"/>
    <w:rsid w:val="00C86B37"/>
    <w:rsid w:val="00C86DBB"/>
    <w:rsid w:val="00C87E57"/>
    <w:rsid w:val="00C9000B"/>
    <w:rsid w:val="00C903B9"/>
    <w:rsid w:val="00C90466"/>
    <w:rsid w:val="00C90476"/>
    <w:rsid w:val="00C90B5B"/>
    <w:rsid w:val="00C90C8B"/>
    <w:rsid w:val="00C91855"/>
    <w:rsid w:val="00C91D47"/>
    <w:rsid w:val="00C91D68"/>
    <w:rsid w:val="00C92100"/>
    <w:rsid w:val="00C922A0"/>
    <w:rsid w:val="00C92ADF"/>
    <w:rsid w:val="00C92BE1"/>
    <w:rsid w:val="00C92C9C"/>
    <w:rsid w:val="00C936BB"/>
    <w:rsid w:val="00C936D3"/>
    <w:rsid w:val="00C93A7F"/>
    <w:rsid w:val="00C93B16"/>
    <w:rsid w:val="00C93DEB"/>
    <w:rsid w:val="00C94295"/>
    <w:rsid w:val="00C944DA"/>
    <w:rsid w:val="00C94DA1"/>
    <w:rsid w:val="00C94F0D"/>
    <w:rsid w:val="00C95074"/>
    <w:rsid w:val="00C950BB"/>
    <w:rsid w:val="00C957DF"/>
    <w:rsid w:val="00C95977"/>
    <w:rsid w:val="00C95BD9"/>
    <w:rsid w:val="00C95C98"/>
    <w:rsid w:val="00C95D7B"/>
    <w:rsid w:val="00C96022"/>
    <w:rsid w:val="00C96094"/>
    <w:rsid w:val="00C96725"/>
    <w:rsid w:val="00C9733C"/>
    <w:rsid w:val="00C97606"/>
    <w:rsid w:val="00C97C2E"/>
    <w:rsid w:val="00C97F8E"/>
    <w:rsid w:val="00CA0143"/>
    <w:rsid w:val="00CA01CE"/>
    <w:rsid w:val="00CA04FF"/>
    <w:rsid w:val="00CA0C67"/>
    <w:rsid w:val="00CA0DE4"/>
    <w:rsid w:val="00CA11B8"/>
    <w:rsid w:val="00CA12F4"/>
    <w:rsid w:val="00CA16FC"/>
    <w:rsid w:val="00CA1C47"/>
    <w:rsid w:val="00CA1D67"/>
    <w:rsid w:val="00CA1FBA"/>
    <w:rsid w:val="00CA244C"/>
    <w:rsid w:val="00CA26A1"/>
    <w:rsid w:val="00CA27A1"/>
    <w:rsid w:val="00CA2A4D"/>
    <w:rsid w:val="00CA2BD6"/>
    <w:rsid w:val="00CA2D0D"/>
    <w:rsid w:val="00CA2D2B"/>
    <w:rsid w:val="00CA3166"/>
    <w:rsid w:val="00CA356F"/>
    <w:rsid w:val="00CA4098"/>
    <w:rsid w:val="00CA439D"/>
    <w:rsid w:val="00CA4453"/>
    <w:rsid w:val="00CA46BA"/>
    <w:rsid w:val="00CA4778"/>
    <w:rsid w:val="00CA49E6"/>
    <w:rsid w:val="00CA4AB3"/>
    <w:rsid w:val="00CA4C92"/>
    <w:rsid w:val="00CA4D25"/>
    <w:rsid w:val="00CA50D0"/>
    <w:rsid w:val="00CA541C"/>
    <w:rsid w:val="00CA599C"/>
    <w:rsid w:val="00CA5E82"/>
    <w:rsid w:val="00CA6457"/>
    <w:rsid w:val="00CA6816"/>
    <w:rsid w:val="00CA6D16"/>
    <w:rsid w:val="00CA7236"/>
    <w:rsid w:val="00CA73C2"/>
    <w:rsid w:val="00CA76A0"/>
    <w:rsid w:val="00CA770B"/>
    <w:rsid w:val="00CA7838"/>
    <w:rsid w:val="00CA7A20"/>
    <w:rsid w:val="00CA7C38"/>
    <w:rsid w:val="00CB0541"/>
    <w:rsid w:val="00CB062B"/>
    <w:rsid w:val="00CB09EC"/>
    <w:rsid w:val="00CB0E29"/>
    <w:rsid w:val="00CB0F8C"/>
    <w:rsid w:val="00CB1102"/>
    <w:rsid w:val="00CB147E"/>
    <w:rsid w:val="00CB14BE"/>
    <w:rsid w:val="00CB1578"/>
    <w:rsid w:val="00CB1CA5"/>
    <w:rsid w:val="00CB1D10"/>
    <w:rsid w:val="00CB1E01"/>
    <w:rsid w:val="00CB23F7"/>
    <w:rsid w:val="00CB28C7"/>
    <w:rsid w:val="00CB2CE4"/>
    <w:rsid w:val="00CB2E10"/>
    <w:rsid w:val="00CB2F3D"/>
    <w:rsid w:val="00CB3279"/>
    <w:rsid w:val="00CB36B6"/>
    <w:rsid w:val="00CB377D"/>
    <w:rsid w:val="00CB3880"/>
    <w:rsid w:val="00CB3940"/>
    <w:rsid w:val="00CB3A48"/>
    <w:rsid w:val="00CB3DE6"/>
    <w:rsid w:val="00CB3E99"/>
    <w:rsid w:val="00CB4319"/>
    <w:rsid w:val="00CB43CE"/>
    <w:rsid w:val="00CB48BB"/>
    <w:rsid w:val="00CB499C"/>
    <w:rsid w:val="00CB4B0D"/>
    <w:rsid w:val="00CB50FB"/>
    <w:rsid w:val="00CB51CB"/>
    <w:rsid w:val="00CB557E"/>
    <w:rsid w:val="00CB567B"/>
    <w:rsid w:val="00CB56C6"/>
    <w:rsid w:val="00CB57AE"/>
    <w:rsid w:val="00CB5C79"/>
    <w:rsid w:val="00CB5F52"/>
    <w:rsid w:val="00CB6196"/>
    <w:rsid w:val="00CB6568"/>
    <w:rsid w:val="00CB699E"/>
    <w:rsid w:val="00CB69BD"/>
    <w:rsid w:val="00CB6BBA"/>
    <w:rsid w:val="00CB6D63"/>
    <w:rsid w:val="00CB6EE8"/>
    <w:rsid w:val="00CB71D3"/>
    <w:rsid w:val="00CC0143"/>
    <w:rsid w:val="00CC06CF"/>
    <w:rsid w:val="00CC07C4"/>
    <w:rsid w:val="00CC095C"/>
    <w:rsid w:val="00CC0C97"/>
    <w:rsid w:val="00CC0EB3"/>
    <w:rsid w:val="00CC1092"/>
    <w:rsid w:val="00CC178A"/>
    <w:rsid w:val="00CC1D2A"/>
    <w:rsid w:val="00CC2733"/>
    <w:rsid w:val="00CC2A70"/>
    <w:rsid w:val="00CC2BE0"/>
    <w:rsid w:val="00CC2E5B"/>
    <w:rsid w:val="00CC2FB7"/>
    <w:rsid w:val="00CC3406"/>
    <w:rsid w:val="00CC36D2"/>
    <w:rsid w:val="00CC45A2"/>
    <w:rsid w:val="00CC4933"/>
    <w:rsid w:val="00CC4972"/>
    <w:rsid w:val="00CC4A66"/>
    <w:rsid w:val="00CC4B89"/>
    <w:rsid w:val="00CC55A2"/>
    <w:rsid w:val="00CC56A8"/>
    <w:rsid w:val="00CC5BA2"/>
    <w:rsid w:val="00CC5E9B"/>
    <w:rsid w:val="00CC5F17"/>
    <w:rsid w:val="00CC5F30"/>
    <w:rsid w:val="00CC624A"/>
    <w:rsid w:val="00CC64F9"/>
    <w:rsid w:val="00CC65BF"/>
    <w:rsid w:val="00CC6639"/>
    <w:rsid w:val="00CC66C9"/>
    <w:rsid w:val="00CC675B"/>
    <w:rsid w:val="00CC69B6"/>
    <w:rsid w:val="00CC6EC7"/>
    <w:rsid w:val="00CC723C"/>
    <w:rsid w:val="00CC73A9"/>
    <w:rsid w:val="00CC78FF"/>
    <w:rsid w:val="00CC79D7"/>
    <w:rsid w:val="00CD06B9"/>
    <w:rsid w:val="00CD138D"/>
    <w:rsid w:val="00CD13DF"/>
    <w:rsid w:val="00CD156B"/>
    <w:rsid w:val="00CD17D0"/>
    <w:rsid w:val="00CD19F3"/>
    <w:rsid w:val="00CD1DF5"/>
    <w:rsid w:val="00CD1E9B"/>
    <w:rsid w:val="00CD2377"/>
    <w:rsid w:val="00CD2592"/>
    <w:rsid w:val="00CD2DBE"/>
    <w:rsid w:val="00CD3212"/>
    <w:rsid w:val="00CD32FB"/>
    <w:rsid w:val="00CD3621"/>
    <w:rsid w:val="00CD375B"/>
    <w:rsid w:val="00CD3CB2"/>
    <w:rsid w:val="00CD409B"/>
    <w:rsid w:val="00CD4D58"/>
    <w:rsid w:val="00CD4F3F"/>
    <w:rsid w:val="00CD5034"/>
    <w:rsid w:val="00CD5116"/>
    <w:rsid w:val="00CD5CE4"/>
    <w:rsid w:val="00CD5CEB"/>
    <w:rsid w:val="00CD60E8"/>
    <w:rsid w:val="00CD62D8"/>
    <w:rsid w:val="00CD65B1"/>
    <w:rsid w:val="00CD682C"/>
    <w:rsid w:val="00CD6FD4"/>
    <w:rsid w:val="00CD77FE"/>
    <w:rsid w:val="00CD7AD8"/>
    <w:rsid w:val="00CD7D43"/>
    <w:rsid w:val="00CD7F94"/>
    <w:rsid w:val="00CE05C8"/>
    <w:rsid w:val="00CE0792"/>
    <w:rsid w:val="00CE07E6"/>
    <w:rsid w:val="00CE090A"/>
    <w:rsid w:val="00CE0BDD"/>
    <w:rsid w:val="00CE0F5E"/>
    <w:rsid w:val="00CE15DB"/>
    <w:rsid w:val="00CE1834"/>
    <w:rsid w:val="00CE1A51"/>
    <w:rsid w:val="00CE1AF3"/>
    <w:rsid w:val="00CE1EF8"/>
    <w:rsid w:val="00CE271B"/>
    <w:rsid w:val="00CE29C7"/>
    <w:rsid w:val="00CE301C"/>
    <w:rsid w:val="00CE3293"/>
    <w:rsid w:val="00CE32A8"/>
    <w:rsid w:val="00CE334F"/>
    <w:rsid w:val="00CE336A"/>
    <w:rsid w:val="00CE3494"/>
    <w:rsid w:val="00CE36A1"/>
    <w:rsid w:val="00CE3891"/>
    <w:rsid w:val="00CE39BC"/>
    <w:rsid w:val="00CE3B9C"/>
    <w:rsid w:val="00CE3E69"/>
    <w:rsid w:val="00CE3F2E"/>
    <w:rsid w:val="00CE41CE"/>
    <w:rsid w:val="00CE41FB"/>
    <w:rsid w:val="00CE424A"/>
    <w:rsid w:val="00CE42CC"/>
    <w:rsid w:val="00CE43A0"/>
    <w:rsid w:val="00CE4641"/>
    <w:rsid w:val="00CE488D"/>
    <w:rsid w:val="00CE4AC7"/>
    <w:rsid w:val="00CE4C08"/>
    <w:rsid w:val="00CE4C0E"/>
    <w:rsid w:val="00CE4D42"/>
    <w:rsid w:val="00CE589C"/>
    <w:rsid w:val="00CE59BE"/>
    <w:rsid w:val="00CE59EF"/>
    <w:rsid w:val="00CE59F9"/>
    <w:rsid w:val="00CE5EF6"/>
    <w:rsid w:val="00CE6242"/>
    <w:rsid w:val="00CE650E"/>
    <w:rsid w:val="00CE71DF"/>
    <w:rsid w:val="00CE732C"/>
    <w:rsid w:val="00CE7512"/>
    <w:rsid w:val="00CE75E7"/>
    <w:rsid w:val="00CE792B"/>
    <w:rsid w:val="00CE7ED3"/>
    <w:rsid w:val="00CF0693"/>
    <w:rsid w:val="00CF0EF7"/>
    <w:rsid w:val="00CF1100"/>
    <w:rsid w:val="00CF1511"/>
    <w:rsid w:val="00CF16A3"/>
    <w:rsid w:val="00CF1AF9"/>
    <w:rsid w:val="00CF1B3F"/>
    <w:rsid w:val="00CF1EB1"/>
    <w:rsid w:val="00CF259A"/>
    <w:rsid w:val="00CF2A8E"/>
    <w:rsid w:val="00CF3430"/>
    <w:rsid w:val="00CF3A5C"/>
    <w:rsid w:val="00CF3CE8"/>
    <w:rsid w:val="00CF3D4E"/>
    <w:rsid w:val="00CF3E01"/>
    <w:rsid w:val="00CF3E1D"/>
    <w:rsid w:val="00CF3FFA"/>
    <w:rsid w:val="00CF41C4"/>
    <w:rsid w:val="00CF44BE"/>
    <w:rsid w:val="00CF4560"/>
    <w:rsid w:val="00CF4702"/>
    <w:rsid w:val="00CF4B43"/>
    <w:rsid w:val="00CF4BFD"/>
    <w:rsid w:val="00CF4CEC"/>
    <w:rsid w:val="00CF4CF0"/>
    <w:rsid w:val="00CF5461"/>
    <w:rsid w:val="00CF54DD"/>
    <w:rsid w:val="00CF5713"/>
    <w:rsid w:val="00CF5875"/>
    <w:rsid w:val="00CF58B4"/>
    <w:rsid w:val="00CF596A"/>
    <w:rsid w:val="00CF598A"/>
    <w:rsid w:val="00CF59BB"/>
    <w:rsid w:val="00CF5B7B"/>
    <w:rsid w:val="00CF5E92"/>
    <w:rsid w:val="00CF5EBA"/>
    <w:rsid w:val="00CF5EEC"/>
    <w:rsid w:val="00CF5F11"/>
    <w:rsid w:val="00CF6219"/>
    <w:rsid w:val="00CF63D8"/>
    <w:rsid w:val="00CF64A1"/>
    <w:rsid w:val="00CF68C1"/>
    <w:rsid w:val="00CF6B7F"/>
    <w:rsid w:val="00CF6D8A"/>
    <w:rsid w:val="00CF6FBB"/>
    <w:rsid w:val="00CF74FE"/>
    <w:rsid w:val="00CF75D5"/>
    <w:rsid w:val="00CF76B6"/>
    <w:rsid w:val="00CF7C2A"/>
    <w:rsid w:val="00CF7CEB"/>
    <w:rsid w:val="00CF7D4C"/>
    <w:rsid w:val="00CF7E9F"/>
    <w:rsid w:val="00CF7EAD"/>
    <w:rsid w:val="00CF7F2C"/>
    <w:rsid w:val="00CF7FE0"/>
    <w:rsid w:val="00D002E4"/>
    <w:rsid w:val="00D00692"/>
    <w:rsid w:val="00D00C8C"/>
    <w:rsid w:val="00D00FE5"/>
    <w:rsid w:val="00D01142"/>
    <w:rsid w:val="00D011F5"/>
    <w:rsid w:val="00D0158D"/>
    <w:rsid w:val="00D01CF1"/>
    <w:rsid w:val="00D02055"/>
    <w:rsid w:val="00D02633"/>
    <w:rsid w:val="00D02726"/>
    <w:rsid w:val="00D028D2"/>
    <w:rsid w:val="00D03140"/>
    <w:rsid w:val="00D032E8"/>
    <w:rsid w:val="00D03523"/>
    <w:rsid w:val="00D0373C"/>
    <w:rsid w:val="00D037E1"/>
    <w:rsid w:val="00D03882"/>
    <w:rsid w:val="00D0390D"/>
    <w:rsid w:val="00D0412A"/>
    <w:rsid w:val="00D0426A"/>
    <w:rsid w:val="00D04B94"/>
    <w:rsid w:val="00D04DA2"/>
    <w:rsid w:val="00D04E00"/>
    <w:rsid w:val="00D04E1B"/>
    <w:rsid w:val="00D04F9B"/>
    <w:rsid w:val="00D0504C"/>
    <w:rsid w:val="00D05074"/>
    <w:rsid w:val="00D052A1"/>
    <w:rsid w:val="00D05303"/>
    <w:rsid w:val="00D0549A"/>
    <w:rsid w:val="00D0564E"/>
    <w:rsid w:val="00D0567B"/>
    <w:rsid w:val="00D05C96"/>
    <w:rsid w:val="00D05CA7"/>
    <w:rsid w:val="00D05D90"/>
    <w:rsid w:val="00D062B8"/>
    <w:rsid w:val="00D06409"/>
    <w:rsid w:val="00D06462"/>
    <w:rsid w:val="00D06485"/>
    <w:rsid w:val="00D07489"/>
    <w:rsid w:val="00D07942"/>
    <w:rsid w:val="00D07AB5"/>
    <w:rsid w:val="00D103AD"/>
    <w:rsid w:val="00D103BA"/>
    <w:rsid w:val="00D10556"/>
    <w:rsid w:val="00D1066F"/>
    <w:rsid w:val="00D1077C"/>
    <w:rsid w:val="00D10935"/>
    <w:rsid w:val="00D109F4"/>
    <w:rsid w:val="00D10A60"/>
    <w:rsid w:val="00D118BF"/>
    <w:rsid w:val="00D11D53"/>
    <w:rsid w:val="00D1214B"/>
    <w:rsid w:val="00D12169"/>
    <w:rsid w:val="00D122ED"/>
    <w:rsid w:val="00D12443"/>
    <w:rsid w:val="00D12874"/>
    <w:rsid w:val="00D12F05"/>
    <w:rsid w:val="00D13665"/>
    <w:rsid w:val="00D136B2"/>
    <w:rsid w:val="00D139AC"/>
    <w:rsid w:val="00D13E46"/>
    <w:rsid w:val="00D14081"/>
    <w:rsid w:val="00D14153"/>
    <w:rsid w:val="00D14745"/>
    <w:rsid w:val="00D14E42"/>
    <w:rsid w:val="00D15240"/>
    <w:rsid w:val="00D1546E"/>
    <w:rsid w:val="00D16855"/>
    <w:rsid w:val="00D16D0A"/>
    <w:rsid w:val="00D16F3F"/>
    <w:rsid w:val="00D174CC"/>
    <w:rsid w:val="00D17830"/>
    <w:rsid w:val="00D17DB4"/>
    <w:rsid w:val="00D204C2"/>
    <w:rsid w:val="00D2056A"/>
    <w:rsid w:val="00D20AE7"/>
    <w:rsid w:val="00D20F68"/>
    <w:rsid w:val="00D210FE"/>
    <w:rsid w:val="00D21127"/>
    <w:rsid w:val="00D21184"/>
    <w:rsid w:val="00D21B87"/>
    <w:rsid w:val="00D21CC1"/>
    <w:rsid w:val="00D21DCF"/>
    <w:rsid w:val="00D21E9C"/>
    <w:rsid w:val="00D21FE5"/>
    <w:rsid w:val="00D222F9"/>
    <w:rsid w:val="00D22732"/>
    <w:rsid w:val="00D230C4"/>
    <w:rsid w:val="00D2317C"/>
    <w:rsid w:val="00D23193"/>
    <w:rsid w:val="00D2341F"/>
    <w:rsid w:val="00D23A33"/>
    <w:rsid w:val="00D23E17"/>
    <w:rsid w:val="00D243C0"/>
    <w:rsid w:val="00D24651"/>
    <w:rsid w:val="00D24784"/>
    <w:rsid w:val="00D247EF"/>
    <w:rsid w:val="00D24C1B"/>
    <w:rsid w:val="00D24C73"/>
    <w:rsid w:val="00D24E95"/>
    <w:rsid w:val="00D2536F"/>
    <w:rsid w:val="00D256BF"/>
    <w:rsid w:val="00D2582E"/>
    <w:rsid w:val="00D25AF5"/>
    <w:rsid w:val="00D25B04"/>
    <w:rsid w:val="00D25B10"/>
    <w:rsid w:val="00D25D28"/>
    <w:rsid w:val="00D25E6E"/>
    <w:rsid w:val="00D25E8F"/>
    <w:rsid w:val="00D26001"/>
    <w:rsid w:val="00D26404"/>
    <w:rsid w:val="00D2693D"/>
    <w:rsid w:val="00D26AF9"/>
    <w:rsid w:val="00D26D0F"/>
    <w:rsid w:val="00D26DA5"/>
    <w:rsid w:val="00D27219"/>
    <w:rsid w:val="00D2731F"/>
    <w:rsid w:val="00D2760C"/>
    <w:rsid w:val="00D2766A"/>
    <w:rsid w:val="00D27AB2"/>
    <w:rsid w:val="00D27AB8"/>
    <w:rsid w:val="00D27D7D"/>
    <w:rsid w:val="00D3003F"/>
    <w:rsid w:val="00D30088"/>
    <w:rsid w:val="00D30884"/>
    <w:rsid w:val="00D30C06"/>
    <w:rsid w:val="00D31337"/>
    <w:rsid w:val="00D3179D"/>
    <w:rsid w:val="00D31E04"/>
    <w:rsid w:val="00D31EE5"/>
    <w:rsid w:val="00D32CFD"/>
    <w:rsid w:val="00D33089"/>
    <w:rsid w:val="00D33123"/>
    <w:rsid w:val="00D331B1"/>
    <w:rsid w:val="00D33216"/>
    <w:rsid w:val="00D33231"/>
    <w:rsid w:val="00D333C2"/>
    <w:rsid w:val="00D336FA"/>
    <w:rsid w:val="00D3378D"/>
    <w:rsid w:val="00D33C43"/>
    <w:rsid w:val="00D33C96"/>
    <w:rsid w:val="00D33D43"/>
    <w:rsid w:val="00D341D5"/>
    <w:rsid w:val="00D34250"/>
    <w:rsid w:val="00D345A8"/>
    <w:rsid w:val="00D34C09"/>
    <w:rsid w:val="00D34F79"/>
    <w:rsid w:val="00D35042"/>
    <w:rsid w:val="00D35053"/>
    <w:rsid w:val="00D35160"/>
    <w:rsid w:val="00D353CC"/>
    <w:rsid w:val="00D356AE"/>
    <w:rsid w:val="00D35814"/>
    <w:rsid w:val="00D3600B"/>
    <w:rsid w:val="00D3652D"/>
    <w:rsid w:val="00D366B2"/>
    <w:rsid w:val="00D36876"/>
    <w:rsid w:val="00D37452"/>
    <w:rsid w:val="00D375CF"/>
    <w:rsid w:val="00D40BE4"/>
    <w:rsid w:val="00D40D4E"/>
    <w:rsid w:val="00D4132C"/>
    <w:rsid w:val="00D4137E"/>
    <w:rsid w:val="00D41503"/>
    <w:rsid w:val="00D415FD"/>
    <w:rsid w:val="00D41651"/>
    <w:rsid w:val="00D416F4"/>
    <w:rsid w:val="00D42052"/>
    <w:rsid w:val="00D424B5"/>
    <w:rsid w:val="00D42763"/>
    <w:rsid w:val="00D427BB"/>
    <w:rsid w:val="00D429E9"/>
    <w:rsid w:val="00D42B66"/>
    <w:rsid w:val="00D42D07"/>
    <w:rsid w:val="00D4365C"/>
    <w:rsid w:val="00D43861"/>
    <w:rsid w:val="00D43B7B"/>
    <w:rsid w:val="00D43CFF"/>
    <w:rsid w:val="00D4402C"/>
    <w:rsid w:val="00D440BC"/>
    <w:rsid w:val="00D441E9"/>
    <w:rsid w:val="00D44575"/>
    <w:rsid w:val="00D44826"/>
    <w:rsid w:val="00D44B9C"/>
    <w:rsid w:val="00D44C51"/>
    <w:rsid w:val="00D45055"/>
    <w:rsid w:val="00D451D9"/>
    <w:rsid w:val="00D45240"/>
    <w:rsid w:val="00D453A1"/>
    <w:rsid w:val="00D45727"/>
    <w:rsid w:val="00D45752"/>
    <w:rsid w:val="00D45B4D"/>
    <w:rsid w:val="00D45B85"/>
    <w:rsid w:val="00D46193"/>
    <w:rsid w:val="00D46424"/>
    <w:rsid w:val="00D464BB"/>
    <w:rsid w:val="00D4701D"/>
    <w:rsid w:val="00D47154"/>
    <w:rsid w:val="00D47510"/>
    <w:rsid w:val="00D4763A"/>
    <w:rsid w:val="00D4785D"/>
    <w:rsid w:val="00D47D75"/>
    <w:rsid w:val="00D47F3F"/>
    <w:rsid w:val="00D5059F"/>
    <w:rsid w:val="00D507F2"/>
    <w:rsid w:val="00D5099F"/>
    <w:rsid w:val="00D51305"/>
    <w:rsid w:val="00D51970"/>
    <w:rsid w:val="00D51C82"/>
    <w:rsid w:val="00D52063"/>
    <w:rsid w:val="00D530BD"/>
    <w:rsid w:val="00D531FE"/>
    <w:rsid w:val="00D532AF"/>
    <w:rsid w:val="00D53390"/>
    <w:rsid w:val="00D53980"/>
    <w:rsid w:val="00D539B7"/>
    <w:rsid w:val="00D539F4"/>
    <w:rsid w:val="00D53A5B"/>
    <w:rsid w:val="00D53A7A"/>
    <w:rsid w:val="00D541D3"/>
    <w:rsid w:val="00D54437"/>
    <w:rsid w:val="00D54C50"/>
    <w:rsid w:val="00D54D7B"/>
    <w:rsid w:val="00D55024"/>
    <w:rsid w:val="00D55188"/>
    <w:rsid w:val="00D5538F"/>
    <w:rsid w:val="00D55514"/>
    <w:rsid w:val="00D556BA"/>
    <w:rsid w:val="00D55755"/>
    <w:rsid w:val="00D55ABE"/>
    <w:rsid w:val="00D55D12"/>
    <w:rsid w:val="00D55EBD"/>
    <w:rsid w:val="00D562B4"/>
    <w:rsid w:val="00D56375"/>
    <w:rsid w:val="00D565AC"/>
    <w:rsid w:val="00D56F95"/>
    <w:rsid w:val="00D57570"/>
    <w:rsid w:val="00D57E1A"/>
    <w:rsid w:val="00D6051A"/>
    <w:rsid w:val="00D607C0"/>
    <w:rsid w:val="00D608AF"/>
    <w:rsid w:val="00D610EF"/>
    <w:rsid w:val="00D61121"/>
    <w:rsid w:val="00D617FE"/>
    <w:rsid w:val="00D61DAD"/>
    <w:rsid w:val="00D61DB5"/>
    <w:rsid w:val="00D61EAC"/>
    <w:rsid w:val="00D6204D"/>
    <w:rsid w:val="00D6204F"/>
    <w:rsid w:val="00D62491"/>
    <w:rsid w:val="00D626EC"/>
    <w:rsid w:val="00D627C8"/>
    <w:rsid w:val="00D628EA"/>
    <w:rsid w:val="00D62AB0"/>
    <w:rsid w:val="00D62C23"/>
    <w:rsid w:val="00D62D60"/>
    <w:rsid w:val="00D62DD6"/>
    <w:rsid w:val="00D62E37"/>
    <w:rsid w:val="00D630A0"/>
    <w:rsid w:val="00D63F06"/>
    <w:rsid w:val="00D64194"/>
    <w:rsid w:val="00D6438D"/>
    <w:rsid w:val="00D64429"/>
    <w:rsid w:val="00D6484F"/>
    <w:rsid w:val="00D649F5"/>
    <w:rsid w:val="00D65107"/>
    <w:rsid w:val="00D652A3"/>
    <w:rsid w:val="00D65380"/>
    <w:rsid w:val="00D65542"/>
    <w:rsid w:val="00D6555F"/>
    <w:rsid w:val="00D65882"/>
    <w:rsid w:val="00D658E1"/>
    <w:rsid w:val="00D65A34"/>
    <w:rsid w:val="00D65B95"/>
    <w:rsid w:val="00D65E42"/>
    <w:rsid w:val="00D661E5"/>
    <w:rsid w:val="00D66357"/>
    <w:rsid w:val="00D66382"/>
    <w:rsid w:val="00D66A7D"/>
    <w:rsid w:val="00D66BDC"/>
    <w:rsid w:val="00D66D03"/>
    <w:rsid w:val="00D66D09"/>
    <w:rsid w:val="00D672E5"/>
    <w:rsid w:val="00D676AD"/>
    <w:rsid w:val="00D67759"/>
    <w:rsid w:val="00D67943"/>
    <w:rsid w:val="00D67DCF"/>
    <w:rsid w:val="00D67F86"/>
    <w:rsid w:val="00D67F88"/>
    <w:rsid w:val="00D70421"/>
    <w:rsid w:val="00D70934"/>
    <w:rsid w:val="00D70A9A"/>
    <w:rsid w:val="00D70C8F"/>
    <w:rsid w:val="00D7143C"/>
    <w:rsid w:val="00D71775"/>
    <w:rsid w:val="00D71E36"/>
    <w:rsid w:val="00D71EFC"/>
    <w:rsid w:val="00D72061"/>
    <w:rsid w:val="00D72094"/>
    <w:rsid w:val="00D72138"/>
    <w:rsid w:val="00D7246C"/>
    <w:rsid w:val="00D72698"/>
    <w:rsid w:val="00D72940"/>
    <w:rsid w:val="00D72A2F"/>
    <w:rsid w:val="00D7308A"/>
    <w:rsid w:val="00D731AB"/>
    <w:rsid w:val="00D73328"/>
    <w:rsid w:val="00D73329"/>
    <w:rsid w:val="00D733F6"/>
    <w:rsid w:val="00D7349F"/>
    <w:rsid w:val="00D73676"/>
    <w:rsid w:val="00D73717"/>
    <w:rsid w:val="00D73A0B"/>
    <w:rsid w:val="00D73D52"/>
    <w:rsid w:val="00D73D84"/>
    <w:rsid w:val="00D74162"/>
    <w:rsid w:val="00D7431E"/>
    <w:rsid w:val="00D74987"/>
    <w:rsid w:val="00D74D3B"/>
    <w:rsid w:val="00D751F9"/>
    <w:rsid w:val="00D7568F"/>
    <w:rsid w:val="00D75781"/>
    <w:rsid w:val="00D75C02"/>
    <w:rsid w:val="00D75FE3"/>
    <w:rsid w:val="00D76905"/>
    <w:rsid w:val="00D773F9"/>
    <w:rsid w:val="00D7798B"/>
    <w:rsid w:val="00D779BA"/>
    <w:rsid w:val="00D779C2"/>
    <w:rsid w:val="00D77B32"/>
    <w:rsid w:val="00D77E56"/>
    <w:rsid w:val="00D77E9A"/>
    <w:rsid w:val="00D800F2"/>
    <w:rsid w:val="00D8013D"/>
    <w:rsid w:val="00D802A8"/>
    <w:rsid w:val="00D8043D"/>
    <w:rsid w:val="00D809B8"/>
    <w:rsid w:val="00D809EB"/>
    <w:rsid w:val="00D80A4E"/>
    <w:rsid w:val="00D80AED"/>
    <w:rsid w:val="00D80D33"/>
    <w:rsid w:val="00D80EA7"/>
    <w:rsid w:val="00D811A8"/>
    <w:rsid w:val="00D811EE"/>
    <w:rsid w:val="00D81451"/>
    <w:rsid w:val="00D8149F"/>
    <w:rsid w:val="00D8174A"/>
    <w:rsid w:val="00D819B0"/>
    <w:rsid w:val="00D81AB1"/>
    <w:rsid w:val="00D81C5D"/>
    <w:rsid w:val="00D81CEB"/>
    <w:rsid w:val="00D820C8"/>
    <w:rsid w:val="00D822C1"/>
    <w:rsid w:val="00D827C7"/>
    <w:rsid w:val="00D8280B"/>
    <w:rsid w:val="00D82DA2"/>
    <w:rsid w:val="00D8314E"/>
    <w:rsid w:val="00D83CC2"/>
    <w:rsid w:val="00D8411D"/>
    <w:rsid w:val="00D84342"/>
    <w:rsid w:val="00D84F92"/>
    <w:rsid w:val="00D8567F"/>
    <w:rsid w:val="00D857E2"/>
    <w:rsid w:val="00D85B9F"/>
    <w:rsid w:val="00D85CA1"/>
    <w:rsid w:val="00D85CE4"/>
    <w:rsid w:val="00D85F8D"/>
    <w:rsid w:val="00D861C9"/>
    <w:rsid w:val="00D861EA"/>
    <w:rsid w:val="00D86297"/>
    <w:rsid w:val="00D864D2"/>
    <w:rsid w:val="00D86852"/>
    <w:rsid w:val="00D86993"/>
    <w:rsid w:val="00D86A94"/>
    <w:rsid w:val="00D86D6D"/>
    <w:rsid w:val="00D86F4D"/>
    <w:rsid w:val="00D872F2"/>
    <w:rsid w:val="00D87403"/>
    <w:rsid w:val="00D87464"/>
    <w:rsid w:val="00D87490"/>
    <w:rsid w:val="00D87A26"/>
    <w:rsid w:val="00D87CFC"/>
    <w:rsid w:val="00D9007F"/>
    <w:rsid w:val="00D90359"/>
    <w:rsid w:val="00D90565"/>
    <w:rsid w:val="00D907EF"/>
    <w:rsid w:val="00D9094C"/>
    <w:rsid w:val="00D90C67"/>
    <w:rsid w:val="00D90E6E"/>
    <w:rsid w:val="00D90EE8"/>
    <w:rsid w:val="00D9100F"/>
    <w:rsid w:val="00D911A4"/>
    <w:rsid w:val="00D911E8"/>
    <w:rsid w:val="00D913DE"/>
    <w:rsid w:val="00D91465"/>
    <w:rsid w:val="00D91737"/>
    <w:rsid w:val="00D917BC"/>
    <w:rsid w:val="00D91B41"/>
    <w:rsid w:val="00D920FE"/>
    <w:rsid w:val="00D9281E"/>
    <w:rsid w:val="00D92A0A"/>
    <w:rsid w:val="00D92BBE"/>
    <w:rsid w:val="00D930A6"/>
    <w:rsid w:val="00D934DA"/>
    <w:rsid w:val="00D935AA"/>
    <w:rsid w:val="00D936FB"/>
    <w:rsid w:val="00D939DA"/>
    <w:rsid w:val="00D93A9B"/>
    <w:rsid w:val="00D9405E"/>
    <w:rsid w:val="00D94308"/>
    <w:rsid w:val="00D943A6"/>
    <w:rsid w:val="00D94824"/>
    <w:rsid w:val="00D94999"/>
    <w:rsid w:val="00D950F9"/>
    <w:rsid w:val="00D95665"/>
    <w:rsid w:val="00D958AC"/>
    <w:rsid w:val="00D965A2"/>
    <w:rsid w:val="00D967BD"/>
    <w:rsid w:val="00D9682C"/>
    <w:rsid w:val="00D96831"/>
    <w:rsid w:val="00D96B73"/>
    <w:rsid w:val="00D96E67"/>
    <w:rsid w:val="00D97082"/>
    <w:rsid w:val="00D9737A"/>
    <w:rsid w:val="00D97B1A"/>
    <w:rsid w:val="00D97D5F"/>
    <w:rsid w:val="00DA00A0"/>
    <w:rsid w:val="00DA03E2"/>
    <w:rsid w:val="00DA0516"/>
    <w:rsid w:val="00DA0660"/>
    <w:rsid w:val="00DA0840"/>
    <w:rsid w:val="00DA09A1"/>
    <w:rsid w:val="00DA09D4"/>
    <w:rsid w:val="00DA0D3C"/>
    <w:rsid w:val="00DA0E17"/>
    <w:rsid w:val="00DA0EF6"/>
    <w:rsid w:val="00DA16C1"/>
    <w:rsid w:val="00DA1879"/>
    <w:rsid w:val="00DA1D73"/>
    <w:rsid w:val="00DA1F6E"/>
    <w:rsid w:val="00DA22A7"/>
    <w:rsid w:val="00DA25DC"/>
    <w:rsid w:val="00DA26D6"/>
    <w:rsid w:val="00DA2733"/>
    <w:rsid w:val="00DA2787"/>
    <w:rsid w:val="00DA284D"/>
    <w:rsid w:val="00DA2AD5"/>
    <w:rsid w:val="00DA2AEA"/>
    <w:rsid w:val="00DA2B62"/>
    <w:rsid w:val="00DA3506"/>
    <w:rsid w:val="00DA3634"/>
    <w:rsid w:val="00DA3678"/>
    <w:rsid w:val="00DA39DC"/>
    <w:rsid w:val="00DA3B04"/>
    <w:rsid w:val="00DA3BC3"/>
    <w:rsid w:val="00DA3D5E"/>
    <w:rsid w:val="00DA3F4E"/>
    <w:rsid w:val="00DA4043"/>
    <w:rsid w:val="00DA44F3"/>
    <w:rsid w:val="00DA4572"/>
    <w:rsid w:val="00DA4EE6"/>
    <w:rsid w:val="00DA51A5"/>
    <w:rsid w:val="00DA55A4"/>
    <w:rsid w:val="00DA5A56"/>
    <w:rsid w:val="00DA5B1C"/>
    <w:rsid w:val="00DA5D2E"/>
    <w:rsid w:val="00DA5F59"/>
    <w:rsid w:val="00DA6567"/>
    <w:rsid w:val="00DA66D0"/>
    <w:rsid w:val="00DA6D87"/>
    <w:rsid w:val="00DA70E6"/>
    <w:rsid w:val="00DA760A"/>
    <w:rsid w:val="00DA76F1"/>
    <w:rsid w:val="00DA7AA8"/>
    <w:rsid w:val="00DB0106"/>
    <w:rsid w:val="00DB0137"/>
    <w:rsid w:val="00DB02F9"/>
    <w:rsid w:val="00DB06D9"/>
    <w:rsid w:val="00DB14B8"/>
    <w:rsid w:val="00DB1964"/>
    <w:rsid w:val="00DB1E5D"/>
    <w:rsid w:val="00DB212F"/>
    <w:rsid w:val="00DB2182"/>
    <w:rsid w:val="00DB23C9"/>
    <w:rsid w:val="00DB2508"/>
    <w:rsid w:val="00DB254C"/>
    <w:rsid w:val="00DB282C"/>
    <w:rsid w:val="00DB2C4C"/>
    <w:rsid w:val="00DB2DAA"/>
    <w:rsid w:val="00DB3228"/>
    <w:rsid w:val="00DB35F3"/>
    <w:rsid w:val="00DB3653"/>
    <w:rsid w:val="00DB3CF6"/>
    <w:rsid w:val="00DB3D9B"/>
    <w:rsid w:val="00DB409B"/>
    <w:rsid w:val="00DB42F3"/>
    <w:rsid w:val="00DB441D"/>
    <w:rsid w:val="00DB443A"/>
    <w:rsid w:val="00DB451F"/>
    <w:rsid w:val="00DB48FF"/>
    <w:rsid w:val="00DB495E"/>
    <w:rsid w:val="00DB4C9A"/>
    <w:rsid w:val="00DB4DF1"/>
    <w:rsid w:val="00DB526F"/>
    <w:rsid w:val="00DB52CE"/>
    <w:rsid w:val="00DB5350"/>
    <w:rsid w:val="00DB55D6"/>
    <w:rsid w:val="00DB5B34"/>
    <w:rsid w:val="00DB5D4E"/>
    <w:rsid w:val="00DB646D"/>
    <w:rsid w:val="00DB66FB"/>
    <w:rsid w:val="00DB6784"/>
    <w:rsid w:val="00DB6787"/>
    <w:rsid w:val="00DB6C69"/>
    <w:rsid w:val="00DB6F95"/>
    <w:rsid w:val="00DB70C4"/>
    <w:rsid w:val="00DB74E3"/>
    <w:rsid w:val="00DB79CD"/>
    <w:rsid w:val="00DB7D2F"/>
    <w:rsid w:val="00DB7DB0"/>
    <w:rsid w:val="00DC0194"/>
    <w:rsid w:val="00DC01E9"/>
    <w:rsid w:val="00DC026A"/>
    <w:rsid w:val="00DC04F1"/>
    <w:rsid w:val="00DC0A5E"/>
    <w:rsid w:val="00DC0C3E"/>
    <w:rsid w:val="00DC0DCC"/>
    <w:rsid w:val="00DC0F08"/>
    <w:rsid w:val="00DC1047"/>
    <w:rsid w:val="00DC1210"/>
    <w:rsid w:val="00DC1281"/>
    <w:rsid w:val="00DC151A"/>
    <w:rsid w:val="00DC17D7"/>
    <w:rsid w:val="00DC17DA"/>
    <w:rsid w:val="00DC1BE1"/>
    <w:rsid w:val="00DC1CA4"/>
    <w:rsid w:val="00DC2025"/>
    <w:rsid w:val="00DC2318"/>
    <w:rsid w:val="00DC257A"/>
    <w:rsid w:val="00DC27FE"/>
    <w:rsid w:val="00DC2BC7"/>
    <w:rsid w:val="00DC3313"/>
    <w:rsid w:val="00DC3419"/>
    <w:rsid w:val="00DC36D0"/>
    <w:rsid w:val="00DC387E"/>
    <w:rsid w:val="00DC38FC"/>
    <w:rsid w:val="00DC3ABC"/>
    <w:rsid w:val="00DC3EDE"/>
    <w:rsid w:val="00DC3FE2"/>
    <w:rsid w:val="00DC4119"/>
    <w:rsid w:val="00DC4648"/>
    <w:rsid w:val="00DC4694"/>
    <w:rsid w:val="00DC4CA4"/>
    <w:rsid w:val="00DC514C"/>
    <w:rsid w:val="00DC52BA"/>
    <w:rsid w:val="00DC52F2"/>
    <w:rsid w:val="00DC5423"/>
    <w:rsid w:val="00DC55CD"/>
    <w:rsid w:val="00DC585C"/>
    <w:rsid w:val="00DC5AE6"/>
    <w:rsid w:val="00DC5ED7"/>
    <w:rsid w:val="00DC6111"/>
    <w:rsid w:val="00DC6568"/>
    <w:rsid w:val="00DC67CD"/>
    <w:rsid w:val="00DC6995"/>
    <w:rsid w:val="00DC6B17"/>
    <w:rsid w:val="00DC6B57"/>
    <w:rsid w:val="00DC6D34"/>
    <w:rsid w:val="00DC700A"/>
    <w:rsid w:val="00DC702E"/>
    <w:rsid w:val="00DC7051"/>
    <w:rsid w:val="00DC78A7"/>
    <w:rsid w:val="00DC7B7A"/>
    <w:rsid w:val="00DC7C69"/>
    <w:rsid w:val="00DD0188"/>
    <w:rsid w:val="00DD0380"/>
    <w:rsid w:val="00DD08A2"/>
    <w:rsid w:val="00DD095B"/>
    <w:rsid w:val="00DD0C19"/>
    <w:rsid w:val="00DD0D2A"/>
    <w:rsid w:val="00DD110C"/>
    <w:rsid w:val="00DD124C"/>
    <w:rsid w:val="00DD19E8"/>
    <w:rsid w:val="00DD1BB2"/>
    <w:rsid w:val="00DD2141"/>
    <w:rsid w:val="00DD24FE"/>
    <w:rsid w:val="00DD2606"/>
    <w:rsid w:val="00DD26C5"/>
    <w:rsid w:val="00DD2A98"/>
    <w:rsid w:val="00DD2CBA"/>
    <w:rsid w:val="00DD2EB0"/>
    <w:rsid w:val="00DD343D"/>
    <w:rsid w:val="00DD3824"/>
    <w:rsid w:val="00DD3BB0"/>
    <w:rsid w:val="00DD3C71"/>
    <w:rsid w:val="00DD3C73"/>
    <w:rsid w:val="00DD3ED3"/>
    <w:rsid w:val="00DD4038"/>
    <w:rsid w:val="00DD4409"/>
    <w:rsid w:val="00DD46B0"/>
    <w:rsid w:val="00DD47A6"/>
    <w:rsid w:val="00DD485C"/>
    <w:rsid w:val="00DD4AE9"/>
    <w:rsid w:val="00DD4DCB"/>
    <w:rsid w:val="00DD4E91"/>
    <w:rsid w:val="00DD4F0E"/>
    <w:rsid w:val="00DD4F15"/>
    <w:rsid w:val="00DD4F47"/>
    <w:rsid w:val="00DD5407"/>
    <w:rsid w:val="00DD58A0"/>
    <w:rsid w:val="00DD5E62"/>
    <w:rsid w:val="00DD6038"/>
    <w:rsid w:val="00DD6222"/>
    <w:rsid w:val="00DD641D"/>
    <w:rsid w:val="00DD6792"/>
    <w:rsid w:val="00DD6888"/>
    <w:rsid w:val="00DD6B70"/>
    <w:rsid w:val="00DD6BA5"/>
    <w:rsid w:val="00DD6C5A"/>
    <w:rsid w:val="00DD6C95"/>
    <w:rsid w:val="00DD6CFB"/>
    <w:rsid w:val="00DD6F90"/>
    <w:rsid w:val="00DD7312"/>
    <w:rsid w:val="00DD74B9"/>
    <w:rsid w:val="00DD769C"/>
    <w:rsid w:val="00DD7B05"/>
    <w:rsid w:val="00DE009E"/>
    <w:rsid w:val="00DE0E63"/>
    <w:rsid w:val="00DE100F"/>
    <w:rsid w:val="00DE110F"/>
    <w:rsid w:val="00DE14E8"/>
    <w:rsid w:val="00DE1923"/>
    <w:rsid w:val="00DE199A"/>
    <w:rsid w:val="00DE19D1"/>
    <w:rsid w:val="00DE1AC5"/>
    <w:rsid w:val="00DE1B07"/>
    <w:rsid w:val="00DE1F73"/>
    <w:rsid w:val="00DE1FF3"/>
    <w:rsid w:val="00DE27ED"/>
    <w:rsid w:val="00DE29E9"/>
    <w:rsid w:val="00DE2E36"/>
    <w:rsid w:val="00DE3126"/>
    <w:rsid w:val="00DE36DF"/>
    <w:rsid w:val="00DE3894"/>
    <w:rsid w:val="00DE3BD8"/>
    <w:rsid w:val="00DE3C6B"/>
    <w:rsid w:val="00DE3DC2"/>
    <w:rsid w:val="00DE4036"/>
    <w:rsid w:val="00DE4371"/>
    <w:rsid w:val="00DE43AC"/>
    <w:rsid w:val="00DE447E"/>
    <w:rsid w:val="00DE4881"/>
    <w:rsid w:val="00DE4D44"/>
    <w:rsid w:val="00DE4DC2"/>
    <w:rsid w:val="00DE502E"/>
    <w:rsid w:val="00DE59D3"/>
    <w:rsid w:val="00DE5B8C"/>
    <w:rsid w:val="00DE6156"/>
    <w:rsid w:val="00DE6187"/>
    <w:rsid w:val="00DE6216"/>
    <w:rsid w:val="00DE655E"/>
    <w:rsid w:val="00DE69B7"/>
    <w:rsid w:val="00DE74DA"/>
    <w:rsid w:val="00DE7547"/>
    <w:rsid w:val="00DE7724"/>
    <w:rsid w:val="00DE7B9F"/>
    <w:rsid w:val="00DE7CAF"/>
    <w:rsid w:val="00DE7FA9"/>
    <w:rsid w:val="00DE7FF2"/>
    <w:rsid w:val="00DF0149"/>
    <w:rsid w:val="00DF060E"/>
    <w:rsid w:val="00DF0702"/>
    <w:rsid w:val="00DF070E"/>
    <w:rsid w:val="00DF0801"/>
    <w:rsid w:val="00DF09DF"/>
    <w:rsid w:val="00DF09FD"/>
    <w:rsid w:val="00DF0C95"/>
    <w:rsid w:val="00DF1126"/>
    <w:rsid w:val="00DF15A1"/>
    <w:rsid w:val="00DF17F8"/>
    <w:rsid w:val="00DF1809"/>
    <w:rsid w:val="00DF1DE9"/>
    <w:rsid w:val="00DF2493"/>
    <w:rsid w:val="00DF2587"/>
    <w:rsid w:val="00DF2608"/>
    <w:rsid w:val="00DF2715"/>
    <w:rsid w:val="00DF2729"/>
    <w:rsid w:val="00DF286F"/>
    <w:rsid w:val="00DF290A"/>
    <w:rsid w:val="00DF2998"/>
    <w:rsid w:val="00DF2F3C"/>
    <w:rsid w:val="00DF30BA"/>
    <w:rsid w:val="00DF32AF"/>
    <w:rsid w:val="00DF32B1"/>
    <w:rsid w:val="00DF3B4B"/>
    <w:rsid w:val="00DF3E35"/>
    <w:rsid w:val="00DF3F43"/>
    <w:rsid w:val="00DF3F6B"/>
    <w:rsid w:val="00DF41F8"/>
    <w:rsid w:val="00DF4327"/>
    <w:rsid w:val="00DF473A"/>
    <w:rsid w:val="00DF4792"/>
    <w:rsid w:val="00DF4E4D"/>
    <w:rsid w:val="00DF50BE"/>
    <w:rsid w:val="00DF519F"/>
    <w:rsid w:val="00DF528A"/>
    <w:rsid w:val="00DF55EA"/>
    <w:rsid w:val="00DF5EEE"/>
    <w:rsid w:val="00DF603A"/>
    <w:rsid w:val="00DF616B"/>
    <w:rsid w:val="00DF62A4"/>
    <w:rsid w:val="00DF6559"/>
    <w:rsid w:val="00DF6BA7"/>
    <w:rsid w:val="00DF6C4B"/>
    <w:rsid w:val="00DF6E52"/>
    <w:rsid w:val="00DF7260"/>
    <w:rsid w:val="00DF744F"/>
    <w:rsid w:val="00DF77E5"/>
    <w:rsid w:val="00DF77EC"/>
    <w:rsid w:val="00DF78EC"/>
    <w:rsid w:val="00DF7D6B"/>
    <w:rsid w:val="00E001D5"/>
    <w:rsid w:val="00E0046D"/>
    <w:rsid w:val="00E006E9"/>
    <w:rsid w:val="00E007F2"/>
    <w:rsid w:val="00E0097A"/>
    <w:rsid w:val="00E0100E"/>
    <w:rsid w:val="00E011FA"/>
    <w:rsid w:val="00E014EE"/>
    <w:rsid w:val="00E017CC"/>
    <w:rsid w:val="00E01879"/>
    <w:rsid w:val="00E01E14"/>
    <w:rsid w:val="00E01FC4"/>
    <w:rsid w:val="00E02513"/>
    <w:rsid w:val="00E02E0A"/>
    <w:rsid w:val="00E03147"/>
    <w:rsid w:val="00E036F8"/>
    <w:rsid w:val="00E03761"/>
    <w:rsid w:val="00E039A6"/>
    <w:rsid w:val="00E03B4C"/>
    <w:rsid w:val="00E03EEE"/>
    <w:rsid w:val="00E03F1E"/>
    <w:rsid w:val="00E03F35"/>
    <w:rsid w:val="00E04192"/>
    <w:rsid w:val="00E04894"/>
    <w:rsid w:val="00E04A36"/>
    <w:rsid w:val="00E04DEA"/>
    <w:rsid w:val="00E05166"/>
    <w:rsid w:val="00E0517C"/>
    <w:rsid w:val="00E051E0"/>
    <w:rsid w:val="00E05782"/>
    <w:rsid w:val="00E058A6"/>
    <w:rsid w:val="00E05C6A"/>
    <w:rsid w:val="00E05E5D"/>
    <w:rsid w:val="00E05FFA"/>
    <w:rsid w:val="00E060D4"/>
    <w:rsid w:val="00E077C8"/>
    <w:rsid w:val="00E07CF6"/>
    <w:rsid w:val="00E10184"/>
    <w:rsid w:val="00E103B9"/>
    <w:rsid w:val="00E10571"/>
    <w:rsid w:val="00E105C8"/>
    <w:rsid w:val="00E10649"/>
    <w:rsid w:val="00E10DEB"/>
    <w:rsid w:val="00E11038"/>
    <w:rsid w:val="00E110AF"/>
    <w:rsid w:val="00E114A7"/>
    <w:rsid w:val="00E11545"/>
    <w:rsid w:val="00E119E1"/>
    <w:rsid w:val="00E11ED4"/>
    <w:rsid w:val="00E1227D"/>
    <w:rsid w:val="00E1243B"/>
    <w:rsid w:val="00E1260A"/>
    <w:rsid w:val="00E126D1"/>
    <w:rsid w:val="00E127BA"/>
    <w:rsid w:val="00E12839"/>
    <w:rsid w:val="00E12AEB"/>
    <w:rsid w:val="00E12B77"/>
    <w:rsid w:val="00E12D35"/>
    <w:rsid w:val="00E12DE1"/>
    <w:rsid w:val="00E12ECF"/>
    <w:rsid w:val="00E13162"/>
    <w:rsid w:val="00E133A0"/>
    <w:rsid w:val="00E13E53"/>
    <w:rsid w:val="00E13F7E"/>
    <w:rsid w:val="00E14084"/>
    <w:rsid w:val="00E146E3"/>
    <w:rsid w:val="00E14A3F"/>
    <w:rsid w:val="00E14AAA"/>
    <w:rsid w:val="00E14E35"/>
    <w:rsid w:val="00E14E87"/>
    <w:rsid w:val="00E14E8A"/>
    <w:rsid w:val="00E15183"/>
    <w:rsid w:val="00E151E2"/>
    <w:rsid w:val="00E158AB"/>
    <w:rsid w:val="00E15A67"/>
    <w:rsid w:val="00E15BAB"/>
    <w:rsid w:val="00E160B3"/>
    <w:rsid w:val="00E162F7"/>
    <w:rsid w:val="00E16336"/>
    <w:rsid w:val="00E163D5"/>
    <w:rsid w:val="00E16BC6"/>
    <w:rsid w:val="00E1707F"/>
    <w:rsid w:val="00E176F8"/>
    <w:rsid w:val="00E1787C"/>
    <w:rsid w:val="00E17C2E"/>
    <w:rsid w:val="00E2016F"/>
    <w:rsid w:val="00E201F6"/>
    <w:rsid w:val="00E2038C"/>
    <w:rsid w:val="00E20604"/>
    <w:rsid w:val="00E210C9"/>
    <w:rsid w:val="00E214C7"/>
    <w:rsid w:val="00E217DC"/>
    <w:rsid w:val="00E218DF"/>
    <w:rsid w:val="00E21BCD"/>
    <w:rsid w:val="00E21BE2"/>
    <w:rsid w:val="00E21DCA"/>
    <w:rsid w:val="00E21F96"/>
    <w:rsid w:val="00E21FE1"/>
    <w:rsid w:val="00E223C1"/>
    <w:rsid w:val="00E22470"/>
    <w:rsid w:val="00E22845"/>
    <w:rsid w:val="00E22895"/>
    <w:rsid w:val="00E22A78"/>
    <w:rsid w:val="00E23259"/>
    <w:rsid w:val="00E23679"/>
    <w:rsid w:val="00E237B4"/>
    <w:rsid w:val="00E23954"/>
    <w:rsid w:val="00E23B3D"/>
    <w:rsid w:val="00E23C59"/>
    <w:rsid w:val="00E24377"/>
    <w:rsid w:val="00E24521"/>
    <w:rsid w:val="00E245E4"/>
    <w:rsid w:val="00E246C9"/>
    <w:rsid w:val="00E25184"/>
    <w:rsid w:val="00E25242"/>
    <w:rsid w:val="00E253E9"/>
    <w:rsid w:val="00E25516"/>
    <w:rsid w:val="00E256E9"/>
    <w:rsid w:val="00E25966"/>
    <w:rsid w:val="00E259EA"/>
    <w:rsid w:val="00E25ABE"/>
    <w:rsid w:val="00E25C44"/>
    <w:rsid w:val="00E25D84"/>
    <w:rsid w:val="00E25E5D"/>
    <w:rsid w:val="00E26261"/>
    <w:rsid w:val="00E26381"/>
    <w:rsid w:val="00E26735"/>
    <w:rsid w:val="00E26745"/>
    <w:rsid w:val="00E267B2"/>
    <w:rsid w:val="00E269BA"/>
    <w:rsid w:val="00E26DAC"/>
    <w:rsid w:val="00E26EBD"/>
    <w:rsid w:val="00E276D1"/>
    <w:rsid w:val="00E2775F"/>
    <w:rsid w:val="00E27BD8"/>
    <w:rsid w:val="00E30003"/>
    <w:rsid w:val="00E301BF"/>
    <w:rsid w:val="00E302EB"/>
    <w:rsid w:val="00E30F6D"/>
    <w:rsid w:val="00E3163E"/>
    <w:rsid w:val="00E31699"/>
    <w:rsid w:val="00E32085"/>
    <w:rsid w:val="00E32090"/>
    <w:rsid w:val="00E32274"/>
    <w:rsid w:val="00E325DC"/>
    <w:rsid w:val="00E32917"/>
    <w:rsid w:val="00E329E2"/>
    <w:rsid w:val="00E32CF0"/>
    <w:rsid w:val="00E33057"/>
    <w:rsid w:val="00E336A5"/>
    <w:rsid w:val="00E33935"/>
    <w:rsid w:val="00E33A3A"/>
    <w:rsid w:val="00E33C84"/>
    <w:rsid w:val="00E33E52"/>
    <w:rsid w:val="00E33ECB"/>
    <w:rsid w:val="00E33F1D"/>
    <w:rsid w:val="00E34B40"/>
    <w:rsid w:val="00E34DC3"/>
    <w:rsid w:val="00E34EF1"/>
    <w:rsid w:val="00E350A5"/>
    <w:rsid w:val="00E355C3"/>
    <w:rsid w:val="00E35720"/>
    <w:rsid w:val="00E36005"/>
    <w:rsid w:val="00E36126"/>
    <w:rsid w:val="00E3614C"/>
    <w:rsid w:val="00E36276"/>
    <w:rsid w:val="00E366E1"/>
    <w:rsid w:val="00E36AA3"/>
    <w:rsid w:val="00E36C93"/>
    <w:rsid w:val="00E36F3D"/>
    <w:rsid w:val="00E373C4"/>
    <w:rsid w:val="00E374AC"/>
    <w:rsid w:val="00E376B2"/>
    <w:rsid w:val="00E377F8"/>
    <w:rsid w:val="00E37808"/>
    <w:rsid w:val="00E37818"/>
    <w:rsid w:val="00E37B11"/>
    <w:rsid w:val="00E37DC8"/>
    <w:rsid w:val="00E401DE"/>
    <w:rsid w:val="00E405DF"/>
    <w:rsid w:val="00E40A47"/>
    <w:rsid w:val="00E40CD0"/>
    <w:rsid w:val="00E40FA2"/>
    <w:rsid w:val="00E41014"/>
    <w:rsid w:val="00E410B4"/>
    <w:rsid w:val="00E4140F"/>
    <w:rsid w:val="00E41526"/>
    <w:rsid w:val="00E415C1"/>
    <w:rsid w:val="00E41694"/>
    <w:rsid w:val="00E416FA"/>
    <w:rsid w:val="00E417B0"/>
    <w:rsid w:val="00E41808"/>
    <w:rsid w:val="00E4195E"/>
    <w:rsid w:val="00E42063"/>
    <w:rsid w:val="00E420D6"/>
    <w:rsid w:val="00E420FE"/>
    <w:rsid w:val="00E4217F"/>
    <w:rsid w:val="00E4260C"/>
    <w:rsid w:val="00E4281E"/>
    <w:rsid w:val="00E42E44"/>
    <w:rsid w:val="00E43099"/>
    <w:rsid w:val="00E43301"/>
    <w:rsid w:val="00E43A12"/>
    <w:rsid w:val="00E43ACC"/>
    <w:rsid w:val="00E442C7"/>
    <w:rsid w:val="00E4452D"/>
    <w:rsid w:val="00E450F8"/>
    <w:rsid w:val="00E45A6C"/>
    <w:rsid w:val="00E45BA3"/>
    <w:rsid w:val="00E45D72"/>
    <w:rsid w:val="00E460BE"/>
    <w:rsid w:val="00E46247"/>
    <w:rsid w:val="00E46D8C"/>
    <w:rsid w:val="00E47106"/>
    <w:rsid w:val="00E474A4"/>
    <w:rsid w:val="00E47D78"/>
    <w:rsid w:val="00E50150"/>
    <w:rsid w:val="00E504BB"/>
    <w:rsid w:val="00E5058A"/>
    <w:rsid w:val="00E50596"/>
    <w:rsid w:val="00E50C67"/>
    <w:rsid w:val="00E51257"/>
    <w:rsid w:val="00E52224"/>
    <w:rsid w:val="00E5256C"/>
    <w:rsid w:val="00E525DE"/>
    <w:rsid w:val="00E52752"/>
    <w:rsid w:val="00E52791"/>
    <w:rsid w:val="00E52861"/>
    <w:rsid w:val="00E529D7"/>
    <w:rsid w:val="00E52A4A"/>
    <w:rsid w:val="00E52A94"/>
    <w:rsid w:val="00E52AF3"/>
    <w:rsid w:val="00E52B21"/>
    <w:rsid w:val="00E52D22"/>
    <w:rsid w:val="00E52EC7"/>
    <w:rsid w:val="00E5349B"/>
    <w:rsid w:val="00E53888"/>
    <w:rsid w:val="00E539C0"/>
    <w:rsid w:val="00E53C5D"/>
    <w:rsid w:val="00E53CEC"/>
    <w:rsid w:val="00E53D58"/>
    <w:rsid w:val="00E53F7C"/>
    <w:rsid w:val="00E540B3"/>
    <w:rsid w:val="00E540D9"/>
    <w:rsid w:val="00E54177"/>
    <w:rsid w:val="00E54360"/>
    <w:rsid w:val="00E54633"/>
    <w:rsid w:val="00E549AF"/>
    <w:rsid w:val="00E54EDB"/>
    <w:rsid w:val="00E5506E"/>
    <w:rsid w:val="00E550F7"/>
    <w:rsid w:val="00E551A5"/>
    <w:rsid w:val="00E551B2"/>
    <w:rsid w:val="00E552F8"/>
    <w:rsid w:val="00E55804"/>
    <w:rsid w:val="00E5586C"/>
    <w:rsid w:val="00E5647B"/>
    <w:rsid w:val="00E56BB9"/>
    <w:rsid w:val="00E578C3"/>
    <w:rsid w:val="00E579FF"/>
    <w:rsid w:val="00E57EFE"/>
    <w:rsid w:val="00E60127"/>
    <w:rsid w:val="00E60738"/>
    <w:rsid w:val="00E6092E"/>
    <w:rsid w:val="00E61031"/>
    <w:rsid w:val="00E61267"/>
    <w:rsid w:val="00E61370"/>
    <w:rsid w:val="00E6198F"/>
    <w:rsid w:val="00E61B71"/>
    <w:rsid w:val="00E628EA"/>
    <w:rsid w:val="00E62C7E"/>
    <w:rsid w:val="00E63206"/>
    <w:rsid w:val="00E63951"/>
    <w:rsid w:val="00E640FD"/>
    <w:rsid w:val="00E64A5B"/>
    <w:rsid w:val="00E64DA3"/>
    <w:rsid w:val="00E64E6E"/>
    <w:rsid w:val="00E655EF"/>
    <w:rsid w:val="00E65F19"/>
    <w:rsid w:val="00E65F69"/>
    <w:rsid w:val="00E66548"/>
    <w:rsid w:val="00E66B74"/>
    <w:rsid w:val="00E66FAC"/>
    <w:rsid w:val="00E67726"/>
    <w:rsid w:val="00E67961"/>
    <w:rsid w:val="00E679B2"/>
    <w:rsid w:val="00E679E6"/>
    <w:rsid w:val="00E67D04"/>
    <w:rsid w:val="00E67F6C"/>
    <w:rsid w:val="00E70420"/>
    <w:rsid w:val="00E7051B"/>
    <w:rsid w:val="00E70609"/>
    <w:rsid w:val="00E70897"/>
    <w:rsid w:val="00E70ABB"/>
    <w:rsid w:val="00E70E74"/>
    <w:rsid w:val="00E70F67"/>
    <w:rsid w:val="00E71065"/>
    <w:rsid w:val="00E7128E"/>
    <w:rsid w:val="00E71938"/>
    <w:rsid w:val="00E71A11"/>
    <w:rsid w:val="00E71C97"/>
    <w:rsid w:val="00E71E25"/>
    <w:rsid w:val="00E721A4"/>
    <w:rsid w:val="00E728C4"/>
    <w:rsid w:val="00E72C26"/>
    <w:rsid w:val="00E72CDC"/>
    <w:rsid w:val="00E73032"/>
    <w:rsid w:val="00E737F7"/>
    <w:rsid w:val="00E73886"/>
    <w:rsid w:val="00E745A7"/>
    <w:rsid w:val="00E7477A"/>
    <w:rsid w:val="00E7492D"/>
    <w:rsid w:val="00E74C82"/>
    <w:rsid w:val="00E74CA5"/>
    <w:rsid w:val="00E74FA6"/>
    <w:rsid w:val="00E75463"/>
    <w:rsid w:val="00E75A5F"/>
    <w:rsid w:val="00E760DC"/>
    <w:rsid w:val="00E7642A"/>
    <w:rsid w:val="00E7666E"/>
    <w:rsid w:val="00E76D5A"/>
    <w:rsid w:val="00E76DF2"/>
    <w:rsid w:val="00E770B6"/>
    <w:rsid w:val="00E77979"/>
    <w:rsid w:val="00E77EB4"/>
    <w:rsid w:val="00E806FA"/>
    <w:rsid w:val="00E8079C"/>
    <w:rsid w:val="00E81DC5"/>
    <w:rsid w:val="00E81E3E"/>
    <w:rsid w:val="00E82128"/>
    <w:rsid w:val="00E828E7"/>
    <w:rsid w:val="00E82A42"/>
    <w:rsid w:val="00E82AF7"/>
    <w:rsid w:val="00E82F0D"/>
    <w:rsid w:val="00E833B9"/>
    <w:rsid w:val="00E837A4"/>
    <w:rsid w:val="00E83B71"/>
    <w:rsid w:val="00E83BC5"/>
    <w:rsid w:val="00E83DFA"/>
    <w:rsid w:val="00E83F1C"/>
    <w:rsid w:val="00E84262"/>
    <w:rsid w:val="00E84537"/>
    <w:rsid w:val="00E84673"/>
    <w:rsid w:val="00E84CD0"/>
    <w:rsid w:val="00E8514B"/>
    <w:rsid w:val="00E857E3"/>
    <w:rsid w:val="00E85A53"/>
    <w:rsid w:val="00E85A73"/>
    <w:rsid w:val="00E861F7"/>
    <w:rsid w:val="00E86F20"/>
    <w:rsid w:val="00E87278"/>
    <w:rsid w:val="00E8731B"/>
    <w:rsid w:val="00E87416"/>
    <w:rsid w:val="00E875BD"/>
    <w:rsid w:val="00E87895"/>
    <w:rsid w:val="00E87AE4"/>
    <w:rsid w:val="00E87C34"/>
    <w:rsid w:val="00E87E0A"/>
    <w:rsid w:val="00E87E8A"/>
    <w:rsid w:val="00E90316"/>
    <w:rsid w:val="00E905C6"/>
    <w:rsid w:val="00E905F8"/>
    <w:rsid w:val="00E90794"/>
    <w:rsid w:val="00E907C3"/>
    <w:rsid w:val="00E90A3A"/>
    <w:rsid w:val="00E90B4C"/>
    <w:rsid w:val="00E90C9F"/>
    <w:rsid w:val="00E90E7A"/>
    <w:rsid w:val="00E91121"/>
    <w:rsid w:val="00E9126C"/>
    <w:rsid w:val="00E9148F"/>
    <w:rsid w:val="00E9164D"/>
    <w:rsid w:val="00E91DA2"/>
    <w:rsid w:val="00E91F30"/>
    <w:rsid w:val="00E92212"/>
    <w:rsid w:val="00E9240D"/>
    <w:rsid w:val="00E92D61"/>
    <w:rsid w:val="00E92F18"/>
    <w:rsid w:val="00E934B1"/>
    <w:rsid w:val="00E937CB"/>
    <w:rsid w:val="00E93829"/>
    <w:rsid w:val="00E93854"/>
    <w:rsid w:val="00E93A8F"/>
    <w:rsid w:val="00E93D0E"/>
    <w:rsid w:val="00E93F93"/>
    <w:rsid w:val="00E93FB5"/>
    <w:rsid w:val="00E941E0"/>
    <w:rsid w:val="00E94253"/>
    <w:rsid w:val="00E94321"/>
    <w:rsid w:val="00E943F7"/>
    <w:rsid w:val="00E944F3"/>
    <w:rsid w:val="00E947E6"/>
    <w:rsid w:val="00E947F5"/>
    <w:rsid w:val="00E94975"/>
    <w:rsid w:val="00E94AFA"/>
    <w:rsid w:val="00E94B0B"/>
    <w:rsid w:val="00E94B79"/>
    <w:rsid w:val="00E94EE2"/>
    <w:rsid w:val="00E95E47"/>
    <w:rsid w:val="00E9620A"/>
    <w:rsid w:val="00E96267"/>
    <w:rsid w:val="00E963BC"/>
    <w:rsid w:val="00E964B5"/>
    <w:rsid w:val="00E9656C"/>
    <w:rsid w:val="00E96F24"/>
    <w:rsid w:val="00E9712D"/>
    <w:rsid w:val="00E97382"/>
    <w:rsid w:val="00E977FA"/>
    <w:rsid w:val="00E97F88"/>
    <w:rsid w:val="00E97F98"/>
    <w:rsid w:val="00EA0337"/>
    <w:rsid w:val="00EA0389"/>
    <w:rsid w:val="00EA0554"/>
    <w:rsid w:val="00EA056D"/>
    <w:rsid w:val="00EA0AAA"/>
    <w:rsid w:val="00EA1164"/>
    <w:rsid w:val="00EA119D"/>
    <w:rsid w:val="00EA11B7"/>
    <w:rsid w:val="00EA182D"/>
    <w:rsid w:val="00EA1A2C"/>
    <w:rsid w:val="00EA1A77"/>
    <w:rsid w:val="00EA1B1E"/>
    <w:rsid w:val="00EA1C21"/>
    <w:rsid w:val="00EA1CE0"/>
    <w:rsid w:val="00EA1F6A"/>
    <w:rsid w:val="00EA2059"/>
    <w:rsid w:val="00EA274E"/>
    <w:rsid w:val="00EA27AB"/>
    <w:rsid w:val="00EA287E"/>
    <w:rsid w:val="00EA295C"/>
    <w:rsid w:val="00EA2ABF"/>
    <w:rsid w:val="00EA2C93"/>
    <w:rsid w:val="00EA32AE"/>
    <w:rsid w:val="00EA3A01"/>
    <w:rsid w:val="00EA3E95"/>
    <w:rsid w:val="00EA3F80"/>
    <w:rsid w:val="00EA4121"/>
    <w:rsid w:val="00EA4158"/>
    <w:rsid w:val="00EA4268"/>
    <w:rsid w:val="00EA429A"/>
    <w:rsid w:val="00EA4DED"/>
    <w:rsid w:val="00EA5066"/>
    <w:rsid w:val="00EA52E9"/>
    <w:rsid w:val="00EA5C11"/>
    <w:rsid w:val="00EA5F7E"/>
    <w:rsid w:val="00EA6329"/>
    <w:rsid w:val="00EA6860"/>
    <w:rsid w:val="00EA687E"/>
    <w:rsid w:val="00EA6C18"/>
    <w:rsid w:val="00EA6CEC"/>
    <w:rsid w:val="00EA6D2E"/>
    <w:rsid w:val="00EA6FF7"/>
    <w:rsid w:val="00EA73EB"/>
    <w:rsid w:val="00EA7A50"/>
    <w:rsid w:val="00EA7B82"/>
    <w:rsid w:val="00EA7C66"/>
    <w:rsid w:val="00EA7D5B"/>
    <w:rsid w:val="00EB0632"/>
    <w:rsid w:val="00EB0747"/>
    <w:rsid w:val="00EB0945"/>
    <w:rsid w:val="00EB1191"/>
    <w:rsid w:val="00EB1765"/>
    <w:rsid w:val="00EB19BA"/>
    <w:rsid w:val="00EB1B34"/>
    <w:rsid w:val="00EB1B3E"/>
    <w:rsid w:val="00EB1C02"/>
    <w:rsid w:val="00EB1ED1"/>
    <w:rsid w:val="00EB1F8D"/>
    <w:rsid w:val="00EB23A8"/>
    <w:rsid w:val="00EB2592"/>
    <w:rsid w:val="00EB26F7"/>
    <w:rsid w:val="00EB2962"/>
    <w:rsid w:val="00EB29F7"/>
    <w:rsid w:val="00EB2AE5"/>
    <w:rsid w:val="00EB2CE0"/>
    <w:rsid w:val="00EB2F3C"/>
    <w:rsid w:val="00EB331F"/>
    <w:rsid w:val="00EB3335"/>
    <w:rsid w:val="00EB3426"/>
    <w:rsid w:val="00EB3670"/>
    <w:rsid w:val="00EB3792"/>
    <w:rsid w:val="00EB3C2E"/>
    <w:rsid w:val="00EB3DB8"/>
    <w:rsid w:val="00EB3EF8"/>
    <w:rsid w:val="00EB4132"/>
    <w:rsid w:val="00EB4530"/>
    <w:rsid w:val="00EB4672"/>
    <w:rsid w:val="00EB4713"/>
    <w:rsid w:val="00EB4D3E"/>
    <w:rsid w:val="00EB55E2"/>
    <w:rsid w:val="00EB5703"/>
    <w:rsid w:val="00EB5716"/>
    <w:rsid w:val="00EB57D1"/>
    <w:rsid w:val="00EB5885"/>
    <w:rsid w:val="00EB5E69"/>
    <w:rsid w:val="00EB6359"/>
    <w:rsid w:val="00EB63B8"/>
    <w:rsid w:val="00EB65A4"/>
    <w:rsid w:val="00EB66F3"/>
    <w:rsid w:val="00EB699C"/>
    <w:rsid w:val="00EB6BF8"/>
    <w:rsid w:val="00EB6D86"/>
    <w:rsid w:val="00EB6E5D"/>
    <w:rsid w:val="00EB7624"/>
    <w:rsid w:val="00EB7714"/>
    <w:rsid w:val="00EB7A04"/>
    <w:rsid w:val="00EB7A62"/>
    <w:rsid w:val="00EB7E9B"/>
    <w:rsid w:val="00EB7F1A"/>
    <w:rsid w:val="00EB7F51"/>
    <w:rsid w:val="00EC06D0"/>
    <w:rsid w:val="00EC0762"/>
    <w:rsid w:val="00EC0DF6"/>
    <w:rsid w:val="00EC17C1"/>
    <w:rsid w:val="00EC1FBF"/>
    <w:rsid w:val="00EC20A6"/>
    <w:rsid w:val="00EC2804"/>
    <w:rsid w:val="00EC2A89"/>
    <w:rsid w:val="00EC2D0B"/>
    <w:rsid w:val="00EC2FD8"/>
    <w:rsid w:val="00EC3373"/>
    <w:rsid w:val="00EC34D6"/>
    <w:rsid w:val="00EC437D"/>
    <w:rsid w:val="00EC43C2"/>
    <w:rsid w:val="00EC4471"/>
    <w:rsid w:val="00EC45FB"/>
    <w:rsid w:val="00EC48A6"/>
    <w:rsid w:val="00EC4A99"/>
    <w:rsid w:val="00EC4B3A"/>
    <w:rsid w:val="00EC50B1"/>
    <w:rsid w:val="00EC52C3"/>
    <w:rsid w:val="00EC5562"/>
    <w:rsid w:val="00EC55EA"/>
    <w:rsid w:val="00EC5BE9"/>
    <w:rsid w:val="00EC611B"/>
    <w:rsid w:val="00EC62FA"/>
    <w:rsid w:val="00EC63E3"/>
    <w:rsid w:val="00EC6C42"/>
    <w:rsid w:val="00EC74A9"/>
    <w:rsid w:val="00EC781D"/>
    <w:rsid w:val="00EC786A"/>
    <w:rsid w:val="00EC7ECE"/>
    <w:rsid w:val="00ED0375"/>
    <w:rsid w:val="00ED046C"/>
    <w:rsid w:val="00ED06CF"/>
    <w:rsid w:val="00ED0900"/>
    <w:rsid w:val="00ED0906"/>
    <w:rsid w:val="00ED0907"/>
    <w:rsid w:val="00ED0919"/>
    <w:rsid w:val="00ED0DF7"/>
    <w:rsid w:val="00ED12A8"/>
    <w:rsid w:val="00ED1302"/>
    <w:rsid w:val="00ED13C9"/>
    <w:rsid w:val="00ED1AD4"/>
    <w:rsid w:val="00ED1AFF"/>
    <w:rsid w:val="00ED1E7B"/>
    <w:rsid w:val="00ED3491"/>
    <w:rsid w:val="00ED3798"/>
    <w:rsid w:val="00ED386B"/>
    <w:rsid w:val="00ED3A3E"/>
    <w:rsid w:val="00ED42E5"/>
    <w:rsid w:val="00ED44D0"/>
    <w:rsid w:val="00ED46BD"/>
    <w:rsid w:val="00ED4828"/>
    <w:rsid w:val="00ED4A29"/>
    <w:rsid w:val="00ED4C39"/>
    <w:rsid w:val="00ED5BFF"/>
    <w:rsid w:val="00ED5F41"/>
    <w:rsid w:val="00ED63A8"/>
    <w:rsid w:val="00ED641A"/>
    <w:rsid w:val="00ED682B"/>
    <w:rsid w:val="00ED6A5C"/>
    <w:rsid w:val="00ED6D29"/>
    <w:rsid w:val="00ED7175"/>
    <w:rsid w:val="00ED75FE"/>
    <w:rsid w:val="00ED795C"/>
    <w:rsid w:val="00ED79B5"/>
    <w:rsid w:val="00ED7E1C"/>
    <w:rsid w:val="00ED7EBD"/>
    <w:rsid w:val="00EE1089"/>
    <w:rsid w:val="00EE1193"/>
    <w:rsid w:val="00EE1351"/>
    <w:rsid w:val="00EE1430"/>
    <w:rsid w:val="00EE144A"/>
    <w:rsid w:val="00EE1489"/>
    <w:rsid w:val="00EE1667"/>
    <w:rsid w:val="00EE168A"/>
    <w:rsid w:val="00EE1C1D"/>
    <w:rsid w:val="00EE1F84"/>
    <w:rsid w:val="00EE205F"/>
    <w:rsid w:val="00EE216B"/>
    <w:rsid w:val="00EE21B5"/>
    <w:rsid w:val="00EE25B6"/>
    <w:rsid w:val="00EE25D9"/>
    <w:rsid w:val="00EE27FF"/>
    <w:rsid w:val="00EE2D4C"/>
    <w:rsid w:val="00EE2DA2"/>
    <w:rsid w:val="00EE2E92"/>
    <w:rsid w:val="00EE2EA4"/>
    <w:rsid w:val="00EE2F62"/>
    <w:rsid w:val="00EE300C"/>
    <w:rsid w:val="00EE324C"/>
    <w:rsid w:val="00EE33A0"/>
    <w:rsid w:val="00EE37D6"/>
    <w:rsid w:val="00EE3B8A"/>
    <w:rsid w:val="00EE4970"/>
    <w:rsid w:val="00EE4CB2"/>
    <w:rsid w:val="00EE4DBA"/>
    <w:rsid w:val="00EE521E"/>
    <w:rsid w:val="00EE52B4"/>
    <w:rsid w:val="00EE591A"/>
    <w:rsid w:val="00EE5BB8"/>
    <w:rsid w:val="00EE5D56"/>
    <w:rsid w:val="00EE63F5"/>
    <w:rsid w:val="00EE6840"/>
    <w:rsid w:val="00EE6C61"/>
    <w:rsid w:val="00EE7438"/>
    <w:rsid w:val="00EE745F"/>
    <w:rsid w:val="00EE7696"/>
    <w:rsid w:val="00EE79B9"/>
    <w:rsid w:val="00EE7C1B"/>
    <w:rsid w:val="00EE7CBA"/>
    <w:rsid w:val="00EF01CE"/>
    <w:rsid w:val="00EF0264"/>
    <w:rsid w:val="00EF04F4"/>
    <w:rsid w:val="00EF06A0"/>
    <w:rsid w:val="00EF096D"/>
    <w:rsid w:val="00EF0A9D"/>
    <w:rsid w:val="00EF0DD8"/>
    <w:rsid w:val="00EF13D9"/>
    <w:rsid w:val="00EF1C1E"/>
    <w:rsid w:val="00EF1D56"/>
    <w:rsid w:val="00EF1DF0"/>
    <w:rsid w:val="00EF245D"/>
    <w:rsid w:val="00EF2638"/>
    <w:rsid w:val="00EF31D4"/>
    <w:rsid w:val="00EF34BD"/>
    <w:rsid w:val="00EF3629"/>
    <w:rsid w:val="00EF377E"/>
    <w:rsid w:val="00EF3A4A"/>
    <w:rsid w:val="00EF3B7F"/>
    <w:rsid w:val="00EF441E"/>
    <w:rsid w:val="00EF4455"/>
    <w:rsid w:val="00EF454C"/>
    <w:rsid w:val="00EF4578"/>
    <w:rsid w:val="00EF46B6"/>
    <w:rsid w:val="00EF46F7"/>
    <w:rsid w:val="00EF4AF7"/>
    <w:rsid w:val="00EF4CC2"/>
    <w:rsid w:val="00EF50C0"/>
    <w:rsid w:val="00EF58FC"/>
    <w:rsid w:val="00EF5F06"/>
    <w:rsid w:val="00EF5F94"/>
    <w:rsid w:val="00EF6141"/>
    <w:rsid w:val="00EF63F9"/>
    <w:rsid w:val="00EF6420"/>
    <w:rsid w:val="00EF6A19"/>
    <w:rsid w:val="00EF6B82"/>
    <w:rsid w:val="00EF6E9C"/>
    <w:rsid w:val="00EF7279"/>
    <w:rsid w:val="00EF75BE"/>
    <w:rsid w:val="00EF7B6E"/>
    <w:rsid w:val="00EF7BDC"/>
    <w:rsid w:val="00EF7C7E"/>
    <w:rsid w:val="00EF7CE5"/>
    <w:rsid w:val="00EF7F88"/>
    <w:rsid w:val="00F00102"/>
    <w:rsid w:val="00F0011D"/>
    <w:rsid w:val="00F001CD"/>
    <w:rsid w:val="00F0060E"/>
    <w:rsid w:val="00F006AB"/>
    <w:rsid w:val="00F006B3"/>
    <w:rsid w:val="00F007EF"/>
    <w:rsid w:val="00F0091E"/>
    <w:rsid w:val="00F0112F"/>
    <w:rsid w:val="00F01179"/>
    <w:rsid w:val="00F01376"/>
    <w:rsid w:val="00F01AA1"/>
    <w:rsid w:val="00F01C8B"/>
    <w:rsid w:val="00F01DEE"/>
    <w:rsid w:val="00F01EE1"/>
    <w:rsid w:val="00F01F55"/>
    <w:rsid w:val="00F02114"/>
    <w:rsid w:val="00F02285"/>
    <w:rsid w:val="00F0250E"/>
    <w:rsid w:val="00F02E75"/>
    <w:rsid w:val="00F0300C"/>
    <w:rsid w:val="00F03305"/>
    <w:rsid w:val="00F03579"/>
    <w:rsid w:val="00F036AF"/>
    <w:rsid w:val="00F038FD"/>
    <w:rsid w:val="00F03A2C"/>
    <w:rsid w:val="00F04428"/>
    <w:rsid w:val="00F0447C"/>
    <w:rsid w:val="00F04498"/>
    <w:rsid w:val="00F04580"/>
    <w:rsid w:val="00F04717"/>
    <w:rsid w:val="00F04949"/>
    <w:rsid w:val="00F049A3"/>
    <w:rsid w:val="00F04D32"/>
    <w:rsid w:val="00F04F2E"/>
    <w:rsid w:val="00F05520"/>
    <w:rsid w:val="00F05650"/>
    <w:rsid w:val="00F0570F"/>
    <w:rsid w:val="00F05985"/>
    <w:rsid w:val="00F05D76"/>
    <w:rsid w:val="00F06FAF"/>
    <w:rsid w:val="00F06FD2"/>
    <w:rsid w:val="00F06FE3"/>
    <w:rsid w:val="00F070CB"/>
    <w:rsid w:val="00F07529"/>
    <w:rsid w:val="00F0762F"/>
    <w:rsid w:val="00F079DF"/>
    <w:rsid w:val="00F07A10"/>
    <w:rsid w:val="00F07F04"/>
    <w:rsid w:val="00F1039B"/>
    <w:rsid w:val="00F105AD"/>
    <w:rsid w:val="00F10624"/>
    <w:rsid w:val="00F10904"/>
    <w:rsid w:val="00F10EA3"/>
    <w:rsid w:val="00F11171"/>
    <w:rsid w:val="00F11259"/>
    <w:rsid w:val="00F11481"/>
    <w:rsid w:val="00F118D1"/>
    <w:rsid w:val="00F11B31"/>
    <w:rsid w:val="00F11FC4"/>
    <w:rsid w:val="00F1201A"/>
    <w:rsid w:val="00F123DF"/>
    <w:rsid w:val="00F1259D"/>
    <w:rsid w:val="00F129B8"/>
    <w:rsid w:val="00F129E4"/>
    <w:rsid w:val="00F12A7A"/>
    <w:rsid w:val="00F12AA9"/>
    <w:rsid w:val="00F12D24"/>
    <w:rsid w:val="00F12FE4"/>
    <w:rsid w:val="00F130D4"/>
    <w:rsid w:val="00F133CE"/>
    <w:rsid w:val="00F13A0D"/>
    <w:rsid w:val="00F1430D"/>
    <w:rsid w:val="00F146CD"/>
    <w:rsid w:val="00F147BA"/>
    <w:rsid w:val="00F14C8C"/>
    <w:rsid w:val="00F1525A"/>
    <w:rsid w:val="00F152AD"/>
    <w:rsid w:val="00F153AB"/>
    <w:rsid w:val="00F15441"/>
    <w:rsid w:val="00F15505"/>
    <w:rsid w:val="00F15740"/>
    <w:rsid w:val="00F1584C"/>
    <w:rsid w:val="00F158EA"/>
    <w:rsid w:val="00F15F6F"/>
    <w:rsid w:val="00F16242"/>
    <w:rsid w:val="00F164C9"/>
    <w:rsid w:val="00F16CC0"/>
    <w:rsid w:val="00F17673"/>
    <w:rsid w:val="00F17A36"/>
    <w:rsid w:val="00F17EAE"/>
    <w:rsid w:val="00F17FA8"/>
    <w:rsid w:val="00F200C7"/>
    <w:rsid w:val="00F2011F"/>
    <w:rsid w:val="00F20185"/>
    <w:rsid w:val="00F206F7"/>
    <w:rsid w:val="00F2080C"/>
    <w:rsid w:val="00F20862"/>
    <w:rsid w:val="00F20A0D"/>
    <w:rsid w:val="00F20A27"/>
    <w:rsid w:val="00F20B24"/>
    <w:rsid w:val="00F20B93"/>
    <w:rsid w:val="00F214B9"/>
    <w:rsid w:val="00F2156A"/>
    <w:rsid w:val="00F21949"/>
    <w:rsid w:val="00F21AE5"/>
    <w:rsid w:val="00F21C15"/>
    <w:rsid w:val="00F22431"/>
    <w:rsid w:val="00F2263F"/>
    <w:rsid w:val="00F22B3F"/>
    <w:rsid w:val="00F2339C"/>
    <w:rsid w:val="00F2366A"/>
    <w:rsid w:val="00F23A30"/>
    <w:rsid w:val="00F23F2F"/>
    <w:rsid w:val="00F24443"/>
    <w:rsid w:val="00F24B9B"/>
    <w:rsid w:val="00F25035"/>
    <w:rsid w:val="00F25095"/>
    <w:rsid w:val="00F25765"/>
    <w:rsid w:val="00F25BCA"/>
    <w:rsid w:val="00F25CE8"/>
    <w:rsid w:val="00F25D03"/>
    <w:rsid w:val="00F26092"/>
    <w:rsid w:val="00F262E5"/>
    <w:rsid w:val="00F263BF"/>
    <w:rsid w:val="00F264D6"/>
    <w:rsid w:val="00F26AF5"/>
    <w:rsid w:val="00F26CB9"/>
    <w:rsid w:val="00F26DEF"/>
    <w:rsid w:val="00F26E01"/>
    <w:rsid w:val="00F27472"/>
    <w:rsid w:val="00F2774C"/>
    <w:rsid w:val="00F27EAE"/>
    <w:rsid w:val="00F3055B"/>
    <w:rsid w:val="00F306FA"/>
    <w:rsid w:val="00F30774"/>
    <w:rsid w:val="00F30C0D"/>
    <w:rsid w:val="00F31186"/>
    <w:rsid w:val="00F3129C"/>
    <w:rsid w:val="00F321EB"/>
    <w:rsid w:val="00F3268C"/>
    <w:rsid w:val="00F32AE1"/>
    <w:rsid w:val="00F32BB1"/>
    <w:rsid w:val="00F32BF6"/>
    <w:rsid w:val="00F32E5B"/>
    <w:rsid w:val="00F3337C"/>
    <w:rsid w:val="00F33B54"/>
    <w:rsid w:val="00F33BC2"/>
    <w:rsid w:val="00F34043"/>
    <w:rsid w:val="00F343A2"/>
    <w:rsid w:val="00F34A95"/>
    <w:rsid w:val="00F34EAD"/>
    <w:rsid w:val="00F354A8"/>
    <w:rsid w:val="00F35538"/>
    <w:rsid w:val="00F3563D"/>
    <w:rsid w:val="00F3577D"/>
    <w:rsid w:val="00F35B70"/>
    <w:rsid w:val="00F36290"/>
    <w:rsid w:val="00F363F1"/>
    <w:rsid w:val="00F368D1"/>
    <w:rsid w:val="00F36C4B"/>
    <w:rsid w:val="00F37258"/>
    <w:rsid w:val="00F3731B"/>
    <w:rsid w:val="00F3755A"/>
    <w:rsid w:val="00F375F1"/>
    <w:rsid w:val="00F37A30"/>
    <w:rsid w:val="00F37C69"/>
    <w:rsid w:val="00F37D0C"/>
    <w:rsid w:val="00F37DB1"/>
    <w:rsid w:val="00F37EBB"/>
    <w:rsid w:val="00F40122"/>
    <w:rsid w:val="00F40322"/>
    <w:rsid w:val="00F411E5"/>
    <w:rsid w:val="00F41779"/>
    <w:rsid w:val="00F42131"/>
    <w:rsid w:val="00F426EB"/>
    <w:rsid w:val="00F42B3D"/>
    <w:rsid w:val="00F42F7B"/>
    <w:rsid w:val="00F432F2"/>
    <w:rsid w:val="00F433A5"/>
    <w:rsid w:val="00F43735"/>
    <w:rsid w:val="00F437EE"/>
    <w:rsid w:val="00F4383C"/>
    <w:rsid w:val="00F43B77"/>
    <w:rsid w:val="00F43CF3"/>
    <w:rsid w:val="00F43D3E"/>
    <w:rsid w:val="00F43D74"/>
    <w:rsid w:val="00F4407C"/>
    <w:rsid w:val="00F4477D"/>
    <w:rsid w:val="00F44E1D"/>
    <w:rsid w:val="00F45201"/>
    <w:rsid w:val="00F4531F"/>
    <w:rsid w:val="00F45635"/>
    <w:rsid w:val="00F45F9E"/>
    <w:rsid w:val="00F463A4"/>
    <w:rsid w:val="00F46D8C"/>
    <w:rsid w:val="00F46EE7"/>
    <w:rsid w:val="00F47034"/>
    <w:rsid w:val="00F471E9"/>
    <w:rsid w:val="00F475DA"/>
    <w:rsid w:val="00F47866"/>
    <w:rsid w:val="00F47AA7"/>
    <w:rsid w:val="00F47E2E"/>
    <w:rsid w:val="00F47FCD"/>
    <w:rsid w:val="00F50201"/>
    <w:rsid w:val="00F50536"/>
    <w:rsid w:val="00F5054F"/>
    <w:rsid w:val="00F507D0"/>
    <w:rsid w:val="00F50C6A"/>
    <w:rsid w:val="00F50DE1"/>
    <w:rsid w:val="00F51410"/>
    <w:rsid w:val="00F5146D"/>
    <w:rsid w:val="00F51BBE"/>
    <w:rsid w:val="00F51EBA"/>
    <w:rsid w:val="00F51EE3"/>
    <w:rsid w:val="00F52E1B"/>
    <w:rsid w:val="00F53118"/>
    <w:rsid w:val="00F5346C"/>
    <w:rsid w:val="00F5365A"/>
    <w:rsid w:val="00F53F04"/>
    <w:rsid w:val="00F54320"/>
    <w:rsid w:val="00F5446A"/>
    <w:rsid w:val="00F54510"/>
    <w:rsid w:val="00F54788"/>
    <w:rsid w:val="00F547FC"/>
    <w:rsid w:val="00F552C7"/>
    <w:rsid w:val="00F55F1C"/>
    <w:rsid w:val="00F5632D"/>
    <w:rsid w:val="00F56428"/>
    <w:rsid w:val="00F565C2"/>
    <w:rsid w:val="00F5665D"/>
    <w:rsid w:val="00F567CC"/>
    <w:rsid w:val="00F56B0B"/>
    <w:rsid w:val="00F56CDB"/>
    <w:rsid w:val="00F56CE5"/>
    <w:rsid w:val="00F572D5"/>
    <w:rsid w:val="00F5741D"/>
    <w:rsid w:val="00F57463"/>
    <w:rsid w:val="00F5780A"/>
    <w:rsid w:val="00F5797E"/>
    <w:rsid w:val="00F57CEC"/>
    <w:rsid w:val="00F57D54"/>
    <w:rsid w:val="00F57DC7"/>
    <w:rsid w:val="00F600DD"/>
    <w:rsid w:val="00F602FD"/>
    <w:rsid w:val="00F604F4"/>
    <w:rsid w:val="00F607DB"/>
    <w:rsid w:val="00F60A10"/>
    <w:rsid w:val="00F6124E"/>
    <w:rsid w:val="00F615AD"/>
    <w:rsid w:val="00F616CA"/>
    <w:rsid w:val="00F616D1"/>
    <w:rsid w:val="00F61ACA"/>
    <w:rsid w:val="00F61B35"/>
    <w:rsid w:val="00F61C48"/>
    <w:rsid w:val="00F61EB8"/>
    <w:rsid w:val="00F61FA1"/>
    <w:rsid w:val="00F6210C"/>
    <w:rsid w:val="00F62300"/>
    <w:rsid w:val="00F6267B"/>
    <w:rsid w:val="00F62839"/>
    <w:rsid w:val="00F62F12"/>
    <w:rsid w:val="00F63062"/>
    <w:rsid w:val="00F6325B"/>
    <w:rsid w:val="00F6352B"/>
    <w:rsid w:val="00F635A5"/>
    <w:rsid w:val="00F63CC9"/>
    <w:rsid w:val="00F641A4"/>
    <w:rsid w:val="00F64344"/>
    <w:rsid w:val="00F644BE"/>
    <w:rsid w:val="00F645FD"/>
    <w:rsid w:val="00F64722"/>
    <w:rsid w:val="00F64A4B"/>
    <w:rsid w:val="00F64AC1"/>
    <w:rsid w:val="00F64C7B"/>
    <w:rsid w:val="00F64FA2"/>
    <w:rsid w:val="00F65061"/>
    <w:rsid w:val="00F65444"/>
    <w:rsid w:val="00F655A7"/>
    <w:rsid w:val="00F655B8"/>
    <w:rsid w:val="00F65606"/>
    <w:rsid w:val="00F657E4"/>
    <w:rsid w:val="00F65DF2"/>
    <w:rsid w:val="00F65E23"/>
    <w:rsid w:val="00F65E69"/>
    <w:rsid w:val="00F662B6"/>
    <w:rsid w:val="00F66386"/>
    <w:rsid w:val="00F666F8"/>
    <w:rsid w:val="00F6673E"/>
    <w:rsid w:val="00F66C01"/>
    <w:rsid w:val="00F66EAF"/>
    <w:rsid w:val="00F6758B"/>
    <w:rsid w:val="00F676C1"/>
    <w:rsid w:val="00F67B81"/>
    <w:rsid w:val="00F67CCE"/>
    <w:rsid w:val="00F67DBE"/>
    <w:rsid w:val="00F7042B"/>
    <w:rsid w:val="00F70BE5"/>
    <w:rsid w:val="00F70DD6"/>
    <w:rsid w:val="00F70E73"/>
    <w:rsid w:val="00F70EC6"/>
    <w:rsid w:val="00F70FF7"/>
    <w:rsid w:val="00F71290"/>
    <w:rsid w:val="00F72157"/>
    <w:rsid w:val="00F723B0"/>
    <w:rsid w:val="00F728C4"/>
    <w:rsid w:val="00F729A7"/>
    <w:rsid w:val="00F73CA8"/>
    <w:rsid w:val="00F73D0A"/>
    <w:rsid w:val="00F74161"/>
    <w:rsid w:val="00F74237"/>
    <w:rsid w:val="00F7461F"/>
    <w:rsid w:val="00F74722"/>
    <w:rsid w:val="00F74754"/>
    <w:rsid w:val="00F74B6F"/>
    <w:rsid w:val="00F74C79"/>
    <w:rsid w:val="00F75031"/>
    <w:rsid w:val="00F7531B"/>
    <w:rsid w:val="00F7535E"/>
    <w:rsid w:val="00F75458"/>
    <w:rsid w:val="00F7582A"/>
    <w:rsid w:val="00F767F8"/>
    <w:rsid w:val="00F7694B"/>
    <w:rsid w:val="00F76D9B"/>
    <w:rsid w:val="00F772CD"/>
    <w:rsid w:val="00F77751"/>
    <w:rsid w:val="00F77819"/>
    <w:rsid w:val="00F77889"/>
    <w:rsid w:val="00F77ADE"/>
    <w:rsid w:val="00F77D9C"/>
    <w:rsid w:val="00F77E1F"/>
    <w:rsid w:val="00F77E8F"/>
    <w:rsid w:val="00F80073"/>
    <w:rsid w:val="00F8048C"/>
    <w:rsid w:val="00F80D1A"/>
    <w:rsid w:val="00F812F1"/>
    <w:rsid w:val="00F814D4"/>
    <w:rsid w:val="00F81639"/>
    <w:rsid w:val="00F81C1E"/>
    <w:rsid w:val="00F81C88"/>
    <w:rsid w:val="00F827EE"/>
    <w:rsid w:val="00F8286C"/>
    <w:rsid w:val="00F829B5"/>
    <w:rsid w:val="00F829C4"/>
    <w:rsid w:val="00F82ABB"/>
    <w:rsid w:val="00F82C1C"/>
    <w:rsid w:val="00F82D82"/>
    <w:rsid w:val="00F82EC9"/>
    <w:rsid w:val="00F8392D"/>
    <w:rsid w:val="00F83EF6"/>
    <w:rsid w:val="00F84482"/>
    <w:rsid w:val="00F8482A"/>
    <w:rsid w:val="00F84CEA"/>
    <w:rsid w:val="00F85050"/>
    <w:rsid w:val="00F853C2"/>
    <w:rsid w:val="00F85A82"/>
    <w:rsid w:val="00F85D09"/>
    <w:rsid w:val="00F85EF3"/>
    <w:rsid w:val="00F86138"/>
    <w:rsid w:val="00F86406"/>
    <w:rsid w:val="00F86578"/>
    <w:rsid w:val="00F86749"/>
    <w:rsid w:val="00F86B6E"/>
    <w:rsid w:val="00F86D27"/>
    <w:rsid w:val="00F86DA2"/>
    <w:rsid w:val="00F87542"/>
    <w:rsid w:val="00F87F05"/>
    <w:rsid w:val="00F90276"/>
    <w:rsid w:val="00F902B8"/>
    <w:rsid w:val="00F90495"/>
    <w:rsid w:val="00F90803"/>
    <w:rsid w:val="00F90806"/>
    <w:rsid w:val="00F90962"/>
    <w:rsid w:val="00F909E4"/>
    <w:rsid w:val="00F90D7D"/>
    <w:rsid w:val="00F90E7A"/>
    <w:rsid w:val="00F90F26"/>
    <w:rsid w:val="00F90FBC"/>
    <w:rsid w:val="00F91007"/>
    <w:rsid w:val="00F919BE"/>
    <w:rsid w:val="00F919FE"/>
    <w:rsid w:val="00F91C31"/>
    <w:rsid w:val="00F9233F"/>
    <w:rsid w:val="00F92349"/>
    <w:rsid w:val="00F92BD3"/>
    <w:rsid w:val="00F92E68"/>
    <w:rsid w:val="00F9384B"/>
    <w:rsid w:val="00F93BB4"/>
    <w:rsid w:val="00F93F3E"/>
    <w:rsid w:val="00F94547"/>
    <w:rsid w:val="00F945CC"/>
    <w:rsid w:val="00F948F1"/>
    <w:rsid w:val="00F95003"/>
    <w:rsid w:val="00F950E4"/>
    <w:rsid w:val="00F9529F"/>
    <w:rsid w:val="00F95468"/>
    <w:rsid w:val="00F95C40"/>
    <w:rsid w:val="00F9606E"/>
    <w:rsid w:val="00F96141"/>
    <w:rsid w:val="00F966C9"/>
    <w:rsid w:val="00F96B97"/>
    <w:rsid w:val="00F97051"/>
    <w:rsid w:val="00F9757A"/>
    <w:rsid w:val="00F9778A"/>
    <w:rsid w:val="00F9783E"/>
    <w:rsid w:val="00F97EE4"/>
    <w:rsid w:val="00F97F93"/>
    <w:rsid w:val="00FA012C"/>
    <w:rsid w:val="00FA0221"/>
    <w:rsid w:val="00FA0889"/>
    <w:rsid w:val="00FA0A21"/>
    <w:rsid w:val="00FA0B10"/>
    <w:rsid w:val="00FA0D6B"/>
    <w:rsid w:val="00FA0FD2"/>
    <w:rsid w:val="00FA1024"/>
    <w:rsid w:val="00FA1216"/>
    <w:rsid w:val="00FA15C8"/>
    <w:rsid w:val="00FA1669"/>
    <w:rsid w:val="00FA1AD4"/>
    <w:rsid w:val="00FA25E8"/>
    <w:rsid w:val="00FA2A28"/>
    <w:rsid w:val="00FA2F7E"/>
    <w:rsid w:val="00FA2FB3"/>
    <w:rsid w:val="00FA3019"/>
    <w:rsid w:val="00FA318D"/>
    <w:rsid w:val="00FA335B"/>
    <w:rsid w:val="00FA36F6"/>
    <w:rsid w:val="00FA3BF7"/>
    <w:rsid w:val="00FA40E3"/>
    <w:rsid w:val="00FA446F"/>
    <w:rsid w:val="00FA47C3"/>
    <w:rsid w:val="00FA4B85"/>
    <w:rsid w:val="00FA521D"/>
    <w:rsid w:val="00FA52CE"/>
    <w:rsid w:val="00FA55FD"/>
    <w:rsid w:val="00FA5CA0"/>
    <w:rsid w:val="00FA5DAE"/>
    <w:rsid w:val="00FA5E42"/>
    <w:rsid w:val="00FA5E43"/>
    <w:rsid w:val="00FA6024"/>
    <w:rsid w:val="00FA60C7"/>
    <w:rsid w:val="00FA61E4"/>
    <w:rsid w:val="00FA6405"/>
    <w:rsid w:val="00FA6525"/>
    <w:rsid w:val="00FA690A"/>
    <w:rsid w:val="00FA6A37"/>
    <w:rsid w:val="00FA6D49"/>
    <w:rsid w:val="00FA6FCB"/>
    <w:rsid w:val="00FA7091"/>
    <w:rsid w:val="00FA7841"/>
    <w:rsid w:val="00FB011C"/>
    <w:rsid w:val="00FB04F4"/>
    <w:rsid w:val="00FB0CE2"/>
    <w:rsid w:val="00FB0CFA"/>
    <w:rsid w:val="00FB17C4"/>
    <w:rsid w:val="00FB1977"/>
    <w:rsid w:val="00FB1CEF"/>
    <w:rsid w:val="00FB1F67"/>
    <w:rsid w:val="00FB2207"/>
    <w:rsid w:val="00FB2382"/>
    <w:rsid w:val="00FB2576"/>
    <w:rsid w:val="00FB2693"/>
    <w:rsid w:val="00FB2A1B"/>
    <w:rsid w:val="00FB2B39"/>
    <w:rsid w:val="00FB332E"/>
    <w:rsid w:val="00FB334F"/>
    <w:rsid w:val="00FB3853"/>
    <w:rsid w:val="00FB3C0C"/>
    <w:rsid w:val="00FB4053"/>
    <w:rsid w:val="00FB40F1"/>
    <w:rsid w:val="00FB4264"/>
    <w:rsid w:val="00FB431B"/>
    <w:rsid w:val="00FB494F"/>
    <w:rsid w:val="00FB49AF"/>
    <w:rsid w:val="00FB4BDD"/>
    <w:rsid w:val="00FB4E44"/>
    <w:rsid w:val="00FB4EFC"/>
    <w:rsid w:val="00FB4F8E"/>
    <w:rsid w:val="00FB53DA"/>
    <w:rsid w:val="00FB54EE"/>
    <w:rsid w:val="00FB57ED"/>
    <w:rsid w:val="00FB5A21"/>
    <w:rsid w:val="00FB5C7B"/>
    <w:rsid w:val="00FB66B9"/>
    <w:rsid w:val="00FB66DC"/>
    <w:rsid w:val="00FB6CD3"/>
    <w:rsid w:val="00FB71C7"/>
    <w:rsid w:val="00FB750E"/>
    <w:rsid w:val="00FB7664"/>
    <w:rsid w:val="00FB7EC1"/>
    <w:rsid w:val="00FB7F0F"/>
    <w:rsid w:val="00FC0096"/>
    <w:rsid w:val="00FC017F"/>
    <w:rsid w:val="00FC0654"/>
    <w:rsid w:val="00FC06C0"/>
    <w:rsid w:val="00FC0923"/>
    <w:rsid w:val="00FC0AE6"/>
    <w:rsid w:val="00FC0CA7"/>
    <w:rsid w:val="00FC15DD"/>
    <w:rsid w:val="00FC1641"/>
    <w:rsid w:val="00FC17E9"/>
    <w:rsid w:val="00FC1845"/>
    <w:rsid w:val="00FC1932"/>
    <w:rsid w:val="00FC24AA"/>
    <w:rsid w:val="00FC2DA3"/>
    <w:rsid w:val="00FC2F87"/>
    <w:rsid w:val="00FC312A"/>
    <w:rsid w:val="00FC3346"/>
    <w:rsid w:val="00FC349A"/>
    <w:rsid w:val="00FC34B8"/>
    <w:rsid w:val="00FC355D"/>
    <w:rsid w:val="00FC3571"/>
    <w:rsid w:val="00FC3701"/>
    <w:rsid w:val="00FC3CB4"/>
    <w:rsid w:val="00FC3E2E"/>
    <w:rsid w:val="00FC43CB"/>
    <w:rsid w:val="00FC4491"/>
    <w:rsid w:val="00FC44DE"/>
    <w:rsid w:val="00FC46A6"/>
    <w:rsid w:val="00FC47A4"/>
    <w:rsid w:val="00FC4E72"/>
    <w:rsid w:val="00FC51A7"/>
    <w:rsid w:val="00FC5646"/>
    <w:rsid w:val="00FC5AE8"/>
    <w:rsid w:val="00FC5BC1"/>
    <w:rsid w:val="00FC5D67"/>
    <w:rsid w:val="00FC6215"/>
    <w:rsid w:val="00FC6392"/>
    <w:rsid w:val="00FC660C"/>
    <w:rsid w:val="00FC6642"/>
    <w:rsid w:val="00FC69C3"/>
    <w:rsid w:val="00FC7024"/>
    <w:rsid w:val="00FC7331"/>
    <w:rsid w:val="00FC7439"/>
    <w:rsid w:val="00FC7497"/>
    <w:rsid w:val="00FC7A28"/>
    <w:rsid w:val="00FD00C6"/>
    <w:rsid w:val="00FD03B8"/>
    <w:rsid w:val="00FD05C2"/>
    <w:rsid w:val="00FD067D"/>
    <w:rsid w:val="00FD08B2"/>
    <w:rsid w:val="00FD08FA"/>
    <w:rsid w:val="00FD09C0"/>
    <w:rsid w:val="00FD11DF"/>
    <w:rsid w:val="00FD13F2"/>
    <w:rsid w:val="00FD1400"/>
    <w:rsid w:val="00FD1BA5"/>
    <w:rsid w:val="00FD2248"/>
    <w:rsid w:val="00FD2AF6"/>
    <w:rsid w:val="00FD2E16"/>
    <w:rsid w:val="00FD3107"/>
    <w:rsid w:val="00FD310B"/>
    <w:rsid w:val="00FD3295"/>
    <w:rsid w:val="00FD3C99"/>
    <w:rsid w:val="00FD3E26"/>
    <w:rsid w:val="00FD40F6"/>
    <w:rsid w:val="00FD4240"/>
    <w:rsid w:val="00FD43D9"/>
    <w:rsid w:val="00FD4437"/>
    <w:rsid w:val="00FD4760"/>
    <w:rsid w:val="00FD4A93"/>
    <w:rsid w:val="00FD4A9C"/>
    <w:rsid w:val="00FD4F24"/>
    <w:rsid w:val="00FD4F75"/>
    <w:rsid w:val="00FD50BA"/>
    <w:rsid w:val="00FD585B"/>
    <w:rsid w:val="00FD5B1C"/>
    <w:rsid w:val="00FD600E"/>
    <w:rsid w:val="00FD6049"/>
    <w:rsid w:val="00FD6169"/>
    <w:rsid w:val="00FD649C"/>
    <w:rsid w:val="00FD655D"/>
    <w:rsid w:val="00FD6566"/>
    <w:rsid w:val="00FD6953"/>
    <w:rsid w:val="00FD6CD0"/>
    <w:rsid w:val="00FD6F78"/>
    <w:rsid w:val="00FD74CD"/>
    <w:rsid w:val="00FD765F"/>
    <w:rsid w:val="00FD766B"/>
    <w:rsid w:val="00FD7A18"/>
    <w:rsid w:val="00FD7E34"/>
    <w:rsid w:val="00FE02F4"/>
    <w:rsid w:val="00FE055A"/>
    <w:rsid w:val="00FE05F4"/>
    <w:rsid w:val="00FE06E8"/>
    <w:rsid w:val="00FE0B9C"/>
    <w:rsid w:val="00FE0D5B"/>
    <w:rsid w:val="00FE1965"/>
    <w:rsid w:val="00FE1C11"/>
    <w:rsid w:val="00FE20C1"/>
    <w:rsid w:val="00FE2463"/>
    <w:rsid w:val="00FE2A1A"/>
    <w:rsid w:val="00FE2A84"/>
    <w:rsid w:val="00FE2CE6"/>
    <w:rsid w:val="00FE2F6F"/>
    <w:rsid w:val="00FE32F9"/>
    <w:rsid w:val="00FE35CE"/>
    <w:rsid w:val="00FE3B54"/>
    <w:rsid w:val="00FE3C7D"/>
    <w:rsid w:val="00FE3D51"/>
    <w:rsid w:val="00FE418F"/>
    <w:rsid w:val="00FE469F"/>
    <w:rsid w:val="00FE4838"/>
    <w:rsid w:val="00FE4959"/>
    <w:rsid w:val="00FE55CB"/>
    <w:rsid w:val="00FE5B94"/>
    <w:rsid w:val="00FE5D72"/>
    <w:rsid w:val="00FE5FB8"/>
    <w:rsid w:val="00FE610C"/>
    <w:rsid w:val="00FE638D"/>
    <w:rsid w:val="00FE639C"/>
    <w:rsid w:val="00FE767C"/>
    <w:rsid w:val="00FE7AA6"/>
    <w:rsid w:val="00FE7ADA"/>
    <w:rsid w:val="00FE7BDD"/>
    <w:rsid w:val="00FE7D81"/>
    <w:rsid w:val="00FE7E58"/>
    <w:rsid w:val="00FF0617"/>
    <w:rsid w:val="00FF072F"/>
    <w:rsid w:val="00FF10A0"/>
    <w:rsid w:val="00FF1256"/>
    <w:rsid w:val="00FF130D"/>
    <w:rsid w:val="00FF188F"/>
    <w:rsid w:val="00FF1898"/>
    <w:rsid w:val="00FF1B43"/>
    <w:rsid w:val="00FF1CD1"/>
    <w:rsid w:val="00FF1E40"/>
    <w:rsid w:val="00FF1E82"/>
    <w:rsid w:val="00FF21F0"/>
    <w:rsid w:val="00FF25D5"/>
    <w:rsid w:val="00FF26AC"/>
    <w:rsid w:val="00FF2A3C"/>
    <w:rsid w:val="00FF2BFE"/>
    <w:rsid w:val="00FF2EBE"/>
    <w:rsid w:val="00FF3094"/>
    <w:rsid w:val="00FF3539"/>
    <w:rsid w:val="00FF381F"/>
    <w:rsid w:val="00FF38E6"/>
    <w:rsid w:val="00FF395D"/>
    <w:rsid w:val="00FF3D30"/>
    <w:rsid w:val="00FF3D31"/>
    <w:rsid w:val="00FF46CB"/>
    <w:rsid w:val="00FF4C52"/>
    <w:rsid w:val="00FF4EC0"/>
    <w:rsid w:val="00FF5CD7"/>
    <w:rsid w:val="00FF5E96"/>
    <w:rsid w:val="00FF5F4C"/>
    <w:rsid w:val="00FF6003"/>
    <w:rsid w:val="00FF61DA"/>
    <w:rsid w:val="00FF6641"/>
    <w:rsid w:val="00FF6807"/>
    <w:rsid w:val="00FF6911"/>
    <w:rsid w:val="00FF6A27"/>
    <w:rsid w:val="00FF6ABE"/>
    <w:rsid w:val="00FF7144"/>
    <w:rsid w:val="00FF73EE"/>
    <w:rsid w:val="00FF7591"/>
    <w:rsid w:val="00FF7720"/>
    <w:rsid w:val="00FF7BE1"/>
    <w:rsid w:val="00FF7CB7"/>
    <w:rsid w:val="00FF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F9759"/>
  <w15:chartTrackingRefBased/>
  <w15:docId w15:val="{6EDE210C-0AAB-43EB-A0E2-36A2EB32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7D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3768"/>
    <w:pPr>
      <w:keepNext/>
      <w:keepLines/>
      <w:spacing w:before="240" w:after="0"/>
      <w:outlineLvl w:val="0"/>
    </w:pPr>
    <w:rPr>
      <w:rFonts w:eastAsiaTheme="majorEastAsia" w:cstheme="majorBidi"/>
      <w:b/>
      <w:color w:val="C0000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677"/>
    <w:pPr>
      <w:keepNext/>
      <w:keepLines/>
      <w:spacing w:before="40" w:after="0"/>
      <w:outlineLvl w:val="1"/>
    </w:pPr>
    <w:rPr>
      <w:rFonts w:eastAsiaTheme="majorEastAsia" w:cstheme="majorBidi"/>
      <w:b/>
      <w:color w:val="1F3864" w:themeColor="accent1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6FDB"/>
    <w:pPr>
      <w:keepNext/>
      <w:keepLines/>
      <w:spacing w:before="40" w:after="0"/>
      <w:outlineLvl w:val="2"/>
    </w:pPr>
    <w:rPr>
      <w:rFonts w:eastAsiaTheme="majorEastAsia" w:cstheme="majorBidi"/>
      <w:b/>
      <w:color w:val="385623" w:themeColor="accent6" w:themeShade="80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13EA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C45911" w:themeColor="accen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2BB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F3768"/>
    <w:rPr>
      <w:rFonts w:ascii="Roboto" w:eastAsiaTheme="majorEastAsia" w:hAnsi="Roboto" w:cstheme="majorBidi"/>
      <w:b/>
      <w:color w:val="C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1677"/>
    <w:rPr>
      <w:rFonts w:ascii="Times New Roman" w:eastAsiaTheme="majorEastAsia" w:hAnsi="Times New Roman" w:cstheme="majorBidi"/>
      <w:b/>
      <w:color w:val="1F3864" w:themeColor="accent1" w:themeShade="80"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BE0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0EF3"/>
  </w:style>
  <w:style w:type="paragraph" w:styleId="Footer">
    <w:name w:val="footer"/>
    <w:basedOn w:val="Normal"/>
    <w:link w:val="FooterChar"/>
    <w:uiPriority w:val="99"/>
    <w:unhideWhenUsed/>
    <w:rsid w:val="00BE0E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0EF3"/>
  </w:style>
  <w:style w:type="character" w:customStyle="1" w:styleId="Heading3Char">
    <w:name w:val="Heading 3 Char"/>
    <w:basedOn w:val="DefaultParagraphFont"/>
    <w:link w:val="Heading3"/>
    <w:uiPriority w:val="9"/>
    <w:rsid w:val="00226FDB"/>
    <w:rPr>
      <w:rFonts w:ascii="Roboto" w:eastAsiaTheme="majorEastAsia" w:hAnsi="Roboto" w:cstheme="majorBidi"/>
      <w:b/>
      <w:color w:val="385623" w:themeColor="accent6" w:themeShade="80"/>
      <w:sz w:val="32"/>
      <w:szCs w:val="24"/>
    </w:rPr>
  </w:style>
  <w:style w:type="paragraph" w:styleId="NoSpacing">
    <w:name w:val="No Spacing"/>
    <w:uiPriority w:val="1"/>
    <w:qFormat/>
    <w:rsid w:val="00D0504C"/>
    <w:pPr>
      <w:spacing w:after="0" w:line="240" w:lineRule="auto"/>
    </w:pPr>
    <w:rPr>
      <w:rFonts w:ascii="Roboto" w:hAnsi="Roboto"/>
      <w:sz w:val="24"/>
    </w:rPr>
  </w:style>
  <w:style w:type="character" w:styleId="Hyperlink">
    <w:name w:val="Hyperlink"/>
    <w:basedOn w:val="DefaultParagraphFont"/>
    <w:uiPriority w:val="99"/>
    <w:unhideWhenUsed/>
    <w:rsid w:val="00BB072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073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D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C3BB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B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BA6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2613EA"/>
    <w:rPr>
      <w:rFonts w:ascii="Times New Roman" w:eastAsiaTheme="majorEastAsia" w:hAnsi="Times New Roman" w:cstheme="majorBidi"/>
      <w:b/>
      <w:iCs/>
      <w:color w:val="C45911" w:themeColor="accent2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53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0208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56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20584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2789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808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2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1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641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0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52849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49595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3394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699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543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170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96130">
          <w:marLeft w:val="734"/>
          <w:marRight w:val="14"/>
          <w:marTop w:val="4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1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23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52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6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71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33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9044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649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92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6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27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5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32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2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062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7AE37-11DA-4814-9806-89A1BBA20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ing Ho Wu</dc:creator>
  <cp:keywords/>
  <dc:description/>
  <cp:lastModifiedBy>Andrew Ming Ho Wu</cp:lastModifiedBy>
  <cp:revision>1419</cp:revision>
  <dcterms:created xsi:type="dcterms:W3CDTF">2021-02-05T08:48:00Z</dcterms:created>
  <dcterms:modified xsi:type="dcterms:W3CDTF">2021-03-20T10:38:00Z</dcterms:modified>
</cp:coreProperties>
</file>